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8021041"/>
      <w:r>
        <w:t>CXBanking</w:t>
      </w:r>
      <w:bookmarkEnd w:id="0"/>
    </w:p>
    <w:p w14:paraId="4F7C263C" w14:textId="0A8127A1" w:rsidR="00F56777" w:rsidRPr="00F56777" w:rsidRDefault="000571A5" w:rsidP="00F56777">
      <w:pPr>
        <w:pStyle w:val="Product"/>
      </w:pPr>
      <w:bookmarkStart w:id="1" w:name="_Toc128021042"/>
      <w:r>
        <w:t>OptiVault 10.0</w:t>
      </w:r>
      <w:bookmarkEnd w:id="1"/>
    </w:p>
    <w:p w14:paraId="68D3B525" w14:textId="74655D5A" w:rsidR="000B3F3C" w:rsidRDefault="000571A5" w:rsidP="00F56777">
      <w:pPr>
        <w:pStyle w:val="Title"/>
      </w:pPr>
      <w:bookmarkStart w:id="2" w:name="_Toc128021043"/>
      <w:r>
        <w:t>User Reference Guide</w:t>
      </w:r>
      <w:bookmarkEnd w:id="2"/>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3" w:name="_Toc127491511"/>
      <w:bookmarkStart w:id="4" w:name="_Toc128021044"/>
      <w:r w:rsidRPr="002C38D9">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28021045"/>
      <w:r>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7"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71E0BC68" w14:textId="61FDD7B9" w:rsidR="000116E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EE5F24">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EE5F24">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EE5F24">
          <w:pPr>
            <w:pStyle w:val="TOC1"/>
            <w:rPr>
              <w:rFonts w:asciiTheme="minorHAnsi" w:eastAsiaTheme="minorEastAsia" w:hAnsiTheme="minorHAnsi" w:cstheme="minorBidi"/>
              <w:b w:val="0"/>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EE5F24">
          <w:pPr>
            <w:pStyle w:val="TOC1"/>
            <w:rPr>
              <w:rFonts w:asciiTheme="minorHAnsi" w:eastAsiaTheme="minorEastAsia" w:hAnsiTheme="minorHAnsi" w:cstheme="minorBidi"/>
              <w:b w:val="0"/>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EE5F24">
          <w:pPr>
            <w:pStyle w:val="TOC1"/>
            <w:rPr>
              <w:rFonts w:asciiTheme="minorHAnsi" w:eastAsiaTheme="minorEastAsia" w:hAnsiTheme="minorHAnsi" w:cstheme="minorBidi"/>
              <w:b w:val="0"/>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EE5F24">
          <w:pPr>
            <w:pStyle w:val="TOC1"/>
            <w:rPr>
              <w:rFonts w:asciiTheme="minorHAnsi" w:eastAsiaTheme="minorEastAsia" w:hAnsiTheme="minorHAnsi" w:cstheme="minorBidi"/>
              <w:b w:val="0"/>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EE5F24">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EE5F24">
          <w:pPr>
            <w:pStyle w:val="TOC2"/>
            <w:tabs>
              <w:tab w:val="left" w:pos="1621"/>
            </w:tabs>
            <w:rPr>
              <w:rFonts w:asciiTheme="minorHAnsi" w:eastAsiaTheme="minorEastAsia" w:hAnsiTheme="minorHAnsi" w:cstheme="minorBidi"/>
              <w:noProof/>
              <w:sz w:val="22"/>
              <w:szCs w:val="22"/>
              <w:lang w:val="en-US"/>
            </w:rPr>
          </w:pPr>
          <w:hyperlink w:anchor="_Toc128021050" w:history="1">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23E59D" w14:textId="7BAB3EA3" w:rsidR="000116E0" w:rsidRDefault="00EE5F24">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EE5F24">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EE5F24">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EE5F24">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EE5F24">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EE5F24">
          <w:pPr>
            <w:pStyle w:val="TOC2"/>
            <w:tabs>
              <w:tab w:val="left" w:pos="1621"/>
            </w:tabs>
            <w:rPr>
              <w:rFonts w:asciiTheme="minorHAnsi" w:eastAsiaTheme="minorEastAsia" w:hAnsiTheme="minorHAnsi" w:cstheme="minorBidi"/>
              <w:noProof/>
              <w:sz w:val="22"/>
              <w:szCs w:val="22"/>
              <w:lang w:val="en-US"/>
            </w:rPr>
          </w:pPr>
          <w:hyperlink w:anchor="_Toc128021057" w:history="1">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9EEF9F" w14:textId="0CFB8FA2" w:rsidR="000116E0" w:rsidRDefault="00EE5F24">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EE5F24">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EE5F24">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EE5F24">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EE5F24">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EE5F24">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EE5F24">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EE5F24">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EE5F24">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EE5F24">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EE5F24">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EE5F24">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EE5F24">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EE5F24">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EE5F24">
          <w:pPr>
            <w:pStyle w:val="TOC2"/>
            <w:tabs>
              <w:tab w:val="left" w:pos="1621"/>
            </w:tabs>
            <w:rPr>
              <w:rFonts w:asciiTheme="minorHAnsi" w:eastAsiaTheme="minorEastAsia" w:hAnsiTheme="minorHAnsi" w:cstheme="minorBidi"/>
              <w:noProof/>
              <w:sz w:val="22"/>
              <w:szCs w:val="22"/>
              <w:lang w:val="en-US"/>
            </w:rPr>
          </w:pPr>
          <w:hyperlink w:anchor="_Toc128021072" w:history="1">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D30046" w14:textId="31577B6A" w:rsidR="000116E0" w:rsidRDefault="00EE5F24">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EE5F24">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EE5F24">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EE5F24">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EE5F24">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EE5F24">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EE5F24">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EE5F24">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EE5F24">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EE5F24">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EE5F24">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EE5F24">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EE5F24">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EE5F24">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EE5F24">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EE5F24">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EE5F24">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EE5F24">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EE5F24">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EE5F24">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EE5F24">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EE5F24">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EE5F24">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EE5F24">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EE5F24">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EE5F24">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EE5F24">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EE5F24">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EE5F24">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EE5F24">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b w:val="0"/>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EE5F24">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EE5F24">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EE5F24">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EE5F24">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EE5F24">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b w:val="0"/>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EE5F24">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EE5F24">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EE5F24">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EE5F24">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EE5F24">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EE5F24">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EE5F24">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EE5F24">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EE5F24">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b w:val="0"/>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EE5F24">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EE5F24">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EE5F24">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EE5F24">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EE5F24">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EE5F24">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EE5F24">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EE5F24">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b w:val="0"/>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EE5F24">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EE5F24">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EE5F24">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b w:val="0"/>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EE5F24">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EE5F24">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EE5F24">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EE5F24">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EE5F24">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EE5F24">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b w:val="0"/>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EE5F24">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EE5F24">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EE5F24">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EE5F24">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b w:val="0"/>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EE5F24">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EE5F24">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EE5F24">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EE5F24">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EE5F24">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EE5F24">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EE5F24">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EE5F24">
          <w:pPr>
            <w:pStyle w:val="TOC1"/>
            <w:tabs>
              <w:tab w:val="left" w:pos="1258"/>
            </w:tabs>
            <w:rPr>
              <w:rFonts w:asciiTheme="minorHAnsi" w:eastAsiaTheme="minorEastAsia" w:hAnsiTheme="minorHAnsi" w:cstheme="minorBidi"/>
              <w:b w:val="0"/>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b w:val="0"/>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9" w:name="_Toc25160841"/>
      <w:bookmarkStart w:id="10" w:name="_Toc127491514"/>
      <w:bookmarkStart w:id="11" w:name="_Toc128021047"/>
      <w:r>
        <w:t>Preface</w:t>
      </w:r>
      <w:bookmarkEnd w:id="9"/>
      <w:bookmarkEnd w:id="10"/>
      <w:bookmarkEnd w:id="11"/>
    </w:p>
    <w:p w14:paraId="3AECC3C9" w14:textId="77777777" w:rsidR="00911A6B" w:rsidRPr="00A875AE" w:rsidRDefault="00911A6B" w:rsidP="00911A6B">
      <w:pPr>
        <w:pStyle w:val="BodyText"/>
      </w:pPr>
      <w:bookmarkStart w:id="12"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3" w:name="_Toc127491515"/>
      <w:bookmarkStart w:id="14" w:name="_Toc128021048"/>
      <w:r>
        <w:t xml:space="preserve">Document </w:t>
      </w:r>
      <w:r w:rsidR="00345FE3">
        <w:t>Conventions</w:t>
      </w:r>
      <w:bookmarkEnd w:id="12"/>
      <w:bookmarkEnd w:id="13"/>
      <w:bookmarkEnd w:id="14"/>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B33298">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B33298">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EE5F24"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08FE5840">
                    <v:group id="Group 1713" style="width:39.15pt;height:39.75pt;mso-position-horizontal-relative:char;mso-position-vertical-relative:line" coordsize="783,795" o:spid="_x0000_s1026" w14:anchorId="3B46E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style="position:absolute;width:716;height:795;visibility:visible;mso-wrap-style:square;v-text-anchor:top"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style="position:absolute;left:323;top:184;width:460;height:461;visibility:visible;mso-wrap-style:square;v-text-anchor:top"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5" w:name="_Toc29089985"/>
      <w:bookmarkStart w:id="16" w:name="_Toc20016708"/>
      <w:bookmarkStart w:id="17" w:name="_Toc20017125"/>
      <w:bookmarkStart w:id="18" w:name="_Toc146954412"/>
      <w:bookmarkStart w:id="19" w:name="_Toc146954797"/>
      <w:bookmarkStart w:id="20" w:name="_Toc221530642"/>
      <w:bookmarkStart w:id="21" w:name="_Toc223436117"/>
      <w:bookmarkStart w:id="22" w:name="_Ref245707246"/>
      <w:bookmarkStart w:id="23" w:name="_Toc74556327"/>
      <w:bookmarkStart w:id="24" w:name="_Toc127491516"/>
      <w:bookmarkStart w:id="25" w:name="_Toc128021049"/>
      <w:r w:rsidRPr="00A875AE">
        <w:t>Introduction to Opti</w:t>
      </w:r>
      <w:bookmarkEnd w:id="15"/>
      <w:bookmarkEnd w:id="16"/>
      <w:bookmarkEnd w:id="17"/>
      <w:bookmarkEnd w:id="18"/>
      <w:bookmarkEnd w:id="19"/>
      <w:bookmarkEnd w:id="20"/>
      <w:bookmarkEnd w:id="21"/>
      <w:r>
        <w:t>Vault</w:t>
      </w:r>
      <w:bookmarkEnd w:id="22"/>
      <w:bookmarkEnd w:id="23"/>
      <w:bookmarkEnd w:id="24"/>
      <w:bookmarkEnd w:id="25"/>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714086">
      <w:pPr>
        <w:pStyle w:val="TOC3"/>
      </w:pPr>
    </w:p>
    <w:p w14:paraId="2B9402E7" w14:textId="77777777" w:rsidR="007467C0" w:rsidRPr="00A875AE" w:rsidRDefault="007467C0" w:rsidP="007467C0">
      <w:pPr>
        <w:pStyle w:val="Heading2"/>
      </w:pPr>
      <w:bookmarkStart w:id="26" w:name="_Toc20016709"/>
      <w:bookmarkStart w:id="27" w:name="_Toc20017126"/>
      <w:bookmarkStart w:id="28" w:name="_Toc29089986"/>
      <w:bookmarkStart w:id="29" w:name="_Toc146954413"/>
      <w:bookmarkStart w:id="30" w:name="_Toc146954798"/>
      <w:bookmarkStart w:id="31" w:name="_Toc221530644"/>
      <w:bookmarkStart w:id="32" w:name="_Toc223436119"/>
      <w:bookmarkStart w:id="33" w:name="_Ref245709418"/>
      <w:bookmarkStart w:id="34" w:name="_Toc74556329"/>
      <w:bookmarkStart w:id="35" w:name="_Toc127491517"/>
      <w:bookmarkStart w:id="36" w:name="_Toc128021050"/>
      <w:r w:rsidRPr="00A875AE">
        <w:t>Getting Started</w:t>
      </w:r>
      <w:bookmarkEnd w:id="26"/>
      <w:bookmarkEnd w:id="27"/>
      <w:bookmarkEnd w:id="28"/>
      <w:bookmarkEnd w:id="29"/>
      <w:bookmarkEnd w:id="30"/>
      <w:bookmarkEnd w:id="31"/>
      <w:bookmarkEnd w:id="32"/>
      <w:bookmarkEnd w:id="33"/>
      <w:bookmarkEnd w:id="34"/>
      <w:bookmarkEnd w:id="35"/>
      <w:bookmarkEnd w:id="36"/>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7" w:name="_Toc223436120"/>
      <w:bookmarkStart w:id="38" w:name="_Ref245709386"/>
      <w:bookmarkStart w:id="39" w:name="_Toc74556330"/>
      <w:bookmarkStart w:id="40" w:name="_Toc127491518"/>
      <w:bookmarkStart w:id="41" w:name="_Toc128021051"/>
      <w:r w:rsidRPr="00A875AE">
        <w:t>Screen Resolution</w:t>
      </w:r>
      <w:bookmarkEnd w:id="37"/>
      <w:bookmarkEnd w:id="38"/>
      <w:bookmarkEnd w:id="39"/>
      <w:bookmarkEnd w:id="40"/>
      <w:bookmarkEnd w:id="41"/>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2" w:name="_Ref28770822"/>
      <w:bookmarkStart w:id="43" w:name="_Toc29368578"/>
      <w:bookmarkStart w:id="44" w:name="_Toc54312620"/>
      <w:bookmarkStart w:id="45" w:name="_Toc223436121"/>
      <w:bookmarkStart w:id="46" w:name="_Toc74556331"/>
      <w:bookmarkStart w:id="47" w:name="_Toc127491519"/>
      <w:bookmarkStart w:id="48" w:name="_Toc128021052"/>
      <w:r w:rsidRPr="00A875AE">
        <w:t>Navigation Tips</w:t>
      </w:r>
      <w:bookmarkEnd w:id="42"/>
      <w:bookmarkEnd w:id="43"/>
      <w:bookmarkEnd w:id="44"/>
      <w:bookmarkEnd w:id="45"/>
      <w:bookmarkEnd w:id="46"/>
      <w:bookmarkEnd w:id="47"/>
      <w:bookmarkEnd w:id="48"/>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49" w:name="_Ref26084971"/>
      <w:bookmarkStart w:id="50" w:name="_Toc29089988"/>
      <w:bookmarkStart w:id="51" w:name="_Ref58912280"/>
      <w:bookmarkStart w:id="52" w:name="_Toc146954416"/>
      <w:bookmarkStart w:id="53" w:name="_Toc146954801"/>
      <w:bookmarkStart w:id="54" w:name="_Toc223436122"/>
      <w:bookmarkStart w:id="55" w:name="_Toc74556332"/>
      <w:bookmarkStart w:id="56" w:name="_Toc127491520"/>
      <w:bookmarkStart w:id="57" w:name="_Toc128021053"/>
      <w:r w:rsidRPr="00A875AE">
        <w:t xml:space="preserve">Accessing </w:t>
      </w:r>
      <w:r>
        <w:t>OptiVault</w:t>
      </w:r>
      <w:bookmarkEnd w:id="49"/>
      <w:bookmarkEnd w:id="50"/>
      <w:bookmarkEnd w:id="51"/>
      <w:bookmarkEnd w:id="52"/>
      <w:bookmarkEnd w:id="53"/>
      <w:bookmarkEnd w:id="54"/>
      <w:bookmarkEnd w:id="55"/>
      <w:bookmarkEnd w:id="56"/>
      <w:bookmarkEnd w:id="57"/>
      <w:r w:rsidRPr="00A875AE">
        <w:t xml:space="preserve"> </w:t>
      </w:r>
    </w:p>
    <w:p w14:paraId="2E284201" w14:textId="77777777" w:rsidR="007467C0" w:rsidRPr="00A875AE" w:rsidRDefault="007467C0" w:rsidP="002E7B6A">
      <w:pPr>
        <w:pStyle w:val="BodyText"/>
      </w:pPr>
      <w:r w:rsidRPr="00A875AE">
        <w:t xml:space="preserve">To begin using the application, enter the required </w:t>
      </w:r>
      <w:r>
        <w:t>OptiVault</w:t>
      </w:r>
      <w:r w:rsidRPr="00A875AE">
        <w:t xml:space="preserve"> 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746BD3">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3DBB3A6C">
                    <v:group id="Canvas 1716" style="width:39.15pt;height:39.75pt;mso-position-horizontal-relative:char;mso-position-vertical-relative:line" coordsize="497205,504825" o:spid="_x0000_s1026" editas="canvas" w14:anchorId="3DBD8F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497205;height:504825;visibility:visible;mso-wrap-style:square" type="#_x0000_t75">
                        <v:fill o:detectmouseclick="t"/>
                        <v:path o:connecttype="none"/>
                      </v:shape>
                      <v:shape id="Freeform 1718"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77777777" w:rsidR="007467C0" w:rsidRPr="00A875AE" w:rsidRDefault="007467C0" w:rsidP="00662D77">
            <w:pPr>
              <w:pStyle w:val="TableBody"/>
            </w:pPr>
            <w:r w:rsidRPr="00A875AE">
              <w:rPr>
                <w:b/>
                <w:bCs/>
              </w:rPr>
              <w:t>Suggestion:</w:t>
            </w:r>
            <w:r w:rsidRPr="00A875AE">
              <w:t xml:space="preserve"> save the </w:t>
            </w:r>
            <w:r>
              <w:t>OptiVault</w:t>
            </w:r>
            <w:r w:rsidRPr="00A875AE">
              <w:t xml:space="preserve"> URL in the Favorites folder for easier future access.</w:t>
            </w:r>
          </w:p>
        </w:tc>
      </w:tr>
    </w:tbl>
    <w:p w14:paraId="7C1B5D43" w14:textId="77777777" w:rsidR="007467C0" w:rsidRPr="00326CDA" w:rsidRDefault="007467C0" w:rsidP="007467C0">
      <w:pPr>
        <w:pStyle w:val="TopofSection"/>
      </w:pPr>
      <w:bookmarkStart w:id="58" w:name="_Ref22622143"/>
      <w:bookmarkStart w:id="59" w:name="_Ref26084973"/>
      <w:bookmarkStart w:id="60" w:name="_Toc29089989"/>
      <w:bookmarkStart w:id="61"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77777777" w:rsidR="007467C0" w:rsidRPr="00A875AE" w:rsidRDefault="007467C0" w:rsidP="007467C0">
      <w:pPr>
        <w:pStyle w:val="Heading3"/>
      </w:pPr>
      <w:bookmarkStart w:id="62" w:name="_Ref245709447"/>
      <w:bookmarkStart w:id="63" w:name="_Toc74556333"/>
      <w:bookmarkStart w:id="64" w:name="_Toc127491521"/>
      <w:bookmarkStart w:id="65" w:name="_Toc128021054"/>
      <w:r w:rsidRPr="00A875AE">
        <w:t xml:space="preserve">Logging </w:t>
      </w:r>
      <w:bookmarkEnd w:id="58"/>
      <w:r w:rsidRPr="00A875AE">
        <w:t xml:space="preserve">into </w:t>
      </w:r>
      <w:bookmarkEnd w:id="59"/>
      <w:bookmarkEnd w:id="60"/>
      <w:bookmarkEnd w:id="61"/>
      <w:r>
        <w:t>OptiVault</w:t>
      </w:r>
      <w:bookmarkEnd w:id="62"/>
      <w:bookmarkEnd w:id="63"/>
      <w:bookmarkEnd w:id="64"/>
      <w:bookmarkEnd w:id="65"/>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7A1BC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7A1BC4">
        <w:trPr>
          <w:cantSplit/>
          <w:trHeight w:val="840"/>
        </w:trPr>
        <w:tc>
          <w:tcPr>
            <w:tcW w:w="1043" w:type="dxa"/>
            <w:vAlign w:val="center"/>
          </w:tcPr>
          <w:p w14:paraId="6B20DA12" w14:textId="77777777" w:rsidR="007467C0" w:rsidRPr="00A875AE" w:rsidRDefault="007467C0" w:rsidP="00746BD3">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67C50D04">
                    <v:group id="Canvas 1720" style="width:39.15pt;height:39.75pt;mso-position-horizontal-relative:char;mso-position-vertical-relative:line" coordsize="497205,504825" o:spid="_x0000_s1026" editas="canvas" w14:anchorId="625E2F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style="position:absolute;width:497205;height:504825;visibility:visible;mso-wrap-style:square" type="#_x0000_t75">
                        <v:fill o:detectmouseclick="t"/>
                        <v:path o:connecttype="none"/>
                      </v:shape>
                      <v:shape id="Freeform 1722"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66" w:name="_Toc74556433"/>
      <w:bookmarkStart w:id="67" w:name="_Toc128022110"/>
      <w:r>
        <w:t xml:space="preserve">Figure </w:t>
      </w:r>
      <w:r>
        <w:fldChar w:fldCharType="begin"/>
      </w:r>
      <w:r>
        <w:instrText xml:space="preserve"> SEQ Figure \* ARABIC </w:instrText>
      </w:r>
      <w:r>
        <w:fldChar w:fldCharType="separate"/>
      </w:r>
      <w:r>
        <w:rPr>
          <w:noProof/>
        </w:rPr>
        <w:t>1</w:t>
      </w:r>
      <w:r>
        <w:fldChar w:fldCharType="end"/>
      </w:r>
      <w:r>
        <w:t>: OptiVault Login Page</w:t>
      </w:r>
      <w:bookmarkEnd w:id="66"/>
      <w:bookmarkEnd w:id="67"/>
    </w:p>
    <w:p w14:paraId="09A46E52" w14:textId="24560DB4" w:rsidR="00CF107E" w:rsidRPr="00A85425" w:rsidRDefault="007467C0">
      <w:pPr>
        <w:keepNext/>
        <w:spacing w:after="0" w:line="240" w:lineRule="auto"/>
        <w:jc w:val="center"/>
        <w:rPr>
          <w:rStyle w:val="BodyTextChar"/>
          <w:rPrChange w:id="68" w:author="Moses, Robbie" w:date="2023-02-13T06:54:00Z">
            <w:rPr/>
          </w:rPrChange>
        </w:rPr>
        <w:pPrChange w:id="69" w:author="Moses, Robbie" w:date="2023-02-13T06:55:00Z">
          <w:pPr>
            <w:keepNext/>
            <w:jc w:val="center"/>
          </w:pPr>
        </w:pPrChange>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id="70" w:author="Pinnu, Sainath" w:date="2023-03-21T11:11:00Z">
        <w:r w:rsidR="00BD1C79">
          <w:rPr>
            <w:rStyle w:val="BodyTextChar"/>
          </w:rPr>
          <w:br/>
        </w:r>
      </w:ins>
      <w:commentRangeStart w:id="71"/>
      <w:ins w:id="72"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4610" cy="4110355"/>
                      </a:xfrm>
                      <a:prstGeom prst="rect">
                        <a:avLst/>
                      </a:prstGeom>
                    </pic:spPr>
                  </pic:pic>
                </a:graphicData>
              </a:graphic>
            </wp:inline>
          </w:drawing>
        </w:r>
      </w:ins>
      <w:commentRangeEnd w:id="71"/>
      <w:ins w:id="73" w:author="Pinnu, Sainath" w:date="2023-03-21T17:12:00Z">
        <w:r w:rsidR="00C927E9">
          <w:rPr>
            <w:rStyle w:val="CommentReference"/>
          </w:rPr>
          <w:commentReference w:id="71"/>
        </w:r>
      </w:ins>
    </w:p>
    <w:p w14:paraId="40B6BE68" w14:textId="77777777" w:rsidR="007467C0" w:rsidRDefault="007467C0">
      <w:pPr>
        <w:pStyle w:val="TopofSection"/>
        <w:spacing w:after="0" w:line="240" w:lineRule="auto"/>
        <w:pPrChange w:id="74"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77777777" w:rsidR="007467C0" w:rsidRPr="00A875AE" w:rsidRDefault="007467C0" w:rsidP="007467C0">
      <w:pPr>
        <w:pStyle w:val="Heading3"/>
      </w:pPr>
      <w:bookmarkStart w:id="75" w:name="_Ref26084974"/>
      <w:bookmarkStart w:id="76" w:name="_Toc29089990"/>
      <w:bookmarkStart w:id="77" w:name="_Toc223436124"/>
      <w:bookmarkStart w:id="78" w:name="_Ref245709455"/>
      <w:bookmarkStart w:id="79" w:name="_Toc74556334"/>
      <w:bookmarkStart w:id="80" w:name="_Toc127491522"/>
      <w:bookmarkStart w:id="81" w:name="_Toc128021055"/>
      <w:r w:rsidRPr="00A875AE">
        <w:t xml:space="preserve">Logging Out Of </w:t>
      </w:r>
      <w:bookmarkEnd w:id="75"/>
      <w:bookmarkEnd w:id="76"/>
      <w:bookmarkEnd w:id="77"/>
      <w:r>
        <w:t>OptiVault</w:t>
      </w:r>
      <w:bookmarkEnd w:id="78"/>
      <w:bookmarkEnd w:id="79"/>
      <w:bookmarkEnd w:id="80"/>
      <w:bookmarkEnd w:id="81"/>
    </w:p>
    <w:p w14:paraId="2E197516" w14:textId="57C6B081" w:rsidR="00746BD3"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p w14:paraId="4603CD41" w14:textId="2AACA259" w:rsidR="007467C0" w:rsidRPr="00A875AE" w:rsidRDefault="00746BD3" w:rsidP="0041353D">
      <w:pPr>
        <w:pStyle w:val="BodyText"/>
      </w:pPr>
      <w:r>
        <w:rPr>
          <w:noProof/>
        </w:rPr>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746BD3">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F38C61A">
                    <v:group id="Canvas 1724" style="width:39.15pt;height:39.75pt;mso-position-horizontal-relative:char;mso-position-vertical-relative:line" coordsize="497205,504825" o:spid="_x0000_s1026" editas="canvas" w14:anchorId="5603F9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style="position:absolute;width:497205;height:504825;visibility:visible;mso-wrap-style:square" type="#_x0000_t75">
                        <v:fill o:detectmouseclick="t"/>
                        <v:path o:connecttype="none"/>
                      </v:shape>
                      <v:shape id="Freeform 1726"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7597CF9B" w:rsidR="007467C0" w:rsidRPr="00FB292A" w:rsidDel="00064EFC" w:rsidRDefault="007467C0" w:rsidP="00721A93">
            <w:pPr>
              <w:pStyle w:val="TableNote"/>
              <w:rPr>
                <w:del w:id="82" w:author="Moses, Robbie" w:date="2023-02-13T06:56:00Z"/>
              </w:rPr>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w:t>
            </w:r>
            <w:commentRangeStart w:id="83"/>
            <w:commentRangeStart w:id="84"/>
            <w:r w:rsidRPr="00FB292A">
              <w:t>instead</w:t>
            </w:r>
            <w:commentRangeEnd w:id="83"/>
            <w:r w:rsidR="00B25CFE">
              <w:rPr>
                <w:rStyle w:val="CommentReference"/>
                <w:rFonts w:ascii="Calibri" w:hAnsi="Calibri"/>
                <w:lang w:val="en-US" w:bidi="en-US"/>
              </w:rPr>
              <w:commentReference w:id="83"/>
            </w:r>
            <w:commentRangeEnd w:id="84"/>
            <w:r w:rsidR="00CF42B5">
              <w:rPr>
                <w:rStyle w:val="CommentReference"/>
                <w:rFonts w:ascii="Calibri" w:hAnsi="Calibri"/>
                <w:lang w:val="en-US" w:bidi="en-US"/>
              </w:rPr>
              <w:commentReference w:id="84"/>
            </w:r>
            <w:r w:rsidRPr="00FB292A">
              <w:t xml:space="preserve">. </w:t>
            </w:r>
          </w:p>
          <w:p w14:paraId="614120A2" w14:textId="2F6E5E6A" w:rsidR="007467C0" w:rsidRPr="00FB292A" w:rsidRDefault="007467C0" w:rsidP="00C5749D">
            <w:pPr>
              <w:pStyle w:val="TableNote"/>
            </w:pPr>
            <w:r w:rsidRPr="00FB292A">
              <w:t xml:space="preserve">For </w:t>
            </w:r>
            <w:r w:rsidRPr="00C5749D">
              <w:rPr>
                <w:b/>
                <w:bCs/>
                <w:rPrChange w:id="85" w:author="Moses, Robbie" w:date="2023-02-13T06:56:00Z">
                  <w:rPr/>
                </w:rPrChange>
              </w:rPr>
              <w:t>external authentication</w:t>
            </w:r>
            <w:r w:rsidRPr="00FB292A">
              <w:t xml:space="preserve">, the Logout button will not be displayed. Simply close your browser to close the application window. </w:t>
            </w:r>
          </w:p>
        </w:tc>
      </w:tr>
    </w:tbl>
    <w:p w14:paraId="0CF00F40" w14:textId="77777777" w:rsidR="007467C0" w:rsidRPr="00326CDA" w:rsidRDefault="007467C0" w:rsidP="007467C0">
      <w:pPr>
        <w:pStyle w:val="TopofSection"/>
      </w:pPr>
      <w:bookmarkStart w:id="86" w:name="_Conventions_Used_in"/>
      <w:bookmarkEnd w:id="86"/>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87" w:name="_Toc221530646"/>
      <w:bookmarkStart w:id="88" w:name="_Toc223436125"/>
      <w:bookmarkStart w:id="89" w:name="_Ref231747033"/>
      <w:bookmarkStart w:id="90" w:name="_Ref231747905"/>
      <w:bookmarkStart w:id="91" w:name="_Ref245707287"/>
      <w:bookmarkStart w:id="92" w:name="_Toc74556335"/>
      <w:bookmarkStart w:id="93" w:name="_Toc127491523"/>
      <w:bookmarkStart w:id="94" w:name="_Toc128021056"/>
      <w:bookmarkStart w:id="95" w:name="_Ref128021166"/>
      <w:r w:rsidRPr="00A875AE">
        <w:t>Introduction to the Interface</w:t>
      </w:r>
      <w:bookmarkEnd w:id="87"/>
      <w:bookmarkEnd w:id="88"/>
      <w:bookmarkEnd w:id="89"/>
      <w:bookmarkEnd w:id="90"/>
      <w:bookmarkEnd w:id="91"/>
      <w:bookmarkEnd w:id="92"/>
      <w:bookmarkEnd w:id="93"/>
      <w:bookmarkEnd w:id="94"/>
      <w:bookmarkEnd w:id="95"/>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96" w:name="_General_OptiVault_Pages"/>
      <w:bookmarkStart w:id="97" w:name="_Toc221530649"/>
      <w:bookmarkStart w:id="98" w:name="_Ref221779281"/>
      <w:bookmarkStart w:id="99" w:name="_Toc223436126"/>
      <w:bookmarkStart w:id="100" w:name="_Ref236037783"/>
      <w:bookmarkStart w:id="101" w:name="_Toc243109694"/>
      <w:bookmarkStart w:id="102" w:name="_Ref245707892"/>
      <w:bookmarkStart w:id="103" w:name="_Ref245708162"/>
      <w:bookmarkStart w:id="104" w:name="_Ref245708174"/>
      <w:bookmarkStart w:id="105" w:name="_Toc74556336"/>
      <w:bookmarkStart w:id="106" w:name="_Toc127491524"/>
      <w:bookmarkStart w:id="107" w:name="_Toc128021057"/>
      <w:bookmarkEnd w:id="96"/>
      <w:r w:rsidRPr="00A875AE">
        <w:t xml:space="preserve">General </w:t>
      </w:r>
      <w:r>
        <w:t>OptiVault</w:t>
      </w:r>
      <w:r w:rsidRPr="00A875AE">
        <w:t xml:space="preserve"> Pages</w:t>
      </w:r>
      <w:bookmarkEnd w:id="97"/>
      <w:bookmarkEnd w:id="98"/>
      <w:bookmarkEnd w:id="99"/>
      <w:bookmarkEnd w:id="100"/>
      <w:bookmarkEnd w:id="101"/>
      <w:bookmarkEnd w:id="102"/>
      <w:bookmarkEnd w:id="103"/>
      <w:bookmarkEnd w:id="104"/>
      <w:bookmarkEnd w:id="105"/>
      <w:bookmarkEnd w:id="106"/>
      <w:bookmarkEnd w:id="107"/>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EE5F24" w:rsidP="0041353D">
      <w:pPr>
        <w:pStyle w:val="ListBullet"/>
      </w:pPr>
      <w:hyperlink w:anchor="_Cashpoint_Selector" w:history="1">
        <w:r w:rsidR="007467C0" w:rsidRPr="00431E36">
          <w:t>Cashpoint Selector</w:t>
        </w:r>
      </w:hyperlink>
    </w:p>
    <w:p w14:paraId="43B7AC6C" w14:textId="451EBE1F" w:rsidR="007467C0" w:rsidRPr="00AC07DE" w:rsidRDefault="00EE5F24"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08" w:name="_Toc221530647"/>
      <w:bookmarkStart w:id="109" w:name="_Ref221779719"/>
      <w:bookmarkStart w:id="110" w:name="_Toc223436127"/>
      <w:bookmarkStart w:id="111" w:name="_Toc243109695"/>
      <w:bookmarkStart w:id="112" w:name="_Ref249807964"/>
      <w:bookmarkStart w:id="113" w:name="_Toc74556337"/>
      <w:bookmarkStart w:id="114" w:name="_Toc127491525"/>
      <w:bookmarkStart w:id="115" w:name="_Toc128021058"/>
      <w:r w:rsidRPr="00A875AE">
        <w:t>Main Menu Tabs</w:t>
      </w:r>
      <w:bookmarkEnd w:id="108"/>
      <w:bookmarkEnd w:id="109"/>
      <w:bookmarkEnd w:id="110"/>
      <w:bookmarkEnd w:id="111"/>
      <w:bookmarkEnd w:id="112"/>
      <w:bookmarkEnd w:id="113"/>
      <w:bookmarkEnd w:id="114"/>
      <w:bookmarkEnd w:id="115"/>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16" w:name="_Toc74556434"/>
      <w:bookmarkStart w:id="117"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16"/>
      <w:bookmarkEnd w:id="117"/>
    </w:p>
    <w:p w14:paraId="6D86912B" w14:textId="7DF5D210" w:rsidR="007467C0" w:rsidRDefault="00CB6D6B" w:rsidP="007E44FB">
      <w:pPr>
        <w:jc w:val="center"/>
      </w:pPr>
      <w:ins w:id="118"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id="119"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120"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B33298">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B33298">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121"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122"/>
            <w:r w:rsidRPr="002F0FF7">
              <w:rPr>
                <w:b/>
                <w:bCs/>
              </w:rPr>
              <w:t>System</w:t>
            </w:r>
            <w:commentRangeEnd w:id="122"/>
            <w:r w:rsidR="00556F55">
              <w:rPr>
                <w:rStyle w:val="CommentReference"/>
                <w:rFonts w:ascii="Calibri" w:hAnsi="Calibri"/>
                <w:lang w:val="en-US" w:bidi="en-US"/>
              </w:rPr>
              <w:commentReference w:id="122"/>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701FBB" w:rsidRPr="00A875AE" w14:paraId="0512A210" w14:textId="77777777" w:rsidTr="006271D1">
        <w:trPr>
          <w:cantSplit/>
        </w:trPr>
        <w:tc>
          <w:tcPr>
            <w:tcW w:w="1580" w:type="dxa"/>
            <w:tcBorders>
              <w:top w:val="single" w:sz="6" w:space="0" w:color="auto"/>
              <w:bottom w:val="single" w:sz="6" w:space="0" w:color="auto"/>
              <w:right w:val="single" w:sz="6" w:space="0" w:color="auto"/>
            </w:tcBorders>
          </w:tcPr>
          <w:p w14:paraId="4124C782" w14:textId="49902A0C" w:rsidR="00701FBB" w:rsidRPr="002F0FF7" w:rsidRDefault="00701FBB" w:rsidP="00701FBB">
            <w:pPr>
              <w:pStyle w:val="TableBody"/>
              <w:rPr>
                <w:b/>
                <w:bCs/>
              </w:rPr>
            </w:pPr>
            <w:ins w:id="123"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77777777" w:rsidR="00701FBB" w:rsidRPr="00FB292A" w:rsidRDefault="00701FBB" w:rsidP="00701FBB">
            <w:pPr>
              <w:pStyle w:val="TableBody"/>
            </w:pPr>
          </w:p>
        </w:tc>
      </w:tr>
      <w:tr w:rsidR="00701FBB" w:rsidRPr="00A875AE" w14:paraId="6560C803" w14:textId="77777777" w:rsidTr="006271D1">
        <w:trPr>
          <w:cantSplit/>
        </w:trPr>
        <w:tc>
          <w:tcPr>
            <w:tcW w:w="1580" w:type="dxa"/>
            <w:tcBorders>
              <w:top w:val="single" w:sz="6" w:space="0" w:color="auto"/>
              <w:bottom w:val="single" w:sz="6" w:space="0" w:color="auto"/>
              <w:right w:val="single" w:sz="6" w:space="0" w:color="auto"/>
            </w:tcBorders>
          </w:tcPr>
          <w:p w14:paraId="1158AAA3" w14:textId="3AA9F9BB" w:rsidR="00701FBB" w:rsidRPr="002F0FF7" w:rsidRDefault="00701FBB" w:rsidP="00701FBB">
            <w:pPr>
              <w:pStyle w:val="TableBody"/>
              <w:rPr>
                <w:b/>
                <w:bCs/>
              </w:rPr>
            </w:pPr>
            <w:ins w:id="124"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77777777" w:rsidR="00701FBB" w:rsidRPr="00FB292A" w:rsidRDefault="00701FBB" w:rsidP="00701FBB">
            <w:pPr>
              <w:pStyle w:val="TableBody"/>
            </w:pPr>
          </w:p>
        </w:tc>
      </w:tr>
    </w:tbl>
    <w:p w14:paraId="76C51811" w14:textId="75C31A3C" w:rsidR="007467C0" w:rsidRDefault="007467C0" w:rsidP="007467C0">
      <w:pPr>
        <w:pStyle w:val="TopofSection"/>
      </w:pPr>
      <w:bookmarkStart w:id="125" w:name="_Ref221779721"/>
      <w:bookmarkStart w:id="126" w:name="_Toc223436128"/>
      <w:bookmarkStart w:id="127"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28" w:name="_Ref249807969"/>
      <w:bookmarkStart w:id="129" w:name="_Toc74556338"/>
      <w:bookmarkStart w:id="130" w:name="_Toc127491526"/>
      <w:bookmarkStart w:id="131" w:name="_Toc128021059"/>
      <w:r w:rsidRPr="00A875AE">
        <w:t xml:space="preserve">Common </w:t>
      </w:r>
      <w:r>
        <w:t>OptiVault</w:t>
      </w:r>
      <w:r w:rsidRPr="00A875AE">
        <w:t xml:space="preserve"> Icons</w:t>
      </w:r>
      <w:bookmarkEnd w:id="125"/>
      <w:bookmarkEnd w:id="126"/>
      <w:bookmarkEnd w:id="127"/>
      <w:bookmarkEnd w:id="128"/>
      <w:bookmarkEnd w:id="129"/>
      <w:bookmarkEnd w:id="130"/>
      <w:bookmarkEnd w:id="131"/>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32" w:name="_Ref221690067"/>
      <w:bookmarkStart w:id="133"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32"/>
      <w:bookmarkEnd w:id="1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B33298">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B33298">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134"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135"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136"/>
              <w:r w:rsidRPr="00FB292A" w:rsidDel="00B5657B">
                <w:delText>Screen</w:delText>
              </w:r>
              <w:commentRangeEnd w:id="136"/>
              <w:r w:rsidR="005103A7" w:rsidDel="00B5657B">
                <w:rPr>
                  <w:rStyle w:val="CommentReference"/>
                  <w:rFonts w:ascii="Calibri" w:hAnsi="Calibri"/>
                  <w:lang w:val="en-US" w:bidi="en-US"/>
                </w:rPr>
                <w:commentReference w:id="136"/>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37"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38" w:name="_Toc221530648"/>
      <w:bookmarkStart w:id="139" w:name="_Ref29265276"/>
      <w:bookmarkStart w:id="140" w:name="_Toc29368577"/>
      <w:bookmarkStart w:id="141"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42" w:name="_Ref221779723"/>
      <w:bookmarkStart w:id="143" w:name="_Toc223436129"/>
      <w:r>
        <w:br w:type="page"/>
      </w:r>
    </w:p>
    <w:p w14:paraId="2AD98FAF" w14:textId="77777777" w:rsidR="007467C0" w:rsidRPr="00A875AE" w:rsidRDefault="007467C0" w:rsidP="007467C0">
      <w:pPr>
        <w:pStyle w:val="Heading3"/>
        <w:spacing w:before="60" w:after="60"/>
      </w:pPr>
      <w:bookmarkStart w:id="144" w:name="_Ref236037796"/>
      <w:bookmarkStart w:id="145" w:name="_Toc243109697"/>
      <w:bookmarkStart w:id="146" w:name="_Toc74556339"/>
      <w:bookmarkStart w:id="147" w:name="_Toc127491527"/>
      <w:bookmarkStart w:id="148" w:name="_Toc128021060"/>
      <w:r w:rsidRPr="00A875AE">
        <w:t xml:space="preserve">Common </w:t>
      </w:r>
      <w:r>
        <w:t>OptiVault</w:t>
      </w:r>
      <w:r w:rsidRPr="00A875AE">
        <w:t xml:space="preserve"> Buttons</w:t>
      </w:r>
      <w:bookmarkEnd w:id="138"/>
      <w:bookmarkEnd w:id="142"/>
      <w:bookmarkEnd w:id="143"/>
      <w:bookmarkEnd w:id="144"/>
      <w:bookmarkEnd w:id="145"/>
      <w:bookmarkEnd w:id="146"/>
      <w:bookmarkEnd w:id="147"/>
      <w:bookmarkEnd w:id="148"/>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49"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B33298">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B33298">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37"/>
    <w:bookmarkEnd w:id="139"/>
    <w:bookmarkEnd w:id="140"/>
    <w:bookmarkEnd w:id="141"/>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50" w:name="_Ref221779724"/>
      <w:bookmarkStart w:id="151" w:name="_Toc223436130"/>
      <w:bookmarkStart w:id="152" w:name="_Toc243109698"/>
      <w:bookmarkStart w:id="153" w:name="_Toc74556340"/>
      <w:bookmarkStart w:id="154" w:name="_Toc127491528"/>
      <w:bookmarkStart w:id="155" w:name="_Toc128021061"/>
      <w:r w:rsidRPr="00A875AE">
        <w:t>Date Selector</w:t>
      </w:r>
      <w:bookmarkEnd w:id="150"/>
      <w:bookmarkEnd w:id="151"/>
      <w:bookmarkEnd w:id="152"/>
      <w:bookmarkEnd w:id="153"/>
      <w:bookmarkEnd w:id="154"/>
      <w:bookmarkEnd w:id="155"/>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56" w:name="_Toc74556435"/>
      <w:bookmarkStart w:id="157"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156"/>
      <w:bookmarkEnd w:id="157"/>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58" w:name="_Toc74556644"/>
      <w:r w:rsidRPr="00A875AE">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B33298">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B33298">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59" w:name="_Toc221530651"/>
      <w:bookmarkStart w:id="160" w:name="_Ref221779726"/>
      <w:bookmarkStart w:id="161"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62" w:name="_Ref236037806"/>
      <w:bookmarkStart w:id="163" w:name="_Toc243109699"/>
      <w:bookmarkStart w:id="164" w:name="_Toc74556341"/>
      <w:bookmarkStart w:id="165" w:name="_Toc127491529"/>
      <w:bookmarkStart w:id="166" w:name="_Toc128021062"/>
      <w:r>
        <w:t>Cashpoint</w:t>
      </w:r>
      <w:r w:rsidRPr="00A875AE">
        <w:t xml:space="preserve"> Search</w:t>
      </w:r>
      <w:bookmarkEnd w:id="159"/>
      <w:bookmarkEnd w:id="160"/>
      <w:bookmarkEnd w:id="161"/>
      <w:bookmarkEnd w:id="162"/>
      <w:bookmarkEnd w:id="163"/>
      <w:bookmarkEnd w:id="164"/>
      <w:bookmarkEnd w:id="165"/>
      <w:bookmarkEnd w:id="166"/>
    </w:p>
    <w:p w14:paraId="38C2B6C7" w14:textId="0E960D70"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67" w:name="_Toc74556436"/>
      <w:bookmarkStart w:id="168"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67"/>
      <w:bookmarkEnd w:id="168"/>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69"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B33298">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B33298">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70" w:name="_Toc221530652"/>
      <w:bookmarkStart w:id="171" w:name="_Ref221587984"/>
      <w:bookmarkStart w:id="172" w:name="_Ref221779727"/>
      <w:bookmarkStart w:id="173" w:name="_Ref221895463"/>
      <w:bookmarkStart w:id="174" w:name="_Toc223436132"/>
      <w:bookmarkStart w:id="175" w:name="_Ref236037811"/>
      <w:bookmarkStart w:id="176" w:name="_Ref236109174"/>
      <w:bookmarkStart w:id="177"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78" w:name="_Cashpoint_Selector"/>
      <w:bookmarkStart w:id="179" w:name="_Ref249246601"/>
      <w:bookmarkStart w:id="180" w:name="_Ref249747087"/>
      <w:bookmarkStart w:id="181" w:name="_Toc74556342"/>
      <w:bookmarkStart w:id="182" w:name="_Toc127491530"/>
      <w:bookmarkStart w:id="183" w:name="_Toc128021063"/>
      <w:bookmarkEnd w:id="178"/>
      <w:r>
        <w:t>Cashpoint</w:t>
      </w:r>
      <w:r w:rsidRPr="00A875AE">
        <w:t xml:space="preserve"> Selector</w:t>
      </w:r>
      <w:bookmarkEnd w:id="170"/>
      <w:bookmarkEnd w:id="171"/>
      <w:bookmarkEnd w:id="172"/>
      <w:bookmarkEnd w:id="173"/>
      <w:bookmarkEnd w:id="174"/>
      <w:bookmarkEnd w:id="175"/>
      <w:bookmarkEnd w:id="176"/>
      <w:bookmarkEnd w:id="177"/>
      <w:bookmarkEnd w:id="179"/>
      <w:bookmarkEnd w:id="180"/>
      <w:bookmarkEnd w:id="181"/>
      <w:bookmarkEnd w:id="182"/>
      <w:bookmarkEnd w:id="183"/>
    </w:p>
    <w:p w14:paraId="7626D483" w14:textId="201B6CAF"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84" w:name="_Ref246909730"/>
      <w:bookmarkStart w:id="185" w:name="_Toc74556437"/>
      <w:bookmarkStart w:id="186" w:name="_Toc128022114"/>
      <w:r>
        <w:t xml:space="preserve">Figure </w:t>
      </w:r>
      <w:r>
        <w:fldChar w:fldCharType="begin"/>
      </w:r>
      <w:r>
        <w:instrText xml:space="preserve"> SEQ Figure \* ARABIC </w:instrText>
      </w:r>
      <w:r>
        <w:fldChar w:fldCharType="separate"/>
      </w:r>
      <w:r>
        <w:rPr>
          <w:noProof/>
        </w:rPr>
        <w:t>5</w:t>
      </w:r>
      <w:r>
        <w:fldChar w:fldCharType="end"/>
      </w:r>
      <w:bookmarkEnd w:id="184"/>
      <w:r>
        <w:t>: Cashpoint Selector Window</w:t>
      </w:r>
      <w:bookmarkEnd w:id="185"/>
      <w:bookmarkEnd w:id="186"/>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187" w:name="_Toc74556646"/>
      <w:r w:rsidRPr="002B4A9A">
        <w:rPr>
          <w:lang w:val="en-US"/>
        </w:rPr>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187"/>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2B4A9A">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2B4A9A">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188"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89" w:name="_Language_Selector"/>
      <w:bookmarkStart w:id="190" w:name="_Toc74556343"/>
      <w:bookmarkStart w:id="191" w:name="_Toc127491531"/>
      <w:bookmarkStart w:id="192" w:name="_Toc128021064"/>
      <w:bookmarkEnd w:id="189"/>
      <w:r>
        <w:rPr>
          <w:lang w:val="en-US"/>
        </w:rPr>
        <w:t>Language</w:t>
      </w:r>
      <w:r w:rsidRPr="00A875AE">
        <w:t xml:space="preserve"> Selector</w:t>
      </w:r>
      <w:bookmarkEnd w:id="190"/>
      <w:bookmarkEnd w:id="191"/>
      <w:bookmarkEnd w:id="192"/>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93" w:name="_Toc74556438"/>
      <w:bookmarkStart w:id="194"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193"/>
      <w:bookmarkEnd w:id="194"/>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95"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96" w:name="_Toc74556344"/>
      <w:bookmarkStart w:id="197" w:name="_Toc127491532"/>
      <w:bookmarkStart w:id="198" w:name="_Toc128021065"/>
      <w:r w:rsidRPr="002D21E2">
        <w:rPr>
          <w:lang w:val="en-US"/>
        </w:rPr>
        <w:t>Cashpoints</w:t>
      </w:r>
      <w:bookmarkEnd w:id="195"/>
      <w:bookmarkEnd w:id="196"/>
      <w:bookmarkEnd w:id="197"/>
      <w:bookmarkEnd w:id="198"/>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EE5F24"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199" w:name="_Ref245719406"/>
      <w:bookmarkStart w:id="200" w:name="_Toc74556345"/>
      <w:bookmarkStart w:id="201" w:name="_Toc127491533"/>
      <w:bookmarkStart w:id="202" w:name="_Toc128021066"/>
      <w:r>
        <w:t>Cashpoint Types</w:t>
      </w:r>
      <w:bookmarkEnd w:id="199"/>
      <w:bookmarkEnd w:id="200"/>
      <w:bookmarkEnd w:id="201"/>
      <w:bookmarkEnd w:id="202"/>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203" w:name="_Ref246909742"/>
      <w:bookmarkStart w:id="204" w:name="_Toc74556439"/>
      <w:bookmarkStart w:id="205" w:name="_Toc128022116"/>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203"/>
      <w:r w:rsidRPr="00C63038">
        <w:rPr>
          <w:lang w:val="en-US"/>
        </w:rPr>
        <w:t>: Cashpoint Elements</w:t>
      </w:r>
      <w:bookmarkEnd w:id="204"/>
      <w:bookmarkEnd w:id="205"/>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206" w:name="_Ref245724195"/>
      <w:bookmarkStart w:id="207" w:name="_Toc74556346"/>
      <w:bookmarkStart w:id="208" w:name="_Toc127491534"/>
      <w:bookmarkStart w:id="209" w:name="_Toc128021067"/>
      <w:r>
        <w:t>Vault</w:t>
      </w:r>
      <w:bookmarkEnd w:id="206"/>
      <w:bookmarkEnd w:id="207"/>
      <w:bookmarkEnd w:id="208"/>
      <w:bookmarkEnd w:id="209"/>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210" w:name="_Ref246842586"/>
      <w:bookmarkStart w:id="211" w:name="_Toc74556347"/>
      <w:bookmarkStart w:id="212" w:name="_Toc127491535"/>
      <w:bookmarkStart w:id="213" w:name="_Toc128021068"/>
      <w:r>
        <w:t>ATMs and Branches</w:t>
      </w:r>
      <w:bookmarkEnd w:id="210"/>
      <w:bookmarkEnd w:id="211"/>
      <w:bookmarkEnd w:id="212"/>
      <w:bookmarkEnd w:id="213"/>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214" w:name="_Ref245724200"/>
      <w:bookmarkStart w:id="215" w:name="_Toc74556348"/>
      <w:bookmarkStart w:id="216" w:name="_Toc127491536"/>
      <w:bookmarkStart w:id="217" w:name="_Toc128021069"/>
      <w:r>
        <w:t>Commercial</w:t>
      </w:r>
      <w:bookmarkEnd w:id="214"/>
      <w:bookmarkEnd w:id="215"/>
      <w:bookmarkEnd w:id="216"/>
      <w:bookmarkEnd w:id="217"/>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218" w:name="_Ref245724203"/>
      <w:bookmarkStart w:id="219" w:name="_Toc74556349"/>
      <w:bookmarkStart w:id="220" w:name="_Toc127491537"/>
      <w:bookmarkStart w:id="221" w:name="_Toc128021070"/>
      <w:r>
        <w:t>Custodial Inventory</w:t>
      </w:r>
      <w:bookmarkEnd w:id="218"/>
      <w:bookmarkEnd w:id="219"/>
      <w:bookmarkEnd w:id="220"/>
      <w:bookmarkEnd w:id="221"/>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222" w:name="_Ref245724204"/>
      <w:bookmarkStart w:id="223" w:name="_Toc74556350"/>
      <w:bookmarkStart w:id="224" w:name="_Toc127491538"/>
      <w:bookmarkStart w:id="225" w:name="_Toc128021071"/>
      <w:r>
        <w:t>External Funding Source</w:t>
      </w:r>
      <w:bookmarkEnd w:id="222"/>
      <w:bookmarkEnd w:id="223"/>
      <w:bookmarkEnd w:id="224"/>
      <w:bookmarkEnd w:id="225"/>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26" w:name="_Toc74556351"/>
      <w:bookmarkStart w:id="227" w:name="_Toc127491539"/>
      <w:bookmarkStart w:id="228" w:name="_Toc128021072"/>
      <w:r>
        <w:rPr>
          <w:lang w:val="en-US"/>
        </w:rPr>
        <w:t>Cashpoint</w:t>
      </w:r>
      <w:r w:rsidRPr="00A875AE">
        <w:t xml:space="preserve"> Pages</w:t>
      </w:r>
      <w:bookmarkEnd w:id="226"/>
      <w:bookmarkEnd w:id="227"/>
      <w:bookmarkEnd w:id="228"/>
    </w:p>
    <w:p w14:paraId="36C6D2FA" w14:textId="77777777" w:rsidR="007467C0" w:rsidRDefault="007467C0" w:rsidP="007467C0">
      <w:pPr>
        <w:pStyle w:val="Heading3"/>
      </w:pPr>
      <w:bookmarkStart w:id="229" w:name="_Ref245719409"/>
      <w:bookmarkStart w:id="230" w:name="_Toc74556352"/>
      <w:bookmarkStart w:id="231" w:name="_Toc127491540"/>
      <w:bookmarkStart w:id="232" w:name="_Toc128021073"/>
      <w:r>
        <w:t>Cashpoint</w:t>
      </w:r>
      <w:r>
        <w:rPr>
          <w:rFonts w:ascii="Wingdings" w:hAnsi="Wingdings"/>
        </w:rPr>
        <w:t></w:t>
      </w:r>
      <w:r>
        <w:t>Basic</w:t>
      </w:r>
      <w:r>
        <w:rPr>
          <w:rFonts w:ascii="Wingdings" w:hAnsi="Wingdings"/>
        </w:rPr>
        <w:t></w:t>
      </w:r>
      <w:r>
        <w:t>Definition</w:t>
      </w:r>
      <w:bookmarkEnd w:id="229"/>
      <w:bookmarkEnd w:id="230"/>
      <w:bookmarkEnd w:id="231"/>
      <w:bookmarkEnd w:id="232"/>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6E193EC"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33" w:name="_Toc74556440"/>
      <w:bookmarkStart w:id="234"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33"/>
      <w:bookmarkEnd w:id="234"/>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35"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B33298">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236"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37" w:name="_Ref245719411"/>
      <w:bookmarkStart w:id="238" w:name="_Toc74556353"/>
      <w:bookmarkStart w:id="239" w:name="_Toc127491541"/>
      <w:bookmarkStart w:id="240" w:name="_Toc128021074"/>
      <w:r>
        <w:t>Cashpoint</w:t>
      </w:r>
      <w:r>
        <w:rPr>
          <w:rFonts w:ascii="Wingdings" w:hAnsi="Wingdings"/>
        </w:rPr>
        <w:t></w:t>
      </w:r>
      <w:r>
        <w:t>Basic</w:t>
      </w:r>
      <w:r>
        <w:rPr>
          <w:rFonts w:ascii="Wingdings" w:hAnsi="Wingdings"/>
        </w:rPr>
        <w:t></w:t>
      </w:r>
      <w:r>
        <w:t>Denominations</w:t>
      </w:r>
      <w:bookmarkEnd w:id="237"/>
      <w:bookmarkEnd w:id="238"/>
      <w:bookmarkEnd w:id="239"/>
      <w:bookmarkEnd w:id="240"/>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41"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B33298">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B33298">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EE5F24"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42" w:name="_Ref65164778"/>
      <w:bookmarkStart w:id="243" w:name="_Toc74556354"/>
      <w:bookmarkStart w:id="244" w:name="_Toc127491542"/>
      <w:bookmarkStart w:id="245" w:name="_Toc128021075"/>
      <w:r>
        <w:t>Cashpoint</w:t>
      </w:r>
      <w:r>
        <w:rPr>
          <w:rFonts w:ascii="Wingdings" w:hAnsi="Wingdings"/>
        </w:rPr>
        <w:t></w:t>
      </w:r>
      <w:r>
        <w:t>Basic</w:t>
      </w:r>
      <w:r>
        <w:rPr>
          <w:rFonts w:ascii="Wingdings" w:hAnsi="Wingdings"/>
        </w:rPr>
        <w:t></w:t>
      </w:r>
      <w:r>
        <w:t>Requirements</w:t>
      </w:r>
      <w:bookmarkEnd w:id="242"/>
      <w:bookmarkEnd w:id="243"/>
      <w:bookmarkEnd w:id="244"/>
      <w:bookmarkEnd w:id="245"/>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46"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4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B33298">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247"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EE5F24"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48" w:name="_Toc127244484"/>
      <w:bookmarkStart w:id="249" w:name="_Toc127244594"/>
      <w:bookmarkStart w:id="250" w:name="_Toc127491543"/>
      <w:bookmarkStart w:id="251" w:name="_Toc127491656"/>
      <w:bookmarkStart w:id="252" w:name="_Toc127491768"/>
      <w:bookmarkStart w:id="253" w:name="_Toc128019064"/>
      <w:bookmarkStart w:id="254" w:name="_Toc128020275"/>
      <w:bookmarkStart w:id="255" w:name="_Toc128020389"/>
      <w:bookmarkStart w:id="256" w:name="_Toc128020503"/>
      <w:bookmarkStart w:id="257" w:name="_Toc128020618"/>
      <w:bookmarkStart w:id="258" w:name="_Toc128020732"/>
      <w:bookmarkStart w:id="259" w:name="_Toc128020847"/>
      <w:bookmarkStart w:id="260" w:name="_Toc128020961"/>
      <w:bookmarkStart w:id="261" w:name="_Toc128021076"/>
      <w:bookmarkStart w:id="262" w:name="_Ref245719414"/>
      <w:bookmarkStart w:id="263" w:name="_Toc74556355"/>
      <w:bookmarkStart w:id="264" w:name="_Toc127491544"/>
      <w:bookmarkStart w:id="265" w:name="_Toc12802107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r>
        <w:t>Cashpoint</w:t>
      </w:r>
      <w:r>
        <w:rPr>
          <w:rFonts w:ascii="Wingdings" w:hAnsi="Wingdings"/>
        </w:rPr>
        <w:t></w:t>
      </w:r>
      <w:r>
        <w:t>Basic</w:t>
      </w:r>
      <w:r>
        <w:rPr>
          <w:rFonts w:ascii="Wingdings" w:hAnsi="Wingdings"/>
        </w:rPr>
        <w:t></w:t>
      </w:r>
      <w:r>
        <w:t>Service Days</w:t>
      </w:r>
      <w:bookmarkEnd w:id="262"/>
      <w:bookmarkEnd w:id="263"/>
      <w:bookmarkEnd w:id="264"/>
      <w:bookmarkEnd w:id="265"/>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66"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145A91">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B33298">
            <w:pPr>
              <w:pStyle w:val="TableHeader"/>
            </w:pPr>
            <w:r w:rsidRPr="00A875AE">
              <w:t>Description</w:t>
            </w:r>
          </w:p>
        </w:tc>
      </w:tr>
      <w:tr w:rsidR="007467C0" w:rsidRPr="00A875AE" w14:paraId="6AF2DB1A" w14:textId="77777777" w:rsidTr="00145A91">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145A91">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145A91">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145A91">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145A91">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00145A91">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145A91">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145A91">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145A91">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00145A91">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145A91">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67" w:name="_Ref245719415"/>
      <w:bookmarkStart w:id="268" w:name="_Toc74556356"/>
    </w:p>
    <w:p w14:paraId="732347E2" w14:textId="2BB07801" w:rsidR="007467C0" w:rsidRDefault="007467C0" w:rsidP="007467C0">
      <w:pPr>
        <w:pStyle w:val="Heading3"/>
      </w:pPr>
      <w:bookmarkStart w:id="269" w:name="_Toc127491545"/>
      <w:bookmarkStart w:id="270" w:name="_Toc128021078"/>
      <w:r>
        <w:t>Cashpoint</w:t>
      </w:r>
      <w:r>
        <w:rPr>
          <w:rFonts w:ascii="Wingdings" w:hAnsi="Wingdings"/>
        </w:rPr>
        <w:t></w:t>
      </w:r>
      <w:r>
        <w:t>Basic</w:t>
      </w:r>
      <w:r>
        <w:rPr>
          <w:rFonts w:ascii="Wingdings" w:hAnsi="Wingdings"/>
        </w:rPr>
        <w:t></w:t>
      </w:r>
      <w:r>
        <w:t>Cashpoints</w:t>
      </w:r>
      <w:bookmarkEnd w:id="267"/>
      <w:bookmarkEnd w:id="268"/>
      <w:bookmarkEnd w:id="269"/>
      <w:bookmarkEnd w:id="270"/>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71"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7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B33298">
            <w:pPr>
              <w:pStyle w:val="TableHeader"/>
            </w:pPr>
            <w:r w:rsidRPr="002B7987">
              <w:t>Field Name</w:t>
            </w:r>
          </w:p>
        </w:tc>
        <w:tc>
          <w:tcPr>
            <w:tcW w:w="5750" w:type="dxa"/>
            <w:shd w:val="clear" w:color="auto" w:fill="60C03A"/>
          </w:tcPr>
          <w:p w14:paraId="5D6946D9" w14:textId="77777777" w:rsidR="007467C0" w:rsidRPr="002B7987" w:rsidRDefault="007467C0" w:rsidP="00B33298">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72" w:name="_Ref245719420"/>
      <w:bookmarkStart w:id="273" w:name="_Toc74556357"/>
      <w:bookmarkStart w:id="274" w:name="_Toc127491546"/>
      <w:bookmarkStart w:id="275" w:name="_Toc128021079"/>
      <w:r>
        <w:t>Cashpoint</w:t>
      </w:r>
      <w:r>
        <w:rPr>
          <w:rFonts w:ascii="Wingdings" w:hAnsi="Wingdings"/>
        </w:rPr>
        <w:t></w:t>
      </w:r>
      <w:r>
        <w:t>Basic</w:t>
      </w:r>
      <w:r>
        <w:rPr>
          <w:rFonts w:ascii="Wingdings" w:hAnsi="Wingdings"/>
        </w:rPr>
        <w:t></w:t>
      </w:r>
      <w:r>
        <w:t>Balance Entry</w:t>
      </w:r>
      <w:bookmarkEnd w:id="272"/>
      <w:bookmarkEnd w:id="273"/>
      <w:bookmarkEnd w:id="274"/>
      <w:bookmarkEnd w:id="275"/>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76" w:name="_Toc74556652"/>
      <w:r>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7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B33298">
            <w:pPr>
              <w:pStyle w:val="TableHeader"/>
            </w:pPr>
            <w:r w:rsidRPr="00A875AE">
              <w:t>Field Name</w:t>
            </w:r>
          </w:p>
        </w:tc>
        <w:tc>
          <w:tcPr>
            <w:tcW w:w="5750" w:type="dxa"/>
            <w:shd w:val="clear" w:color="auto" w:fill="60C03A"/>
          </w:tcPr>
          <w:p w14:paraId="7B280225" w14:textId="77777777" w:rsidR="007467C0" w:rsidRPr="00A875AE" w:rsidRDefault="007467C0" w:rsidP="00B33298">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77" w:name="_Ref245719421"/>
      <w:bookmarkStart w:id="278" w:name="_Toc74556358"/>
      <w:bookmarkStart w:id="279" w:name="_Toc127491547"/>
      <w:bookmarkStart w:id="280" w:name="_Toc128021080"/>
      <w:r>
        <w:t>Cashpoint</w:t>
      </w:r>
      <w:r>
        <w:rPr>
          <w:rFonts w:ascii="Wingdings" w:hAnsi="Wingdings"/>
        </w:rPr>
        <w:t></w:t>
      </w:r>
      <w:r>
        <w:t>Basic</w:t>
      </w:r>
      <w:r>
        <w:rPr>
          <w:rFonts w:ascii="Wingdings" w:hAnsi="Wingdings"/>
        </w:rPr>
        <w:t></w:t>
      </w:r>
      <w:r>
        <w:t>Provisional Credit</w:t>
      </w:r>
      <w:bookmarkEnd w:id="277"/>
      <w:bookmarkEnd w:id="278"/>
      <w:bookmarkEnd w:id="279"/>
      <w:bookmarkEnd w:id="280"/>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81"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B33298">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82" w:name="_Ref245719423"/>
      <w:bookmarkStart w:id="283" w:name="_Toc74556359"/>
      <w:bookmarkStart w:id="284" w:name="_Toc127491548"/>
      <w:bookmarkStart w:id="285" w:name="_Toc128021081"/>
      <w:r>
        <w:t>Cashpoint</w:t>
      </w:r>
      <w:r>
        <w:rPr>
          <w:rFonts w:ascii="Wingdings" w:hAnsi="Wingdings"/>
        </w:rPr>
        <w:t></w:t>
      </w:r>
      <w:r>
        <w:t>Advanced</w:t>
      </w:r>
      <w:r>
        <w:rPr>
          <w:rFonts w:ascii="Wingdings" w:hAnsi="Wingdings"/>
        </w:rPr>
        <w:t></w:t>
      </w:r>
      <w:r>
        <w:t>Costs</w:t>
      </w:r>
      <w:bookmarkEnd w:id="282"/>
      <w:bookmarkEnd w:id="283"/>
      <w:bookmarkEnd w:id="284"/>
      <w:bookmarkEnd w:id="285"/>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86"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8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B33298">
            <w:pPr>
              <w:pStyle w:val="TableHeader"/>
            </w:pPr>
            <w:r w:rsidRPr="005D315C">
              <w:t>Field Name</w:t>
            </w:r>
          </w:p>
        </w:tc>
        <w:tc>
          <w:tcPr>
            <w:tcW w:w="5750" w:type="dxa"/>
            <w:shd w:val="clear" w:color="auto" w:fill="60C03A"/>
          </w:tcPr>
          <w:p w14:paraId="270D54D7" w14:textId="77777777" w:rsidR="007467C0" w:rsidRPr="00A875AE" w:rsidRDefault="007467C0" w:rsidP="00B33298">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87"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8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B33298">
            <w:pPr>
              <w:pStyle w:val="TableHeader"/>
            </w:pPr>
            <w:r w:rsidRPr="005D315C">
              <w:t>Field Name</w:t>
            </w:r>
          </w:p>
        </w:tc>
        <w:tc>
          <w:tcPr>
            <w:tcW w:w="5750" w:type="dxa"/>
            <w:shd w:val="clear" w:color="auto" w:fill="60C03A"/>
          </w:tcPr>
          <w:p w14:paraId="79FCAA6F" w14:textId="77777777" w:rsidR="007467C0" w:rsidRPr="00A875AE" w:rsidRDefault="007467C0" w:rsidP="00B33298">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88"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89" w:name="_Ref65165206"/>
      <w:bookmarkStart w:id="290" w:name="_Toc74556360"/>
      <w:bookmarkStart w:id="291" w:name="_Toc127491549"/>
      <w:bookmarkStart w:id="292" w:name="_Toc128021082"/>
      <w:r>
        <w:t>Cashpoint</w:t>
      </w:r>
      <w:r>
        <w:rPr>
          <w:rFonts w:ascii="Wingdings" w:hAnsi="Wingdings"/>
        </w:rPr>
        <w:t></w:t>
      </w:r>
      <w:r>
        <w:t>Advanced</w:t>
      </w:r>
      <w:r>
        <w:rPr>
          <w:rFonts w:ascii="Wingdings" w:hAnsi="Wingdings"/>
        </w:rPr>
        <w:t></w:t>
      </w:r>
      <w:r>
        <w:t>Teller Verification</w:t>
      </w:r>
      <w:bookmarkEnd w:id="288"/>
      <w:bookmarkEnd w:id="289"/>
      <w:bookmarkEnd w:id="290"/>
      <w:bookmarkEnd w:id="291"/>
      <w:bookmarkEnd w:id="292"/>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93" w:name="_Toc74556656"/>
      <w:r>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9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B33298">
            <w:pPr>
              <w:pStyle w:val="TableHeader"/>
            </w:pPr>
            <w:r w:rsidRPr="00A875AE">
              <w:t>Field Name</w:t>
            </w:r>
          </w:p>
        </w:tc>
        <w:tc>
          <w:tcPr>
            <w:tcW w:w="5750" w:type="dxa"/>
            <w:shd w:val="clear" w:color="auto" w:fill="60C03A"/>
          </w:tcPr>
          <w:p w14:paraId="6BAA1FC4" w14:textId="77777777" w:rsidR="007467C0" w:rsidRPr="00A875AE" w:rsidRDefault="007467C0" w:rsidP="00B33298">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94" w:name="_Ref245719426"/>
      <w:bookmarkStart w:id="295" w:name="_Toc74556361"/>
      <w:bookmarkStart w:id="296" w:name="_Toc127491550"/>
      <w:bookmarkStart w:id="297" w:name="_Toc128021083"/>
      <w:r>
        <w:t>Cashpoint</w:t>
      </w:r>
      <w:r>
        <w:rPr>
          <w:rFonts w:ascii="Wingdings" w:hAnsi="Wingdings"/>
        </w:rPr>
        <w:t></w:t>
      </w:r>
      <w:r>
        <w:t>Advanced</w:t>
      </w:r>
      <w:r>
        <w:rPr>
          <w:rFonts w:ascii="Wingdings" w:hAnsi="Wingdings"/>
        </w:rPr>
        <w:t></w:t>
      </w:r>
      <w:r>
        <w:t>Denomination Yield</w:t>
      </w:r>
      <w:bookmarkEnd w:id="294"/>
      <w:bookmarkEnd w:id="295"/>
      <w:bookmarkEnd w:id="296"/>
      <w:bookmarkEnd w:id="297"/>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298" w:name="_Toc74556441"/>
      <w:bookmarkStart w:id="299"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298"/>
      <w:bookmarkEnd w:id="299"/>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300"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3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B33298">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EE5F24"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301" w:name="_Toc74556362"/>
      <w:bookmarkStart w:id="302" w:name="_Toc127491551"/>
      <w:bookmarkStart w:id="303"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301"/>
      <w:bookmarkEnd w:id="302"/>
      <w:bookmarkEnd w:id="303"/>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304" w:name="_Toc74556442"/>
      <w:bookmarkStart w:id="305" w:name="_Toc128022119"/>
      <w:r w:rsidRPr="60106B9D">
        <w:rPr>
          <w:lang w:val="en-US"/>
        </w:rPr>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304"/>
      <w:bookmarkEnd w:id="305"/>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EE5F24"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306" w:name="_Ref245719427"/>
      <w:bookmarkStart w:id="307" w:name="_Toc74556363"/>
      <w:bookmarkStart w:id="308" w:name="_Toc127491552"/>
      <w:bookmarkStart w:id="309" w:name="_Toc128021085"/>
      <w:r>
        <w:t>Cashpoint</w:t>
      </w:r>
      <w:r>
        <w:rPr>
          <w:rFonts w:ascii="Wingdings" w:hAnsi="Wingdings"/>
        </w:rPr>
        <w:t></w:t>
      </w:r>
      <w:r>
        <w:t>Advanced</w:t>
      </w:r>
      <w:r>
        <w:rPr>
          <w:rFonts w:ascii="Wingdings" w:hAnsi="Wingdings"/>
        </w:rPr>
        <w:t></w:t>
      </w:r>
      <w:r>
        <w:t>Sorting</w:t>
      </w:r>
      <w:bookmarkEnd w:id="306"/>
      <w:bookmarkEnd w:id="307"/>
      <w:bookmarkEnd w:id="308"/>
      <w:bookmarkEnd w:id="309"/>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310" w:name="_Toc74556658"/>
      <w:r>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31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B33298">
            <w:pPr>
              <w:pStyle w:val="TableHeader"/>
            </w:pPr>
            <w:r w:rsidRPr="00A875AE">
              <w:t>Field Name</w:t>
            </w:r>
          </w:p>
        </w:tc>
        <w:tc>
          <w:tcPr>
            <w:tcW w:w="5750" w:type="dxa"/>
            <w:shd w:val="clear" w:color="auto" w:fill="60C03A"/>
          </w:tcPr>
          <w:p w14:paraId="593AE31C" w14:textId="77777777" w:rsidR="007467C0" w:rsidRPr="00A875AE" w:rsidRDefault="007467C0" w:rsidP="00B33298">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EE5F24"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311" w:name="_Ref245719431"/>
      <w:bookmarkStart w:id="312" w:name="_Toc74556364"/>
      <w:bookmarkStart w:id="313" w:name="_Toc127491553"/>
      <w:bookmarkStart w:id="314" w:name="_Toc128021086"/>
      <w:r>
        <w:t>Cashpoint</w:t>
      </w:r>
      <w:r>
        <w:rPr>
          <w:rFonts w:ascii="Wingdings" w:hAnsi="Wingdings"/>
        </w:rPr>
        <w:t></w:t>
      </w:r>
      <w:r>
        <w:t>Advanced</w:t>
      </w:r>
      <w:r>
        <w:rPr>
          <w:rFonts w:ascii="Wingdings" w:hAnsi="Wingdings"/>
        </w:rPr>
        <w:t></w:t>
      </w:r>
      <w:r>
        <w:t>Sorter Utilization</w:t>
      </w:r>
      <w:bookmarkEnd w:id="311"/>
      <w:bookmarkEnd w:id="312"/>
      <w:bookmarkEnd w:id="313"/>
      <w:bookmarkEnd w:id="314"/>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315"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3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B33298">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316" w:name="_Ref245719432"/>
      <w:bookmarkStart w:id="317" w:name="_Toc74556365"/>
      <w:bookmarkStart w:id="318" w:name="_Toc127491554"/>
      <w:bookmarkStart w:id="319" w:name="_Toc128021087"/>
      <w:r>
        <w:t>Cashpoint</w:t>
      </w:r>
      <w:r>
        <w:rPr>
          <w:rFonts w:ascii="Wingdings" w:hAnsi="Wingdings"/>
        </w:rPr>
        <w:t></w:t>
      </w:r>
      <w:r>
        <w:t>Advanced</w:t>
      </w:r>
      <w:r>
        <w:rPr>
          <w:rFonts w:ascii="Wingdings" w:hAnsi="Wingdings"/>
        </w:rPr>
        <w:t></w:t>
      </w:r>
      <w:r>
        <w:t>Quality Yield</w:t>
      </w:r>
      <w:bookmarkEnd w:id="316"/>
      <w:bookmarkEnd w:id="317"/>
      <w:bookmarkEnd w:id="318"/>
      <w:bookmarkEnd w:id="319"/>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320"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3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B33298">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EE5F24"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321" w:name="_Ref245719437"/>
      <w:bookmarkStart w:id="322" w:name="_Toc74556366"/>
      <w:bookmarkStart w:id="323" w:name="_Toc127491555"/>
      <w:bookmarkStart w:id="324" w:name="_Toc128021088"/>
      <w:r>
        <w:t>Cashpoint</w:t>
      </w:r>
      <w:r>
        <w:rPr>
          <w:rFonts w:ascii="Wingdings" w:hAnsi="Wingdings"/>
        </w:rPr>
        <w:t></w:t>
      </w:r>
      <w:r>
        <w:t>Advanced</w:t>
      </w:r>
      <w:r>
        <w:rPr>
          <w:rFonts w:ascii="Wingdings" w:hAnsi="Wingdings"/>
        </w:rPr>
        <w:t></w:t>
      </w:r>
      <w:r>
        <w:t>Cross-Ship Fit Split</w:t>
      </w:r>
      <w:bookmarkEnd w:id="321"/>
      <w:bookmarkEnd w:id="322"/>
      <w:bookmarkEnd w:id="323"/>
      <w:bookmarkEnd w:id="324"/>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325"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3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B33298">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EE5F24" w:rsidP="007467C0">
      <w:pPr>
        <w:pStyle w:val="TopofSection"/>
      </w:pPr>
      <w:hyperlink w:anchor="_General_OptiVault_Pages" w:history="1">
        <w:r w:rsidR="007467C0" w:rsidRPr="008142C6">
          <w:t>Return: OptiVault General Pages</w:t>
        </w:r>
      </w:hyperlink>
    </w:p>
    <w:p w14:paraId="7F44EB2D" w14:textId="29DF2327" w:rsidR="007467C0" w:rsidRDefault="007467C0">
      <w:pPr>
        <w:pStyle w:val="TopofSection"/>
        <w:spacing w:after="0" w:line="240" w:lineRule="auto"/>
        <w:jc w:val="center"/>
        <w:rPr>
          <w:noProof/>
        </w:rPr>
        <w:pPrChange w:id="326" w:author="Moses, Robbie" w:date="2023-02-14T03:00:00Z">
          <w:pPr>
            <w:pStyle w:val="TopofSection"/>
            <w:jc w:val="center"/>
          </w:pPr>
        </w:pPrChange>
      </w:pPr>
      <w:commentRangeStart w:id="327"/>
      <w:r>
        <w:rPr>
          <w:noProof/>
        </w:rPr>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327"/>
      <w:r w:rsidR="00C5717F">
        <w:rPr>
          <w:rStyle w:val="CommentReference"/>
          <w:color w:val="auto"/>
          <w:lang w:val="en-US" w:eastAsia="en-US" w:bidi="en-US"/>
        </w:rPr>
        <w:commentReference w:id="327"/>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328"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329"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330" w:name="_Ref245719439"/>
      <w:bookmarkStart w:id="331" w:name="_Toc74556367"/>
      <w:bookmarkStart w:id="332" w:name="_Toc127491556"/>
      <w:bookmarkStart w:id="333" w:name="_Toc128021089"/>
      <w:r>
        <w:t>Cashpoint</w:t>
      </w:r>
      <w:r>
        <w:rPr>
          <w:rFonts w:ascii="Wingdings" w:hAnsi="Wingdings"/>
        </w:rPr>
        <w:t></w:t>
      </w:r>
      <w:r>
        <w:t>Orders</w:t>
      </w:r>
      <w:r>
        <w:rPr>
          <w:rFonts w:ascii="Wingdings" w:hAnsi="Wingdings"/>
        </w:rPr>
        <w:t></w:t>
      </w:r>
      <w:r>
        <w:t>Recommendations</w:t>
      </w:r>
      <w:bookmarkEnd w:id="330"/>
      <w:bookmarkEnd w:id="331"/>
      <w:bookmarkEnd w:id="332"/>
      <w:bookmarkEnd w:id="333"/>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334"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3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B33298">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B33298">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EE5F24"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335" w:name="_Ref245719440"/>
      <w:bookmarkStart w:id="336" w:name="_Toc74556368"/>
      <w:bookmarkStart w:id="337" w:name="_Toc127491557"/>
      <w:bookmarkStart w:id="338" w:name="_Toc128021090"/>
      <w:r>
        <w:t>Cashpoint</w:t>
      </w:r>
      <w:r>
        <w:rPr>
          <w:rFonts w:ascii="Wingdings" w:hAnsi="Wingdings"/>
        </w:rPr>
        <w:t></w:t>
      </w:r>
      <w:r>
        <w:t>Orders</w:t>
      </w:r>
      <w:r>
        <w:rPr>
          <w:rFonts w:ascii="Wingdings" w:hAnsi="Wingdings"/>
        </w:rPr>
        <w:t></w:t>
      </w:r>
      <w:r>
        <w:t>Orders</w:t>
      </w:r>
      <w:bookmarkEnd w:id="335"/>
      <w:bookmarkEnd w:id="336"/>
      <w:bookmarkEnd w:id="337"/>
      <w:bookmarkEnd w:id="338"/>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39"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B33298">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40" w:name="_Toc74556443"/>
      <w:bookmarkStart w:id="341" w:name="_Toc128022120"/>
      <w:r w:rsidRPr="60106B9D">
        <w:rPr>
          <w:color w:val="auto"/>
          <w:sz w:val="22"/>
          <w:szCs w:val="22"/>
        </w:rPr>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40"/>
      <w:bookmarkEnd w:id="341"/>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EE5F24"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42" w:name="_Cashpoint(Orders(Orders_workflow"/>
      <w:bookmarkStart w:id="343" w:name="_Toc74556369"/>
      <w:bookmarkStart w:id="344" w:name="_Toc127491558"/>
      <w:bookmarkStart w:id="345" w:name="_Toc128021091"/>
      <w:bookmarkEnd w:id="342"/>
      <w:r>
        <w:t>Cashpoint</w:t>
      </w:r>
      <w:r>
        <w:rPr>
          <w:rFonts w:ascii="Wingdings" w:hAnsi="Wingdings"/>
        </w:rPr>
        <w:t></w:t>
      </w:r>
      <w:r>
        <w:t>Orders</w:t>
      </w:r>
      <w:r>
        <w:rPr>
          <w:rFonts w:ascii="Wingdings" w:hAnsi="Wingdings"/>
        </w:rPr>
        <w:t></w:t>
      </w:r>
      <w:r>
        <w:t>Orders workflow</w:t>
      </w:r>
      <w:bookmarkEnd w:id="343"/>
      <w:bookmarkEnd w:id="344"/>
      <w:bookmarkEnd w:id="345"/>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346" w:name="_Toc74556444"/>
      <w:bookmarkStart w:id="347"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46"/>
      <w:bookmarkEnd w:id="347"/>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48" w:name="_Toc288754374"/>
      <w:bookmarkStart w:id="349" w:name="_Toc74556664"/>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48"/>
      <w:bookmarkEnd w:id="3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4C602B">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4C602B">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350"/>
            <w:r w:rsidRPr="00FB292A">
              <w:t>see</w:t>
            </w:r>
            <w:commentRangeEnd w:id="350"/>
            <w:r w:rsidR="009F1E1A">
              <w:rPr>
                <w:rStyle w:val="CommentReference"/>
                <w:rFonts w:ascii="Calibri" w:hAnsi="Calibri"/>
                <w:lang w:val="en-US" w:bidi="en-US"/>
              </w:rPr>
              <w:commentReference w:id="350"/>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351" w:author="Moses, Robbie" w:date="2023-02-22T06:14:00Z">
              <w:r w:rsidR="00A163D8">
                <w:fldChar w:fldCharType="begin"/>
              </w:r>
              <w:r w:rsidR="00A163D8">
                <w:instrText xml:space="preserve"> REF _Ref246140003 \h </w:instrText>
              </w:r>
            </w:ins>
            <w:r w:rsidR="00A163D8">
              <w:fldChar w:fldCharType="separate"/>
            </w:r>
            <w:ins w:id="352"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353" w:name="_Toc300651972"/>
      <w:bookmarkStart w:id="354" w:name="_Toc74556370"/>
    </w:p>
    <w:p w14:paraId="1FA19A82" w14:textId="5AE9567A" w:rsidR="007467C0" w:rsidRDefault="007467C0" w:rsidP="007467C0">
      <w:pPr>
        <w:pStyle w:val="Heading3"/>
        <w:tabs>
          <w:tab w:val="left" w:pos="0"/>
        </w:tabs>
      </w:pPr>
      <w:bookmarkStart w:id="355" w:name="_Toc127491559"/>
      <w:bookmarkStart w:id="356" w:name="_Toc128021092"/>
      <w:r>
        <w:t>Cashpoint</w:t>
      </w:r>
      <w:r>
        <w:rPr>
          <w:rFonts w:ascii="Wingdings" w:hAnsi="Wingdings"/>
        </w:rPr>
        <w:t></w:t>
      </w:r>
      <w:r>
        <w:t>Orders</w:t>
      </w:r>
      <w:r>
        <w:rPr>
          <w:rFonts w:ascii="Wingdings" w:hAnsi="Wingdings"/>
        </w:rPr>
        <w:t></w:t>
      </w:r>
      <w:r>
        <w:t>Order Overview</w:t>
      </w:r>
      <w:bookmarkEnd w:id="353"/>
      <w:bookmarkEnd w:id="354"/>
      <w:bookmarkEnd w:id="355"/>
      <w:bookmarkEnd w:id="356"/>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57" w:name="_CashpointOrdersOrder_Overview"/>
      <w:bookmarkStart w:id="358" w:name="_Toc74556371"/>
      <w:bookmarkStart w:id="359" w:name="_Toc127491560"/>
      <w:bookmarkStart w:id="360" w:name="_Toc128021093"/>
      <w:bookmarkEnd w:id="357"/>
      <w:r>
        <w:t>Vault Orders</w:t>
      </w:r>
      <w:bookmarkEnd w:id="358"/>
      <w:bookmarkEnd w:id="359"/>
      <w:bookmarkEnd w:id="360"/>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61" w:name="_Toc74556445"/>
      <w:bookmarkStart w:id="362" w:name="_Toc128022122"/>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361"/>
      <w:bookmarkEnd w:id="362"/>
    </w:p>
    <w:p w14:paraId="0DCB41AD" w14:textId="77777777" w:rsidR="007467C0" w:rsidRDefault="007467C0">
      <w:pPr>
        <w:spacing w:after="0" w:line="240" w:lineRule="auto"/>
        <w:jc w:val="center"/>
        <w:pPrChange w:id="363"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364"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65"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2019C9">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2019C9">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EE5F24"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66" w:name="_Toc74556372"/>
      <w:bookmarkStart w:id="367" w:name="_Toc127491561"/>
      <w:bookmarkStart w:id="368" w:name="_Toc128021094"/>
      <w:r>
        <w:t>Vault Recommendations</w:t>
      </w:r>
      <w:bookmarkEnd w:id="366"/>
      <w:bookmarkEnd w:id="367"/>
      <w:bookmarkEnd w:id="368"/>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69" w:name="_Toc74556446"/>
      <w:bookmarkStart w:id="370"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69"/>
      <w:bookmarkEnd w:id="370"/>
    </w:p>
    <w:p w14:paraId="57EBF6E1" w14:textId="77777777" w:rsidR="007467C0" w:rsidRDefault="007467C0">
      <w:pPr>
        <w:spacing w:after="0" w:line="240" w:lineRule="auto"/>
        <w:jc w:val="center"/>
        <w:pPrChange w:id="371"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372"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373"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73"/>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374"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375" w:author="Pinnu, Sainath" w:date="2023-03-21T18:12: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EE5F24"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76" w:name="_Toc74556373"/>
      <w:bookmarkStart w:id="377" w:name="_Toc127491562"/>
      <w:bookmarkStart w:id="378" w:name="_Toc128021095"/>
      <w:r>
        <w:t>Override Vault Recommendations</w:t>
      </w:r>
      <w:bookmarkEnd w:id="376"/>
      <w:bookmarkEnd w:id="377"/>
      <w:bookmarkEnd w:id="378"/>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79" w:name="_Toc74556447"/>
      <w:bookmarkStart w:id="380" w:name="_Toc128022124"/>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79"/>
      <w:bookmarkEnd w:id="380"/>
    </w:p>
    <w:p w14:paraId="731F3245" w14:textId="7DFE69FD" w:rsidR="007467C0" w:rsidRDefault="007467C0">
      <w:pPr>
        <w:spacing w:after="0" w:line="240" w:lineRule="auto"/>
        <w:jc w:val="right"/>
        <w:rPr>
          <w:ins w:id="381" w:author="Moses, Robinson" w:date="2023-03-23T07:23:00Z"/>
          <w:lang w:bidi="ar-SA"/>
        </w:rPr>
      </w:pPr>
      <w:commentRangeStart w:id="382"/>
      <w:del w:id="383"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382"/>
      <w:r w:rsidR="00AA6700">
        <w:rPr>
          <w:rStyle w:val="CommentReference"/>
        </w:rPr>
        <w:commentReference w:id="382"/>
      </w:r>
    </w:p>
    <w:p w14:paraId="0DA5843F" w14:textId="30CAB4B8" w:rsidR="003D1603" w:rsidRPr="008D3C44" w:rsidRDefault="003D1603">
      <w:pPr>
        <w:spacing w:after="0" w:line="240" w:lineRule="auto"/>
        <w:jc w:val="right"/>
        <w:rPr>
          <w:lang w:bidi="ar-SA"/>
        </w:rPr>
        <w:pPrChange w:id="384" w:author="Moses, Robbie" w:date="2023-02-14T03:22:00Z">
          <w:pPr/>
        </w:pPrChange>
      </w:pPr>
      <w:ins w:id="385" w:author="Moses, Robinson" w:date="2023-03-23T07:23:00Z">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EE5F24" w:rsidP="00CE3935">
      <w:pPr>
        <w:pStyle w:val="BulletSectionReference"/>
        <w:numPr>
          <w:ilvl w:val="0"/>
          <w:numId w:val="0"/>
        </w:numPr>
        <w:spacing w:line="240" w:lineRule="auto"/>
        <w:rPr>
          <w:ins w:id="386"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387"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388"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8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389"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390" w:author="Pinnu, Sainath" w:date="2023-03-21T18:12: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EE5F24"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91" w:name="_Toc74556374"/>
      <w:bookmarkStart w:id="392" w:name="_Toc127491563"/>
      <w:bookmarkStart w:id="393" w:name="_Toc128021096"/>
      <w:r>
        <w:t>Manual Orders</w:t>
      </w:r>
      <w:bookmarkEnd w:id="391"/>
      <w:bookmarkEnd w:id="392"/>
      <w:bookmarkEnd w:id="393"/>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94" w:name="_Toc74556448"/>
      <w:bookmarkStart w:id="395"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94"/>
      <w:bookmarkEnd w:id="395"/>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396"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EE5F24" w:rsidP="00CA7A35">
      <w:pPr>
        <w:pStyle w:val="BulletSectionReference"/>
        <w:numPr>
          <w:ilvl w:val="0"/>
          <w:numId w:val="0"/>
        </w:numPr>
        <w:spacing w:line="240" w:lineRule="auto"/>
        <w:rPr>
          <w:ins w:id="397"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398"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399" w:name="_Toc300309651"/>
      <w:bookmarkStart w:id="400" w:name="_Toc74556668"/>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399"/>
      <w:bookmarkEnd w:id="400"/>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401"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402" w:author="Pinnu, Sainath" w:date="2023-03-21T18:12: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EE5F24"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403" w:name="_Toc74556375"/>
      <w:bookmarkStart w:id="404" w:name="_Toc127491564"/>
      <w:bookmarkStart w:id="405" w:name="_Toc128021097"/>
      <w:r>
        <w:t>Order Details Page</w:t>
      </w:r>
      <w:bookmarkEnd w:id="403"/>
      <w:bookmarkEnd w:id="404"/>
      <w:bookmarkEnd w:id="405"/>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406" w:name="_Toc74556449"/>
      <w:bookmarkStart w:id="407" w:name="_Toc128022126"/>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406"/>
      <w:bookmarkEnd w:id="407"/>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408" w:name="_Toc74556669"/>
      <w:r>
        <w:t xml:space="preserve">Table </w:t>
      </w:r>
      <w:r>
        <w:fldChar w:fldCharType="begin"/>
      </w:r>
      <w:r>
        <w:instrText xml:space="preserve"> SEQ "Table" \*Arabic </w:instrText>
      </w:r>
      <w:r>
        <w:fldChar w:fldCharType="separate"/>
      </w:r>
      <w:r>
        <w:rPr>
          <w:noProof/>
        </w:rPr>
        <w:t>30</w:t>
      </w:r>
      <w:r>
        <w:rPr>
          <w:noProof/>
        </w:rPr>
        <w:fldChar w:fldCharType="end"/>
      </w:r>
      <w:r>
        <w:t>: Order Confirmation Page</w:t>
      </w:r>
      <w:bookmarkEnd w:id="4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DC2F41">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DC2F41">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EE5F24"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409" w:name="_Ref245719442"/>
      <w:bookmarkStart w:id="410" w:name="_Toc74556376"/>
      <w:bookmarkStart w:id="411" w:name="_Toc127491565"/>
      <w:bookmarkStart w:id="412" w:name="_Toc128021098"/>
      <w:r>
        <w:t>Cashpoint</w:t>
      </w:r>
      <w:r>
        <w:rPr>
          <w:rFonts w:ascii="Wingdings" w:hAnsi="Wingdings"/>
        </w:rPr>
        <w:t></w:t>
      </w:r>
      <w:r>
        <w:t>Forecast</w:t>
      </w:r>
      <w:r>
        <w:rPr>
          <w:rFonts w:ascii="Wingdings" w:hAnsi="Wingdings"/>
        </w:rPr>
        <w:t></w:t>
      </w:r>
      <w:r>
        <w:t>View Forecast</w:t>
      </w:r>
      <w:bookmarkEnd w:id="409"/>
      <w:bookmarkEnd w:id="410"/>
      <w:bookmarkEnd w:id="411"/>
      <w:bookmarkEnd w:id="412"/>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413"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4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DC2F41">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B33298">
            <w:pPr>
              <w:pStyle w:val="TableHeader"/>
            </w:pPr>
            <w:r w:rsidRPr="00A875AE">
              <w:t>Description</w:t>
            </w:r>
          </w:p>
        </w:tc>
      </w:tr>
      <w:tr w:rsidR="007467C0" w:rsidRPr="00A875AE" w14:paraId="300F04A1" w14:textId="77777777" w:rsidTr="00DC2F41">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DC2F41">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DC2F41">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DC2F41">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DC2F41">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DC2F41">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00DC2F41">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00DC2F41">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DC2F41">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DC2F41">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DC2F41">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00DC2F41">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DC2F41">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DC2F41">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DC2F41">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DC2F41">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00DC2F41">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DC2F41">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DC2F41">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DC2F41">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DC2F41">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DC2F41">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DC2F41">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EE5F24"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414" w:name="_Ref249809186"/>
      <w:bookmarkStart w:id="415" w:name="_Toc74556377"/>
      <w:bookmarkStart w:id="416" w:name="_Toc127491566"/>
      <w:bookmarkStart w:id="417" w:name="_Toc128021099"/>
      <w:bookmarkStart w:id="418" w:name="_Ref245719443"/>
      <w:r>
        <w:t>Cashpoint</w:t>
      </w:r>
      <w:r>
        <w:rPr>
          <w:rFonts w:ascii="Wingdings" w:hAnsi="Wingdings"/>
        </w:rPr>
        <w:t></w:t>
      </w:r>
      <w:r>
        <w:t>Forecast</w:t>
      </w:r>
      <w:r>
        <w:rPr>
          <w:rFonts w:ascii="Wingdings" w:hAnsi="Wingdings"/>
        </w:rPr>
        <w:t></w:t>
      </w:r>
      <w:r>
        <w:t>Exclude History</w:t>
      </w:r>
      <w:bookmarkEnd w:id="414"/>
      <w:bookmarkEnd w:id="415"/>
      <w:bookmarkEnd w:id="416"/>
      <w:bookmarkEnd w:id="417"/>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419"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4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B33298">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EE5F24"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420" w:name="_Ref249809351"/>
      <w:bookmarkStart w:id="421" w:name="_Toc74556378"/>
      <w:bookmarkStart w:id="422" w:name="_Toc127491567"/>
      <w:bookmarkStart w:id="423" w:name="_Toc128021100"/>
      <w:r>
        <w:t>Cashpoint</w:t>
      </w:r>
      <w:r>
        <w:rPr>
          <w:rFonts w:ascii="Wingdings" w:hAnsi="Wingdings"/>
        </w:rPr>
        <w:t></w:t>
      </w:r>
      <w:r>
        <w:t>Forecast</w:t>
      </w:r>
      <w:r>
        <w:rPr>
          <w:rFonts w:ascii="Wingdings" w:hAnsi="Wingdings"/>
        </w:rPr>
        <w:t></w:t>
      </w:r>
      <w:r>
        <w:t>Generate Forecasts</w:t>
      </w:r>
      <w:bookmarkEnd w:id="418"/>
      <w:bookmarkEnd w:id="420"/>
      <w:bookmarkEnd w:id="421"/>
      <w:bookmarkEnd w:id="422"/>
      <w:bookmarkEnd w:id="423"/>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pPr>
        <w:spacing w:after="0" w:line="240" w:lineRule="auto"/>
        <w:jc w:val="center"/>
        <w:rPr>
          <w:ins w:id="424" w:author="Pinnu, Sainath" w:date="2023-03-21T11:44:00Z"/>
        </w:rPr>
      </w:pPr>
      <w:commentRangeStart w:id="425"/>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425"/>
      <w:r w:rsidR="004848DD">
        <w:rPr>
          <w:rStyle w:val="CommentReference"/>
        </w:rPr>
        <w:commentReference w:id="425"/>
      </w:r>
    </w:p>
    <w:p w14:paraId="5EB13992" w14:textId="2C7104F4" w:rsidR="003C7793" w:rsidRDefault="003C7793">
      <w:pPr>
        <w:spacing w:after="0" w:line="240" w:lineRule="auto"/>
        <w:jc w:val="center"/>
        <w:pPrChange w:id="426" w:author="Moses, Robbie" w:date="2023-02-14T03:40:00Z">
          <w:pPr>
            <w:jc w:val="center"/>
          </w:pPr>
        </w:pPrChange>
      </w:pPr>
      <w:ins w:id="427" w:author="Pinnu, Sainath" w:date="2023-03-21T11:44:00Z">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428"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429" w:name="_Ref245719445"/>
      <w:bookmarkStart w:id="430" w:name="_Toc74556379"/>
      <w:bookmarkStart w:id="431" w:name="_Toc127491568"/>
      <w:bookmarkStart w:id="432" w:name="_Toc128021101"/>
      <w:r>
        <w:t>Cashpoint</w:t>
      </w:r>
      <w:r>
        <w:rPr>
          <w:rFonts w:ascii="Wingdings" w:hAnsi="Wingdings"/>
        </w:rPr>
        <w:t></w:t>
      </w:r>
      <w:r>
        <w:t>Forecast</w:t>
      </w:r>
      <w:r>
        <w:rPr>
          <w:rFonts w:ascii="Wingdings" w:hAnsi="Wingdings"/>
        </w:rPr>
        <w:t></w:t>
      </w:r>
      <w:r>
        <w:t>Analysis</w:t>
      </w:r>
      <w:bookmarkEnd w:id="429"/>
      <w:bookmarkEnd w:id="430"/>
      <w:bookmarkEnd w:id="431"/>
      <w:bookmarkEnd w:id="432"/>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433"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43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B33298">
            <w:pPr>
              <w:pStyle w:val="TableHeader"/>
            </w:pPr>
            <w:r w:rsidRPr="00A875AE">
              <w:t>Field Name</w:t>
            </w:r>
          </w:p>
        </w:tc>
        <w:tc>
          <w:tcPr>
            <w:tcW w:w="5750" w:type="dxa"/>
            <w:shd w:val="clear" w:color="auto" w:fill="60C03A"/>
          </w:tcPr>
          <w:p w14:paraId="0D55AB95" w14:textId="77777777" w:rsidR="007467C0" w:rsidRPr="00A875AE" w:rsidRDefault="007467C0" w:rsidP="00B33298">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EE5F24"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434" w:name="_Ref245719446"/>
      <w:bookmarkStart w:id="435" w:name="_Toc74556380"/>
      <w:bookmarkStart w:id="436" w:name="_Toc127491569"/>
      <w:bookmarkStart w:id="437" w:name="_Toc128021102"/>
      <w:r>
        <w:t>Cashpoint</w:t>
      </w:r>
      <w:r>
        <w:rPr>
          <w:rFonts w:ascii="Wingdings" w:hAnsi="Wingdings"/>
        </w:rPr>
        <w:t></w:t>
      </w:r>
      <w:r>
        <w:t>Forecast</w:t>
      </w:r>
      <w:r>
        <w:rPr>
          <w:rFonts w:ascii="Wingdings" w:hAnsi="Wingdings"/>
        </w:rPr>
        <w:t></w:t>
      </w:r>
      <w:r>
        <w:t>ATM/BRANCH Forecast</w:t>
      </w:r>
      <w:bookmarkEnd w:id="434"/>
      <w:bookmarkEnd w:id="435"/>
      <w:bookmarkEnd w:id="436"/>
      <w:bookmarkEnd w:id="437"/>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438"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4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B33298">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EE5F24"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439" w:name="_Ref245719448"/>
      <w:bookmarkStart w:id="440" w:name="_Toc74556381"/>
      <w:bookmarkStart w:id="441" w:name="_Toc127491570"/>
      <w:bookmarkStart w:id="442" w:name="_Toc128021103"/>
      <w:r>
        <w:t>Cashpoint</w:t>
      </w:r>
      <w:r>
        <w:rPr>
          <w:rFonts w:ascii="Wingdings" w:hAnsi="Wingdings"/>
        </w:rPr>
        <w:t></w:t>
      </w:r>
      <w:r>
        <w:t>Report</w:t>
      </w:r>
      <w:bookmarkEnd w:id="439"/>
      <w:r>
        <w:t>s</w:t>
      </w:r>
      <w:bookmarkEnd w:id="440"/>
      <w:bookmarkEnd w:id="441"/>
      <w:bookmarkEnd w:id="442"/>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443" w:name="_Toc74556382"/>
    </w:p>
    <w:p w14:paraId="52654D83" w14:textId="53CC8465" w:rsidR="007467C0" w:rsidRPr="00813F4E" w:rsidRDefault="007467C0" w:rsidP="00DC2F41">
      <w:pPr>
        <w:pStyle w:val="Heading1"/>
      </w:pPr>
      <w:bookmarkStart w:id="444" w:name="_Toc127491571"/>
      <w:bookmarkStart w:id="445" w:name="_Toc128021104"/>
      <w:r>
        <w:t>Today Tab</w:t>
      </w:r>
      <w:bookmarkEnd w:id="443"/>
      <w:bookmarkEnd w:id="444"/>
      <w:bookmarkEnd w:id="445"/>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446" w:name="_TodaySnapshot_Page"/>
      <w:bookmarkStart w:id="447" w:name="_Ref236038419"/>
      <w:bookmarkStart w:id="448" w:name="_Ref236108341"/>
      <w:bookmarkStart w:id="449" w:name="_Toc401058498"/>
      <w:bookmarkStart w:id="450" w:name="_Toc74556383"/>
      <w:bookmarkStart w:id="451" w:name="_Toc127491572"/>
      <w:bookmarkStart w:id="452" w:name="_Toc128021105"/>
      <w:bookmarkEnd w:id="446"/>
      <w:r>
        <w:t>Today</w:t>
      </w:r>
      <w:r>
        <w:rPr>
          <w:rFonts w:ascii="Wingdings" w:hAnsi="Wingdings"/>
        </w:rPr>
        <w:t></w:t>
      </w:r>
      <w:r>
        <w:t>Snapshot Page</w:t>
      </w:r>
      <w:bookmarkEnd w:id="447"/>
      <w:bookmarkEnd w:id="448"/>
      <w:bookmarkEnd w:id="449"/>
      <w:bookmarkEnd w:id="450"/>
      <w:bookmarkEnd w:id="451"/>
      <w:bookmarkEnd w:id="452"/>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453" w:name="_Toc401058770"/>
      <w:bookmarkStart w:id="454" w:name="_Toc74556450"/>
      <w:bookmarkStart w:id="455" w:name="_Toc128022127"/>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453"/>
      <w:bookmarkEnd w:id="454"/>
      <w:bookmarkEnd w:id="455"/>
    </w:p>
    <w:p w14:paraId="6C6B00DD" w14:textId="027A91C2" w:rsidR="007467C0" w:rsidRDefault="007467C0">
      <w:pPr>
        <w:pPrChange w:id="456" w:author="Moses, Robbie" w:date="2023-02-23T01:21:00Z">
          <w:pPr>
            <w:jc w:val="center"/>
          </w:pPr>
        </w:pPrChange>
      </w:pPr>
      <w:del w:id="457"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58"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459" w:name="_Toc401058920"/>
      <w:bookmarkStart w:id="460"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459"/>
      <w:bookmarkEnd w:id="460"/>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DC2F41">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DC2F41">
            <w:pPr>
              <w:pStyle w:val="TableHeader"/>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111B5846" w:rsidR="007467C0" w:rsidRDefault="00E6108F" w:rsidP="00E2713D">
            <w:pPr>
              <w:pStyle w:val="TableBody"/>
            </w:pPr>
            <w:r>
              <w:t xml:space="preserve">The </w:t>
            </w:r>
            <w:r w:rsidR="007467C0">
              <w:t xml:space="preserve">Ordering Status screen displays a graphical indicator of the status of the current day’s orders. </w:t>
            </w:r>
            <w:commentRangeStart w:id="461"/>
            <w:r w:rsidR="007467C0">
              <w:t>Clicking on any of the hyperlinks</w:t>
            </w:r>
            <w:commentRangeEnd w:id="461"/>
            <w:r w:rsidR="00EB04FB">
              <w:rPr>
                <w:rStyle w:val="CommentReference"/>
                <w:rFonts w:ascii="Calibri" w:hAnsi="Calibri"/>
                <w:lang w:val="en-US" w:bidi="en-US"/>
              </w:rPr>
              <w:commentReference w:id="461"/>
            </w:r>
            <w:r w:rsidR="007467C0">
              <w:t xml:space="preserve"> will take the user to the Orders Page.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5C3451">
              <w:fldChar w:fldCharType="separate"/>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462" w:name="_Ref221514354"/>
      <w:bookmarkStart w:id="463" w:name="_Toc401058501"/>
      <w:bookmarkStart w:id="464" w:name="_Toc74556384"/>
      <w:bookmarkStart w:id="465" w:name="_Toc127491573"/>
      <w:bookmarkStart w:id="466" w:name="_Toc128021106"/>
      <w:r>
        <w:t>Snapshot</w:t>
      </w:r>
      <w:r>
        <w:rPr>
          <w:rFonts w:ascii="Wingdings" w:hAnsi="Wingdings"/>
        </w:rPr>
        <w:t></w:t>
      </w:r>
      <w:r>
        <w:t>To Do List</w:t>
      </w:r>
      <w:bookmarkEnd w:id="462"/>
      <w:bookmarkEnd w:id="463"/>
      <w:bookmarkEnd w:id="464"/>
      <w:bookmarkEnd w:id="465"/>
      <w:bookmarkEnd w:id="466"/>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467" w:name="_Toc401058773"/>
      <w:bookmarkStart w:id="468" w:name="_Toc74556451"/>
      <w:bookmarkStart w:id="469" w:name="_Toc128022128"/>
      <w:r>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467"/>
      <w:bookmarkEnd w:id="468"/>
      <w:bookmarkEnd w:id="469"/>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70" w:name="_Toc401058924"/>
      <w:bookmarkStart w:id="471"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70"/>
      <w:bookmarkEnd w:id="471"/>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6A4F42">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6A4F42">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6A4F42">
            <w:pPr>
              <w:pStyle w:val="TableHeader"/>
            </w:pPr>
            <w:r>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72" w:name="_tODAY(sNAPSHOT"/>
      <w:bookmarkStart w:id="473" w:name="_Today(Vault_Status"/>
      <w:bookmarkStart w:id="474" w:name="_Toc74556385"/>
      <w:bookmarkStart w:id="475" w:name="_Toc127491574"/>
      <w:bookmarkStart w:id="476" w:name="_Ref127938593"/>
      <w:bookmarkStart w:id="477" w:name="_Toc128021107"/>
      <w:bookmarkEnd w:id="472"/>
      <w:bookmarkEnd w:id="473"/>
      <w:r>
        <w:rPr>
          <w:lang w:val="en-US"/>
        </w:rPr>
        <w:t>Today</w:t>
      </w:r>
      <w:r>
        <w:rPr>
          <w:rFonts w:ascii="Wingdings" w:hAnsi="Wingdings"/>
        </w:rPr>
        <w:t></w:t>
      </w:r>
      <w:r>
        <w:rPr>
          <w:lang w:val="en-US"/>
        </w:rPr>
        <w:t>Vault Status</w:t>
      </w:r>
      <w:bookmarkEnd w:id="474"/>
      <w:bookmarkEnd w:id="475"/>
      <w:bookmarkEnd w:id="476"/>
      <w:bookmarkEnd w:id="477"/>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478" w:author="Moses, Robbie" w:date="2023-02-23T01:17:00Z"/>
        </w:rPr>
      </w:pPr>
      <w:bookmarkStart w:id="479" w:name="_Toc74556452"/>
      <w:bookmarkStart w:id="480"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79"/>
      <w:bookmarkEnd w:id="480"/>
    </w:p>
    <w:p w14:paraId="2939B143" w14:textId="0E954139" w:rsidR="0093796A" w:rsidRPr="002D0641" w:rsidRDefault="0093796A">
      <w:pPr>
        <w:jc w:val="center"/>
        <w:pPrChange w:id="481" w:author="Moses, Robbie" w:date="2023-02-23T01:19:00Z">
          <w:pPr>
            <w:pStyle w:val="Caption"/>
          </w:pPr>
        </w:pPrChange>
      </w:pPr>
      <w:ins w:id="482"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483" w:author="Moses, Robbie" w:date="2023-02-23T01:17:00Z">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484" w:name="_Toc74556676"/>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B33298">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85" w:name="_Toc74556386"/>
      <w:bookmarkStart w:id="486" w:name="_Toc127491575"/>
      <w:bookmarkStart w:id="487" w:name="_Toc128021108"/>
      <w:r>
        <w:rPr>
          <w:lang w:val="en-US"/>
        </w:rPr>
        <w:t>Today</w:t>
      </w:r>
      <w:r>
        <w:rPr>
          <w:rFonts w:ascii="Wingdings" w:hAnsi="Wingdings"/>
        </w:rPr>
        <w:t></w:t>
      </w:r>
      <w:r>
        <w:rPr>
          <w:lang w:val="en-US"/>
        </w:rPr>
        <w:t>Vault Orders</w:t>
      </w:r>
      <w:bookmarkEnd w:id="485"/>
      <w:bookmarkEnd w:id="486"/>
      <w:bookmarkEnd w:id="487"/>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88" w:name="_Toc74556453"/>
      <w:bookmarkStart w:id="489" w:name="_Toc12802213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88"/>
      <w:bookmarkEnd w:id="489"/>
    </w:p>
    <w:p w14:paraId="3D24C6FA" w14:textId="0D605582" w:rsidR="007467C0" w:rsidRDefault="007467C0" w:rsidP="00D1056C">
      <w:pPr>
        <w:jc w:val="center"/>
      </w:pPr>
      <w:del w:id="490"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91"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492"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B33298">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93" w:name="_Toc74556387"/>
      <w:bookmarkStart w:id="494" w:name="_Toc127491576"/>
      <w:bookmarkStart w:id="495" w:name="_Toc128021109"/>
      <w:r>
        <w:rPr>
          <w:lang w:val="en-US"/>
        </w:rPr>
        <w:t>Today</w:t>
      </w:r>
      <w:r>
        <w:rPr>
          <w:rFonts w:ascii="Wingdings" w:hAnsi="Wingdings"/>
        </w:rPr>
        <w:t></w:t>
      </w:r>
      <w:r>
        <w:rPr>
          <w:lang w:val="en-US"/>
        </w:rPr>
        <w:t>Orders Workflow</w:t>
      </w:r>
      <w:bookmarkEnd w:id="493"/>
      <w:bookmarkEnd w:id="494"/>
      <w:bookmarkEnd w:id="495"/>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96" w:name="_Toc74556454"/>
      <w:bookmarkStart w:id="497" w:name="_Toc128022131"/>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96"/>
      <w:bookmarkEnd w:id="497"/>
    </w:p>
    <w:p w14:paraId="4E006D23" w14:textId="5B208947" w:rsidR="007467C0" w:rsidRDefault="007467C0" w:rsidP="00D1056C">
      <w:pPr>
        <w:pStyle w:val="TopofSection"/>
        <w:jc w:val="center"/>
        <w:rPr>
          <w:lang w:val="en-US"/>
        </w:rPr>
      </w:pPr>
      <w:del w:id="498"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99"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500" w:name="_Toc300309666"/>
      <w:bookmarkStart w:id="501"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500"/>
      <w:bookmarkEnd w:id="501"/>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502" w:author="Pinnu, Sainath" w:date="2023-03-21T18:12: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503" w:author="Pinnu, Sainath" w:date="2023-03-21T18:12: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36453D">
      <w:pPr>
        <w:pStyle w:val="Heading1"/>
      </w:pPr>
      <w:bookmarkStart w:id="504" w:name="_Ref245707318"/>
      <w:bookmarkStart w:id="505" w:name="_Toc74556388"/>
      <w:bookmarkStart w:id="506" w:name="_Toc127491577"/>
      <w:bookmarkStart w:id="507" w:name="_Toc128021110"/>
      <w:r>
        <w:t>Processing Tab</w:t>
      </w:r>
      <w:bookmarkEnd w:id="504"/>
      <w:bookmarkEnd w:id="505"/>
      <w:bookmarkEnd w:id="506"/>
      <w:bookmarkEnd w:id="507"/>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508" w:name="_Ref246139868"/>
      <w:bookmarkStart w:id="509" w:name="_Toc74556389"/>
      <w:bookmarkStart w:id="510" w:name="_Toc127491578"/>
      <w:bookmarkStart w:id="511" w:name="_Toc128021111"/>
      <w:r>
        <w:t>Processing</w:t>
      </w:r>
      <w:r>
        <w:rPr>
          <w:rFonts w:ascii="Wingdings" w:hAnsi="Wingdings"/>
        </w:rPr>
        <w:t></w:t>
      </w:r>
      <w:r>
        <w:t>Process Status</w:t>
      </w:r>
      <w:bookmarkEnd w:id="508"/>
      <w:bookmarkEnd w:id="509"/>
      <w:bookmarkEnd w:id="510"/>
      <w:bookmarkEnd w:id="511"/>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512" w:name="_Toc74556455"/>
      <w:bookmarkStart w:id="513" w:name="_Toc128022132"/>
      <w:r>
        <w:t xml:space="preserve">Figure </w:t>
      </w:r>
      <w:r>
        <w:fldChar w:fldCharType="begin"/>
      </w:r>
      <w:r>
        <w:instrText xml:space="preserve"> SEQ Figure \* ARABIC </w:instrText>
      </w:r>
      <w:r>
        <w:fldChar w:fldCharType="separate"/>
      </w:r>
      <w:r>
        <w:rPr>
          <w:noProof/>
        </w:rPr>
        <w:t>23</w:t>
      </w:r>
      <w:r>
        <w:fldChar w:fldCharType="end"/>
      </w:r>
      <w:r>
        <w:t>: Process Status Page</w:t>
      </w:r>
      <w:bookmarkEnd w:id="512"/>
      <w:bookmarkEnd w:id="513"/>
    </w:p>
    <w:p w14:paraId="6D5A6601" w14:textId="48D68910" w:rsidR="007467C0" w:rsidRPr="0036582A" w:rsidRDefault="007467C0" w:rsidP="00D1056C">
      <w:pPr>
        <w:jc w:val="center"/>
      </w:pPr>
      <w:del w:id="514"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15"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516" w:name="_Toc74556679"/>
      <w:r>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5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B33298">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3E9F0453">
                    <v:group id="Canvas 2222" style="width:39.15pt;height:39.75pt;mso-position-horizontal-relative:char;mso-position-vertical-relative:line" coordsize="497205,504825" o:spid="_x0000_s1026" editas="canvas" w14:anchorId="10E17F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517" w:name="_Ref246139872"/>
      <w:bookmarkStart w:id="518" w:name="_Toc74556390"/>
      <w:bookmarkStart w:id="519" w:name="_Toc127491579"/>
      <w:bookmarkStart w:id="520" w:name="_Toc128021112"/>
      <w:r>
        <w:t>Processing</w:t>
      </w:r>
      <w:r>
        <w:rPr>
          <w:rFonts w:ascii="Wingdings" w:hAnsi="Wingdings"/>
        </w:rPr>
        <w:t></w:t>
      </w:r>
      <w:r>
        <w:t>Load</w:t>
      </w:r>
      <w:bookmarkEnd w:id="517"/>
      <w:r>
        <w:t xml:space="preserve"> Balances</w:t>
      </w:r>
      <w:bookmarkEnd w:id="518"/>
      <w:bookmarkEnd w:id="519"/>
      <w:bookmarkEnd w:id="520"/>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521" w:name="_Toc74556456"/>
      <w:bookmarkStart w:id="522"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521"/>
      <w:bookmarkEnd w:id="522"/>
    </w:p>
    <w:p w14:paraId="5C1E378C" w14:textId="07E58EB0" w:rsidR="007467C0" w:rsidRDefault="007467C0" w:rsidP="00D1056C">
      <w:pPr>
        <w:jc w:val="center"/>
      </w:pPr>
      <w:del w:id="523"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24"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525"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5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B33298">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526" w:name="_Toc127491580"/>
      <w:bookmarkStart w:id="527" w:name="_Toc128021113"/>
      <w:r>
        <w:t>Processing</w:t>
      </w:r>
      <w:r>
        <w:rPr>
          <w:rFonts w:ascii="Wingdings" w:eastAsia="Wingdings" w:hAnsi="Wingdings" w:cs="Wingdings"/>
        </w:rPr>
        <w:t>à</w:t>
      </w:r>
      <w:r>
        <w:t>Load Orders</w:t>
      </w:r>
      <w:bookmarkEnd w:id="526"/>
      <w:bookmarkEnd w:id="527"/>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528" w:name="_Toc74556457"/>
      <w:bookmarkStart w:id="529" w:name="_Toc128022134"/>
      <w:r>
        <w:t xml:space="preserve">Figure </w:t>
      </w:r>
      <w:r>
        <w:fldChar w:fldCharType="begin"/>
      </w:r>
      <w:r>
        <w:instrText xml:space="preserve"> SEQ Figure \* ARABIC </w:instrText>
      </w:r>
      <w:r>
        <w:fldChar w:fldCharType="separate"/>
      </w:r>
      <w:r>
        <w:rPr>
          <w:noProof/>
        </w:rPr>
        <w:t>25</w:t>
      </w:r>
      <w:r>
        <w:fldChar w:fldCharType="end"/>
      </w:r>
      <w:r>
        <w:t>: Load Orders Page</w:t>
      </w:r>
      <w:bookmarkEnd w:id="528"/>
      <w:bookmarkEnd w:id="529"/>
    </w:p>
    <w:p w14:paraId="241D3637" w14:textId="57B3FA30" w:rsidR="007467C0" w:rsidRDefault="007467C0" w:rsidP="00D1056C">
      <w:pPr>
        <w:jc w:val="center"/>
      </w:pPr>
      <w:del w:id="530"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31"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532"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5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B33298">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533" w:name="_Ref246139876"/>
      <w:bookmarkStart w:id="534" w:name="_Toc74556391"/>
      <w:bookmarkStart w:id="535" w:name="_Toc127491581"/>
      <w:bookmarkStart w:id="536" w:name="_Toc128021114"/>
      <w:r>
        <w:t>Processing</w:t>
      </w:r>
      <w:r>
        <w:rPr>
          <w:rFonts w:ascii="Wingdings" w:hAnsi="Wingdings"/>
        </w:rPr>
        <w:t></w:t>
      </w:r>
      <w:r>
        <w:t>Recommendations</w:t>
      </w:r>
      <w:bookmarkEnd w:id="533"/>
      <w:bookmarkEnd w:id="534"/>
      <w:bookmarkEnd w:id="535"/>
      <w:bookmarkEnd w:id="536"/>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537" w:name="_Toc74556682"/>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5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B33298">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538" w:name="_Ref249236954"/>
      <w:r>
        <w:t>Recommendations</w:t>
      </w:r>
      <w:r>
        <w:rPr>
          <w:rFonts w:ascii="Wingdings" w:hAnsi="Wingdings"/>
        </w:rPr>
        <w:t></w:t>
      </w:r>
      <w:r>
        <w:t>Run Recommendation</w:t>
      </w:r>
      <w:bookmarkEnd w:id="538"/>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539" w:name="_Toc74556458"/>
      <w:bookmarkStart w:id="540"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539"/>
      <w:bookmarkEnd w:id="540"/>
    </w:p>
    <w:p w14:paraId="5288B86C" w14:textId="0C8EA084" w:rsidR="007467C0" w:rsidRDefault="007467C0" w:rsidP="00C47E58">
      <w:pPr>
        <w:jc w:val="center"/>
      </w:pPr>
      <w:del w:id="541"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2"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543"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5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B33298">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544"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5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545"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5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B33298">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546" w:name="_Ref249236960"/>
      <w:r>
        <w:t>Recommendations</w:t>
      </w:r>
      <w:r>
        <w:rPr>
          <w:rFonts w:ascii="Wingdings" w:hAnsi="Wingdings"/>
        </w:rPr>
        <w:t></w:t>
      </w:r>
      <w:r>
        <w:t>Run Validation for Recommendation</w:t>
      </w:r>
      <w:bookmarkEnd w:id="546"/>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547" w:name="_Toc74556459"/>
      <w:bookmarkStart w:id="548"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547"/>
      <w:bookmarkEnd w:id="548"/>
    </w:p>
    <w:p w14:paraId="484BC4E8" w14:textId="62950195" w:rsidR="007467C0" w:rsidRPr="006D1187" w:rsidRDefault="007467C0" w:rsidP="00C47E58">
      <w:pPr>
        <w:pStyle w:val="TopofSection"/>
        <w:jc w:val="center"/>
      </w:pPr>
      <w:del w:id="549"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0"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551"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5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B33298">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552"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553" w:name="_Ref249236964"/>
      <w:r>
        <w:t>Recommendations</w:t>
      </w:r>
      <w:r>
        <w:rPr>
          <w:rFonts w:ascii="Wingdings" w:hAnsi="Wingdings"/>
        </w:rPr>
        <w:t></w:t>
      </w:r>
      <w:r>
        <w:t>Run Recommendation Output</w:t>
      </w:r>
      <w:bookmarkEnd w:id="553"/>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554" w:name="_Toc74556460"/>
      <w:bookmarkStart w:id="555"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554"/>
      <w:bookmarkEnd w:id="555"/>
    </w:p>
    <w:p w14:paraId="2E9753D3" w14:textId="3F05D27F" w:rsidR="007467C0" w:rsidRDefault="007467C0" w:rsidP="00C47E58">
      <w:pPr>
        <w:jc w:val="center"/>
      </w:pPr>
      <w:del w:id="556"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7"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558"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5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B33298">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559" w:name="_Ref246139880"/>
      <w:bookmarkStart w:id="560" w:name="_Toc74556392"/>
      <w:bookmarkStart w:id="561" w:name="_Toc127491582"/>
      <w:bookmarkStart w:id="562" w:name="_Toc128021115"/>
      <w:r>
        <w:t>Processing</w:t>
      </w:r>
      <w:r>
        <w:rPr>
          <w:rFonts w:ascii="Wingdings" w:hAnsi="Wingdings"/>
        </w:rPr>
        <w:t></w:t>
      </w:r>
      <w:r>
        <w:t>Forecast</w:t>
      </w:r>
      <w:bookmarkEnd w:id="559"/>
      <w:bookmarkEnd w:id="560"/>
      <w:bookmarkEnd w:id="561"/>
      <w:bookmarkEnd w:id="562"/>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563"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5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B33298">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564" w:name="_Ref249240534"/>
      <w:r>
        <w:t>Forecast</w:t>
      </w:r>
      <w:r>
        <w:rPr>
          <w:rFonts w:ascii="Wingdings" w:hAnsi="Wingdings"/>
        </w:rPr>
        <w:t></w:t>
      </w:r>
      <w:r>
        <w:t>Run Forecast</w:t>
      </w:r>
      <w:bookmarkEnd w:id="564"/>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565" w:name="_Toc74556461"/>
      <w:bookmarkStart w:id="566" w:name="_Toc128022138"/>
      <w:r>
        <w:t xml:space="preserve">Figure </w:t>
      </w:r>
      <w:r>
        <w:fldChar w:fldCharType="begin"/>
      </w:r>
      <w:r>
        <w:instrText xml:space="preserve"> SEQ Figure \* ARABIC </w:instrText>
      </w:r>
      <w:r>
        <w:fldChar w:fldCharType="separate"/>
      </w:r>
      <w:r>
        <w:rPr>
          <w:noProof/>
        </w:rPr>
        <w:t>29</w:t>
      </w:r>
      <w:r>
        <w:fldChar w:fldCharType="end"/>
      </w:r>
      <w:r>
        <w:t>: Run Forecast Page</w:t>
      </w:r>
      <w:bookmarkEnd w:id="565"/>
      <w:bookmarkEnd w:id="566"/>
    </w:p>
    <w:p w14:paraId="6B82B315" w14:textId="77C58DAB" w:rsidR="007467C0" w:rsidRDefault="007467C0" w:rsidP="004A5A77">
      <w:pPr>
        <w:jc w:val="center"/>
      </w:pPr>
      <w:del w:id="567"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68"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569" w:name="_Toc74556689"/>
      <w:r>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5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B33298">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E92446C">
                    <v:group id="Canvas 77" style="width:39.15pt;height:39.75pt;mso-position-horizontal-relative:char;mso-position-vertical-relative:line" coordsize="497205,504825" o:spid="_x0000_s1026" editas="canvas" w14:anchorId="660DFC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570" w:name="_Ref249240539"/>
      <w:r>
        <w:t>Forecast</w:t>
      </w:r>
      <w:r>
        <w:rPr>
          <w:rFonts w:ascii="Wingdings" w:hAnsi="Wingdings"/>
        </w:rPr>
        <w:t></w:t>
      </w:r>
      <w:r>
        <w:t>Commercial Consolidation</w:t>
      </w:r>
      <w:bookmarkEnd w:id="570"/>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571" w:name="_Toc74556462"/>
      <w:bookmarkStart w:id="572" w:name="_Toc128022139"/>
      <w:r>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571"/>
      <w:bookmarkEnd w:id="572"/>
    </w:p>
    <w:p w14:paraId="402A49B5" w14:textId="73BD22C6" w:rsidR="007467C0" w:rsidRDefault="007467C0" w:rsidP="004E3731">
      <w:pPr>
        <w:jc w:val="center"/>
      </w:pPr>
      <w:del w:id="573"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74"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575"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5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B33298">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B33298">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576" w:name="_Ref249240545"/>
      <w:r>
        <w:t>Forecast</w:t>
      </w:r>
      <w:r>
        <w:rPr>
          <w:rFonts w:ascii="Wingdings" w:hAnsi="Wingdings"/>
        </w:rPr>
        <w:t></w:t>
      </w:r>
      <w:r>
        <w:t>Commercial Consolidation for Individual Vault</w:t>
      </w:r>
      <w:bookmarkEnd w:id="576"/>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577"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5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B33298">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578" w:name="_Ref249803826"/>
      <w:r>
        <w:t>Forecast</w:t>
      </w:r>
      <w:r>
        <w:rPr>
          <w:rFonts w:ascii="Wingdings" w:hAnsi="Wingdings"/>
        </w:rPr>
        <w:t></w:t>
      </w:r>
      <w:r>
        <w:t>Forecast Settings</w:t>
      </w:r>
      <w:bookmarkEnd w:id="578"/>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579" w:name="_Toc74556463"/>
      <w:bookmarkStart w:id="580"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579"/>
      <w:bookmarkEnd w:id="580"/>
    </w:p>
    <w:p w14:paraId="6953432C" w14:textId="51984372" w:rsidR="007467C0" w:rsidRDefault="007467C0" w:rsidP="00100AE4">
      <w:pPr>
        <w:jc w:val="center"/>
      </w:pPr>
      <w:del w:id="581"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2"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583"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5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B33298">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584" w:name="_Ref246139885"/>
      <w:bookmarkStart w:id="585" w:name="_Toc74556393"/>
      <w:bookmarkStart w:id="586" w:name="_Toc127491583"/>
      <w:bookmarkStart w:id="587" w:name="_Toc128021116"/>
      <w:r>
        <w:t>Processing</w:t>
      </w:r>
      <w:r>
        <w:rPr>
          <w:rFonts w:ascii="Wingdings" w:hAnsi="Wingdings"/>
        </w:rPr>
        <w:t></w:t>
      </w:r>
      <w:r>
        <w:t>Order Output</w:t>
      </w:r>
      <w:bookmarkEnd w:id="584"/>
      <w:bookmarkEnd w:id="585"/>
      <w:bookmarkEnd w:id="586"/>
      <w:bookmarkEnd w:id="587"/>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588" w:name="_Toc74556464"/>
      <w:bookmarkStart w:id="589" w:name="_Toc128022141"/>
      <w:r>
        <w:t xml:space="preserve">Figure </w:t>
      </w:r>
      <w:r>
        <w:fldChar w:fldCharType="begin"/>
      </w:r>
      <w:r>
        <w:instrText xml:space="preserve"> SEQ Figure \* ARABIC </w:instrText>
      </w:r>
      <w:r>
        <w:fldChar w:fldCharType="separate"/>
      </w:r>
      <w:r>
        <w:rPr>
          <w:noProof/>
        </w:rPr>
        <w:t>32</w:t>
      </w:r>
      <w:r>
        <w:fldChar w:fldCharType="end"/>
      </w:r>
      <w:r>
        <w:t>: Orders Output Page</w:t>
      </w:r>
      <w:bookmarkEnd w:id="588"/>
      <w:bookmarkEnd w:id="589"/>
    </w:p>
    <w:p w14:paraId="797B5ACD" w14:textId="5729262E" w:rsidR="007467C0" w:rsidRDefault="007467C0" w:rsidP="0022778E">
      <w:pPr>
        <w:jc w:val="center"/>
      </w:pPr>
      <w:del w:id="590"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91"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592"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5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B33298">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593" w:name="_Ref246139889"/>
      <w:bookmarkStart w:id="594" w:name="_Toc74556394"/>
      <w:bookmarkStart w:id="595" w:name="_Toc127491584"/>
      <w:bookmarkStart w:id="596" w:name="_Toc128021117"/>
      <w:r>
        <w:t>Processing</w:t>
      </w:r>
      <w:r>
        <w:rPr>
          <w:rFonts w:ascii="Wingdings" w:hAnsi="Wingdings"/>
        </w:rPr>
        <w:t></w:t>
      </w:r>
      <w:r>
        <w:t>CI Constraints</w:t>
      </w:r>
      <w:bookmarkEnd w:id="593"/>
      <w:bookmarkEnd w:id="594"/>
      <w:bookmarkEnd w:id="595"/>
      <w:bookmarkEnd w:id="596"/>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597" w:name="_Toc74556465"/>
      <w:r>
        <w:br w:type="page"/>
      </w:r>
    </w:p>
    <w:p w14:paraId="722C6E89" w14:textId="7073560F" w:rsidR="007467C0" w:rsidRDefault="007467C0" w:rsidP="007467C0">
      <w:pPr>
        <w:pStyle w:val="Caption"/>
      </w:pPr>
      <w:bookmarkStart w:id="598" w:name="_Toc128022142"/>
      <w:r>
        <w:t xml:space="preserve">Figure </w:t>
      </w:r>
      <w:r>
        <w:fldChar w:fldCharType="begin"/>
      </w:r>
      <w:r>
        <w:instrText xml:space="preserve"> SEQ Figure \* ARABIC </w:instrText>
      </w:r>
      <w:r>
        <w:fldChar w:fldCharType="separate"/>
      </w:r>
      <w:r>
        <w:rPr>
          <w:noProof/>
        </w:rPr>
        <w:t>33</w:t>
      </w:r>
      <w:r>
        <w:fldChar w:fldCharType="end"/>
      </w:r>
      <w:r>
        <w:t>: CI Constraints Page</w:t>
      </w:r>
      <w:bookmarkEnd w:id="597"/>
      <w:bookmarkEnd w:id="598"/>
    </w:p>
    <w:p w14:paraId="759C3E87" w14:textId="06B4E809" w:rsidR="007467C0" w:rsidRDefault="007467C0" w:rsidP="0022778E">
      <w:pPr>
        <w:jc w:val="center"/>
      </w:pPr>
      <w:del w:id="599"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00"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601"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6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B33298">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602" w:name="_Ref246139894"/>
      <w:bookmarkStart w:id="603" w:name="_Toc74556395"/>
      <w:bookmarkStart w:id="604" w:name="_Toc127491585"/>
      <w:bookmarkStart w:id="605" w:name="_Toc128021118"/>
      <w:r>
        <w:t>Processing</w:t>
      </w:r>
      <w:r>
        <w:rPr>
          <w:rFonts w:ascii="Wingdings" w:hAnsi="Wingdings"/>
        </w:rPr>
        <w:t></w:t>
      </w:r>
      <w:r>
        <w:t>Cost Calculation</w:t>
      </w:r>
      <w:bookmarkEnd w:id="602"/>
      <w:bookmarkEnd w:id="603"/>
      <w:bookmarkEnd w:id="604"/>
      <w:bookmarkEnd w:id="605"/>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606" w:name="_Ref249247335"/>
      <w:r>
        <w:t>Cost Calculation</w:t>
      </w:r>
      <w:r>
        <w:rPr>
          <w:rFonts w:ascii="Wingdings" w:hAnsi="Wingdings"/>
        </w:rPr>
        <w:t></w:t>
      </w:r>
      <w:r>
        <w:t>Actual Costs/Projected Costs</w:t>
      </w:r>
      <w:bookmarkEnd w:id="606"/>
    </w:p>
    <w:p w14:paraId="068CFAC5" w14:textId="77777777" w:rsidR="007467C0" w:rsidRDefault="007467C0" w:rsidP="007467C0">
      <w:pPr>
        <w:pStyle w:val="Caption"/>
      </w:pPr>
      <w:bookmarkStart w:id="607" w:name="_Toc74556466"/>
      <w:bookmarkStart w:id="608"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607"/>
      <w:bookmarkEnd w:id="608"/>
    </w:p>
    <w:p w14:paraId="697D1B86" w14:textId="4816F36B" w:rsidR="007467C0" w:rsidRDefault="007467C0" w:rsidP="0022778E">
      <w:pPr>
        <w:jc w:val="center"/>
      </w:pPr>
      <w:del w:id="609"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0"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611" w:name="_Toc74556467"/>
      <w:bookmarkStart w:id="612" w:name="_Toc128022144"/>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611"/>
      <w:bookmarkEnd w:id="612"/>
    </w:p>
    <w:p w14:paraId="09E4F781" w14:textId="26B47C3D" w:rsidR="007467C0" w:rsidRDefault="007467C0" w:rsidP="0022778E">
      <w:pPr>
        <w:jc w:val="center"/>
      </w:pPr>
      <w:del w:id="613"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4"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615"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6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B33298">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616" w:name="_Ref249246802"/>
      <w:r>
        <w:t>Cost Calculation</w:t>
      </w:r>
      <w:r>
        <w:rPr>
          <w:rFonts w:ascii="Wingdings" w:hAnsi="Wingdings"/>
        </w:rPr>
        <w:t></w:t>
      </w:r>
      <w:r>
        <w:t>Cost Options Page</w:t>
      </w:r>
      <w:bookmarkEnd w:id="616"/>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617" w:name="_Toc74556468"/>
      <w:bookmarkStart w:id="618" w:name="_Toc128022145"/>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617"/>
      <w:bookmarkEnd w:id="618"/>
    </w:p>
    <w:p w14:paraId="0EA3725B" w14:textId="2825FA99" w:rsidR="007467C0" w:rsidRDefault="007467C0" w:rsidP="0022778E">
      <w:pPr>
        <w:jc w:val="center"/>
      </w:pPr>
      <w:del w:id="619"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0"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621"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6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B33298">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B33298">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622" w:name="_Ref272393599"/>
      <w:bookmarkStart w:id="623" w:name="_Toc359218689"/>
      <w:bookmarkStart w:id="624" w:name="_Toc74556396"/>
      <w:bookmarkStart w:id="625" w:name="_Toc127491586"/>
      <w:bookmarkStart w:id="626" w:name="_Toc128021119"/>
      <w:r>
        <w:t>Processing</w:t>
      </w:r>
      <w:r>
        <w:rPr>
          <w:rFonts w:ascii="Wingdings" w:hAnsi="Wingdings"/>
        </w:rPr>
        <w:t></w:t>
      </w:r>
      <w:r>
        <w:t>Custom Jobs</w:t>
      </w:r>
      <w:bookmarkEnd w:id="622"/>
      <w:bookmarkEnd w:id="623"/>
      <w:bookmarkEnd w:id="624"/>
      <w:bookmarkEnd w:id="625"/>
      <w:bookmarkEnd w:id="626"/>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627" w:name="_Ref245707323"/>
      <w:bookmarkStart w:id="628" w:name="_Toc74556397"/>
      <w:bookmarkStart w:id="629" w:name="_Toc127491587"/>
      <w:bookmarkStart w:id="630" w:name="_Toc128021120"/>
      <w:r>
        <w:t>Network Tab</w:t>
      </w:r>
      <w:bookmarkEnd w:id="627"/>
      <w:bookmarkEnd w:id="628"/>
      <w:bookmarkEnd w:id="629"/>
      <w:bookmarkEnd w:id="630"/>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631" w:name="_Ref246139503"/>
      <w:bookmarkStart w:id="632" w:name="_Toc74556398"/>
      <w:bookmarkStart w:id="633" w:name="_Toc127491588"/>
      <w:bookmarkStart w:id="634" w:name="_Toc128021121"/>
      <w:r>
        <w:t>Network</w:t>
      </w:r>
      <w:r>
        <w:rPr>
          <w:rFonts w:ascii="Wingdings" w:hAnsi="Wingdings"/>
        </w:rPr>
        <w:t></w:t>
      </w:r>
      <w:r>
        <w:t>Cashpoints</w:t>
      </w:r>
      <w:bookmarkEnd w:id="631"/>
      <w:bookmarkEnd w:id="632"/>
      <w:bookmarkEnd w:id="633"/>
      <w:bookmarkEnd w:id="634"/>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635" w:name="_Toc74556469"/>
      <w:bookmarkStart w:id="636" w:name="_Toc128022146"/>
      <w:r>
        <w:t xml:space="preserve">Figure </w:t>
      </w:r>
      <w:r>
        <w:fldChar w:fldCharType="begin"/>
      </w:r>
      <w:r>
        <w:instrText xml:space="preserve"> SEQ Figure \* ARABIC </w:instrText>
      </w:r>
      <w:r>
        <w:fldChar w:fldCharType="separate"/>
      </w:r>
      <w:r>
        <w:rPr>
          <w:noProof/>
        </w:rPr>
        <w:t>37</w:t>
      </w:r>
      <w:r>
        <w:fldChar w:fldCharType="end"/>
      </w:r>
      <w:r>
        <w:t>: Cashpoints Page</w:t>
      </w:r>
      <w:bookmarkEnd w:id="635"/>
      <w:bookmarkEnd w:id="636"/>
    </w:p>
    <w:p w14:paraId="6FE3BFC7" w14:textId="4CF0EBDC" w:rsidR="007467C0" w:rsidRDefault="007467C0" w:rsidP="00F07638">
      <w:pPr>
        <w:spacing w:after="0" w:line="240" w:lineRule="auto"/>
        <w:jc w:val="center"/>
      </w:pPr>
      <w:del w:id="637"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8"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639" w:name="_Ref246139505"/>
      <w:bookmarkStart w:id="640" w:name="_Toc74556399"/>
      <w:bookmarkStart w:id="641" w:name="_Toc127491589"/>
      <w:bookmarkStart w:id="642" w:name="_Toc128021122"/>
      <w:r>
        <w:t>Network</w:t>
      </w:r>
      <w:r>
        <w:rPr>
          <w:rFonts w:ascii="Wingdings" w:hAnsi="Wingdings"/>
        </w:rPr>
        <w:t></w:t>
      </w:r>
      <w:r>
        <w:t>Create New</w:t>
      </w:r>
      <w:bookmarkEnd w:id="639"/>
      <w:bookmarkEnd w:id="640"/>
      <w:bookmarkEnd w:id="641"/>
      <w:bookmarkEnd w:id="642"/>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643" w:name="_Toc74556470"/>
      <w:bookmarkStart w:id="644" w:name="_Toc128022147"/>
      <w:r>
        <w:t xml:space="preserve">Figure </w:t>
      </w:r>
      <w:r>
        <w:fldChar w:fldCharType="begin"/>
      </w:r>
      <w:r>
        <w:instrText xml:space="preserve"> SEQ Figure \* ARABIC </w:instrText>
      </w:r>
      <w:r>
        <w:fldChar w:fldCharType="separate"/>
      </w:r>
      <w:r>
        <w:rPr>
          <w:noProof/>
        </w:rPr>
        <w:t>38</w:t>
      </w:r>
      <w:r>
        <w:fldChar w:fldCharType="end"/>
      </w:r>
      <w:r>
        <w:t>: Create New Page</w:t>
      </w:r>
      <w:bookmarkEnd w:id="643"/>
      <w:bookmarkEnd w:id="644"/>
    </w:p>
    <w:p w14:paraId="1C951AEB" w14:textId="0FC4311C" w:rsidR="007467C0" w:rsidRDefault="007467C0" w:rsidP="007A468D">
      <w:pPr>
        <w:jc w:val="center"/>
      </w:pPr>
      <w:del w:id="645"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6"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647"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6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B33298">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648" w:name="_Ref65164647"/>
      <w:bookmarkStart w:id="649" w:name="_Toc74556400"/>
      <w:bookmarkStart w:id="650" w:name="_Toc127491590"/>
      <w:bookmarkStart w:id="651" w:name="_Toc128021123"/>
      <w:r>
        <w:t>Network</w:t>
      </w:r>
      <w:r>
        <w:rPr>
          <w:rFonts w:ascii="Wingdings" w:hAnsi="Wingdings"/>
        </w:rPr>
        <w:t></w:t>
      </w:r>
      <w:r>
        <w:t>Mass Assign</w:t>
      </w:r>
      <w:bookmarkEnd w:id="648"/>
      <w:bookmarkEnd w:id="649"/>
      <w:bookmarkEnd w:id="650"/>
      <w:bookmarkEnd w:id="651"/>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652" w:name="_Toc74556471"/>
      <w:bookmarkStart w:id="653"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652"/>
      <w:bookmarkEnd w:id="653"/>
    </w:p>
    <w:p w14:paraId="586F160B" w14:textId="28E85392" w:rsidR="007467C0" w:rsidRDefault="007467C0" w:rsidP="007D330A">
      <w:pPr>
        <w:jc w:val="center"/>
      </w:pPr>
      <w:del w:id="654"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5"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656"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B33298">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657" w:name="_Ref246139506"/>
      <w:bookmarkStart w:id="658" w:name="_Toc74556401"/>
      <w:bookmarkStart w:id="659" w:name="_Toc127491591"/>
      <w:bookmarkStart w:id="660" w:name="_Toc128021124"/>
      <w:r>
        <w:t>Network</w:t>
      </w:r>
      <w:r>
        <w:rPr>
          <w:rFonts w:ascii="Wingdings" w:hAnsi="Wingdings"/>
        </w:rPr>
        <w:t></w:t>
      </w:r>
      <w:r>
        <w:t>Carrier</w:t>
      </w:r>
      <w:bookmarkEnd w:id="657"/>
      <w:bookmarkEnd w:id="658"/>
      <w:bookmarkEnd w:id="659"/>
      <w:bookmarkEnd w:id="660"/>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661" w:name="_Toc74556472"/>
      <w:bookmarkStart w:id="662" w:name="_Toc128022149"/>
      <w:r>
        <w:t xml:space="preserve">Figure </w:t>
      </w:r>
      <w:r>
        <w:fldChar w:fldCharType="begin"/>
      </w:r>
      <w:r>
        <w:instrText xml:space="preserve"> SEQ Figure \* ARABIC </w:instrText>
      </w:r>
      <w:r>
        <w:fldChar w:fldCharType="separate"/>
      </w:r>
      <w:r>
        <w:rPr>
          <w:noProof/>
        </w:rPr>
        <w:t>40</w:t>
      </w:r>
      <w:r>
        <w:fldChar w:fldCharType="end"/>
      </w:r>
      <w:r>
        <w:t>: Carrier Page</w:t>
      </w:r>
      <w:bookmarkEnd w:id="661"/>
      <w:bookmarkEnd w:id="662"/>
    </w:p>
    <w:p w14:paraId="789EC2B8" w14:textId="6CAABAEC" w:rsidR="007467C0" w:rsidRDefault="007467C0" w:rsidP="003824AA">
      <w:pPr>
        <w:jc w:val="center"/>
      </w:pPr>
      <w:del w:id="663"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4"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665"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6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B33298">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666"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667" w:name="_Ref249249791"/>
      <w:bookmarkStart w:id="668" w:name="_Toc74556402"/>
      <w:bookmarkStart w:id="669" w:name="_Toc127491592"/>
      <w:bookmarkStart w:id="670" w:name="_Toc128021125"/>
      <w:r>
        <w:t>Network</w:t>
      </w:r>
      <w:r>
        <w:rPr>
          <w:rFonts w:ascii="Wingdings" w:hAnsi="Wingdings"/>
        </w:rPr>
        <w:t></w:t>
      </w:r>
      <w:r>
        <w:t>Groups</w:t>
      </w:r>
      <w:bookmarkEnd w:id="667"/>
      <w:bookmarkEnd w:id="668"/>
      <w:bookmarkEnd w:id="669"/>
      <w:bookmarkEnd w:id="670"/>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671" w:name="_Toc74556473"/>
      <w:bookmarkStart w:id="672"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671"/>
      <w:bookmarkEnd w:id="672"/>
    </w:p>
    <w:p w14:paraId="7B89467B" w14:textId="1F020C00" w:rsidR="007467C0" w:rsidRDefault="007467C0" w:rsidP="003464FE">
      <w:pPr>
        <w:jc w:val="center"/>
      </w:pPr>
      <w:del w:id="673"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4"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675" w:name="_Toc74556700"/>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6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B33298">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676" w:name="_Ref246139509"/>
      <w:bookmarkStart w:id="677" w:name="_Toc74556403"/>
      <w:bookmarkStart w:id="678" w:name="_Toc127491593"/>
      <w:bookmarkStart w:id="679" w:name="_Toc128021126"/>
      <w:r>
        <w:t>Network</w:t>
      </w:r>
      <w:r>
        <w:rPr>
          <w:rFonts w:ascii="Wingdings" w:hAnsi="Wingdings"/>
        </w:rPr>
        <w:t></w:t>
      </w:r>
      <w:r>
        <w:t>Sorters</w:t>
      </w:r>
      <w:bookmarkEnd w:id="676"/>
      <w:bookmarkEnd w:id="677"/>
      <w:bookmarkEnd w:id="678"/>
      <w:bookmarkEnd w:id="679"/>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680" w:name="_Toc74556474"/>
      <w:bookmarkStart w:id="681" w:name="_Toc128022151"/>
      <w:r>
        <w:t xml:space="preserve">Figure </w:t>
      </w:r>
      <w:r>
        <w:fldChar w:fldCharType="begin"/>
      </w:r>
      <w:r>
        <w:instrText xml:space="preserve"> SEQ Figure \* ARABIC </w:instrText>
      </w:r>
      <w:r>
        <w:fldChar w:fldCharType="separate"/>
      </w:r>
      <w:r>
        <w:rPr>
          <w:noProof/>
        </w:rPr>
        <w:t>42</w:t>
      </w:r>
      <w:r>
        <w:fldChar w:fldCharType="end"/>
      </w:r>
      <w:r>
        <w:t>: Sorters Page</w:t>
      </w:r>
      <w:bookmarkEnd w:id="680"/>
      <w:bookmarkEnd w:id="681"/>
    </w:p>
    <w:p w14:paraId="1B0A8549" w14:textId="6F649791" w:rsidR="007467C0" w:rsidRDefault="007467C0" w:rsidP="003464FE">
      <w:pPr>
        <w:jc w:val="center"/>
      </w:pPr>
      <w:del w:id="682"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3"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684"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6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B33298">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685" w:name="_Ref246139513"/>
      <w:bookmarkStart w:id="686" w:name="_Toc74556404"/>
      <w:bookmarkStart w:id="687" w:name="_Toc127491594"/>
      <w:bookmarkStart w:id="688" w:name="_Toc128021127"/>
      <w:r>
        <w:t>Network</w:t>
      </w:r>
      <w:r>
        <w:rPr>
          <w:rFonts w:ascii="Wingdings" w:hAnsi="Wingdings"/>
        </w:rPr>
        <w:t></w:t>
      </w:r>
      <w:r>
        <w:t>Cross Shipping</w:t>
      </w:r>
      <w:bookmarkEnd w:id="685"/>
      <w:bookmarkEnd w:id="686"/>
      <w:bookmarkEnd w:id="687"/>
      <w:bookmarkEnd w:id="688"/>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689"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6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B33298">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690" w:name="_Network(tRADING_mARKET"/>
      <w:bookmarkStart w:id="691" w:name="_Ref65164674"/>
      <w:bookmarkStart w:id="692" w:name="_Ref65165351"/>
      <w:bookmarkStart w:id="693" w:name="_Toc74556405"/>
      <w:bookmarkStart w:id="694" w:name="_Toc127491595"/>
      <w:bookmarkStart w:id="695" w:name="_Toc128021128"/>
      <w:bookmarkEnd w:id="690"/>
      <w:r>
        <w:t>Network</w:t>
      </w:r>
      <w:r>
        <w:rPr>
          <w:rFonts w:ascii="Wingdings" w:hAnsi="Wingdings"/>
        </w:rPr>
        <w:t></w:t>
      </w:r>
      <w:r>
        <w:rPr>
          <w:lang w:val="en-US"/>
        </w:rPr>
        <w:t>Trading Market</w:t>
      </w:r>
      <w:bookmarkEnd w:id="691"/>
      <w:bookmarkEnd w:id="692"/>
      <w:bookmarkEnd w:id="693"/>
      <w:bookmarkEnd w:id="694"/>
      <w:bookmarkEnd w:id="695"/>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696" w:name="_Toc74556475"/>
      <w:bookmarkStart w:id="697" w:name="_Toc128022152"/>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696"/>
      <w:bookmarkEnd w:id="697"/>
    </w:p>
    <w:p w14:paraId="02CA0DD4" w14:textId="05C99F9C" w:rsidR="007467C0" w:rsidRDefault="007467C0" w:rsidP="00A349E6">
      <w:pPr>
        <w:jc w:val="center"/>
      </w:pPr>
      <w:del w:id="698"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99"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700"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7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B33298">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701" w:name="_Ref245707328"/>
      <w:bookmarkStart w:id="702" w:name="_Toc74556406"/>
      <w:bookmarkStart w:id="703" w:name="_Toc127491596"/>
      <w:bookmarkStart w:id="704" w:name="_Toc128021129"/>
      <w:r>
        <w:t>Events Tab</w:t>
      </w:r>
      <w:bookmarkEnd w:id="701"/>
      <w:bookmarkEnd w:id="702"/>
      <w:bookmarkEnd w:id="703"/>
      <w:bookmarkEnd w:id="704"/>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705" w:name="_Toc221530684"/>
      <w:bookmarkStart w:id="706" w:name="_Ref221892554"/>
      <w:bookmarkStart w:id="707" w:name="_Toc223436178"/>
      <w:bookmarkStart w:id="708" w:name="_Ref236112013"/>
      <w:bookmarkStart w:id="709" w:name="_Toc243109746"/>
      <w:bookmarkStart w:id="710" w:name="_Toc74556407"/>
      <w:bookmarkStart w:id="711" w:name="_Toc127491597"/>
      <w:bookmarkStart w:id="712" w:name="_Toc128021130"/>
      <w:r w:rsidRPr="00A875AE">
        <w:t>Events</w:t>
      </w:r>
      <w:r>
        <w:rPr>
          <w:rFonts w:ascii="Wingdings" w:hAnsi="Wingdings"/>
        </w:rPr>
        <w:t></w:t>
      </w:r>
      <w:r w:rsidRPr="00A875AE">
        <w:t>Calendar Page</w:t>
      </w:r>
      <w:bookmarkEnd w:id="705"/>
      <w:bookmarkEnd w:id="706"/>
      <w:bookmarkEnd w:id="707"/>
      <w:bookmarkEnd w:id="708"/>
      <w:bookmarkEnd w:id="709"/>
      <w:bookmarkEnd w:id="710"/>
      <w:bookmarkEnd w:id="711"/>
      <w:bookmarkEnd w:id="712"/>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713" w:name="_Toc74556476"/>
      <w:bookmarkStart w:id="714" w:name="_Toc128022153"/>
      <w:r>
        <w:t xml:space="preserve">Figure </w:t>
      </w:r>
      <w:r>
        <w:fldChar w:fldCharType="begin"/>
      </w:r>
      <w:r>
        <w:instrText xml:space="preserve"> SEQ Figure \* ARABIC </w:instrText>
      </w:r>
      <w:r>
        <w:fldChar w:fldCharType="separate"/>
      </w:r>
      <w:r>
        <w:rPr>
          <w:noProof/>
        </w:rPr>
        <w:t>44</w:t>
      </w:r>
      <w:r>
        <w:fldChar w:fldCharType="end"/>
      </w:r>
      <w:r>
        <w:t>: Calendar Page</w:t>
      </w:r>
      <w:bookmarkEnd w:id="713"/>
      <w:bookmarkEnd w:id="714"/>
    </w:p>
    <w:p w14:paraId="5CEA058E" w14:textId="7556ACCA" w:rsidR="007467C0" w:rsidRPr="00B22B4C" w:rsidRDefault="007467C0" w:rsidP="00A349E6">
      <w:pPr>
        <w:jc w:val="center"/>
      </w:pPr>
      <w:del w:id="715"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6"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717"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7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B33298">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B33298">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718" w:name="_Toc220416843"/>
      <w:bookmarkStart w:id="719" w:name="_Ref221892221"/>
      <w:bookmarkStart w:id="720" w:name="_Ref236112014"/>
      <w:bookmarkStart w:id="721" w:name="_Ref236112114"/>
      <w:bookmarkStart w:id="722"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723" w:name="_Ref246139815"/>
      <w:bookmarkStart w:id="724" w:name="_Toc74556408"/>
      <w:bookmarkStart w:id="725" w:name="_Toc127491598"/>
      <w:bookmarkStart w:id="726" w:name="_Toc128021131"/>
      <w:r>
        <w:t>Events</w:t>
      </w:r>
      <w:r>
        <w:rPr>
          <w:rFonts w:ascii="Wingdings" w:hAnsi="Wingdings"/>
        </w:rPr>
        <w:t></w:t>
      </w:r>
      <w:r>
        <w:t>Event Collisions</w:t>
      </w:r>
      <w:bookmarkEnd w:id="718"/>
      <w:bookmarkEnd w:id="719"/>
      <w:bookmarkEnd w:id="720"/>
      <w:bookmarkEnd w:id="721"/>
      <w:bookmarkEnd w:id="722"/>
      <w:bookmarkEnd w:id="723"/>
      <w:bookmarkEnd w:id="724"/>
      <w:bookmarkEnd w:id="725"/>
      <w:bookmarkEnd w:id="726"/>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727" w:name="_Toc74556477"/>
      <w:bookmarkStart w:id="728" w:name="_Toc128022154"/>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727"/>
      <w:bookmarkEnd w:id="728"/>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729"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7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B33298">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730"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731" w:name="_Ref246139819"/>
      <w:r>
        <w:t>Calendars</w:t>
      </w:r>
      <w:r>
        <w:rPr>
          <w:rFonts w:ascii="Wingdings" w:hAnsi="Wingdings"/>
        </w:rPr>
        <w:t></w:t>
      </w:r>
      <w:r>
        <w:t>Cashpoints</w:t>
      </w:r>
      <w:bookmarkEnd w:id="730"/>
      <w:bookmarkEnd w:id="731"/>
    </w:p>
    <w:p w14:paraId="3EF847C5" w14:textId="77777777" w:rsidR="007467C0" w:rsidRDefault="007467C0" w:rsidP="007467C0">
      <w:pPr>
        <w:pStyle w:val="Caption"/>
      </w:pPr>
      <w:bookmarkStart w:id="732" w:name="_Toc74556478"/>
      <w:bookmarkStart w:id="733"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732"/>
      <w:bookmarkEnd w:id="733"/>
    </w:p>
    <w:p w14:paraId="55E633D8" w14:textId="1D827F30" w:rsidR="007467C0" w:rsidRPr="00B22B4C" w:rsidRDefault="007467C0" w:rsidP="005B3301">
      <w:pPr>
        <w:jc w:val="center"/>
      </w:pPr>
      <w:del w:id="734"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5"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736"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7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B33298">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737" w:name="_Toc221530685"/>
      <w:bookmarkStart w:id="738" w:name="_Ref221892560"/>
      <w:bookmarkStart w:id="739" w:name="_Toc223436179"/>
      <w:bookmarkStart w:id="740" w:name="_Ref236112016"/>
      <w:bookmarkStart w:id="741"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742" w:name="_Ref246139824"/>
      <w:bookmarkStart w:id="743" w:name="_Toc74556409"/>
      <w:bookmarkStart w:id="744" w:name="_Toc127491599"/>
      <w:bookmarkStart w:id="745" w:name="_Toc128021132"/>
      <w:r w:rsidRPr="00A875AE">
        <w:t>Events</w:t>
      </w:r>
      <w:r>
        <w:rPr>
          <w:rFonts w:ascii="Wingdings" w:hAnsi="Wingdings"/>
        </w:rPr>
        <w:t></w:t>
      </w:r>
      <w:r w:rsidRPr="00A875AE">
        <w:t>Events Page</w:t>
      </w:r>
      <w:bookmarkEnd w:id="737"/>
      <w:bookmarkEnd w:id="738"/>
      <w:bookmarkEnd w:id="739"/>
      <w:bookmarkEnd w:id="740"/>
      <w:bookmarkEnd w:id="741"/>
      <w:bookmarkEnd w:id="742"/>
      <w:bookmarkEnd w:id="743"/>
      <w:bookmarkEnd w:id="744"/>
      <w:bookmarkEnd w:id="745"/>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746" w:name="_Toc74556479"/>
      <w:bookmarkStart w:id="747"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746"/>
      <w:bookmarkEnd w:id="747"/>
    </w:p>
    <w:p w14:paraId="746ECBF2" w14:textId="28057D2B" w:rsidR="007467C0" w:rsidRPr="00205380" w:rsidRDefault="007467C0" w:rsidP="009C1C46">
      <w:pPr>
        <w:jc w:val="center"/>
      </w:pPr>
      <w:del w:id="748"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9"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750"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7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B33298">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751"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752" w:name="_Ref246139829"/>
      <w:r>
        <w:t>Events</w:t>
      </w:r>
      <w:r>
        <w:rPr>
          <w:rFonts w:ascii="Wingdings" w:hAnsi="Wingdings"/>
        </w:rPr>
        <w:t></w:t>
      </w:r>
      <w:r>
        <w:t>Add/Edit Event</w:t>
      </w:r>
      <w:bookmarkEnd w:id="751"/>
      <w:bookmarkEnd w:id="752"/>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753" w:name="_Toc74556480"/>
      <w:bookmarkStart w:id="754" w:name="_Toc128022157"/>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753"/>
      <w:bookmarkEnd w:id="754"/>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755"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7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B33298">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756" w:name="_Toc221530686"/>
      <w:bookmarkStart w:id="757" w:name="_Ref221892566"/>
      <w:bookmarkStart w:id="758"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759" w:author="Moses, Robbie" w:date="2023-02-14T05:19:00Z">
          <w:pPr>
            <w:pStyle w:val="Heading2"/>
          </w:pPr>
        </w:pPrChange>
      </w:pPr>
      <w:bookmarkStart w:id="760" w:name="_Ref245707334"/>
      <w:bookmarkStart w:id="761" w:name="_Toc74556410"/>
      <w:bookmarkStart w:id="762" w:name="_Toc127491600"/>
      <w:bookmarkEnd w:id="756"/>
      <w:bookmarkEnd w:id="757"/>
      <w:bookmarkEnd w:id="758"/>
      <w:del w:id="763" w:author="Moses, Robbie" w:date="2023-02-23T02:17:00Z">
        <w:r w:rsidRPr="00722E5E" w:rsidDel="00395EBD">
          <w:delText xml:space="preserve">System </w:delText>
        </w:r>
      </w:del>
      <w:bookmarkStart w:id="764" w:name="_Ref128019336"/>
      <w:bookmarkStart w:id="765" w:name="_Ref128019347"/>
      <w:bookmarkStart w:id="766" w:name="_Ref128019376"/>
      <w:bookmarkStart w:id="767" w:name="_Ref128019464"/>
      <w:bookmarkStart w:id="768" w:name="_Ref128020001"/>
      <w:bookmarkStart w:id="769" w:name="_Toc128021133"/>
      <w:ins w:id="770" w:author="Moses, Robbie" w:date="2023-02-23T02:17:00Z">
        <w:r w:rsidR="00395EBD">
          <w:t>Settings</w:t>
        </w:r>
        <w:r w:rsidR="00395EBD" w:rsidRPr="00722E5E">
          <w:t xml:space="preserve"> </w:t>
        </w:r>
      </w:ins>
      <w:r w:rsidRPr="00722E5E">
        <w:t>Tab</w:t>
      </w:r>
      <w:bookmarkEnd w:id="760"/>
      <w:bookmarkEnd w:id="761"/>
      <w:bookmarkEnd w:id="762"/>
      <w:bookmarkEnd w:id="764"/>
      <w:bookmarkEnd w:id="765"/>
      <w:bookmarkEnd w:id="766"/>
      <w:bookmarkEnd w:id="767"/>
      <w:bookmarkEnd w:id="768"/>
      <w:bookmarkEnd w:id="769"/>
    </w:p>
    <w:p w14:paraId="51A52140" w14:textId="75DCA862" w:rsidR="007467C0" w:rsidRDefault="007467C0" w:rsidP="001E6390">
      <w:pPr>
        <w:pStyle w:val="BodyText"/>
      </w:pPr>
      <w:r>
        <w:t xml:space="preserve">The </w:t>
      </w:r>
      <w:del w:id="771" w:author="Moses, Robbie" w:date="2023-02-23T02:18:00Z">
        <w:r w:rsidDel="00863B94">
          <w:delText xml:space="preserve">System </w:delText>
        </w:r>
      </w:del>
      <w:ins w:id="772"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773" w:author="Moses, Robbie" w:date="2023-02-23T02:24:00Z">
        <w:r>
          <w:fldChar w:fldCharType="begin"/>
        </w:r>
        <w:r>
          <w:instrText xml:space="preserve"> REF _Ref128011482 \h </w:instrText>
        </w:r>
      </w:ins>
      <w:r>
        <w:fldChar w:fldCharType="separate"/>
      </w:r>
      <w:ins w:id="774" w:author="Moses, Robbie" w:date="2023-02-23T02:24:00Z">
        <w:r>
          <w:t>Settings</w:t>
        </w:r>
        <w:r>
          <w:rPr>
            <w:rFonts w:ascii="Wingdings" w:hAnsi="Wingdings"/>
          </w:rPr>
          <w:t></w:t>
        </w:r>
        <w:r>
          <w:t>Institution</w:t>
        </w:r>
        <w:r>
          <w:fldChar w:fldCharType="end"/>
        </w:r>
      </w:ins>
      <w:del w:id="775"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776" w:author="Moses, Robbie" w:date="2023-02-23T02:24:00Z">
        <w:r>
          <w:fldChar w:fldCharType="begin"/>
        </w:r>
        <w:r>
          <w:instrText xml:space="preserve"> REF _Ref128011491 \h </w:instrText>
        </w:r>
      </w:ins>
      <w:r>
        <w:fldChar w:fldCharType="separate"/>
      </w:r>
      <w:ins w:id="777" w:author="Moses, Robbie" w:date="2023-02-23T02:24:00Z">
        <w:r>
          <w:t>Settings</w:t>
        </w:r>
        <w:r>
          <w:rPr>
            <w:rFonts w:ascii="Wingdings" w:hAnsi="Wingdings"/>
          </w:rPr>
          <w:t></w:t>
        </w:r>
        <w:r>
          <w:t>Override Reasons</w:t>
        </w:r>
        <w:r>
          <w:fldChar w:fldCharType="end"/>
        </w:r>
      </w:ins>
      <w:ins w:id="778" w:author="Moses, Robbie" w:date="2023-02-23T02:25:00Z">
        <w:r w:rsidR="0022630F" w:rsidDel="0022630F">
          <w:t xml:space="preserve"> </w:t>
        </w:r>
      </w:ins>
      <w:del w:id="779"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780" w:author="Moses, Robbie" w:date="2023-02-23T02:24:00Z">
        <w:r>
          <w:fldChar w:fldCharType="begin"/>
        </w:r>
        <w:r>
          <w:instrText xml:space="preserve"> REF _Ref128011499 \h </w:instrText>
        </w:r>
      </w:ins>
      <w:r>
        <w:fldChar w:fldCharType="separate"/>
      </w:r>
      <w:ins w:id="781" w:author="Moses, Robbie" w:date="2023-02-23T02:24:00Z">
        <w:r>
          <w:t>Settings</w:t>
        </w:r>
        <w:r>
          <w:rPr>
            <w:rFonts w:ascii="Wingdings" w:hAnsi="Wingdings"/>
          </w:rPr>
          <w:t></w:t>
        </w:r>
        <w:r>
          <w:t>Privileges</w:t>
        </w:r>
        <w:r>
          <w:fldChar w:fldCharType="end"/>
        </w:r>
      </w:ins>
      <w:ins w:id="782" w:author="Moses, Robbie" w:date="2023-02-23T02:25:00Z">
        <w:r w:rsidR="0022630F" w:rsidDel="0022630F">
          <w:t xml:space="preserve"> </w:t>
        </w:r>
      </w:ins>
      <w:del w:id="783"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784" w:author="Moses, Robbie" w:date="2023-02-23T02:25:00Z">
        <w:r>
          <w:fldChar w:fldCharType="begin"/>
        </w:r>
        <w:r>
          <w:instrText xml:space="preserve"> REF _Ref128011517 \h </w:instrText>
        </w:r>
      </w:ins>
      <w:r>
        <w:fldChar w:fldCharType="separate"/>
      </w:r>
      <w:ins w:id="785"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786"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787" w:author="Moses, Robbie" w:date="2023-02-23T05:01:00Z"/>
        </w:rPr>
      </w:pPr>
      <w:r>
        <w:fldChar w:fldCharType="begin"/>
      </w:r>
      <w:r>
        <w:instrText xml:space="preserve"> REF _Ref128011517 \h </w:instrText>
      </w:r>
      <w:r>
        <w:fldChar w:fldCharType="separate"/>
      </w:r>
      <w:ins w:id="788"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789" w:author="Moses, Robbie" w:date="2023-02-23T05:02:00Z"/>
        </w:rPr>
      </w:pPr>
      <w:ins w:id="790" w:author="Moses, Robbie" w:date="2023-02-23T05:01:00Z">
        <w:r>
          <w:fldChar w:fldCharType="begin"/>
        </w:r>
        <w:r>
          <w:instrText xml:space="preserve"> REF _Ref128021159 \h </w:instrText>
        </w:r>
      </w:ins>
      <w:r>
        <w:fldChar w:fldCharType="separate"/>
      </w:r>
      <w:ins w:id="791"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792" w:author="Moses, Robbie" w:date="2023-02-23T05:02:00Z">
        <w:r>
          <w:fldChar w:fldCharType="begin"/>
        </w:r>
        <w:r>
          <w:instrText xml:space="preserve"> REF _Ref128019162 \h </w:instrText>
        </w:r>
      </w:ins>
      <w:r>
        <w:fldChar w:fldCharType="separate"/>
      </w:r>
      <w:ins w:id="793"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794" w:author="Moses, Robbie" w:date="2023-02-23T05:01:00Z"/>
        </w:rPr>
      </w:pPr>
      <w:del w:id="795" w:author="Moses, Robbie" w:date="2023-02-23T05:01:00Z">
        <w:r w:rsidDel="00DB538B">
          <w:fldChar w:fldCharType="begin"/>
        </w:r>
        <w:r w:rsidDel="00DB538B">
          <w:delInstrText xml:space="preserve"> REF _Ref128019154 \h </w:delInstrText>
        </w:r>
        <w:r w:rsidR="005C3451">
          <w:fldChar w:fldCharType="separate"/>
        </w:r>
        <w:r w:rsidDel="00DB538B">
          <w:fldChar w:fldCharType="end"/>
        </w:r>
      </w:del>
    </w:p>
    <w:p w14:paraId="608773C5" w14:textId="548BB53A" w:rsidR="00D22824" w:rsidDel="00DB538B" w:rsidRDefault="00A61A5B" w:rsidP="001E6390">
      <w:pPr>
        <w:pStyle w:val="ListBullet"/>
        <w:rPr>
          <w:del w:id="796" w:author="Moses, Robbie" w:date="2023-02-23T05:01:00Z"/>
        </w:rPr>
      </w:pPr>
      <w:del w:id="797" w:author="Moses, Robbie" w:date="2023-02-23T05:01:00Z">
        <w:r w:rsidDel="00DB538B">
          <w:fldChar w:fldCharType="begin"/>
        </w:r>
        <w:r w:rsidDel="00DB538B">
          <w:delInstrText xml:space="preserve"> REF _Ref128019162 \h </w:delInstrText>
        </w:r>
        <w:r w:rsidR="005C3451">
          <w:fldChar w:fldCharType="separate"/>
        </w:r>
        <w:r w:rsidDel="00DB538B">
          <w:fldChar w:fldCharType="end"/>
        </w:r>
      </w:del>
    </w:p>
    <w:p w14:paraId="4E8CE72D" w14:textId="60F405F4" w:rsidR="007467C0" w:rsidDel="000F53C0" w:rsidRDefault="007467C0" w:rsidP="001E6390">
      <w:pPr>
        <w:pStyle w:val="ListBullet"/>
        <w:rPr>
          <w:del w:id="798" w:author="Moses, Robbie" w:date="2023-02-23T02:28:00Z"/>
        </w:rPr>
      </w:pPr>
      <w:del w:id="799"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800"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801" w:author="Moses, Robbie" w:date="2023-02-23T02:19:00Z">
          <w:pPr/>
        </w:pPrChange>
      </w:pPr>
    </w:p>
    <w:p w14:paraId="2C98D978" w14:textId="4648D158" w:rsidR="007467C0" w:rsidRDefault="007467C0" w:rsidP="007467C0">
      <w:pPr>
        <w:pStyle w:val="Heading3"/>
      </w:pPr>
      <w:bookmarkStart w:id="802" w:name="_Ref246139999"/>
      <w:bookmarkStart w:id="803" w:name="_Toc74556411"/>
      <w:bookmarkStart w:id="804" w:name="_Toc127491601"/>
      <w:del w:id="805" w:author="Moses, Robbie" w:date="2023-02-23T02:19:00Z">
        <w:r w:rsidDel="00963DE5">
          <w:delText>System</w:delText>
        </w:r>
      </w:del>
      <w:bookmarkStart w:id="806" w:name="_Ref128011482"/>
      <w:bookmarkStart w:id="807" w:name="_Toc128021134"/>
      <w:ins w:id="808" w:author="Moses, Robbie" w:date="2023-02-23T02:19:00Z">
        <w:r w:rsidR="00963DE5">
          <w:t>Settings</w:t>
        </w:r>
      </w:ins>
      <w:r>
        <w:rPr>
          <w:rFonts w:ascii="Wingdings" w:hAnsi="Wingdings"/>
        </w:rPr>
        <w:t></w:t>
      </w:r>
      <w:r>
        <w:t>Institution</w:t>
      </w:r>
      <w:bookmarkEnd w:id="802"/>
      <w:bookmarkEnd w:id="803"/>
      <w:bookmarkEnd w:id="804"/>
      <w:bookmarkEnd w:id="806"/>
      <w:bookmarkEnd w:id="807"/>
    </w:p>
    <w:p w14:paraId="7EDBA303" w14:textId="09A4E7F8" w:rsidR="007467C0" w:rsidRDefault="007467C0" w:rsidP="001E6390">
      <w:pPr>
        <w:pStyle w:val="BodyText"/>
      </w:pPr>
      <w:r>
        <w:t xml:space="preserve">The Institution page allows the OptiVault analyst set up parameters that </w:t>
      </w:r>
      <w:del w:id="809"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810" w:name="_Toc74556481"/>
      <w:bookmarkStart w:id="811" w:name="_Toc128022158"/>
      <w:r>
        <w:t xml:space="preserve">Figure </w:t>
      </w:r>
      <w:r>
        <w:fldChar w:fldCharType="begin"/>
      </w:r>
      <w:r>
        <w:instrText xml:space="preserve"> SEQ Figure \* ARABIC </w:instrText>
      </w:r>
      <w:r>
        <w:fldChar w:fldCharType="separate"/>
      </w:r>
      <w:r>
        <w:rPr>
          <w:noProof/>
        </w:rPr>
        <w:t>49</w:t>
      </w:r>
      <w:r>
        <w:fldChar w:fldCharType="end"/>
      </w:r>
      <w:r>
        <w:t>: Institution Page</w:t>
      </w:r>
      <w:bookmarkEnd w:id="810"/>
      <w:bookmarkEnd w:id="811"/>
    </w:p>
    <w:p w14:paraId="549B2390" w14:textId="65F23410" w:rsidR="007467C0" w:rsidRDefault="007467C0" w:rsidP="001E6390">
      <w:pPr>
        <w:jc w:val="center"/>
      </w:pPr>
      <w:del w:id="812"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13"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814"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8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B33298">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815" w:name="_Ref246140003"/>
      <w:bookmarkStart w:id="816" w:name="_Toc74556412"/>
      <w:bookmarkStart w:id="817" w:name="_Toc127491602"/>
      <w:del w:id="818" w:author="Moses, Robbie" w:date="2023-02-23T02:20:00Z">
        <w:r w:rsidDel="00963DE5">
          <w:delText>System</w:delText>
        </w:r>
      </w:del>
      <w:bookmarkStart w:id="819" w:name="_Ref128011491"/>
      <w:bookmarkStart w:id="820" w:name="_Toc128021135"/>
      <w:ins w:id="821" w:author="Moses, Robbie" w:date="2023-02-23T02:20:00Z">
        <w:r w:rsidR="00963DE5">
          <w:t>Settings</w:t>
        </w:r>
      </w:ins>
      <w:r>
        <w:rPr>
          <w:rFonts w:ascii="Wingdings" w:hAnsi="Wingdings"/>
        </w:rPr>
        <w:t></w:t>
      </w:r>
      <w:r>
        <w:t>Override Reasons</w:t>
      </w:r>
      <w:bookmarkEnd w:id="815"/>
      <w:bookmarkEnd w:id="816"/>
      <w:bookmarkEnd w:id="817"/>
      <w:bookmarkEnd w:id="819"/>
      <w:bookmarkEnd w:id="820"/>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822" w:name="_Toc74556482"/>
      <w:bookmarkStart w:id="823" w:name="_Toc128022159"/>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822"/>
      <w:bookmarkEnd w:id="823"/>
    </w:p>
    <w:p w14:paraId="3F79BE59" w14:textId="6E1E25CD" w:rsidR="007467C0" w:rsidRDefault="007467C0" w:rsidP="00ED1BCB">
      <w:pPr>
        <w:jc w:val="center"/>
      </w:pPr>
      <w:del w:id="824"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25"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826"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8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B33298">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827" w:name="_Ref246140007"/>
      <w:bookmarkStart w:id="828" w:name="_Ref246169926"/>
      <w:bookmarkStart w:id="829" w:name="_Toc74556413"/>
      <w:bookmarkStart w:id="830" w:name="_Toc127491603"/>
      <w:del w:id="831" w:author="Moses, Robbie" w:date="2023-02-23T02:20:00Z">
        <w:r w:rsidDel="00EF0FEC">
          <w:delText>System</w:delText>
        </w:r>
      </w:del>
      <w:bookmarkStart w:id="832" w:name="_Ref128011499"/>
      <w:bookmarkStart w:id="833" w:name="_Toc128021136"/>
      <w:ins w:id="834" w:author="Moses, Robbie" w:date="2023-02-23T02:20:00Z">
        <w:r w:rsidR="00EF0FEC">
          <w:t>Settings</w:t>
        </w:r>
      </w:ins>
      <w:r>
        <w:rPr>
          <w:rFonts w:ascii="Wingdings" w:hAnsi="Wingdings"/>
        </w:rPr>
        <w:t></w:t>
      </w:r>
      <w:r>
        <w:t>Privileges</w:t>
      </w:r>
      <w:bookmarkEnd w:id="827"/>
      <w:bookmarkEnd w:id="828"/>
      <w:bookmarkEnd w:id="829"/>
      <w:bookmarkEnd w:id="830"/>
      <w:bookmarkEnd w:id="832"/>
      <w:bookmarkEnd w:id="833"/>
    </w:p>
    <w:p w14:paraId="55D94A58" w14:textId="482FA332" w:rsidR="007467C0" w:rsidRDefault="007467C0" w:rsidP="00ED1BCB">
      <w:pPr>
        <w:pStyle w:val="BodyText"/>
      </w:pPr>
      <w:r>
        <w:t>The Privileges pages allow</w:t>
      </w:r>
      <w:del w:id="835" w:author="Moses, Robbie" w:date="2023-02-13T02:56:00Z">
        <w:r w:rsidDel="00E6108F">
          <w:delText>s</w:delText>
        </w:r>
      </w:del>
      <w:r>
        <w:t xml:space="preserve"> the administrator to set up users and user groups. Users </w:t>
      </w:r>
      <w:del w:id="836" w:author="Moses, Robbie" w:date="2023-02-13T02:56:00Z">
        <w:r w:rsidDel="00E6108F">
          <w:delText>are able to</w:delText>
        </w:r>
      </w:del>
      <w:ins w:id="837"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EE5F24"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838" w:name="_Toc74556483"/>
      <w:bookmarkStart w:id="839"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838"/>
      <w:bookmarkEnd w:id="839"/>
    </w:p>
    <w:p w14:paraId="513BF623" w14:textId="05C4DA8C" w:rsidR="007467C0" w:rsidRDefault="007467C0" w:rsidP="00ED1BCB">
      <w:pPr>
        <w:jc w:val="center"/>
      </w:pPr>
      <w:del w:id="840"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41"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842"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843" w:name="_Ref246169830"/>
      <w:commentRangeStart w:id="844"/>
      <w:r>
        <w:t>Privileges</w:t>
      </w:r>
      <w:r>
        <w:rPr>
          <w:rFonts w:ascii="Wingdings" w:hAnsi="Wingdings"/>
        </w:rPr>
        <w:t></w:t>
      </w:r>
      <w:r>
        <w:t>Users</w:t>
      </w:r>
      <w:bookmarkEnd w:id="843"/>
      <w:commentRangeEnd w:id="844"/>
      <w:r w:rsidR="001B3B5C">
        <w:rPr>
          <w:rStyle w:val="CommentReference"/>
          <w:rFonts w:ascii="Calibri" w:hAnsi="Calibri" w:cs="Times New Roman"/>
          <w:b w:val="0"/>
          <w:lang w:val="en-US" w:bidi="en-US"/>
        </w:rPr>
        <w:commentReference w:id="844"/>
      </w:r>
    </w:p>
    <w:p w14:paraId="39277E0A" w14:textId="1653067D" w:rsidR="007467C0" w:rsidRDefault="007467C0" w:rsidP="00ED1BCB">
      <w:pPr>
        <w:pStyle w:val="BodyText"/>
      </w:pPr>
      <w:del w:id="845" w:author="Moses, Robbie" w:date="2023-02-13T02:56:00Z">
        <w:r w:rsidDel="00E6108F">
          <w:delText>In order t</w:delText>
        </w:r>
      </w:del>
      <w:ins w:id="846"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847" w:name="_Toc74556484"/>
      <w:bookmarkStart w:id="848" w:name="_Toc128022161"/>
      <w:r>
        <w:t xml:space="preserve">Figure </w:t>
      </w:r>
      <w:r>
        <w:fldChar w:fldCharType="begin"/>
      </w:r>
      <w:r>
        <w:instrText xml:space="preserve"> SEQ Figure \* ARABIC </w:instrText>
      </w:r>
      <w:r>
        <w:fldChar w:fldCharType="separate"/>
      </w:r>
      <w:r>
        <w:rPr>
          <w:noProof/>
        </w:rPr>
        <w:t>52</w:t>
      </w:r>
      <w:r>
        <w:fldChar w:fldCharType="end"/>
      </w:r>
      <w:r>
        <w:t>: New User Page</w:t>
      </w:r>
      <w:bookmarkEnd w:id="847"/>
      <w:bookmarkEnd w:id="848"/>
    </w:p>
    <w:p w14:paraId="1ACF93EA" w14:textId="297F6F35" w:rsidR="007467C0" w:rsidRPr="00282FD2" w:rsidRDefault="00DF6B2C" w:rsidP="004877D9">
      <w:pPr>
        <w:jc w:val="center"/>
      </w:pPr>
      <w:ins w:id="849"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id="850"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851"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852"/>
      <w:r>
        <w:t>Description</w:t>
      </w:r>
      <w:bookmarkEnd w:id="851"/>
      <w:commentRangeEnd w:id="852"/>
      <w:r w:rsidR="00AE4307">
        <w:rPr>
          <w:rStyle w:val="CommentReference"/>
          <w:caps w:val="0"/>
          <w:spacing w:val="0"/>
          <w:lang w:val="en-US"/>
        </w:rPr>
        <w:commentReference w:id="852"/>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B33298">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B33298">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C95D0FE">
                    <v:group id="Canvas 2201" style="width:39.15pt;height:39.75pt;mso-position-horizontal-relative:char;mso-position-vertical-relative:line" coordsize="497205,504825" o:spid="_x0000_s1026" editas="canvas" w14:anchorId="68468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style="position:absolute;width:497205;height:504825;visibility:visible;mso-wrap-style:square" type="#_x0000_t75">
                        <v:fill o:detectmouseclick="t"/>
                        <v:path o:connecttype="none"/>
                      </v:shape>
                      <v:shape id="Freeform 2203"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3AD351DA" w:rsidR="007467C0" w:rsidRPr="00FB292A" w:rsidRDefault="007467C0" w:rsidP="000F31D9">
            <w:pPr>
              <w:pStyle w:val="TableNote"/>
            </w:pPr>
            <w:r w:rsidRPr="00E6108F">
              <w:rPr>
                <w:b/>
                <w:bCs/>
                <w:rPrChange w:id="853" w:author="Moses, Robbie" w:date="2023-02-13T02:57:00Z">
                  <w:rPr/>
                </w:rPrChange>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7268629A"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854" w:name="_Ref22631647"/>
      <w:bookmarkStart w:id="855" w:name="_Toc29089998"/>
      <w:bookmarkStart w:id="856" w:name="_Toc146954499"/>
      <w:bookmarkStart w:id="857" w:name="_Toc146954884"/>
      <w:bookmarkStart w:id="858" w:name="_Toc220416875"/>
      <w:bookmarkStart w:id="859" w:name="_Toc223436185"/>
      <w:bookmarkStart w:id="860" w:name="_Ref231730384"/>
      <w:r>
        <w:t>Return To:</w:t>
      </w:r>
      <w:r w:rsidRPr="00B82801">
        <w:t xml:space="preserve"> </w:t>
      </w:r>
      <w:bookmarkEnd w:id="854"/>
      <w:bookmarkEnd w:id="855"/>
      <w:bookmarkEnd w:id="856"/>
      <w:bookmarkEnd w:id="857"/>
      <w:bookmarkEnd w:id="858"/>
      <w:bookmarkEnd w:id="859"/>
      <w:bookmarkEnd w:id="860"/>
      <w:r w:rsidR="00CB4D21">
        <w:fldChar w:fldCharType="begin"/>
      </w:r>
      <w:r w:rsidR="00CB4D21">
        <w:instrText xml:space="preserve"> REF _Ref128011499 \h </w:instrText>
      </w:r>
      <w:r w:rsidR="00CB4D21">
        <w:fldChar w:fldCharType="separate"/>
      </w:r>
      <w:ins w:id="861"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862"/>
      <w:r>
        <w:t>Privileges</w:t>
      </w:r>
      <w:r w:rsidR="00E06063" w:rsidRPr="00A76469">
        <w:t></w:t>
      </w:r>
      <w:r>
        <w:t>Business Units</w:t>
      </w:r>
      <w:commentRangeEnd w:id="862"/>
      <w:r w:rsidR="003A421E">
        <w:rPr>
          <w:rStyle w:val="CommentReference"/>
          <w:rFonts w:ascii="Calibri" w:hAnsi="Calibri" w:cs="Times New Roman"/>
          <w:b w:val="0"/>
          <w:lang w:val="en-US" w:bidi="en-US"/>
        </w:rPr>
        <w:commentReference w:id="862"/>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863" w:name="_Ref22631657"/>
      <w:bookmarkStart w:id="864"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865" w:name="_Toc74556485"/>
      <w:bookmarkStart w:id="866" w:name="_Toc12802216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865"/>
      <w:bookmarkEnd w:id="866"/>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867" w:name="_Toc74556712"/>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8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B33298">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B33298">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0E0E99D"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3A2A3F3A"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868" w:name="_Toc74556713"/>
      <w:r w:rsidRPr="00C37CDB">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8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B33298">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B33298">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869"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870" w:name="_Ref246140011"/>
      <w:bookmarkEnd w:id="863"/>
      <w:bookmarkEnd w:id="864"/>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871" w:name="_System(Currencies/Denominations"/>
      <w:bookmarkStart w:id="872" w:name="_Ref249844198"/>
      <w:bookmarkStart w:id="873" w:name="_Ref249844932"/>
      <w:bookmarkStart w:id="874" w:name="_Toc74556414"/>
      <w:bookmarkStart w:id="875" w:name="_Toc127491604"/>
      <w:bookmarkEnd w:id="871"/>
      <w:del w:id="876" w:author="Moses, Robbie" w:date="2023-02-23T02:20:00Z">
        <w:r w:rsidDel="00EF0FEC">
          <w:delText>System</w:delText>
        </w:r>
      </w:del>
      <w:bookmarkStart w:id="877" w:name="_Ref128011517"/>
      <w:bookmarkStart w:id="878" w:name="_Toc128021137"/>
      <w:ins w:id="879" w:author="Moses, Robbie" w:date="2023-02-23T02:20:00Z">
        <w:r w:rsidR="00EF0FEC">
          <w:t>Settings</w:t>
        </w:r>
      </w:ins>
      <w:r>
        <w:rPr>
          <w:rFonts w:ascii="Wingdings" w:hAnsi="Wingdings"/>
        </w:rPr>
        <w:t></w:t>
      </w:r>
      <w:r>
        <w:rPr>
          <w:lang w:val="en-US"/>
        </w:rPr>
        <w:t>Currencies/</w:t>
      </w:r>
      <w:r>
        <w:t>Denominations</w:t>
      </w:r>
      <w:bookmarkEnd w:id="870"/>
      <w:bookmarkEnd w:id="872"/>
      <w:bookmarkEnd w:id="873"/>
      <w:bookmarkEnd w:id="874"/>
      <w:bookmarkEnd w:id="875"/>
      <w:bookmarkEnd w:id="877"/>
      <w:bookmarkEnd w:id="878"/>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880" w:author="Moses, Robbie" w:date="2023-02-13T02:58:00Z">
        <w:r w:rsidDel="00E6108F">
          <w:delText xml:space="preserve">be </w:delText>
        </w:r>
      </w:del>
      <w:ins w:id="881"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882" w:author="Moses, Robbie" w:date="2023-02-23T02:21:00Z">
        <w:r w:rsidRPr="0012716C" w:rsidDel="00EF0FEC">
          <w:delText>System</w:delText>
        </w:r>
      </w:del>
      <w:bookmarkStart w:id="883" w:name="_Ref128019143"/>
      <w:ins w:id="884"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883"/>
    </w:p>
    <w:p w14:paraId="70066176" w14:textId="363D1C76" w:rsidR="007467C0" w:rsidRDefault="007467C0" w:rsidP="00155CD6">
      <w:pPr>
        <w:pStyle w:val="BodyText"/>
      </w:pPr>
      <w:r>
        <w:t>OptiVault is a multi-currency system. It allows the users to create different currencies and denomination</w:t>
      </w:r>
      <w:ins w:id="885"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886" w:name="_Toc74556486"/>
      <w:bookmarkStart w:id="887" w:name="_Toc128022163"/>
      <w:r>
        <w:t xml:space="preserve">Figure </w:t>
      </w:r>
      <w:r>
        <w:fldChar w:fldCharType="begin"/>
      </w:r>
      <w:r>
        <w:instrText xml:space="preserve"> SEQ Figure \* ARABIC </w:instrText>
      </w:r>
      <w:r>
        <w:fldChar w:fldCharType="separate"/>
      </w:r>
      <w:r>
        <w:rPr>
          <w:noProof/>
        </w:rPr>
        <w:t>54</w:t>
      </w:r>
      <w:r>
        <w:fldChar w:fldCharType="end"/>
      </w:r>
      <w:r>
        <w:t>: Currency Page</w:t>
      </w:r>
      <w:bookmarkEnd w:id="886"/>
      <w:bookmarkEnd w:id="887"/>
    </w:p>
    <w:p w14:paraId="0C47264B" w14:textId="60E45368" w:rsidR="007467C0" w:rsidRDefault="007467C0" w:rsidP="004E3AA8">
      <w:pPr>
        <w:jc w:val="center"/>
      </w:pPr>
      <w:del w:id="888"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89"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890" w:name="_Toc359219135"/>
      <w:bookmarkStart w:id="891"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890"/>
      <w:bookmarkEnd w:id="8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892" w:author="Pinnu, Sainath" w:date="2023-03-21T18:12: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893" w:author="Pinnu, Sainath" w:date="2023-03-21T18:12: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894" w:author="Moses, Robbie" w:date="2023-02-23T02:21:00Z">
        <w:r w:rsidRPr="0012716C" w:rsidDel="00031831">
          <w:delText>System</w:delText>
        </w:r>
      </w:del>
      <w:ins w:id="895"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896" w:name="_Toc74556487"/>
      <w:bookmarkStart w:id="897" w:name="_Toc128022164"/>
      <w:r>
        <w:t xml:space="preserve">Figure </w:t>
      </w:r>
      <w:r>
        <w:fldChar w:fldCharType="begin"/>
      </w:r>
      <w:r>
        <w:instrText xml:space="preserve"> SEQ Figure \* ARABIC </w:instrText>
      </w:r>
      <w:r>
        <w:fldChar w:fldCharType="separate"/>
      </w:r>
      <w:r>
        <w:rPr>
          <w:noProof/>
        </w:rPr>
        <w:t>55</w:t>
      </w:r>
      <w:r>
        <w:fldChar w:fldCharType="end"/>
      </w:r>
      <w:r>
        <w:t>: Denominations Page</w:t>
      </w:r>
      <w:bookmarkEnd w:id="896"/>
      <w:bookmarkEnd w:id="897"/>
    </w:p>
    <w:p w14:paraId="29EB1345" w14:textId="4B19B19E" w:rsidR="007467C0" w:rsidRDefault="007467C0" w:rsidP="00C82E62">
      <w:pPr>
        <w:jc w:val="center"/>
      </w:pPr>
      <w:del w:id="898"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99"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900"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B33298">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901" w:author="Moses, Robbie" w:date="2023-02-23T02:21:00Z">
        <w:r w:rsidRPr="0012716C" w:rsidDel="00031831">
          <w:delText>System</w:delText>
        </w:r>
      </w:del>
      <w:ins w:id="902"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903" w:name="_Toc74556488"/>
      <w:bookmarkStart w:id="904" w:name="_Toc128022165"/>
      <w:r>
        <w:t xml:space="preserve">Figure </w:t>
      </w:r>
      <w:r>
        <w:fldChar w:fldCharType="begin"/>
      </w:r>
      <w:r>
        <w:instrText xml:space="preserve"> SEQ Figure \* ARABIC </w:instrText>
      </w:r>
      <w:r>
        <w:fldChar w:fldCharType="separate"/>
      </w:r>
      <w:r>
        <w:rPr>
          <w:noProof/>
        </w:rPr>
        <w:t>56</w:t>
      </w:r>
      <w:r>
        <w:fldChar w:fldCharType="end"/>
      </w:r>
      <w:r>
        <w:t>: Exchange Rate Page</w:t>
      </w:r>
      <w:bookmarkEnd w:id="903"/>
      <w:bookmarkEnd w:id="904"/>
    </w:p>
    <w:p w14:paraId="7BCC6987" w14:textId="748AF11C" w:rsidR="004B6928" w:rsidRDefault="007467C0" w:rsidP="009820F6">
      <w:pPr>
        <w:pStyle w:val="TopofSection"/>
        <w:jc w:val="center"/>
        <w:rPr>
          <w:ins w:id="905" w:author="Moses, Robbie" w:date="2023-02-23T03:55:00Z"/>
          <w:noProof/>
        </w:rPr>
      </w:pPr>
      <w:del w:id="906"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7"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908" w:author="Moses, Robbie" w:date="2023-02-23T03:55:00Z"/>
          <w:noProof/>
          <w:color w:val="76923C"/>
          <w:sz w:val="20"/>
          <w:szCs w:val="20"/>
          <w:lang w:val="x-none" w:eastAsia="x-none" w:bidi="ar-SA"/>
        </w:rPr>
      </w:pPr>
      <w:ins w:id="909" w:author="Moses, Robbie" w:date="2023-02-23T03:55:00Z">
        <w:r>
          <w:rPr>
            <w:noProof/>
          </w:rPr>
          <w:br w:type="page"/>
        </w:r>
      </w:ins>
    </w:p>
    <w:p w14:paraId="626AD619" w14:textId="5F5FFCA2" w:rsidR="00257647" w:rsidRPr="00E10895" w:rsidRDefault="00EF7942" w:rsidP="00702D50">
      <w:pPr>
        <w:pStyle w:val="Heading3"/>
      </w:pPr>
      <w:bookmarkStart w:id="910" w:name="_Toc128019126"/>
      <w:bookmarkStart w:id="911" w:name="_Toc128021138"/>
      <w:bookmarkStart w:id="912" w:name="_Ref128021155"/>
      <w:bookmarkStart w:id="913" w:name="_Ref128021156"/>
      <w:bookmarkStart w:id="914" w:name="_Ref128021157"/>
      <w:bookmarkStart w:id="915" w:name="_Ref128021158"/>
      <w:bookmarkStart w:id="916" w:name="_Ref128021159"/>
      <w:bookmarkEnd w:id="910"/>
      <w:r w:rsidRPr="00E10895">
        <w:t>Settings</w:t>
      </w:r>
      <w:r w:rsidR="000116E0">
        <w:rPr>
          <w:rFonts w:ascii="Wingdings" w:hAnsi="Wingdings"/>
        </w:rPr>
        <w:t></w:t>
      </w:r>
      <w:bookmarkStart w:id="917" w:name="_Ref128019154"/>
      <w:bookmarkStart w:id="918" w:name="_Ref128019502"/>
      <w:bookmarkStart w:id="919" w:name="_Ref128020029"/>
      <w:bookmarkStart w:id="920" w:name="_Ref128020127"/>
      <w:bookmarkStart w:id="921" w:name="_Ref128020210"/>
      <w:r w:rsidR="00257647" w:rsidRPr="00E10895">
        <w:t>Order Settings</w:t>
      </w:r>
      <w:bookmarkEnd w:id="911"/>
      <w:bookmarkEnd w:id="912"/>
      <w:bookmarkEnd w:id="913"/>
      <w:bookmarkEnd w:id="914"/>
      <w:bookmarkEnd w:id="915"/>
      <w:bookmarkEnd w:id="916"/>
      <w:bookmarkEnd w:id="917"/>
      <w:bookmarkEnd w:id="918"/>
      <w:bookmarkEnd w:id="919"/>
      <w:bookmarkEnd w:id="920"/>
      <w:bookmarkEnd w:id="921"/>
    </w:p>
    <w:p w14:paraId="37A46DA0" w14:textId="77777777" w:rsidR="00257647" w:rsidRDefault="00257647" w:rsidP="00257647">
      <w:pPr>
        <w:pStyle w:val="BodyText"/>
        <w:rPr>
          <w:ins w:id="922" w:author="Moses, Robbie" w:date="2023-02-23T02:32:00Z"/>
        </w:rPr>
      </w:pPr>
      <w:ins w:id="923"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924" w:author="Moses, Robbie" w:date="2023-02-23T02:32:00Z"/>
        </w:rPr>
      </w:pPr>
      <w:ins w:id="925" w:author="Moses, Robbie" w:date="2023-02-23T02:32:00Z">
        <w:r>
          <w:fldChar w:fldCharType="begin"/>
        </w:r>
        <w:r>
          <w:instrText xml:space="preserve"> REF _Ref236112013 \h  \* MERGEFORMAT </w:instrText>
        </w:r>
      </w:ins>
      <w:ins w:id="926"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927" w:author="Moses, Robbie" w:date="2023-02-23T02:32:00Z"/>
        </w:rPr>
      </w:pPr>
      <w:ins w:id="928" w:author="Moses, Robbie" w:date="2023-02-23T02:32:00Z">
        <w:r>
          <w:fldChar w:fldCharType="begin"/>
        </w:r>
        <w:r>
          <w:instrText xml:space="preserve"> REF _Ref236112013 \h  \* MERGEFORMAT </w:instrText>
        </w:r>
      </w:ins>
      <w:ins w:id="929"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930" w:author="Moses, Robbie" w:date="2023-02-23T02:32:00Z"/>
        </w:rPr>
      </w:pPr>
      <w:ins w:id="931" w:author="Moses, Robbie" w:date="2023-02-23T02:32:00Z">
        <w:r>
          <w:fldChar w:fldCharType="begin"/>
        </w:r>
        <w:r>
          <w:instrText xml:space="preserve"> REF _Ref236112013 \h  \* MERGEFORMAT </w:instrText>
        </w:r>
      </w:ins>
      <w:ins w:id="932"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933" w:author="Moses, Robbie" w:date="2023-02-23T02:32:00Z"/>
        </w:rPr>
      </w:pPr>
    </w:p>
    <w:p w14:paraId="07B073EA" w14:textId="0CDEA636" w:rsidR="00257647" w:rsidRDefault="00024779" w:rsidP="00257647">
      <w:pPr>
        <w:pStyle w:val="Heading4"/>
        <w:rPr>
          <w:ins w:id="934" w:author="Moses, Robbie" w:date="2023-02-23T02:32:00Z"/>
        </w:rPr>
      </w:pPr>
      <w:r>
        <w:t>Settings</w:t>
      </w:r>
      <w:ins w:id="935"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936" w:author="Moses, Robbie" w:date="2023-02-23T02:32:00Z"/>
        </w:rPr>
      </w:pPr>
      <w:ins w:id="937"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938" w:author="Moses, Robbie" w:date="2023-02-23T02:32:00Z"/>
        </w:rPr>
      </w:pPr>
      <w:ins w:id="939"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940" w:author="Moses, Robbie" w:date="2023-02-23T02:32:00Z"/>
          <w:lang w:val="en-US"/>
        </w:rPr>
      </w:pPr>
      <w:bookmarkStart w:id="941" w:name="_Toc128022166"/>
      <w:ins w:id="942"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941"/>
      </w:ins>
    </w:p>
    <w:p w14:paraId="7AE0ABAC" w14:textId="77777777" w:rsidR="00257647" w:rsidRDefault="00257647" w:rsidP="00257647">
      <w:pPr>
        <w:spacing w:after="0" w:line="240" w:lineRule="auto"/>
        <w:jc w:val="center"/>
        <w:rPr>
          <w:ins w:id="943" w:author="Moses, Robbie" w:date="2023-02-23T02:32:00Z"/>
          <w:color w:val="76923C"/>
        </w:rPr>
      </w:pPr>
      <w:ins w:id="944"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945" w:author="Moses, Robbie" w:date="2023-02-23T02:32:00Z"/>
          <w:color w:val="9BBB59"/>
          <w:lang w:val="en-US"/>
        </w:rPr>
      </w:pPr>
      <w:ins w:id="946"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947" w:author="Moses, Robbie" w:date="2023-02-23T02:32:00Z"/>
        </w:rPr>
      </w:pPr>
    </w:p>
    <w:p w14:paraId="036853CB" w14:textId="77777777" w:rsidR="00257647" w:rsidRPr="00C237DE" w:rsidRDefault="00257647" w:rsidP="00257647">
      <w:pPr>
        <w:pStyle w:val="Caption"/>
        <w:rPr>
          <w:ins w:id="948" w:author="Moses, Robbie" w:date="2023-02-23T02:32:00Z"/>
          <w:lang w:val="en-US"/>
        </w:rPr>
      </w:pPr>
      <w:bookmarkStart w:id="949" w:name="_Toc128022167"/>
      <w:ins w:id="950" w:author="Moses, Robbie" w:date="2023-02-23T02:32:00Z">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949"/>
      </w:ins>
    </w:p>
    <w:p w14:paraId="546346F8" w14:textId="7499EE79" w:rsidR="00257647" w:rsidRDefault="00C448A6" w:rsidP="00257647">
      <w:pPr>
        <w:pStyle w:val="TopofSection"/>
        <w:jc w:val="center"/>
        <w:rPr>
          <w:ins w:id="951" w:author="Moses, Robbie" w:date="2023-02-23T02:32:00Z"/>
        </w:rPr>
      </w:pPr>
      <w:ins w:id="952"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953" w:author="Moses, Robbie" w:date="2023-02-23T02:32:00Z"/>
        </w:rPr>
      </w:pPr>
      <w:ins w:id="954"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955"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B33298">
            <w:pPr>
              <w:pStyle w:val="TableHeader"/>
              <w:rPr>
                <w:ins w:id="956" w:author="Moses, Robbie" w:date="2023-02-23T02:32:00Z"/>
              </w:rPr>
            </w:pPr>
            <w:ins w:id="957"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B33298">
            <w:pPr>
              <w:pStyle w:val="TableHeader"/>
              <w:rPr>
                <w:ins w:id="958" w:author="Moses, Robbie" w:date="2023-02-23T02:32:00Z"/>
              </w:rPr>
            </w:pPr>
            <w:ins w:id="959" w:author="Moses, Robbie" w:date="2023-02-23T02:32:00Z">
              <w:r>
                <w:t>Description</w:t>
              </w:r>
            </w:ins>
          </w:p>
        </w:tc>
      </w:tr>
      <w:tr w:rsidR="00257647" w14:paraId="7F8D3191" w14:textId="77777777" w:rsidTr="000C15EE">
        <w:trPr>
          <w:cantSplit/>
          <w:ins w:id="960"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961" w:author="Moses, Robbie" w:date="2023-02-23T02:32:00Z"/>
                <w:b/>
                <w:bCs/>
              </w:rPr>
            </w:pPr>
            <w:ins w:id="962"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963" w:author="Moses, Robbie" w:date="2023-02-23T02:32:00Z"/>
              </w:rPr>
            </w:pPr>
            <w:ins w:id="964"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965" w:author="Moses, Robbie" w:date="2023-02-23T02:32:00Z"/>
              </w:rPr>
            </w:pPr>
            <w:ins w:id="966"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967" w:author="Moses, Robbie" w:date="2023-02-23T02:32:00Z"/>
              </w:rPr>
            </w:pPr>
            <w:ins w:id="968"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969" w:author="Moses, Robbie" w:date="2023-02-23T02:32:00Z"/>
              </w:rPr>
            </w:pPr>
            <w:ins w:id="970"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971"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972" w:author="Moses, Robbie" w:date="2023-02-23T02:32:00Z"/>
                <w:b/>
                <w:bCs/>
              </w:rPr>
            </w:pPr>
            <w:ins w:id="973"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974" w:author="Moses, Robbie" w:date="2023-02-23T02:32:00Z"/>
              </w:rPr>
            </w:pPr>
            <w:ins w:id="975"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976" w:author="Moses, Robbie" w:date="2023-02-23T02:32:00Z"/>
          <w:color w:val="9BBB59"/>
          <w:lang w:val="en-US"/>
        </w:rPr>
      </w:pPr>
      <w:ins w:id="977"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978" w:author="Moses, Robbie" w:date="2023-02-23T02:32:00Z"/>
        </w:rPr>
      </w:pPr>
    </w:p>
    <w:p w14:paraId="25C7340E" w14:textId="77777777" w:rsidR="00257647" w:rsidRDefault="00257647" w:rsidP="00257647">
      <w:pPr>
        <w:pStyle w:val="Heading5"/>
        <w:tabs>
          <w:tab w:val="left" w:pos="0"/>
        </w:tabs>
        <w:rPr>
          <w:ins w:id="979" w:author="Moses, Robbie" w:date="2023-02-23T02:32:00Z"/>
        </w:rPr>
      </w:pPr>
      <w:ins w:id="980" w:author="Moses, Robbie" w:date="2023-02-23T02:32:00Z">
        <w:r>
          <w:t>Order Workflow Editing</w:t>
        </w:r>
      </w:ins>
    </w:p>
    <w:p w14:paraId="6624C192" w14:textId="77777777" w:rsidR="00257647" w:rsidRDefault="00257647" w:rsidP="00257647">
      <w:pPr>
        <w:pStyle w:val="BodyText"/>
        <w:rPr>
          <w:ins w:id="981" w:author="Moses, Robbie" w:date="2023-02-23T02:32:00Z"/>
        </w:rPr>
      </w:pPr>
      <w:ins w:id="982"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983" w:author="Moses, Robbie" w:date="2023-02-23T02:32:00Z"/>
        </w:rPr>
      </w:pPr>
      <w:bookmarkStart w:id="984" w:name="_Toc128022168"/>
      <w:ins w:id="985" w:author="Moses, Robbie" w:date="2023-02-23T02:32:00Z">
        <w:r>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984"/>
      </w:ins>
    </w:p>
    <w:p w14:paraId="72DD631D" w14:textId="62EE1364" w:rsidR="00257647" w:rsidRDefault="00AD7F5A" w:rsidP="00257647">
      <w:pPr>
        <w:pStyle w:val="TopofSection"/>
        <w:jc w:val="center"/>
        <w:rPr>
          <w:ins w:id="986" w:author="Moses, Robbie" w:date="2023-02-23T02:32:00Z"/>
        </w:rPr>
      </w:pPr>
      <w:ins w:id="987"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988" w:author="Moses, Robbie" w:date="2023-02-23T02:32:00Z"/>
        </w:rPr>
      </w:pPr>
      <w:ins w:id="989"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990"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B33298">
            <w:pPr>
              <w:pStyle w:val="TableHeader"/>
              <w:rPr>
                <w:ins w:id="991" w:author="Moses, Robbie" w:date="2023-02-23T02:32:00Z"/>
              </w:rPr>
            </w:pPr>
            <w:ins w:id="992"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B33298">
            <w:pPr>
              <w:pStyle w:val="TableHeader"/>
              <w:rPr>
                <w:ins w:id="993" w:author="Moses, Robbie" w:date="2023-02-23T02:32:00Z"/>
              </w:rPr>
            </w:pPr>
            <w:ins w:id="994" w:author="Moses, Robbie" w:date="2023-02-23T02:32:00Z">
              <w:r>
                <w:t>Description</w:t>
              </w:r>
            </w:ins>
          </w:p>
        </w:tc>
      </w:tr>
      <w:tr w:rsidR="00257647" w14:paraId="3BCBA5C9" w14:textId="77777777" w:rsidTr="000C15EE">
        <w:trPr>
          <w:ins w:id="995"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996" w:author="Moses, Robbie" w:date="2023-02-23T02:32:00Z"/>
                <w:b/>
                <w:bCs/>
              </w:rPr>
            </w:pPr>
            <w:ins w:id="997"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998" w:author="Moses, Robbie" w:date="2023-02-23T02:32:00Z"/>
              </w:rPr>
            </w:pPr>
            <w:ins w:id="999" w:author="Moses, Robbie" w:date="2023-02-23T02:32:00Z">
              <w:r w:rsidRPr="00FB292A">
                <w:t>Allows the user to select the item for which the Update or Delete buttons will apply</w:t>
              </w:r>
            </w:ins>
          </w:p>
        </w:tc>
      </w:tr>
      <w:tr w:rsidR="00257647" w14:paraId="6C0CB857" w14:textId="77777777" w:rsidTr="000C15EE">
        <w:trPr>
          <w:ins w:id="1000"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001" w:author="Moses, Robbie" w:date="2023-02-23T02:32:00Z"/>
                <w:b/>
                <w:bCs/>
              </w:rPr>
            </w:pPr>
            <w:ins w:id="1002"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003" w:author="Moses, Robbie" w:date="2023-02-23T02:32:00Z"/>
              </w:rPr>
            </w:pPr>
            <w:ins w:id="1004" w:author="Moses, Robbie" w:date="2023-02-23T02:32:00Z">
              <w:r w:rsidRPr="00FB292A">
                <w:t>Saves any changes made to the selected item(s) in the list.</w:t>
              </w:r>
            </w:ins>
          </w:p>
        </w:tc>
      </w:tr>
      <w:tr w:rsidR="00257647" w14:paraId="45934EA5" w14:textId="77777777" w:rsidTr="000C15EE">
        <w:trPr>
          <w:ins w:id="1005"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006" w:author="Moses, Robbie" w:date="2023-02-23T02:32:00Z"/>
                <w:b/>
                <w:bCs/>
              </w:rPr>
            </w:pPr>
            <w:ins w:id="1007"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008" w:author="Moses, Robbie" w:date="2023-02-23T02:32:00Z"/>
              </w:rPr>
            </w:pPr>
            <w:ins w:id="1009"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010" w:author="Moses, Robbie" w:date="2023-02-23T02:32:00Z"/>
              </w:rPr>
            </w:pPr>
            <w:ins w:id="1011"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012"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013" w:author="Moses, Robbie" w:date="2023-02-23T02:32:00Z"/>
                <w:b/>
                <w:bCs/>
              </w:rPr>
            </w:pPr>
            <w:ins w:id="1014"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015" w:author="Moses, Robbie" w:date="2023-02-23T02:32:00Z"/>
              </w:rPr>
            </w:pPr>
            <w:ins w:id="1016" w:author="Moses, Robbie" w:date="2023-02-23T02:32:00Z">
              <w:r w:rsidRPr="00FB292A">
                <w:t xml:space="preserve">Allows the Analyst to Add an Order Task to the Order Workflow. </w:t>
              </w:r>
            </w:ins>
          </w:p>
        </w:tc>
      </w:tr>
      <w:tr w:rsidR="00257647" w14:paraId="14615791" w14:textId="77777777" w:rsidTr="000C15EE">
        <w:trPr>
          <w:ins w:id="1017"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018" w:author="Moses, Robbie" w:date="2023-02-23T02:32:00Z"/>
                <w:b/>
                <w:bCs/>
              </w:rPr>
            </w:pPr>
            <w:ins w:id="1019"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020" w:author="Moses, Robbie" w:date="2023-02-23T02:32:00Z"/>
              </w:rPr>
            </w:pPr>
            <w:ins w:id="1021"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022"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023" w:author="Moses, Robbie" w:date="2023-02-23T02:32:00Z"/>
                <w:b/>
                <w:bCs/>
              </w:rPr>
            </w:pPr>
            <w:ins w:id="1024"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025" w:author="Moses, Robbie" w:date="2023-02-23T02:32:00Z"/>
              </w:rPr>
            </w:pPr>
            <w:ins w:id="1026"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027" w:author="Moses, Robbie" w:date="2023-02-23T02:32:00Z"/>
              </w:rPr>
            </w:pPr>
            <w:ins w:id="1028"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029" w:author="Moses, Robbie" w:date="2023-02-23T02:32:00Z"/>
              </w:rPr>
            </w:pPr>
            <w:ins w:id="1030"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031" w:author="Moses, Robbie" w:date="2023-02-23T02:32:00Z"/>
              </w:rPr>
            </w:pPr>
            <w:ins w:id="1032"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033" w:author="Moses, Robbie" w:date="2023-02-23T02:32:00Z"/>
              </w:rPr>
            </w:pPr>
            <w:ins w:id="1034"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035" w:author="Moses, Robbie" w:date="2023-02-23T02:32:00Z"/>
              </w:rPr>
            </w:pPr>
            <w:ins w:id="1036"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037" w:author="Moses, Robbie" w:date="2023-02-23T02:32:00Z"/>
              </w:rPr>
            </w:pPr>
            <w:ins w:id="1038"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039" w:author="Moses, Robbie" w:date="2023-02-23T02:32:00Z"/>
              </w:rPr>
            </w:pPr>
            <w:ins w:id="1040" w:author="Moses, Robbie" w:date="2023-02-23T02:32:00Z">
              <w:r w:rsidRPr="003642C7">
                <w:rPr>
                  <w:b/>
                  <w:bCs/>
                </w:rPr>
                <w:t>Order –</w:t>
              </w:r>
              <w:r w:rsidRPr="00FB292A">
                <w:t xml:space="preserve"> Analysts place the order</w:t>
              </w:r>
            </w:ins>
          </w:p>
          <w:p w14:paraId="77292375" w14:textId="77777777" w:rsidR="00257647" w:rsidRPr="00FB292A" w:rsidRDefault="00257647" w:rsidP="000C15EE">
            <w:pPr>
              <w:pStyle w:val="TableListBullet"/>
              <w:rPr>
                <w:ins w:id="1041" w:author="Moses, Robbie" w:date="2023-02-23T02:32:00Z"/>
              </w:rPr>
            </w:pPr>
            <w:ins w:id="1042"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043" w:author="Moses, Robbie" w:date="2023-02-23T02:32:00Z"/>
              </w:rPr>
            </w:pPr>
            <w:ins w:id="1044"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045" w:author="Moses, Robbie" w:date="2023-02-23T02:32:00Z"/>
                <w:rFonts w:cs="Arial"/>
                <w:lang w:val="en-US" w:eastAsia="en-US" w:bidi="en-US"/>
              </w:rPr>
            </w:pPr>
          </w:p>
          <w:p w14:paraId="3AE39C25" w14:textId="77777777" w:rsidR="00257647" w:rsidRPr="00FB292A" w:rsidRDefault="00257647" w:rsidP="000C15EE">
            <w:pPr>
              <w:pStyle w:val="TableBody"/>
              <w:rPr>
                <w:ins w:id="1046" w:author="Moses, Robbie" w:date="2023-02-23T02:32:00Z"/>
              </w:rPr>
            </w:pPr>
            <w:ins w:id="1047"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048" w:author="Moses, Robbie" w:date="2023-02-23T02:32:00Z"/>
              </w:rPr>
            </w:pPr>
          </w:p>
          <w:p w14:paraId="563271FD" w14:textId="77777777" w:rsidR="00257647" w:rsidRPr="001754EA" w:rsidRDefault="00257647" w:rsidP="000C15EE">
            <w:pPr>
              <w:pStyle w:val="TableBody"/>
              <w:rPr>
                <w:ins w:id="1049" w:author="Moses, Robbie" w:date="2023-02-23T02:32:00Z"/>
                <w:b/>
                <w:bCs/>
              </w:rPr>
            </w:pPr>
            <w:ins w:id="1050"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051" w:author="Moses, Robbie" w:date="2023-02-23T02:32:00Z"/>
                <w:rFonts w:cs="Arial"/>
                <w:lang w:val="en-US" w:eastAsia="en-US" w:bidi="en-US"/>
              </w:rPr>
            </w:pPr>
          </w:p>
          <w:p w14:paraId="40E75829" w14:textId="77777777" w:rsidR="00257647" w:rsidRPr="00FB292A" w:rsidRDefault="00257647" w:rsidP="000C15EE">
            <w:pPr>
              <w:pStyle w:val="TableNote"/>
              <w:rPr>
                <w:ins w:id="1052" w:author="Moses, Robbie" w:date="2023-02-23T02:32:00Z"/>
              </w:rPr>
            </w:pPr>
            <w:ins w:id="1053"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054" w:author="Moses, Robbie" w:date="2023-02-23T02:32:00Z"/>
              </w:rPr>
            </w:pPr>
            <w:ins w:id="1055"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056" w:author="Moses, Robbie" w:date="2023-02-23T02:32:00Z"/>
              </w:rPr>
            </w:pPr>
            <w:ins w:id="1057"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058" w:author="Moses, Robbie" w:date="2023-02-23T02:32:00Z"/>
              </w:rPr>
            </w:pPr>
            <w:ins w:id="1059"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060" w:author="Moses, Robbie" w:date="2023-02-23T02:32:00Z"/>
              </w:rPr>
            </w:pPr>
            <w:ins w:id="1061"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062" w:author="Moses, Robbie" w:date="2023-02-23T02:32:00Z"/>
              </w:rPr>
            </w:pPr>
            <w:ins w:id="1063"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064"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065" w:author="Moses, Robbie" w:date="2023-02-23T02:32:00Z"/>
                <w:b/>
                <w:bCs/>
              </w:rPr>
            </w:pPr>
            <w:ins w:id="1066" w:author="Moses, Robbie" w:date="2023-02-23T02:32:00Z">
              <w:r w:rsidRPr="00F208BC">
                <w:rPr>
                  <w:b/>
                  <w:bCs/>
                </w:rPr>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067" w:author="Moses, Robbie" w:date="2023-02-23T02:32:00Z"/>
              </w:rPr>
            </w:pPr>
            <w:ins w:id="1068"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069" w:author="Moses, Robbie" w:date="2023-02-23T02:32:00Z"/>
              </w:rPr>
            </w:pPr>
            <w:ins w:id="1070"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071" w:author="Moses, Robbie" w:date="2023-02-23T02:32:00Z"/>
              </w:rPr>
            </w:pPr>
            <w:ins w:id="1072" w:author="Moses, Robbie" w:date="2023-02-23T02:32:00Z">
              <w:r w:rsidRPr="00FB292A">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073" w:author="Moses, Robbie" w:date="2023-02-23T02:32:00Z"/>
              </w:rPr>
            </w:pPr>
            <w:ins w:id="1074"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075" w:author="Moses, Robbie" w:date="2023-02-23T02:32:00Z"/>
              </w:rPr>
            </w:pPr>
            <w:ins w:id="1076"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077" w:author="Moses, Robbie" w:date="2023-02-23T02:32:00Z"/>
              </w:rPr>
            </w:pPr>
            <w:ins w:id="1078"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079" w:author="Moses, Robbie" w:date="2023-02-23T02:32:00Z"/>
              </w:rPr>
            </w:pPr>
            <w:ins w:id="1080" w:author="Moses, Robbie" w:date="2023-02-23T02:32:00Z">
              <w:r w:rsidRPr="00FB292A">
                <w:t>Delete, Delete2, Delete3 = Does Not Exist</w:t>
              </w:r>
            </w:ins>
          </w:p>
          <w:p w14:paraId="6A756034" w14:textId="77777777" w:rsidR="00257647" w:rsidRPr="00FB292A" w:rsidRDefault="00257647" w:rsidP="000C15EE">
            <w:pPr>
              <w:pStyle w:val="TableListBullet"/>
              <w:rPr>
                <w:ins w:id="1081" w:author="Moses, Robbie" w:date="2023-02-23T02:32:00Z"/>
              </w:rPr>
            </w:pPr>
            <w:ins w:id="1082"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083" w:author="Moses, Robbie" w:date="2023-02-23T02:32:00Z"/>
              </w:rPr>
            </w:pPr>
            <w:ins w:id="1084"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085" w:author="Moses, Robbie" w:date="2023-02-23T02:32:00Z"/>
              </w:rPr>
            </w:pPr>
            <w:ins w:id="1086" w:author="Moses, Robbie" w:date="2023-02-23T02:32:00Z">
              <w:r w:rsidRPr="00FB292A">
                <w:t>Reject, Reject2, Reject3 = Canceled</w:t>
              </w:r>
            </w:ins>
          </w:p>
          <w:p w14:paraId="11390CDC" w14:textId="77777777" w:rsidR="00257647" w:rsidRPr="00FB292A" w:rsidRDefault="00257647" w:rsidP="000C15EE">
            <w:pPr>
              <w:pStyle w:val="TableListBullet"/>
              <w:rPr>
                <w:ins w:id="1087" w:author="Moses, Robbie" w:date="2023-02-23T02:32:00Z"/>
                <w:rFonts w:cs="Arial"/>
                <w:lang w:val="en-US" w:bidi="en-US"/>
              </w:rPr>
            </w:pPr>
            <w:ins w:id="1088" w:author="Moses, Robbie" w:date="2023-02-23T02:32:00Z">
              <w:r w:rsidRPr="00FB292A">
                <w:t>Revert, Revert2, Revert3 = Canceled</w:t>
              </w:r>
            </w:ins>
          </w:p>
        </w:tc>
      </w:tr>
      <w:tr w:rsidR="00257647" w14:paraId="69627C68" w14:textId="77777777" w:rsidTr="000C15EE">
        <w:trPr>
          <w:ins w:id="1089"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090" w:author="Moses, Robbie" w:date="2023-02-23T02:32:00Z"/>
                <w:b/>
                <w:bCs/>
              </w:rPr>
            </w:pPr>
            <w:ins w:id="1091" w:author="Moses, Robbie" w:date="2023-02-23T02:32:00Z">
              <w:r w:rsidRPr="00F208BC">
                <w:rPr>
                  <w:b/>
                  <w:bCs/>
                </w:rPr>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092" w:author="Moses, Robbie" w:date="2023-02-23T02:32:00Z"/>
                <w:rFonts w:cs="Arial"/>
                <w:lang w:val="en-US" w:bidi="en-US"/>
              </w:rPr>
            </w:pPr>
            <w:ins w:id="1093"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094"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095" w:author="Moses, Robbie" w:date="2023-02-23T02:32:00Z"/>
                <w:b/>
                <w:bCs/>
              </w:rPr>
            </w:pPr>
            <w:ins w:id="1096"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097" w:author="Moses, Robbie" w:date="2023-02-23T02:32:00Z"/>
              </w:rPr>
            </w:pPr>
            <w:ins w:id="1098"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099" w:author="Moses, Robbie" w:date="2023-02-23T02:32:00Z"/>
              </w:rPr>
            </w:pPr>
            <w:ins w:id="1100"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101" w:author="Moses, Robbie" w:date="2023-02-23T02:32:00Z"/>
              </w:rPr>
            </w:pPr>
            <w:ins w:id="1102"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103" w:author="Moses, Robbie" w:date="2023-02-23T02:32:00Z"/>
                <w:rFonts w:cs="Arial"/>
                <w:lang w:val="en-US" w:bidi="en-US"/>
              </w:rPr>
            </w:pPr>
            <w:ins w:id="1104"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105"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106" w:author="Moses, Robbie" w:date="2023-02-23T02:32:00Z"/>
                <w:b/>
                <w:bCs/>
              </w:rPr>
            </w:pPr>
            <w:ins w:id="1107"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108" w:author="Moses, Robbie" w:date="2023-02-23T02:32:00Z"/>
              </w:rPr>
            </w:pPr>
            <w:ins w:id="1109"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110"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111" w:author="Moses, Robbie" w:date="2023-02-23T02:32:00Z"/>
                <w:b/>
                <w:bCs/>
              </w:rPr>
            </w:pPr>
            <w:ins w:id="1112"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113" w:author="Moses, Robbie" w:date="2023-02-23T02:32:00Z"/>
              </w:rPr>
            </w:pPr>
            <w:ins w:id="1114"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115" w:author="Moses, Robbie" w:date="2023-02-23T02:32:00Z"/>
              </w:rPr>
            </w:pPr>
            <w:ins w:id="1116" w:author="Moses, Robbie" w:date="2023-02-23T02:32:00Z">
              <w:r w:rsidRPr="00FB292A">
                <w:t>Tasks can be processed in days, hours, and minutes with any combination in between (i.e., 2 days and 1 minute)</w:t>
              </w:r>
            </w:ins>
          </w:p>
        </w:tc>
      </w:tr>
      <w:tr w:rsidR="00257647" w14:paraId="795BA478" w14:textId="77777777" w:rsidTr="000C15EE">
        <w:trPr>
          <w:ins w:id="1117"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118" w:author="Moses, Robbie" w:date="2023-02-23T02:32:00Z"/>
                <w:b/>
                <w:bCs/>
              </w:rPr>
            </w:pPr>
            <w:ins w:id="1119" w:author="Moses, Robbie" w:date="2023-02-23T02:32:00Z">
              <w:r w:rsidRPr="00F208BC">
                <w:rPr>
                  <w:b/>
                  <w:bCs/>
                </w:rPr>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120" w:author="Moses, Robbie" w:date="2023-02-23T02:32:00Z"/>
              </w:rPr>
            </w:pPr>
            <w:ins w:id="1121"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122"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123" w:author="Moses, Robbie" w:date="2023-02-23T02:32:00Z"/>
                <w:b/>
                <w:bCs/>
              </w:rPr>
            </w:pPr>
            <w:ins w:id="1124"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125" w:author="Moses, Robbie" w:date="2023-02-23T02:32:00Z"/>
              </w:rPr>
            </w:pPr>
            <w:ins w:id="1126" w:author="Moses, Robbie" w:date="2023-02-23T02:32:00Z">
              <w:r>
                <w:t>Indicates if the system should require that an order manifest exist before this Task can be executed.</w:t>
              </w:r>
            </w:ins>
          </w:p>
        </w:tc>
      </w:tr>
      <w:tr w:rsidR="00257647" w14:paraId="453D420C" w14:textId="77777777" w:rsidTr="000C15EE">
        <w:trPr>
          <w:ins w:id="1127"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128" w:author="Moses, Robbie" w:date="2023-02-23T02:32:00Z"/>
                <w:b/>
                <w:bCs/>
              </w:rPr>
            </w:pPr>
            <w:ins w:id="1129"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130" w:author="Moses, Robbie" w:date="2023-02-23T02:32:00Z"/>
              </w:rPr>
            </w:pPr>
            <w:ins w:id="1131"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132" w:author="Moses, Robbie" w:date="2023-02-23T02:32:00Z"/>
          <w:color w:val="9BBB59"/>
          <w:lang w:val="en-US"/>
        </w:rPr>
      </w:pPr>
      <w:ins w:id="1133"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134" w:author="Moses, Robbie" w:date="2023-02-23T02:32:00Z"/>
          <w:lang w:val="en-US"/>
        </w:rPr>
      </w:pPr>
    </w:p>
    <w:p w14:paraId="11CFCC3E" w14:textId="242A7EDA" w:rsidR="00257647" w:rsidRDefault="00024779" w:rsidP="00257647">
      <w:pPr>
        <w:pStyle w:val="Heading4"/>
        <w:rPr>
          <w:ins w:id="1135" w:author="Moses, Robbie" w:date="2023-02-23T02:32:00Z"/>
          <w:lang w:val="en-US"/>
        </w:rPr>
      </w:pPr>
      <w:r>
        <w:t>Settings</w:t>
      </w:r>
      <w:ins w:id="1136"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137" w:author="Moses, Robbie" w:date="2023-02-23T02:32:00Z"/>
        </w:rPr>
      </w:pPr>
      <w:ins w:id="1138"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139" w:author="Moses, Robbie" w:date="2023-02-23T02:32:00Z"/>
        </w:rPr>
      </w:pPr>
      <w:ins w:id="1140"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141" w:author="Moses, Robbie" w:date="2023-02-23T02:32:00Z"/>
        </w:rPr>
      </w:pPr>
      <w:ins w:id="1142"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143" w:author="Moses, Robbie" w:date="2023-02-23T02:32:00Z"/>
          <w:lang w:val="en-US"/>
        </w:rPr>
      </w:pPr>
      <w:ins w:id="1144"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145"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B33298">
            <w:pPr>
              <w:pStyle w:val="TableHeader"/>
              <w:rPr>
                <w:ins w:id="1146" w:author="Moses, Robbie" w:date="2023-02-23T02:32:00Z"/>
              </w:rPr>
            </w:pPr>
            <w:ins w:id="1147"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B33298">
            <w:pPr>
              <w:pStyle w:val="TableHeader"/>
              <w:rPr>
                <w:ins w:id="1148" w:author="Moses, Robbie" w:date="2023-02-23T02:32:00Z"/>
              </w:rPr>
            </w:pPr>
            <w:ins w:id="1149" w:author="Moses, Robbie" w:date="2023-02-23T02:32:00Z">
              <w:r>
                <w:t>Description</w:t>
              </w:r>
            </w:ins>
          </w:p>
        </w:tc>
      </w:tr>
      <w:tr w:rsidR="00257647" w14:paraId="473BD9C2" w14:textId="77777777" w:rsidTr="000C15EE">
        <w:trPr>
          <w:cantSplit/>
          <w:ins w:id="1150"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151" w:author="Moses, Robbie" w:date="2023-02-23T02:32:00Z"/>
                <w:b/>
                <w:bCs/>
              </w:rPr>
            </w:pPr>
            <w:ins w:id="1152"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153" w:author="Moses, Robbie" w:date="2023-02-23T02:32:00Z"/>
              </w:rPr>
            </w:pPr>
            <w:ins w:id="1154" w:author="Moses, Robbie" w:date="2023-02-23T02:32:00Z">
              <w:r>
                <w:t>Indicates the Order Custom Field ID</w:t>
              </w:r>
            </w:ins>
          </w:p>
        </w:tc>
      </w:tr>
      <w:tr w:rsidR="00257647" w14:paraId="3847AA96" w14:textId="77777777" w:rsidTr="000C15EE">
        <w:trPr>
          <w:cantSplit/>
          <w:ins w:id="1155"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156" w:author="Moses, Robbie" w:date="2023-02-23T02:32:00Z"/>
                <w:b/>
                <w:bCs/>
              </w:rPr>
            </w:pPr>
            <w:ins w:id="1157"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158" w:author="Moses, Robbie" w:date="2023-02-23T02:32:00Z"/>
              </w:rPr>
            </w:pPr>
            <w:ins w:id="1159"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160"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161" w:author="Moses, Robbie" w:date="2023-02-23T02:32:00Z"/>
                <w:b/>
                <w:bCs/>
              </w:rPr>
            </w:pPr>
            <w:ins w:id="1162"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163" w:author="Moses, Robbie" w:date="2023-02-23T02:32:00Z"/>
              </w:rPr>
            </w:pPr>
            <w:ins w:id="1164" w:author="Moses, Robbie" w:date="2023-02-23T02:32:00Z">
              <w:r>
                <w:t>Describes the Order Custom Field is for. This field will not be displayed on the order pages.</w:t>
              </w:r>
            </w:ins>
          </w:p>
        </w:tc>
      </w:tr>
      <w:tr w:rsidR="00257647" w14:paraId="3548CE5A" w14:textId="77777777" w:rsidTr="000C15EE">
        <w:trPr>
          <w:cantSplit/>
          <w:ins w:id="1165"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166" w:author="Moses, Robbie" w:date="2023-02-23T02:32:00Z"/>
                <w:b/>
                <w:bCs/>
              </w:rPr>
            </w:pPr>
            <w:ins w:id="1167" w:author="Moses, Robbie" w:date="2023-02-23T02:32:00Z">
              <w:r w:rsidRPr="00F208BC">
                <w:rPr>
                  <w:b/>
                  <w:bCs/>
                </w:rPr>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168" w:author="Moses, Robbie" w:date="2023-02-23T02:32:00Z"/>
              </w:rPr>
            </w:pPr>
            <w:ins w:id="1169" w:author="Moses, Robbie" w:date="2023-02-23T02:32:00Z">
              <w:r>
                <w:t>Indicates the status of the Order Custom Field:</w:t>
              </w:r>
            </w:ins>
          </w:p>
          <w:p w14:paraId="541CB0B0" w14:textId="77777777" w:rsidR="00257647" w:rsidRDefault="00257647" w:rsidP="000C15EE">
            <w:pPr>
              <w:pStyle w:val="TableListBullet"/>
              <w:rPr>
                <w:ins w:id="1170" w:author="Moses, Robbie" w:date="2023-02-23T02:32:00Z"/>
              </w:rPr>
            </w:pPr>
            <w:ins w:id="1171"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172" w:author="Moses, Robbie" w:date="2023-02-23T02:32:00Z"/>
              </w:rPr>
            </w:pPr>
            <w:ins w:id="1173"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174" w:author="Moses, Robbie" w:date="2023-02-23T02:32:00Z"/>
              </w:rPr>
            </w:pPr>
            <w:ins w:id="1175"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176"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177" w:author="Moses, Robbie" w:date="2023-02-23T02:32:00Z"/>
                <w:b/>
                <w:bCs/>
              </w:rPr>
            </w:pPr>
            <w:ins w:id="1178"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179" w:author="Moses, Robbie" w:date="2023-02-23T02:32:00Z"/>
              </w:rPr>
            </w:pPr>
            <w:ins w:id="1180" w:author="Moses, Robbie" w:date="2023-02-23T02:32:00Z">
              <w:r>
                <w:t>Indicates the type of Custom Field being specified:</w:t>
              </w:r>
            </w:ins>
          </w:p>
          <w:p w14:paraId="0030E27D" w14:textId="77777777" w:rsidR="00257647" w:rsidRDefault="00257647" w:rsidP="000C15EE">
            <w:pPr>
              <w:pStyle w:val="TableListBullet"/>
              <w:rPr>
                <w:ins w:id="1181" w:author="Moses, Robbie" w:date="2023-02-23T02:32:00Z"/>
              </w:rPr>
            </w:pPr>
            <w:ins w:id="1182"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183" w:author="Moses, Robbie" w:date="2023-02-23T02:32:00Z"/>
              </w:rPr>
            </w:pPr>
            <w:ins w:id="1184"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185" w:author="Moses, Robbie" w:date="2023-02-23T02:32:00Z"/>
              </w:rPr>
            </w:pPr>
            <w:ins w:id="1186"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187"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188" w:author="Moses, Robbie" w:date="2023-02-23T02:32:00Z"/>
                <w:b/>
                <w:bCs/>
              </w:rPr>
            </w:pPr>
            <w:ins w:id="1189"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190" w:author="Moses, Robbie" w:date="2023-02-23T02:32:00Z"/>
              </w:rPr>
            </w:pPr>
            <w:ins w:id="1191" w:author="Moses, Robbie" w:date="2023-02-23T02:32:00Z">
              <w:r>
                <w:t>Indicates the maximum size of the field for Free Text fields</w:t>
              </w:r>
            </w:ins>
          </w:p>
        </w:tc>
      </w:tr>
      <w:tr w:rsidR="00257647" w14:paraId="6299E9AB" w14:textId="77777777" w:rsidTr="000C15EE">
        <w:trPr>
          <w:cantSplit/>
          <w:ins w:id="1192"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193" w:author="Moses, Robbie" w:date="2023-02-23T02:32:00Z"/>
                <w:b/>
                <w:bCs/>
              </w:rPr>
            </w:pPr>
            <w:ins w:id="1194"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195" w:author="Moses, Robbie" w:date="2023-02-23T02:32:00Z"/>
              </w:rPr>
            </w:pPr>
            <w:ins w:id="1196" w:author="Moses, Robbie" w:date="2023-02-23T02:32:00Z">
              <w:r>
                <w:t xml:space="preserve">Indicates the information that should be in the field by default. </w:t>
              </w:r>
            </w:ins>
          </w:p>
        </w:tc>
      </w:tr>
      <w:tr w:rsidR="00257647" w14:paraId="2ADE8348" w14:textId="77777777" w:rsidTr="000C15EE">
        <w:trPr>
          <w:cantSplit/>
          <w:ins w:id="1197"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198" w:author="Moses, Robbie" w:date="2023-02-23T02:32:00Z"/>
                <w:b/>
                <w:bCs/>
              </w:rPr>
            </w:pPr>
            <w:ins w:id="1199"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200" w:author="Moses, Robbie" w:date="2023-02-23T02:32:00Z"/>
              </w:rPr>
            </w:pPr>
            <w:ins w:id="1201" w:author="Moses, Robbie" w:date="2023-02-23T02:32:00Z">
              <w:r>
                <w:t>Indicates the content (comma-separated list) or SQL query that is to be used to populate the options.</w:t>
              </w:r>
            </w:ins>
          </w:p>
        </w:tc>
      </w:tr>
      <w:tr w:rsidR="00257647" w14:paraId="2B2DA34A" w14:textId="77777777" w:rsidTr="000C15EE">
        <w:trPr>
          <w:cantSplit/>
          <w:ins w:id="1202"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203" w:author="Moses, Robbie" w:date="2023-02-23T02:32:00Z"/>
                <w:b/>
                <w:bCs/>
              </w:rPr>
            </w:pPr>
            <w:ins w:id="1204"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205" w:author="Moses, Robbie" w:date="2023-02-23T02:32:00Z"/>
              </w:rPr>
            </w:pPr>
            <w:ins w:id="1206"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207"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208" w:author="Moses, Robbie" w:date="2023-02-23T02:32:00Z"/>
                <w:b/>
                <w:bCs/>
              </w:rPr>
            </w:pPr>
            <w:ins w:id="1209"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210" w:author="Moses, Robbie" w:date="2023-02-23T02:32:00Z"/>
              </w:rPr>
            </w:pPr>
            <w:ins w:id="1211" w:author="Moses, Robbie" w:date="2023-02-23T02:32:00Z">
              <w:r>
                <w:t>Saves changes made during editing.</w:t>
              </w:r>
            </w:ins>
          </w:p>
        </w:tc>
      </w:tr>
      <w:tr w:rsidR="00257647" w14:paraId="01EC40E7" w14:textId="77777777" w:rsidTr="000C15EE">
        <w:trPr>
          <w:cantSplit/>
          <w:ins w:id="1212"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213" w:author="Moses, Robbie" w:date="2023-02-23T02:32:00Z"/>
                <w:b/>
                <w:bCs/>
              </w:rPr>
            </w:pPr>
            <w:ins w:id="1214"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215" w:author="Moses, Robbie" w:date="2023-02-23T02:32:00Z"/>
              </w:rPr>
            </w:pPr>
            <w:ins w:id="1216"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217" w:author="Moses, Robbie" w:date="2023-02-23T02:32:00Z"/>
          <w:color w:val="9BBB59"/>
          <w:lang w:val="en-US"/>
        </w:rPr>
      </w:pPr>
      <w:ins w:id="1218"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219" w:author="Moses, Robbie" w:date="2023-02-23T02:32:00Z"/>
          <w:lang w:eastAsia="x-none" w:bidi="ar-SA"/>
        </w:rPr>
      </w:pPr>
    </w:p>
    <w:p w14:paraId="06EF871D" w14:textId="0F11F1AE" w:rsidR="00257647" w:rsidRDefault="007B020B" w:rsidP="00257647">
      <w:pPr>
        <w:pStyle w:val="Heading4"/>
        <w:rPr>
          <w:ins w:id="1220" w:author="Moses, Robbie" w:date="2023-02-23T02:32:00Z"/>
          <w:lang w:val="en-US"/>
        </w:rPr>
      </w:pPr>
      <w:r>
        <w:t>Settings</w:t>
      </w:r>
      <w:ins w:id="1221"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222" w:author="Moses, Robbie" w:date="2023-02-23T02:32:00Z"/>
        </w:rPr>
      </w:pPr>
      <w:ins w:id="1223"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224" w:author="Moses, Robbie" w:date="2023-02-23T02:32:00Z"/>
        </w:rPr>
      </w:pPr>
      <w:ins w:id="1225" w:author="Moses, Robbie" w:date="2023-02-23T04:02:00Z">
        <w:r>
          <w:rPr>
            <w:noProof/>
          </w:rPr>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226" w:author="Moses, Robbie" w:date="2023-02-23T02:32:00Z"/>
          <w:lang w:val="en-US"/>
        </w:rPr>
      </w:pPr>
      <w:ins w:id="1227"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228"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B33298">
            <w:pPr>
              <w:pStyle w:val="TableHeader"/>
              <w:rPr>
                <w:ins w:id="1229" w:author="Moses, Robbie" w:date="2023-02-23T02:32:00Z"/>
              </w:rPr>
            </w:pPr>
            <w:ins w:id="1230"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B33298">
            <w:pPr>
              <w:pStyle w:val="TableHeader"/>
              <w:rPr>
                <w:ins w:id="1231" w:author="Moses, Robbie" w:date="2023-02-23T02:32:00Z"/>
              </w:rPr>
            </w:pPr>
            <w:ins w:id="1232" w:author="Moses, Robbie" w:date="2023-02-23T02:32:00Z">
              <w:r>
                <w:t>Description</w:t>
              </w:r>
            </w:ins>
          </w:p>
        </w:tc>
      </w:tr>
      <w:tr w:rsidR="00257647" w14:paraId="765366C5" w14:textId="77777777" w:rsidTr="000C15EE">
        <w:trPr>
          <w:cantSplit/>
          <w:ins w:id="1233"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234" w:author="Moses, Robbie" w:date="2023-02-23T02:32:00Z"/>
                <w:b/>
                <w:bCs/>
              </w:rPr>
            </w:pPr>
            <w:ins w:id="1235"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236" w:author="Moses, Robbie" w:date="2023-02-23T02:32:00Z"/>
              </w:rPr>
            </w:pPr>
            <w:ins w:id="1237" w:author="Moses, Robbie" w:date="2023-02-23T02:32:00Z">
              <w:r>
                <w:t>Indicates the Name of the Order Custom Field as defined on the Order Custom Field Definition Page</w:t>
              </w:r>
            </w:ins>
          </w:p>
        </w:tc>
      </w:tr>
      <w:tr w:rsidR="00257647" w14:paraId="336316AF" w14:textId="77777777" w:rsidTr="000C15EE">
        <w:trPr>
          <w:cantSplit/>
          <w:ins w:id="1238"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239" w:author="Moses, Robbie" w:date="2023-02-23T02:32:00Z"/>
                <w:b/>
                <w:bCs/>
              </w:rPr>
            </w:pPr>
            <w:ins w:id="1240"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241" w:author="Moses, Robbie" w:date="2023-02-23T02:32:00Z"/>
              </w:rPr>
            </w:pPr>
            <w:ins w:id="1242" w:author="Moses, Robbie" w:date="2023-02-23T02:32:00Z">
              <w:r>
                <w:t>Saves changes made during the editing process</w:t>
              </w:r>
            </w:ins>
          </w:p>
        </w:tc>
      </w:tr>
      <w:tr w:rsidR="00257647" w14:paraId="796215E9" w14:textId="77777777" w:rsidTr="000C15EE">
        <w:trPr>
          <w:cantSplit/>
          <w:ins w:id="1243"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244" w:author="Moses, Robbie" w:date="2023-02-23T02:32:00Z"/>
                <w:b/>
                <w:bCs/>
              </w:rPr>
            </w:pPr>
            <w:ins w:id="1245"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246" w:author="Moses, Robbie" w:date="2023-02-23T02:32:00Z"/>
              </w:rPr>
            </w:pPr>
            <w:ins w:id="1247" w:author="Moses, Robbie" w:date="2023-02-23T02:32:00Z">
              <w:r>
                <w:t>Cancels any changes made during the editing process</w:t>
              </w:r>
            </w:ins>
          </w:p>
        </w:tc>
      </w:tr>
      <w:tr w:rsidR="00257647" w14:paraId="67D527B4" w14:textId="77777777" w:rsidTr="000C15EE">
        <w:trPr>
          <w:cantSplit/>
          <w:ins w:id="1248"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249" w:author="Moses, Robbie" w:date="2023-02-23T02:32:00Z"/>
                <w:b/>
                <w:bCs/>
              </w:rPr>
            </w:pPr>
            <w:ins w:id="1250"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251" w:author="Moses, Robbie" w:date="2023-02-23T02:32:00Z"/>
              </w:rPr>
            </w:pPr>
            <w:ins w:id="1252"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253" w:author="Moses, Robbie" w:date="2023-02-23T04:07:00Z"/>
          <w:color w:val="auto"/>
          <w:sz w:val="22"/>
          <w:szCs w:val="22"/>
          <w:lang w:val="en-US"/>
        </w:rPr>
      </w:pPr>
    </w:p>
    <w:p w14:paraId="483F2118" w14:textId="6248F5E7" w:rsidR="000C7B63" w:rsidRDefault="00357146" w:rsidP="000C7B63">
      <w:pPr>
        <w:pStyle w:val="Heading3"/>
        <w:rPr>
          <w:ins w:id="1254" w:author="Moses, Robbie" w:date="2023-02-23T04:07:00Z"/>
        </w:rPr>
      </w:pPr>
      <w:bookmarkStart w:id="1255" w:name="_Ref128019162"/>
      <w:bookmarkStart w:id="1256" w:name="_Toc128021139"/>
      <w:r>
        <w:t>Settings</w:t>
      </w:r>
      <w:ins w:id="1257" w:author="Moses, Robbie" w:date="2023-02-23T04:07:00Z">
        <w:r w:rsidR="000C7B63">
          <w:rPr>
            <w:rFonts w:ascii="Wingdings" w:hAnsi="Wingdings"/>
          </w:rPr>
          <w:t></w:t>
        </w:r>
        <w:r w:rsidR="000C7B63">
          <w:t>Calendar Refresh</w:t>
        </w:r>
        <w:bookmarkEnd w:id="1255"/>
        <w:bookmarkEnd w:id="1256"/>
      </w:ins>
    </w:p>
    <w:p w14:paraId="38E58331" w14:textId="77777777" w:rsidR="000C7B63" w:rsidRDefault="000C7B63" w:rsidP="000C7B63">
      <w:pPr>
        <w:pStyle w:val="BodyText"/>
        <w:rPr>
          <w:ins w:id="1258" w:author="Moses, Robbie" w:date="2023-02-23T04:07:00Z"/>
        </w:rPr>
      </w:pPr>
      <w:ins w:id="1259"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260" w:author="Moses, Robbie" w:date="2023-02-23T04:07:00Z"/>
        </w:rPr>
      </w:pPr>
      <w:ins w:id="1261"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262" w:author="Moses, Robbie" w:date="2023-02-23T04:07:00Z"/>
        </w:rPr>
      </w:pPr>
      <w:bookmarkStart w:id="1263" w:name="_Toc128022169"/>
      <w:ins w:id="1264"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263"/>
      </w:ins>
    </w:p>
    <w:p w14:paraId="38C73685" w14:textId="77777777" w:rsidR="000C7B63" w:rsidRPr="001B742B" w:rsidRDefault="000C7B63">
      <w:pPr>
        <w:jc w:val="center"/>
        <w:rPr>
          <w:ins w:id="1265" w:author="Moses, Robbie" w:date="2023-02-23T04:07:00Z"/>
          <w:lang w:val="fr-FR"/>
        </w:rPr>
        <w:pPrChange w:id="1266" w:author="Moses, Robbie" w:date="2023-02-23T04:07:00Z">
          <w:pPr/>
        </w:pPrChange>
      </w:pPr>
      <w:ins w:id="1267"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268" w:author="Moses, Robbie" w:date="2023-02-23T04:07:00Z"/>
        </w:rPr>
      </w:pPr>
      <w:ins w:id="1269" w:author="Moses, Robbie" w:date="2023-02-23T04:07:00Z">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270"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B33298">
            <w:pPr>
              <w:pStyle w:val="TableHeader"/>
              <w:rPr>
                <w:ins w:id="1271" w:author="Moses, Robbie" w:date="2023-02-23T04:07:00Z"/>
              </w:rPr>
            </w:pPr>
            <w:ins w:id="1272"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B33298">
            <w:pPr>
              <w:pStyle w:val="TableHeader"/>
              <w:rPr>
                <w:ins w:id="1273" w:author="Moses, Robbie" w:date="2023-02-23T04:07:00Z"/>
              </w:rPr>
            </w:pPr>
            <w:ins w:id="1274" w:author="Moses, Robbie" w:date="2023-02-23T04:07:00Z">
              <w:r>
                <w:t>Description</w:t>
              </w:r>
            </w:ins>
          </w:p>
        </w:tc>
      </w:tr>
      <w:tr w:rsidR="000C7B63" w14:paraId="1017E11A" w14:textId="77777777" w:rsidTr="000C15EE">
        <w:trPr>
          <w:cantSplit/>
          <w:ins w:id="1275"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276" w:author="Moses, Robbie" w:date="2023-02-23T04:07:00Z"/>
                <w:b/>
                <w:bCs/>
              </w:rPr>
            </w:pPr>
            <w:ins w:id="1277"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278" w:author="Moses, Robbie" w:date="2023-02-23T04:07:00Z"/>
              </w:rPr>
            </w:pPr>
            <w:ins w:id="1279"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280"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281" w:author="Moses, Robbie" w:date="2023-02-23T04:07:00Z"/>
                <w:b/>
                <w:bCs/>
              </w:rPr>
            </w:pPr>
            <w:ins w:id="1282"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283" w:author="Moses, Robbie" w:date="2023-02-23T04:07:00Z"/>
              </w:rPr>
            </w:pPr>
            <w:ins w:id="1284" w:author="Moses, Robbie" w:date="2023-02-23T04:07:00Z">
              <w:r w:rsidRPr="00FB292A">
                <w:t>The Vault is associated with a calendar that has changed</w:t>
              </w:r>
            </w:ins>
          </w:p>
        </w:tc>
      </w:tr>
      <w:tr w:rsidR="000C7B63" w14:paraId="030D5DAC" w14:textId="77777777" w:rsidTr="000C15EE">
        <w:trPr>
          <w:cantSplit/>
          <w:ins w:id="1285"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286" w:author="Moses, Robbie" w:date="2023-02-23T04:07:00Z"/>
                <w:b/>
                <w:bCs/>
              </w:rPr>
            </w:pPr>
            <w:ins w:id="1287"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288" w:author="Moses, Robbie" w:date="2023-02-23T04:07:00Z"/>
              </w:rPr>
            </w:pPr>
            <w:ins w:id="1289" w:author="Moses, Robbie" w:date="2023-02-23T04:07:00Z">
              <w:r w:rsidRPr="00FB292A">
                <w:t>The ID of the calendar that is assigned to the vault.</w:t>
              </w:r>
            </w:ins>
          </w:p>
        </w:tc>
      </w:tr>
      <w:tr w:rsidR="000C7B63" w14:paraId="3CF09199" w14:textId="77777777" w:rsidTr="000C15EE">
        <w:trPr>
          <w:cantSplit/>
          <w:ins w:id="1290"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291" w:author="Moses, Robbie" w:date="2023-02-23T04:07:00Z"/>
                <w:b/>
                <w:bCs/>
              </w:rPr>
            </w:pPr>
            <w:ins w:id="1292"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293" w:author="Moses, Robbie" w:date="2023-02-23T04:07:00Z"/>
              </w:rPr>
            </w:pPr>
            <w:ins w:id="1294"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295"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296"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297" w:author="Moses, Robbie" w:date="2023-02-23T02:22:00Z">
          <w:pPr>
            <w:pStyle w:val="Heading3"/>
          </w:pPr>
        </w:pPrChange>
      </w:pPr>
      <w:bookmarkStart w:id="1298" w:name="_Ref246140015"/>
      <w:bookmarkStart w:id="1299" w:name="_Ref246172537"/>
      <w:bookmarkStart w:id="1300" w:name="_Toc74556415"/>
      <w:bookmarkStart w:id="1301" w:name="_Toc127491605"/>
      <w:del w:id="1302" w:author="Moses, Robbie" w:date="2023-02-23T02:21:00Z">
        <w:r w:rsidDel="00031831">
          <w:delText>System</w:delText>
        </w:r>
      </w:del>
      <w:del w:id="1303" w:author="Moses, Robbie" w:date="2023-02-23T02:22:00Z">
        <w:r w:rsidDel="00BB00F8">
          <w:rPr>
            <w:rFonts w:ascii="Wingdings" w:hAnsi="Wingdings"/>
          </w:rPr>
          <w:delText></w:delText>
        </w:r>
      </w:del>
      <w:bookmarkStart w:id="1304" w:name="_Toc128021140"/>
      <w:bookmarkStart w:id="1305" w:name="_Ref128021343"/>
      <w:r>
        <w:t>Maintenance</w:t>
      </w:r>
      <w:bookmarkEnd w:id="1298"/>
      <w:bookmarkEnd w:id="1299"/>
      <w:bookmarkEnd w:id="1300"/>
      <w:bookmarkEnd w:id="1301"/>
      <w:bookmarkEnd w:id="1304"/>
      <w:r w:rsidR="001727DF">
        <w:t xml:space="preserve"> Tab</w:t>
      </w:r>
      <w:bookmarkEnd w:id="1305"/>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306"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307" w:author="Moses, Robbie" w:date="2023-02-23T05:07:00Z"/>
        </w:rPr>
      </w:pPr>
      <w:ins w:id="1308" w:author="Moses, Robbie" w:date="2023-02-23T05:06:00Z">
        <w:r>
          <w:fldChar w:fldCharType="begin"/>
        </w:r>
        <w:r>
          <w:instrText xml:space="preserve"> REF _Ref128021218 \h </w:instrText>
        </w:r>
      </w:ins>
      <w:r>
        <w:fldChar w:fldCharType="separate"/>
      </w:r>
      <w:ins w:id="1309"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310" w:author="Moses, Robbie" w:date="2023-02-23T05:07:00Z"/>
        </w:rPr>
      </w:pPr>
      <w:ins w:id="1311" w:author="Moses, Robbie" w:date="2023-02-23T05:06:00Z">
        <w:r>
          <w:fldChar w:fldCharType="begin"/>
        </w:r>
        <w:r>
          <w:instrText xml:space="preserve"> REF _Ref128021222 \h </w:instrText>
        </w:r>
      </w:ins>
      <w:r>
        <w:fldChar w:fldCharType="separate"/>
      </w:r>
      <w:ins w:id="1312"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313" w:author="Moses, Robbie" w:date="2023-02-23T05:07:00Z"/>
        </w:rPr>
      </w:pPr>
      <w:ins w:id="1314" w:author="Moses, Robbie" w:date="2023-02-23T05:06:00Z">
        <w:r>
          <w:fldChar w:fldCharType="begin"/>
        </w:r>
        <w:r>
          <w:instrText xml:space="preserve"> REF _Ref236112486 \h </w:instrText>
        </w:r>
      </w:ins>
      <w:r>
        <w:fldChar w:fldCharType="separate"/>
      </w:r>
      <w:ins w:id="1315" w:author="Moses, Robbie" w:date="2023-02-23T05:06:00Z">
        <w:r>
          <w:t>Cashpoint Maintenance</w:t>
        </w:r>
        <w:r w:rsidRPr="00C15E2A">
          <w:rPr>
            <w:rFonts w:ascii="Wingdings" w:hAnsi="Wingdings"/>
          </w:rPr>
          <w:t></w:t>
        </w:r>
        <w:r>
          <w:t>Rename Cashpoint</w:t>
        </w:r>
        <w:r>
          <w:fldChar w:fldCharType="end"/>
        </w:r>
      </w:ins>
      <w:del w:id="1316"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317" w:author="Moses, Robbie" w:date="2023-02-23T05:07:00Z"/>
        </w:rPr>
      </w:pPr>
    </w:p>
    <w:p w14:paraId="7E4D0049" w14:textId="76BE1F8A" w:rsidR="007467C0" w:rsidDel="009C0901" w:rsidRDefault="007467C0">
      <w:pPr>
        <w:pStyle w:val="TopofSection"/>
        <w:rPr>
          <w:del w:id="1318" w:author="Moses, Robbie" w:date="2023-02-23T05:07:00Z"/>
        </w:rPr>
        <w:pPrChange w:id="1319" w:author="Moses, Robbie" w:date="2023-02-23T05:08:00Z">
          <w:pPr>
            <w:pStyle w:val="ListBullet"/>
          </w:pPr>
        </w:pPrChange>
      </w:pPr>
      <w:del w:id="1320"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321"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322" w:author="Moses, Robbie" w:date="2023-02-23T05:07:00Z"/>
        </w:rPr>
        <w:pPrChange w:id="1323" w:author="Moses, Robbie" w:date="2023-02-23T05:08:00Z">
          <w:pPr>
            <w:pStyle w:val="ListBullet"/>
          </w:pPr>
        </w:pPrChange>
      </w:pPr>
      <w:del w:id="1324"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325"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326"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327"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328" w:name="_Ref246921682"/>
      <w:bookmarkStart w:id="1329" w:name="_Ref246921787"/>
      <w:bookmarkStart w:id="1330" w:name="_Ref249845064"/>
      <w:bookmarkStart w:id="1331" w:name="_Ref236112493"/>
      <w:del w:id="1332" w:author="Moses, Robbie" w:date="2023-02-23T04:08:00Z">
        <w:r w:rsidRPr="0012716C" w:rsidDel="0061203F">
          <w:delText>System</w:delText>
        </w:r>
        <w:r w:rsidDel="0061203F">
          <w:rPr>
            <w:rFonts w:ascii="Wingdings" w:hAnsi="Wingdings"/>
          </w:rPr>
          <w:delText></w:delText>
        </w:r>
      </w:del>
      <w:bookmarkStart w:id="1333" w:name="_Ref128021218"/>
      <w:r w:rsidRPr="0012716C">
        <w:t>Maintenance</w:t>
      </w:r>
      <w:r>
        <w:rPr>
          <w:rFonts w:ascii="Wingdings" w:hAnsi="Wingdings"/>
        </w:rPr>
        <w:t></w:t>
      </w:r>
      <w:r w:rsidRPr="0012716C">
        <w:t xml:space="preserve">Copy </w:t>
      </w:r>
      <w:bookmarkEnd w:id="1328"/>
      <w:r w:rsidRPr="0012716C">
        <w:t>Vault</w:t>
      </w:r>
      <w:bookmarkEnd w:id="1329"/>
      <w:r>
        <w:t>/Copy Commercial</w:t>
      </w:r>
      <w:bookmarkEnd w:id="1330"/>
      <w:bookmarkEnd w:id="1333"/>
    </w:p>
    <w:p w14:paraId="34343BEB" w14:textId="62494BF6" w:rsidR="007467C0" w:rsidRDefault="007467C0" w:rsidP="00950224">
      <w:pPr>
        <w:pStyle w:val="BodyText"/>
      </w:pPr>
      <w:r>
        <w:t>The Copy Cashpoint function allows the user to copy a vault</w:t>
      </w:r>
      <w:ins w:id="1334" w:author="Moses, Robbie" w:date="2023-02-13T03:01:00Z">
        <w:r w:rsidR="00E6108F">
          <w:t>'</w:t>
        </w:r>
      </w:ins>
      <w:r>
        <w:t xml:space="preserve">s history, parameters, and all other information into a new Vault. This allows users to quickly create Cashpoints that have similar settings. After the copy process has </w:t>
      </w:r>
      <w:ins w:id="1335"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336"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3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B33298">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337" w:author="Moses, Robbie" w:date="2023-02-13T03:02:00Z">
              <w:r w:rsidRPr="00FB292A" w:rsidDel="00E6108F">
                <w:delText xml:space="preserve">12 </w:delText>
              </w:r>
            </w:del>
            <w:ins w:id="1338"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339"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340" w:author="Moses, Robbie" w:date="2023-02-23T05:08:00Z">
        <w:r w:rsidR="00C15E2A">
          <w:fldChar w:fldCharType="begin"/>
        </w:r>
        <w:r w:rsidR="00C15E2A">
          <w:instrText xml:space="preserve"> REF _Ref128021343 \h </w:instrText>
        </w:r>
      </w:ins>
      <w:r w:rsidR="00C15E2A">
        <w:fldChar w:fldCharType="separate"/>
      </w:r>
      <w:ins w:id="1341"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342" w:name="_Ref249809829"/>
      <w:del w:id="1343" w:author="Moses, Robbie" w:date="2023-02-23T04:09:00Z">
        <w:r w:rsidDel="000D17F5">
          <w:delText>System</w:delText>
        </w:r>
        <w:r w:rsidDel="000D17F5">
          <w:rPr>
            <w:rFonts w:ascii="Wingdings" w:hAnsi="Wingdings"/>
          </w:rPr>
          <w:delText></w:delText>
        </w:r>
      </w:del>
      <w:bookmarkStart w:id="1344" w:name="_Ref128021222"/>
      <w:r>
        <w:t>Maintenance</w:t>
      </w:r>
      <w:r>
        <w:rPr>
          <w:rFonts w:ascii="Wingdings" w:hAnsi="Wingdings"/>
        </w:rPr>
        <w:t></w:t>
      </w:r>
      <w:r>
        <w:t>Purge Data</w:t>
      </w:r>
      <w:bookmarkEnd w:id="1331"/>
      <w:bookmarkEnd w:id="1342"/>
      <w:bookmarkEnd w:id="1344"/>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345" w:author="Moses, Robbie" w:date="2023-02-13T03:02:00Z">
        <w:r w:rsidRPr="00950224" w:rsidDel="00E6108F">
          <w:rPr>
            <w:color w:val="000000" w:themeColor="text1"/>
          </w:rPr>
          <w:delText xml:space="preserve">Wrong </w:delText>
        </w:r>
      </w:del>
      <w:ins w:id="1346"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347"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348"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349" w:name="_Toc74556489"/>
      <w:bookmarkStart w:id="1350"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349"/>
      <w:bookmarkEnd w:id="1350"/>
    </w:p>
    <w:p w14:paraId="2D477FA6" w14:textId="60EE41D9" w:rsidR="007467C0" w:rsidRPr="00282FD2" w:rsidRDefault="007467C0" w:rsidP="009B7678">
      <w:pPr>
        <w:jc w:val="center"/>
      </w:pPr>
      <w:del w:id="1351"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352"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353"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3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B33298">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354" w:author="Moses, Robbie" w:date="2023-02-13T03:02:00Z">
              <w:r w:rsidRPr="00FB292A" w:rsidDel="00E6108F">
                <w:delText xml:space="preserve">then </w:delText>
              </w:r>
            </w:del>
            <w:ins w:id="1355" w:author="Moses, Robbie" w:date="2023-02-13T03:02:00Z">
              <w:r w:rsidR="00E6108F" w:rsidRPr="00FB292A">
                <w:t>th</w:t>
              </w:r>
              <w:r w:rsidR="00E6108F">
                <w:t>a</w:t>
              </w:r>
              <w:r w:rsidR="00E6108F" w:rsidRPr="00FB292A">
                <w:t xml:space="preserve">n </w:t>
              </w:r>
            </w:ins>
            <w:r w:rsidRPr="00FB292A">
              <w:t xml:space="preserve">two full years plus </w:t>
            </w:r>
            <w:ins w:id="1356"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357"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358"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359" w:author="Moses, Robbie" w:date="2023-02-13T03:03:00Z">
              <w:r w:rsidR="00E6108F">
                <w:t xml:space="preserve">been </w:t>
              </w:r>
            </w:ins>
            <w:r w:rsidRPr="00FB292A">
              <w:t>complete</w:t>
            </w:r>
            <w:ins w:id="1360"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361" w:author="Moses, Robbie" w:date="2023-02-13T03:04:00Z">
              <w:r w:rsidRPr="00FB292A" w:rsidDel="00E6108F">
                <w:delText xml:space="preserve"> / </w:delText>
              </w:r>
            </w:del>
            <w:ins w:id="1362"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363"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364"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365" w:author="Moses, Robbie" w:date="2023-02-13T03:04:00Z">
              <w:r w:rsidRPr="00FB292A" w:rsidDel="00E6108F">
                <w:delText xml:space="preserve">purges </w:delText>
              </w:r>
            </w:del>
            <w:ins w:id="1366"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62D83E2D">
                    <v:group id="Canvas 2205" style="width:39.15pt;height:39.75pt;mso-position-horizontal-relative:char;mso-position-vertical-relative:line" coordsize="497205,504825" o:spid="_x0000_s1026" editas="canvas" w14:anchorId="62245A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style="position:absolute;width:497205;height:504825;visibility:visible;mso-wrap-style:square" type="#_x0000_t75">
                        <v:fill o:detectmouseclick="t"/>
                        <v:path o:connecttype="none"/>
                      </v:shape>
                      <v:shape id="Freeform 2207"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367"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368" w:author="Moses, Robbie" w:date="2023-02-23T05:09:00Z">
        <w:r w:rsidR="00352DDC">
          <w:fldChar w:fldCharType="begin"/>
        </w:r>
        <w:r w:rsidR="00352DDC">
          <w:instrText xml:space="preserve"> REF _Ref128021343 \h </w:instrText>
        </w:r>
      </w:ins>
      <w:r w:rsidR="00352DDC">
        <w:fldChar w:fldCharType="separate"/>
      </w:r>
      <w:ins w:id="1369"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370" w:name="_Ref236112486"/>
      <w:r>
        <w:t>Cashpoint Maintenance</w:t>
      </w:r>
      <w:r>
        <w:rPr>
          <w:rFonts w:ascii="Wingdings" w:hAnsi="Wingdings"/>
        </w:rPr>
        <w:t></w:t>
      </w:r>
      <w:r>
        <w:t>Rename Cashpoint</w:t>
      </w:r>
      <w:bookmarkEnd w:id="1370"/>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371" w:name="_Toc74556490"/>
      <w:bookmarkStart w:id="1372"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371"/>
      <w:bookmarkEnd w:id="1372"/>
    </w:p>
    <w:p w14:paraId="1EB4991B" w14:textId="341564A6" w:rsidR="007467C0" w:rsidRPr="00282FD2" w:rsidRDefault="007467C0" w:rsidP="00271F4F">
      <w:pPr>
        <w:jc w:val="center"/>
      </w:pPr>
      <w:del w:id="1373"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374"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375"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3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B33298">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t xml:space="preserve">Return To: </w:t>
      </w:r>
      <w:del w:id="1376"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377" w:author="Moses, Robbie" w:date="2023-02-23T05:09:00Z">
        <w:r w:rsidR="00352DDC">
          <w:fldChar w:fldCharType="begin"/>
        </w:r>
        <w:r w:rsidR="00352DDC">
          <w:instrText xml:space="preserve"> REF _Ref128021343 \h </w:instrText>
        </w:r>
      </w:ins>
      <w:r w:rsidR="00352DDC">
        <w:fldChar w:fldCharType="separate"/>
      </w:r>
      <w:ins w:id="1378"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379" w:author="Moses, Robbie" w:date="2023-02-23T04:13:00Z"/>
        </w:rPr>
      </w:pPr>
    </w:p>
    <w:p w14:paraId="4B5803E1" w14:textId="70589679" w:rsidR="007467C0" w:rsidDel="00D71319" w:rsidRDefault="007467C0" w:rsidP="007467C0">
      <w:pPr>
        <w:pStyle w:val="Heading3"/>
        <w:rPr>
          <w:del w:id="1380" w:author="Moses, Robbie" w:date="2023-02-23T02:31:00Z"/>
        </w:rPr>
      </w:pPr>
      <w:bookmarkStart w:id="1381" w:name="_System(Order_Settings"/>
      <w:bookmarkStart w:id="1382" w:name="_Toc74556416"/>
      <w:bookmarkStart w:id="1383" w:name="_Toc127491606"/>
      <w:bookmarkEnd w:id="1381"/>
      <w:commentRangeStart w:id="1384"/>
      <w:del w:id="1385" w:author="Moses, Robbie" w:date="2023-02-23T02:31:00Z">
        <w:r w:rsidDel="00D71319">
          <w:delText>System</w:delText>
        </w:r>
        <w:r w:rsidDel="00D71319">
          <w:rPr>
            <w:rFonts w:ascii="Wingdings" w:hAnsi="Wingdings"/>
          </w:rPr>
          <w:delText></w:delText>
        </w:r>
        <w:r w:rsidDel="00D71319">
          <w:delText>Order Settings</w:delText>
        </w:r>
      </w:del>
      <w:bookmarkEnd w:id="1382"/>
      <w:bookmarkEnd w:id="1383"/>
      <w:commentRangeEnd w:id="1384"/>
      <w:r w:rsidR="007722AA">
        <w:rPr>
          <w:rStyle w:val="CommentReference"/>
          <w:rFonts w:ascii="Calibri" w:hAnsi="Calibri" w:cs="Times New Roman"/>
          <w:b w:val="0"/>
          <w:lang w:val="en-US" w:bidi="en-US"/>
        </w:rPr>
        <w:commentReference w:id="1384"/>
      </w:r>
    </w:p>
    <w:p w14:paraId="0A99A8E1" w14:textId="17503DF6" w:rsidR="007467C0" w:rsidDel="00D71319" w:rsidRDefault="007467C0" w:rsidP="00F10B5B">
      <w:pPr>
        <w:pStyle w:val="BodyText"/>
        <w:rPr>
          <w:del w:id="1386" w:author="Moses, Robbie" w:date="2023-02-23T02:31:00Z"/>
        </w:rPr>
      </w:pPr>
      <w:del w:id="1387"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388" w:author="Moses, Robbie" w:date="2023-02-23T02:31:00Z"/>
        </w:rPr>
      </w:pPr>
      <w:del w:id="1389"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390" w:author="Moses, Robbie" w:date="2023-02-23T02:31:00Z"/>
        </w:rPr>
      </w:pPr>
      <w:del w:id="1391"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392" w:author="Moses, Robbie" w:date="2023-02-23T02:31:00Z"/>
        </w:rPr>
      </w:pPr>
      <w:del w:id="1393"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394" w:author="Moses, Robbie" w:date="2023-02-23T02:31:00Z"/>
        </w:rPr>
      </w:pPr>
    </w:p>
    <w:p w14:paraId="4F9AC1A5" w14:textId="085FA1C9" w:rsidR="007467C0" w:rsidDel="00D71319" w:rsidRDefault="007467C0" w:rsidP="007467C0">
      <w:pPr>
        <w:rPr>
          <w:del w:id="1395" w:author="Moses, Robbie" w:date="2023-02-23T02:31:00Z"/>
        </w:rPr>
      </w:pPr>
    </w:p>
    <w:p w14:paraId="7F03BF76" w14:textId="2E899CED" w:rsidR="007467C0" w:rsidDel="00D71319" w:rsidRDefault="007467C0" w:rsidP="007467C0">
      <w:pPr>
        <w:pStyle w:val="Heading4"/>
        <w:rPr>
          <w:del w:id="1396" w:author="Moses, Robbie" w:date="2023-02-23T02:31:00Z"/>
        </w:rPr>
      </w:pPr>
      <w:del w:id="1397"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398" w:author="Moses, Robbie" w:date="2023-02-23T02:31:00Z"/>
        </w:rPr>
      </w:pPr>
      <w:del w:id="1399" w:author="Moses, Robbie" w:date="2023-02-23T02:31:00Z">
        <w:r w:rsidDel="00D71319">
          <w:delText>Order Workflow functionality tracks the status of orders from creation to fulfi</w:delText>
        </w:r>
      </w:del>
      <w:del w:id="1400" w:author="Moses, Robbie" w:date="2023-02-13T03:05:00Z">
        <w:r w:rsidDel="00E6108F">
          <w:delText>l</w:delText>
        </w:r>
      </w:del>
      <w:del w:id="1401"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402" w:author="Moses, Robbie" w:date="2023-02-23T02:31:00Z"/>
        </w:rPr>
      </w:pPr>
      <w:del w:id="1403"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404" w:author="Moses, Robbie" w:date="2023-02-23T02:31:00Z"/>
          <w:lang w:val="en-US"/>
        </w:rPr>
      </w:pPr>
      <w:bookmarkStart w:id="1405" w:name="_Toc288754309"/>
      <w:bookmarkStart w:id="1406" w:name="_Toc74556491"/>
      <w:del w:id="1407" w:author="Moses, Robbie" w:date="2023-02-23T02:31:00Z">
        <w:r w:rsidDel="00D71319">
          <w:rPr>
            <w:lang w:val="en-US"/>
          </w:rPr>
          <w:delText xml:space="preserve">Figure </w:delText>
        </w:r>
        <w:r w:rsidDel="00D71319">
          <w:rPr>
            <w:caps w:val="0"/>
          </w:rPr>
          <w:fldChar w:fldCharType="begin"/>
        </w:r>
        <w:r w:rsidDel="00D71319">
          <w:rPr>
            <w:lang w:val="en-US"/>
          </w:rPr>
          <w:delInstrText xml:space="preserve"> SEQ "Figure" \*Arabic </w:delInstrText>
        </w:r>
        <w:r w:rsidDel="00D71319">
          <w:rPr>
            <w:caps w:val="0"/>
          </w:rPr>
          <w:fldChar w:fldCharType="separate"/>
        </w:r>
        <w:r w:rsidDel="00D71319">
          <w:rPr>
            <w:noProof/>
            <w:lang w:val="en-US"/>
          </w:rPr>
          <w:delText>59</w:delText>
        </w:r>
        <w:r w:rsidDel="00D71319">
          <w:rPr>
            <w:caps w:val="0"/>
          </w:rPr>
          <w:fldChar w:fldCharType="end"/>
        </w:r>
        <w:r w:rsidDel="00D71319">
          <w:rPr>
            <w:lang w:val="en-US"/>
          </w:rPr>
          <w:delText>: Example of an Order Workflow</w:delText>
        </w:r>
        <w:bookmarkEnd w:id="1405"/>
        <w:bookmarkEnd w:id="1406"/>
      </w:del>
    </w:p>
    <w:p w14:paraId="0E6D583B" w14:textId="4B402D9D" w:rsidR="007467C0" w:rsidDel="00D71319" w:rsidRDefault="007467C0" w:rsidP="004B216B">
      <w:pPr>
        <w:spacing w:after="0" w:line="240" w:lineRule="auto"/>
        <w:jc w:val="center"/>
        <w:rPr>
          <w:del w:id="1408" w:author="Moses, Robbie" w:date="2023-02-23T02:31:00Z"/>
          <w:color w:val="76923C"/>
        </w:rPr>
      </w:pPr>
      <w:del w:id="1409"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410" w:author="Moses, Robbie" w:date="2023-02-23T02:31:00Z"/>
          <w:color w:val="9BBB59"/>
          <w:u w:val="single"/>
          <w:lang w:val="en-US"/>
        </w:rPr>
      </w:pPr>
      <w:del w:id="1411"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412" w:author="Moses, Robbie" w:date="2023-02-23T02:31:00Z"/>
        </w:rPr>
      </w:pPr>
    </w:p>
    <w:p w14:paraId="24E24D5C" w14:textId="3F398248" w:rsidR="007467C0" w:rsidRPr="00C237DE" w:rsidDel="00D71319" w:rsidRDefault="007467C0" w:rsidP="007467C0">
      <w:pPr>
        <w:pStyle w:val="Caption"/>
        <w:rPr>
          <w:del w:id="1413" w:author="Moses, Robbie" w:date="2023-02-23T02:31:00Z"/>
          <w:lang w:val="en-US"/>
        </w:rPr>
      </w:pPr>
      <w:bookmarkStart w:id="1414" w:name="_Toc288754310"/>
      <w:bookmarkStart w:id="1415" w:name="_Toc74556492"/>
      <w:del w:id="1416" w:author="Moses, Robbie" w:date="2023-02-23T02:31:00Z">
        <w:r w:rsidRPr="00C237DE" w:rsidDel="00D71319">
          <w:rPr>
            <w:lang w:val="en-US"/>
          </w:rPr>
          <w:delText xml:space="preserve">Figure </w:delText>
        </w:r>
        <w:r w:rsidDel="00D71319">
          <w:rPr>
            <w:caps w:val="0"/>
          </w:rPr>
          <w:fldChar w:fldCharType="begin"/>
        </w:r>
        <w:r w:rsidRPr="00C237DE" w:rsidDel="00D71319">
          <w:rPr>
            <w:lang w:val="en-US"/>
          </w:rPr>
          <w:delInstrText xml:space="preserve"> SEQ "Figure" \*Arabic </w:delInstrText>
        </w:r>
        <w:r w:rsidDel="00D71319">
          <w:rPr>
            <w:caps w:val="0"/>
          </w:rPr>
          <w:fldChar w:fldCharType="separate"/>
        </w:r>
        <w:r w:rsidDel="00D71319">
          <w:rPr>
            <w:noProof/>
            <w:lang w:val="en-US"/>
          </w:rPr>
          <w:delText>60</w:delText>
        </w:r>
        <w:r w:rsidDel="00D71319">
          <w:rPr>
            <w:caps w:val="0"/>
            <w:noProof/>
          </w:rPr>
          <w:fldChar w:fldCharType="end"/>
        </w:r>
        <w:r w:rsidRPr="00C237DE" w:rsidDel="00D71319">
          <w:rPr>
            <w:lang w:val="en-US"/>
          </w:rPr>
          <w:delText>: Order Workflow Page</w:delText>
        </w:r>
        <w:bookmarkEnd w:id="1414"/>
        <w:bookmarkEnd w:id="1415"/>
      </w:del>
    </w:p>
    <w:p w14:paraId="62809364" w14:textId="1216BE51" w:rsidR="007467C0" w:rsidDel="00D71319" w:rsidRDefault="007467C0" w:rsidP="007F4727">
      <w:pPr>
        <w:pStyle w:val="TopofSection"/>
        <w:jc w:val="center"/>
        <w:rPr>
          <w:del w:id="1417" w:author="Moses, Robbie" w:date="2023-02-23T02:31:00Z"/>
        </w:rPr>
      </w:pPr>
      <w:del w:id="1418"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419" w:author="Moses, Robbie" w:date="2023-02-23T02:31:00Z"/>
        </w:rPr>
      </w:pPr>
      <w:bookmarkStart w:id="1420" w:name="_Toc288754447"/>
      <w:bookmarkStart w:id="1421" w:name="_Toc74556719"/>
      <w:del w:id="1422"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0</w:delText>
        </w:r>
        <w:r w:rsidDel="00D71319">
          <w:rPr>
            <w:caps w:val="0"/>
            <w:noProof/>
          </w:rPr>
          <w:fldChar w:fldCharType="end"/>
        </w:r>
        <w:r w:rsidDel="00D71319">
          <w:delText>: Order Workflow Description</w:delText>
        </w:r>
        <w:bookmarkEnd w:id="1420"/>
        <w:bookmarkEnd w:id="1421"/>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423"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424" w:author="Moses, Robbie" w:date="2023-02-23T02:31:00Z"/>
              </w:rPr>
              <w:pPrChange w:id="1425" w:author="Pinnu, Sainath" w:date="2023-03-21T18:12:00Z">
                <w:pPr>
                  <w:pStyle w:val="TableHeader"/>
                  <w:snapToGrid w:val="0"/>
                </w:pPr>
              </w:pPrChange>
            </w:pPr>
            <w:del w:id="1426"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427" w:author="Moses, Robbie" w:date="2023-02-23T02:31:00Z"/>
              </w:rPr>
              <w:pPrChange w:id="1428" w:author="Pinnu, Sainath" w:date="2023-03-21T18:12:00Z">
                <w:pPr>
                  <w:pStyle w:val="TableHeader"/>
                  <w:snapToGrid w:val="0"/>
                </w:pPr>
              </w:pPrChange>
            </w:pPr>
            <w:del w:id="1429" w:author="Moses, Robbie" w:date="2023-02-23T02:31:00Z">
              <w:r w:rsidDel="00D71319">
                <w:delText>Description</w:delText>
              </w:r>
            </w:del>
          </w:p>
        </w:tc>
      </w:tr>
      <w:tr w:rsidR="007467C0" w:rsidDel="00D71319" w14:paraId="3B483E31" w14:textId="69966D17" w:rsidTr="006271D1">
        <w:trPr>
          <w:cantSplit/>
          <w:del w:id="1430"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431" w:author="Moses, Robbie" w:date="2023-02-23T02:31:00Z"/>
                <w:b/>
                <w:bCs/>
              </w:rPr>
            </w:pPr>
            <w:del w:id="1432"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433" w:author="Moses, Robbie" w:date="2023-02-23T02:31:00Z"/>
              </w:rPr>
            </w:pPr>
            <w:del w:id="1434"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435" w:author="Moses, Robbie" w:date="2023-02-23T02:31:00Z"/>
              </w:rPr>
            </w:pPr>
            <w:del w:id="1436"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437" w:author="Moses, Robbie" w:date="2023-02-23T02:31:00Z"/>
              </w:rPr>
            </w:pPr>
            <w:del w:id="1438"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439" w:author="Moses, Robbie" w:date="2023-02-23T02:31:00Z"/>
              </w:rPr>
            </w:pPr>
            <w:del w:id="1440"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441"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442" w:author="Moses, Robbie" w:date="2023-02-23T02:31:00Z"/>
                <w:b/>
                <w:bCs/>
              </w:rPr>
            </w:pPr>
            <w:del w:id="1443"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444" w:author="Moses, Robbie" w:date="2023-02-23T02:31:00Z"/>
              </w:rPr>
            </w:pPr>
            <w:del w:id="1445"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446" w:author="Moses, Robbie" w:date="2023-02-23T02:31:00Z"/>
          <w:color w:val="9BBB59"/>
          <w:lang w:val="en-US"/>
        </w:rPr>
      </w:pPr>
      <w:del w:id="1447"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448" w:author="Moses, Robbie" w:date="2023-02-23T02:31:00Z"/>
        </w:rPr>
      </w:pPr>
    </w:p>
    <w:p w14:paraId="1E52B971" w14:textId="121D3E25" w:rsidR="007467C0" w:rsidDel="00D71319" w:rsidRDefault="007467C0" w:rsidP="007467C0">
      <w:pPr>
        <w:pStyle w:val="Heading5"/>
        <w:tabs>
          <w:tab w:val="left" w:pos="0"/>
        </w:tabs>
        <w:rPr>
          <w:del w:id="1449" w:author="Moses, Robbie" w:date="2023-02-23T02:31:00Z"/>
        </w:rPr>
      </w:pPr>
      <w:bookmarkStart w:id="1450" w:name="_Toc288767310"/>
      <w:del w:id="1451" w:author="Moses, Robbie" w:date="2023-02-23T02:31:00Z">
        <w:r w:rsidDel="00D71319">
          <w:delText>Order Workflow Editing</w:delText>
        </w:r>
        <w:bookmarkEnd w:id="1450"/>
      </w:del>
    </w:p>
    <w:p w14:paraId="66A0F040" w14:textId="16A25F45" w:rsidR="007467C0" w:rsidDel="00D71319" w:rsidRDefault="007467C0" w:rsidP="00500CEF">
      <w:pPr>
        <w:pStyle w:val="BodyText"/>
        <w:rPr>
          <w:del w:id="1452" w:author="Moses, Robbie" w:date="2023-02-23T02:31:00Z"/>
        </w:rPr>
      </w:pPr>
      <w:del w:id="1453"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454" w:author="Moses, Robbie" w:date="2023-02-23T02:31:00Z"/>
        </w:rPr>
      </w:pPr>
      <w:bookmarkStart w:id="1455" w:name="_Toc288754311"/>
      <w:bookmarkStart w:id="1456" w:name="_Toc74556493"/>
      <w:del w:id="1457" w:author="Moses, Robbie" w:date="2023-02-23T02:31:00Z">
        <w:r w:rsidDel="00D71319">
          <w:delText xml:space="preserve">Figure </w:delText>
        </w:r>
        <w:r w:rsidDel="00D71319">
          <w:rPr>
            <w:caps w:val="0"/>
          </w:rPr>
          <w:fldChar w:fldCharType="begin"/>
        </w:r>
        <w:r w:rsidDel="00D71319">
          <w:delInstrText xml:space="preserve"> SEQ "Figure" \*Arabic </w:delInstrText>
        </w:r>
        <w:r w:rsidDel="00D71319">
          <w:rPr>
            <w:caps w:val="0"/>
          </w:rPr>
          <w:fldChar w:fldCharType="separate"/>
        </w:r>
        <w:r w:rsidDel="00D71319">
          <w:rPr>
            <w:noProof/>
          </w:rPr>
          <w:delText>61</w:delText>
        </w:r>
        <w:r w:rsidDel="00D71319">
          <w:rPr>
            <w:caps w:val="0"/>
            <w:noProof/>
          </w:rPr>
          <w:fldChar w:fldCharType="end"/>
        </w:r>
        <w:r w:rsidDel="00D71319">
          <w:delText>: Order Workflow Editing Page</w:delText>
        </w:r>
        <w:bookmarkEnd w:id="1455"/>
        <w:bookmarkEnd w:id="1456"/>
      </w:del>
    </w:p>
    <w:p w14:paraId="38574C27" w14:textId="4233F0F3" w:rsidR="007467C0" w:rsidDel="00D71319" w:rsidRDefault="007467C0" w:rsidP="00500CEF">
      <w:pPr>
        <w:pStyle w:val="TopofSection"/>
        <w:jc w:val="center"/>
        <w:rPr>
          <w:del w:id="1458" w:author="Moses, Robbie" w:date="2023-02-23T02:31:00Z"/>
        </w:rPr>
      </w:pPr>
      <w:del w:id="1459"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460" w:author="Moses, Robbie" w:date="2023-02-23T02:31:00Z"/>
        </w:rPr>
      </w:pPr>
      <w:bookmarkStart w:id="1461" w:name="_Toc288754448"/>
      <w:bookmarkStart w:id="1462" w:name="_Toc74556720"/>
      <w:bookmarkStart w:id="1463" w:name="_Ref246140019"/>
      <w:bookmarkStart w:id="1464" w:name="_Ref246843502"/>
      <w:del w:id="1465"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1</w:delText>
        </w:r>
        <w:r w:rsidDel="00D71319">
          <w:rPr>
            <w:caps w:val="0"/>
            <w:noProof/>
          </w:rPr>
          <w:fldChar w:fldCharType="end"/>
        </w:r>
        <w:r w:rsidDel="00D71319">
          <w:delText>: Order Workflow Editing Description</w:delText>
        </w:r>
        <w:bookmarkEnd w:id="1461"/>
        <w:bookmarkEnd w:id="1462"/>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466"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467" w:author="Moses, Robbie" w:date="2023-02-23T02:31:00Z"/>
              </w:rPr>
              <w:pPrChange w:id="1468" w:author="Pinnu, Sainath" w:date="2023-03-21T18:12:00Z">
                <w:pPr>
                  <w:pStyle w:val="TableHeader"/>
                  <w:snapToGrid w:val="0"/>
                </w:pPr>
              </w:pPrChange>
            </w:pPr>
            <w:del w:id="1469"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470" w:author="Moses, Robbie" w:date="2023-02-23T02:31:00Z"/>
              </w:rPr>
              <w:pPrChange w:id="1471" w:author="Pinnu, Sainath" w:date="2023-03-21T18:12:00Z">
                <w:pPr>
                  <w:pStyle w:val="TableHeader"/>
                  <w:snapToGrid w:val="0"/>
                </w:pPr>
              </w:pPrChange>
            </w:pPr>
            <w:del w:id="1472" w:author="Moses, Robbie" w:date="2023-02-23T02:31:00Z">
              <w:r w:rsidDel="00D71319">
                <w:delText>Description</w:delText>
              </w:r>
            </w:del>
          </w:p>
        </w:tc>
      </w:tr>
      <w:tr w:rsidR="007467C0" w:rsidDel="00D71319" w14:paraId="12BBE1A4" w14:textId="37B7C812" w:rsidTr="00401C5E">
        <w:trPr>
          <w:del w:id="1473"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474" w:author="Moses, Robbie" w:date="2023-02-23T02:31:00Z"/>
                <w:b/>
                <w:bCs/>
              </w:rPr>
            </w:pPr>
            <w:del w:id="1475"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476" w:author="Moses, Robbie" w:date="2023-02-23T02:31:00Z"/>
              </w:rPr>
            </w:pPr>
            <w:del w:id="1477"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478"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479" w:author="Moses, Robbie" w:date="2023-02-23T02:31:00Z"/>
                <w:b/>
                <w:bCs/>
              </w:rPr>
            </w:pPr>
            <w:del w:id="1480"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481" w:author="Moses, Robbie" w:date="2023-02-23T02:31:00Z"/>
              </w:rPr>
            </w:pPr>
            <w:del w:id="1482" w:author="Moses, Robbie" w:date="2023-02-23T02:31:00Z">
              <w:r w:rsidRPr="00FB292A" w:rsidDel="00D71319">
                <w:delText>Saves any changes made to the selected item(s) in the list.</w:delText>
              </w:r>
            </w:del>
          </w:p>
        </w:tc>
      </w:tr>
      <w:tr w:rsidR="007467C0" w:rsidDel="00D71319" w14:paraId="4A7AFCDA" w14:textId="2C766FB8" w:rsidTr="00401C5E">
        <w:trPr>
          <w:del w:id="1483"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484" w:author="Moses, Robbie" w:date="2023-02-23T02:31:00Z"/>
                <w:b/>
                <w:bCs/>
              </w:rPr>
            </w:pPr>
            <w:del w:id="1485"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486" w:author="Moses, Robbie" w:date="2023-02-23T02:31:00Z"/>
              </w:rPr>
            </w:pPr>
            <w:del w:id="1487"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488" w:author="Moses, Robbie" w:date="2023-02-23T02:31:00Z"/>
              </w:rPr>
            </w:pPr>
            <w:del w:id="1489"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490"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491" w:author="Moses, Robbie" w:date="2023-02-23T02:31:00Z"/>
                <w:b/>
                <w:bCs/>
              </w:rPr>
            </w:pPr>
            <w:del w:id="1492"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493" w:author="Moses, Robbie" w:date="2023-02-23T02:31:00Z"/>
              </w:rPr>
            </w:pPr>
            <w:del w:id="1494"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495"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496" w:author="Moses, Robbie" w:date="2023-02-23T02:31:00Z"/>
                <w:b/>
                <w:bCs/>
              </w:rPr>
            </w:pPr>
            <w:del w:id="1497"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498" w:author="Moses, Robbie" w:date="2023-02-23T02:31:00Z"/>
              </w:rPr>
            </w:pPr>
            <w:del w:id="1499"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500"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501" w:author="Moses, Robbie" w:date="2023-02-23T02:31:00Z"/>
                <w:b/>
                <w:bCs/>
              </w:rPr>
            </w:pPr>
            <w:del w:id="1502"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503" w:author="Moses, Robbie" w:date="2023-02-23T02:31:00Z"/>
              </w:rPr>
            </w:pPr>
            <w:del w:id="1504"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505" w:author="Moses, Robbie" w:date="2023-02-23T02:31:00Z"/>
              </w:rPr>
            </w:pPr>
            <w:del w:id="1506" w:author="Moses, Robbie" w:date="2023-02-23T02:31:00Z">
              <w:r w:rsidRPr="003642C7" w:rsidDel="00D71319">
                <w:rPr>
                  <w:b/>
                  <w:bCs/>
                </w:rPr>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507" w:author="Moses, Robbie" w:date="2023-02-23T02:31:00Z"/>
              </w:rPr>
            </w:pPr>
            <w:del w:id="1508"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509" w:author="Moses, Robbie" w:date="2023-02-23T02:31:00Z"/>
              </w:rPr>
            </w:pPr>
            <w:del w:id="1510"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511" w:author="Moses, Robbie" w:date="2023-02-23T02:31:00Z"/>
              </w:rPr>
            </w:pPr>
            <w:del w:id="1512"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513" w:author="Moses, Robbie" w:date="2023-02-23T02:31:00Z"/>
              </w:rPr>
            </w:pPr>
            <w:del w:id="1514"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515" w:author="Moses, Robbie" w:date="2023-02-23T02:31:00Z"/>
              </w:rPr>
            </w:pPr>
            <w:del w:id="1516"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517" w:author="Moses, Robbie" w:date="2023-02-23T02:31:00Z"/>
              </w:rPr>
            </w:pPr>
            <w:del w:id="1518" w:author="Moses, Robbie" w:date="2023-02-23T02:31:00Z">
              <w:r w:rsidRPr="003642C7" w:rsidDel="00D71319">
                <w:rPr>
                  <w:b/>
                  <w:bCs/>
                </w:rPr>
                <w:delText>Order –</w:delText>
              </w:r>
              <w:r w:rsidRPr="00FB292A" w:rsidDel="00D71319">
                <w:delText xml:space="preserve"> Analysts place</w:delText>
              </w:r>
            </w:del>
            <w:del w:id="1519" w:author="Moses, Robbie" w:date="2023-02-13T03:06:00Z">
              <w:r w:rsidRPr="00FB292A" w:rsidDel="00E6108F">
                <w:delText>s</w:delText>
              </w:r>
            </w:del>
            <w:del w:id="1520"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521" w:author="Moses, Robbie" w:date="2023-02-23T02:31:00Z"/>
              </w:rPr>
            </w:pPr>
            <w:del w:id="1522"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523" w:author="Moses, Robbie" w:date="2023-02-23T02:31:00Z"/>
              </w:rPr>
            </w:pPr>
            <w:del w:id="1524"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525" w:author="Moses, Robbie" w:date="2023-02-23T02:31:00Z"/>
                <w:rFonts w:cs="Arial"/>
                <w:lang w:val="en-US" w:eastAsia="en-US" w:bidi="en-US"/>
              </w:rPr>
            </w:pPr>
          </w:p>
          <w:p w14:paraId="2617AFD5" w14:textId="648CC87B" w:rsidR="007467C0" w:rsidRPr="00FB292A" w:rsidDel="00D71319" w:rsidRDefault="007467C0" w:rsidP="00647CFD">
            <w:pPr>
              <w:pStyle w:val="TableBody"/>
              <w:rPr>
                <w:del w:id="1526" w:author="Moses, Robbie" w:date="2023-02-23T02:31:00Z"/>
              </w:rPr>
            </w:pPr>
            <w:del w:id="1527"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528" w:author="Moses, Robbie" w:date="2023-02-13T03:06:00Z">
              <w:r w:rsidRPr="00FB292A" w:rsidDel="00E6108F">
                <w:delText xml:space="preserve">cut </w:delText>
              </w:r>
            </w:del>
            <w:del w:id="1529"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530" w:author="Moses, Robbie" w:date="2023-02-23T02:31:00Z"/>
              </w:rPr>
            </w:pPr>
          </w:p>
          <w:p w14:paraId="11ECD5DA" w14:textId="0B5FD018" w:rsidR="007467C0" w:rsidRPr="001754EA" w:rsidDel="00D71319" w:rsidRDefault="007467C0" w:rsidP="00647CFD">
            <w:pPr>
              <w:pStyle w:val="TableBody"/>
              <w:rPr>
                <w:del w:id="1531" w:author="Moses, Robbie" w:date="2023-02-23T02:31:00Z"/>
                <w:b/>
                <w:bCs/>
              </w:rPr>
            </w:pPr>
            <w:del w:id="1532"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533" w:author="Moses, Robbie" w:date="2023-02-23T02:31:00Z"/>
                <w:rFonts w:cs="Arial"/>
                <w:lang w:val="en-US" w:eastAsia="en-US" w:bidi="en-US"/>
              </w:rPr>
            </w:pPr>
          </w:p>
          <w:p w14:paraId="0E3CF5FD" w14:textId="4DA4745F" w:rsidR="007467C0" w:rsidRPr="00FB292A" w:rsidDel="00D71319" w:rsidRDefault="007467C0" w:rsidP="00647CFD">
            <w:pPr>
              <w:pStyle w:val="TableNote"/>
              <w:rPr>
                <w:del w:id="1534" w:author="Moses, Robbie" w:date="2023-02-23T02:31:00Z"/>
              </w:rPr>
            </w:pPr>
            <w:del w:id="1535"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536" w:author="Moses, Robbie" w:date="2023-02-23T02:31:00Z"/>
              </w:rPr>
            </w:pPr>
            <w:del w:id="1537"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538" w:author="Moses, Robbie" w:date="2023-02-23T02:31:00Z"/>
              </w:rPr>
            </w:pPr>
            <w:del w:id="1539"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540" w:author="Moses, Robbie" w:date="2023-02-23T02:31:00Z"/>
              </w:rPr>
            </w:pPr>
            <w:del w:id="1541"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542" w:author="Moses, Robbie" w:date="2023-02-23T02:31:00Z"/>
              </w:rPr>
            </w:pPr>
            <w:del w:id="1543"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544" w:author="Moses, Robbie" w:date="2023-02-23T02:31:00Z"/>
              </w:rPr>
            </w:pPr>
            <w:del w:id="1545"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546"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547" w:author="Moses, Robbie" w:date="2023-02-23T02:31:00Z"/>
                <w:b/>
                <w:bCs/>
              </w:rPr>
            </w:pPr>
            <w:del w:id="1548" w:author="Moses, Robbie" w:date="2023-02-23T02:31:00Z">
              <w:r w:rsidRPr="00F208BC" w:rsidDel="00D71319">
                <w:rPr>
                  <w:b/>
                  <w:bCs/>
                </w:rPr>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549" w:author="Moses, Robbie" w:date="2023-02-23T02:31:00Z"/>
              </w:rPr>
            </w:pPr>
            <w:del w:id="1550" w:author="Moses, Robbie" w:date="2023-02-23T02:31:00Z">
              <w:r w:rsidRPr="00FB292A" w:rsidDel="00D71319">
                <w:delText>This is the State the Order will be in after the user</w:delText>
              </w:r>
            </w:del>
            <w:del w:id="1551" w:author="Moses, Robbie" w:date="2023-02-13T03:06:00Z">
              <w:r w:rsidRPr="00FB292A" w:rsidDel="00E6108F">
                <w:delText>s</w:delText>
              </w:r>
            </w:del>
            <w:del w:id="1552"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553" w:author="Moses, Robbie" w:date="2023-02-23T02:31:00Z"/>
              </w:rPr>
            </w:pPr>
            <w:del w:id="1554"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555" w:author="Moses, Robbie" w:date="2023-02-23T02:31:00Z"/>
              </w:rPr>
            </w:pPr>
            <w:del w:id="1556"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557" w:author="Moses, Robbie" w:date="2023-02-23T02:31:00Z"/>
              </w:rPr>
            </w:pPr>
            <w:del w:id="1558"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559" w:author="Moses, Robbie" w:date="2023-02-23T02:31:00Z"/>
              </w:rPr>
            </w:pPr>
            <w:del w:id="1560"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561" w:author="Moses, Robbie" w:date="2023-02-23T02:31:00Z"/>
              </w:rPr>
            </w:pPr>
            <w:del w:id="1562"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563" w:author="Moses, Robbie" w:date="2023-02-23T02:31:00Z"/>
              </w:rPr>
            </w:pPr>
            <w:del w:id="1564"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565" w:author="Moses, Robbie" w:date="2023-02-23T02:31:00Z"/>
              </w:rPr>
            </w:pPr>
            <w:del w:id="1566"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567" w:author="Moses, Robbie" w:date="2023-02-23T02:31:00Z"/>
              </w:rPr>
            </w:pPr>
            <w:del w:id="1568"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569" w:author="Moses, Robbie" w:date="2023-02-23T02:31:00Z"/>
              </w:rPr>
            </w:pPr>
            <w:del w:id="1570"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571" w:author="Moses, Robbie" w:date="2023-02-23T02:31:00Z"/>
                <w:rFonts w:cs="Arial"/>
                <w:lang w:val="en-US" w:bidi="en-US"/>
              </w:rPr>
            </w:pPr>
            <w:del w:id="1572" w:author="Moses, Robbie" w:date="2023-02-23T02:31:00Z">
              <w:r w:rsidRPr="00FB292A" w:rsidDel="00D71319">
                <w:delText>Revert, Revert2, Revert3 = Canceled</w:delText>
              </w:r>
            </w:del>
          </w:p>
        </w:tc>
      </w:tr>
      <w:tr w:rsidR="007467C0" w:rsidDel="00D71319" w14:paraId="06677F8E" w14:textId="2E20F788" w:rsidTr="00401C5E">
        <w:trPr>
          <w:del w:id="1573"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574" w:author="Moses, Robbie" w:date="2023-02-23T02:31:00Z"/>
                <w:b/>
                <w:bCs/>
              </w:rPr>
            </w:pPr>
            <w:del w:id="1575"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576" w:author="Moses, Robbie" w:date="2023-02-23T02:31:00Z"/>
                <w:rFonts w:cs="Arial"/>
                <w:lang w:val="en-US" w:bidi="en-US"/>
              </w:rPr>
            </w:pPr>
            <w:del w:id="1577" w:author="Moses, Robbie" w:date="2023-02-23T02:31:00Z">
              <w:r w:rsidDel="00D71319">
                <w:delText>Workflow Administration Users select</w:delText>
              </w:r>
            </w:del>
            <w:del w:id="1578" w:author="Moses, Robbie" w:date="2023-02-13T03:06:00Z">
              <w:r w:rsidDel="00E6108F">
                <w:delText>s</w:delText>
              </w:r>
            </w:del>
            <w:del w:id="1579"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580"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581" w:author="Moses, Robbie" w:date="2023-02-23T02:31:00Z"/>
                <w:b/>
                <w:bCs/>
              </w:rPr>
            </w:pPr>
            <w:del w:id="1582"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583" w:author="Moses, Robbie" w:date="2023-02-23T02:31:00Z"/>
              </w:rPr>
            </w:pPr>
            <w:del w:id="1584"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585" w:author="Moses, Robbie" w:date="2023-02-23T02:31:00Z"/>
              </w:rPr>
            </w:pPr>
            <w:del w:id="1586"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587" w:author="Moses, Robbie" w:date="2023-02-23T02:31:00Z"/>
              </w:rPr>
            </w:pPr>
            <w:del w:id="1588"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589" w:author="Moses, Robbie" w:date="2023-02-23T02:31:00Z"/>
                <w:rFonts w:cs="Arial"/>
                <w:lang w:val="en-US" w:bidi="en-US"/>
              </w:rPr>
            </w:pPr>
            <w:del w:id="1590"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591"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592" w:author="Moses, Robbie" w:date="2023-02-23T02:31:00Z"/>
                <w:b/>
                <w:bCs/>
              </w:rPr>
            </w:pPr>
            <w:del w:id="1593"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594" w:author="Moses, Robbie" w:date="2023-02-23T02:31:00Z"/>
              </w:rPr>
            </w:pPr>
            <w:del w:id="1595" w:author="Moses, Robbie" w:date="2023-02-23T02:31:00Z">
              <w:r w:rsidRPr="00FB292A" w:rsidDel="00D71319">
                <w:delText>The time in ‘HHMM’ format that the user has to accomplish the Task. After this time has elapsed, the branch user will no longer have the ability to perform the task.</w:delText>
              </w:r>
            </w:del>
          </w:p>
        </w:tc>
      </w:tr>
      <w:tr w:rsidR="007467C0" w:rsidDel="00D71319" w14:paraId="4873F96F" w14:textId="6E3AE650" w:rsidTr="00401C5E">
        <w:trPr>
          <w:del w:id="1596"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597" w:author="Moses, Robbie" w:date="2023-02-23T02:31:00Z"/>
                <w:b/>
                <w:bCs/>
              </w:rPr>
            </w:pPr>
            <w:del w:id="1598" w:author="Moses, Robbie" w:date="2023-02-23T02:31:00Z">
              <w:r w:rsidRPr="00F208BC" w:rsidDel="00D71319">
                <w:rPr>
                  <w:b/>
                  <w:bCs/>
                </w:rPr>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599" w:author="Moses, Robbie" w:date="2023-02-23T02:31:00Z"/>
              </w:rPr>
            </w:pPr>
            <w:del w:id="1600"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601" w:author="Moses, Robbie" w:date="2023-02-23T02:31:00Z"/>
              </w:rPr>
            </w:pPr>
            <w:del w:id="1602"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603"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604" w:author="Moses, Robbie" w:date="2023-02-23T02:31:00Z"/>
                <w:b/>
                <w:bCs/>
              </w:rPr>
            </w:pPr>
            <w:del w:id="1605"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606" w:author="Moses, Robbie" w:date="2023-02-23T02:31:00Z"/>
              </w:rPr>
            </w:pPr>
            <w:del w:id="1607" w:author="Moses, Robbie" w:date="2023-02-23T02:31:00Z">
              <w:r w:rsidDel="00D71319">
                <w:delText xml:space="preserve">Indicates whether the timestamp recorded when this particular Task is executed </w:delText>
              </w:r>
            </w:del>
            <w:del w:id="1608" w:author="Moses, Robbie" w:date="2023-02-13T03:06:00Z">
              <w:r w:rsidDel="00E6108F">
                <w:delText>is able to</w:delText>
              </w:r>
            </w:del>
            <w:del w:id="1609"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610"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611" w:author="Moses, Robbie" w:date="2023-02-23T02:31:00Z"/>
                <w:b/>
                <w:bCs/>
              </w:rPr>
            </w:pPr>
            <w:del w:id="1612"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613" w:author="Moses, Robbie" w:date="2023-02-23T02:31:00Z"/>
              </w:rPr>
            </w:pPr>
            <w:del w:id="1614"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615"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616" w:author="Moses, Robbie" w:date="2023-02-23T02:31:00Z"/>
                <w:b/>
                <w:bCs/>
              </w:rPr>
            </w:pPr>
            <w:del w:id="1617"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618" w:author="Moses, Robbie" w:date="2023-02-23T02:31:00Z"/>
              </w:rPr>
            </w:pPr>
            <w:del w:id="1619"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620" w:author="Moses, Robbie" w:date="2023-02-23T02:31:00Z"/>
          <w:color w:val="9BBB59"/>
          <w:lang w:val="en-US"/>
        </w:rPr>
      </w:pPr>
      <w:del w:id="1621"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622" w:author="Moses, Robbie" w:date="2023-02-23T02:31:00Z"/>
          <w:lang w:val="en-US"/>
        </w:rPr>
      </w:pPr>
    </w:p>
    <w:p w14:paraId="7CD56716" w14:textId="5FFECF63" w:rsidR="007467C0" w:rsidDel="00D71319" w:rsidRDefault="007467C0" w:rsidP="007467C0">
      <w:pPr>
        <w:pStyle w:val="Heading4"/>
        <w:rPr>
          <w:del w:id="1623" w:author="Moses, Robbie" w:date="2023-02-23T02:31:00Z"/>
          <w:lang w:val="en-US"/>
        </w:rPr>
      </w:pPr>
      <w:del w:id="1624"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625" w:author="Moses, Robbie" w:date="2023-02-23T02:31:00Z"/>
        </w:rPr>
      </w:pPr>
      <w:del w:id="1626" w:author="Moses, Robbie" w:date="2023-02-23T02:31:00Z">
        <w:r w:rsidDel="00D71319">
          <w:delText xml:space="preserve">Order Custom Fields can be used in many different ways to allow analysts to collect data for the orders that </w:delText>
        </w:r>
      </w:del>
      <w:del w:id="1627" w:author="Moses, Robbie" w:date="2023-02-13T03:07:00Z">
        <w:r w:rsidDel="00E6108F">
          <w:delText xml:space="preserve">is </w:delText>
        </w:r>
      </w:del>
      <w:del w:id="1628" w:author="Moses, Robbie" w:date="2023-02-23T02:31:00Z">
        <w:r w:rsidDel="00D71319">
          <w:delText xml:space="preserve">not available </w:delText>
        </w:r>
      </w:del>
      <w:del w:id="1629" w:author="Moses, Robbie" w:date="2023-02-13T03:13:00Z">
        <w:r w:rsidDel="000B3D23">
          <w:delText xml:space="preserve">in </w:delText>
        </w:r>
      </w:del>
      <w:del w:id="1630"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631" w:author="Moses, Robbie" w:date="2023-02-23T02:31:00Z"/>
        </w:rPr>
      </w:pPr>
      <w:del w:id="1632"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633" w:author="Moses, Robbie" w:date="2023-02-23T02:31:00Z"/>
        </w:rPr>
      </w:pPr>
      <w:del w:id="1634"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635" w:author="Moses, Robbie" w:date="2023-02-23T02:31:00Z"/>
          <w:lang w:eastAsia="x-none" w:bidi="ar-SA"/>
        </w:rPr>
      </w:pPr>
    </w:p>
    <w:p w14:paraId="134D3B4A" w14:textId="73878D8B" w:rsidR="007467C0" w:rsidDel="00D71319" w:rsidRDefault="007467C0" w:rsidP="007467C0">
      <w:pPr>
        <w:pStyle w:val="Caption"/>
        <w:rPr>
          <w:del w:id="1636" w:author="Moses, Robbie" w:date="2023-02-23T02:31:00Z"/>
          <w:lang w:val="en-US"/>
        </w:rPr>
      </w:pPr>
      <w:bookmarkStart w:id="1637" w:name="_Toc300309732"/>
      <w:bookmarkStart w:id="1638" w:name="_Toc74556721"/>
      <w:del w:id="1639" w:author="Moses, Robbie" w:date="2023-02-23T02:31:00Z">
        <w:r w:rsidDel="00D71319">
          <w:rPr>
            <w:lang w:val="en-US"/>
          </w:rPr>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2</w:delText>
        </w:r>
        <w:r w:rsidDel="00D71319">
          <w:rPr>
            <w:caps w:val="0"/>
            <w:noProof/>
          </w:rPr>
          <w:fldChar w:fldCharType="end"/>
        </w:r>
        <w:r w:rsidDel="00D71319">
          <w:rPr>
            <w:lang w:val="en-US"/>
          </w:rPr>
          <w:delText>: Order Custom Field Definitions Description</w:delText>
        </w:r>
        <w:bookmarkEnd w:id="1637"/>
        <w:bookmarkEnd w:id="1638"/>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640"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641" w:author="Moses, Robbie" w:date="2023-02-23T02:31:00Z"/>
              </w:rPr>
              <w:pPrChange w:id="1642" w:author="Pinnu, Sainath" w:date="2023-03-21T18:12:00Z">
                <w:pPr>
                  <w:pStyle w:val="TableHeader"/>
                  <w:snapToGrid w:val="0"/>
                </w:pPr>
              </w:pPrChange>
            </w:pPr>
            <w:del w:id="1643"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644" w:author="Moses, Robbie" w:date="2023-02-23T02:31:00Z"/>
              </w:rPr>
              <w:pPrChange w:id="1645" w:author="Pinnu, Sainath" w:date="2023-03-21T18:12:00Z">
                <w:pPr>
                  <w:pStyle w:val="TableHeader"/>
                  <w:snapToGrid w:val="0"/>
                </w:pPr>
              </w:pPrChange>
            </w:pPr>
            <w:del w:id="1646" w:author="Moses, Robbie" w:date="2023-02-23T02:31:00Z">
              <w:r w:rsidDel="00D71319">
                <w:delText>Description</w:delText>
              </w:r>
            </w:del>
          </w:p>
        </w:tc>
      </w:tr>
      <w:tr w:rsidR="007467C0" w:rsidDel="00D71319" w14:paraId="097836C8" w14:textId="16D9BBB6" w:rsidTr="006271D1">
        <w:trPr>
          <w:cantSplit/>
          <w:del w:id="1647"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648" w:author="Moses, Robbie" w:date="2023-02-23T02:31:00Z"/>
                <w:b/>
                <w:bCs/>
              </w:rPr>
            </w:pPr>
            <w:del w:id="1649"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650" w:author="Moses, Robbie" w:date="2023-02-23T02:31:00Z"/>
              </w:rPr>
            </w:pPr>
            <w:del w:id="1651" w:author="Moses, Robbie" w:date="2023-02-23T02:31:00Z">
              <w:r w:rsidDel="00D71319">
                <w:delText>Indicates the Order Custom Field ID</w:delText>
              </w:r>
            </w:del>
          </w:p>
        </w:tc>
      </w:tr>
      <w:tr w:rsidR="007467C0" w:rsidDel="00D71319" w14:paraId="4C79285A" w14:textId="3C0EA397" w:rsidTr="006271D1">
        <w:trPr>
          <w:cantSplit/>
          <w:del w:id="1652"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653" w:author="Moses, Robbie" w:date="2023-02-23T02:31:00Z"/>
                <w:b/>
                <w:bCs/>
              </w:rPr>
            </w:pPr>
            <w:del w:id="1654"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655" w:author="Moses, Robbie" w:date="2023-02-23T02:31:00Z"/>
              </w:rPr>
            </w:pPr>
            <w:del w:id="1656" w:author="Moses, Robbie" w:date="2023-02-23T02:31:00Z">
              <w:r w:rsidDel="00D71319">
                <w:delText xml:space="preserve">Indicates the Name of the Order Custom Field. This will be displayed to the user </w:delText>
              </w:r>
            </w:del>
            <w:del w:id="1657" w:author="Moses, Robbie" w:date="2023-02-13T03:07:00Z">
              <w:r w:rsidDel="00E6108F">
                <w:delText xml:space="preserve">in </w:delText>
              </w:r>
            </w:del>
            <w:del w:id="1658" w:author="Moses, Robbie" w:date="2023-02-23T02:31:00Z">
              <w:r w:rsidDel="00D71319">
                <w:delText xml:space="preserve">the order pages. </w:delText>
              </w:r>
            </w:del>
          </w:p>
        </w:tc>
      </w:tr>
      <w:tr w:rsidR="007467C0" w:rsidDel="00D71319" w14:paraId="4C5CCE4E" w14:textId="1992EA07" w:rsidTr="006271D1">
        <w:trPr>
          <w:cantSplit/>
          <w:del w:id="1659"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660" w:author="Moses, Robbie" w:date="2023-02-23T02:31:00Z"/>
                <w:b/>
                <w:bCs/>
              </w:rPr>
            </w:pPr>
            <w:del w:id="1661"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662" w:author="Moses, Robbie" w:date="2023-02-23T02:31:00Z"/>
              </w:rPr>
            </w:pPr>
            <w:del w:id="1663" w:author="Moses, Robbie" w:date="2023-02-23T02:31:00Z">
              <w:r w:rsidDel="00D71319">
                <w:delText>Describes the Order Custom Field is for. This field</w:delText>
              </w:r>
            </w:del>
            <w:del w:id="1664" w:author="Moses, Robbie" w:date="2023-02-13T03:08:00Z">
              <w:r w:rsidDel="00E6108F">
                <w:delText>s</w:delText>
              </w:r>
            </w:del>
            <w:del w:id="1665" w:author="Moses, Robbie" w:date="2023-02-23T02:31:00Z">
              <w:r w:rsidDel="00D71319">
                <w:delText xml:space="preserve"> will not be displayed on the order pages.</w:delText>
              </w:r>
            </w:del>
          </w:p>
        </w:tc>
      </w:tr>
      <w:tr w:rsidR="007467C0" w:rsidDel="00D71319" w14:paraId="05A96735" w14:textId="00804E04" w:rsidTr="006271D1">
        <w:trPr>
          <w:cantSplit/>
          <w:del w:id="1666"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667" w:author="Moses, Robbie" w:date="2023-02-23T02:31:00Z"/>
                <w:b/>
                <w:bCs/>
              </w:rPr>
            </w:pPr>
            <w:del w:id="1668"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669" w:author="Moses, Robbie" w:date="2023-02-23T02:31:00Z"/>
              </w:rPr>
            </w:pPr>
            <w:del w:id="1670"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671" w:author="Moses, Robbie" w:date="2023-02-23T02:31:00Z"/>
              </w:rPr>
            </w:pPr>
            <w:del w:id="1672"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673" w:author="Moses, Robbie" w:date="2023-02-23T02:31:00Z"/>
              </w:rPr>
            </w:pPr>
            <w:del w:id="1674" w:author="Moses, Robbie" w:date="2023-02-23T02:31:00Z">
              <w:r w:rsidRPr="00CE1129" w:rsidDel="00D71319">
                <w:rPr>
                  <w:b/>
                  <w:bCs/>
                </w:rPr>
                <w:delText>Optional –</w:delText>
              </w:r>
              <w:r w:rsidDel="00D71319">
                <w:delText xml:space="preserve"> </w:delText>
              </w:r>
            </w:del>
            <w:del w:id="1675" w:author="Moses, Robbie" w:date="2023-02-13T03:08:00Z">
              <w:r w:rsidDel="00E6108F">
                <w:delText xml:space="preserve">Is </w:delText>
              </w:r>
            </w:del>
            <w:del w:id="1676"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677" w:author="Moses, Robbie" w:date="2023-02-23T02:31:00Z"/>
              </w:rPr>
            </w:pPr>
            <w:del w:id="1678" w:author="Moses, Robbie" w:date="2023-02-23T02:31:00Z">
              <w:r w:rsidRPr="00CE1129" w:rsidDel="00D71319">
                <w:rPr>
                  <w:b/>
                  <w:bCs/>
                </w:rPr>
                <w:delText>Required –</w:delText>
              </w:r>
              <w:r w:rsidDel="00D71319">
                <w:delText xml:space="preserve"> Requires that the value be specified </w:delText>
              </w:r>
            </w:del>
            <w:del w:id="1679" w:author="Moses, Robbie" w:date="2023-02-13T03:08:00Z">
              <w:r w:rsidDel="00E6108F">
                <w:delText xml:space="preserve">in order </w:delText>
              </w:r>
            </w:del>
            <w:del w:id="1680" w:author="Moses, Robbie" w:date="2023-02-23T02:31:00Z">
              <w:r w:rsidDel="00D71319">
                <w:delText>to complete the order</w:delText>
              </w:r>
            </w:del>
          </w:p>
        </w:tc>
      </w:tr>
      <w:tr w:rsidR="007467C0" w:rsidDel="00D71319" w14:paraId="0514D8BD" w14:textId="1C218E73" w:rsidTr="006271D1">
        <w:trPr>
          <w:cantSplit/>
          <w:del w:id="1681"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682" w:author="Moses, Robbie" w:date="2023-02-23T02:31:00Z"/>
                <w:b/>
                <w:bCs/>
              </w:rPr>
            </w:pPr>
            <w:del w:id="1683"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684" w:author="Moses, Robbie" w:date="2023-02-23T02:31:00Z"/>
              </w:rPr>
            </w:pPr>
            <w:del w:id="1685"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686" w:author="Moses, Robbie" w:date="2023-02-23T02:31:00Z"/>
              </w:rPr>
            </w:pPr>
            <w:del w:id="1687"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688" w:author="Moses, Robbie" w:date="2023-02-23T02:31:00Z"/>
              </w:rPr>
            </w:pPr>
            <w:del w:id="1689"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690" w:author="Moses, Robbie" w:date="2023-02-13T03:08:00Z">
              <w:r w:rsidDel="00E6108F">
                <w:delText xml:space="preserve">comma </w:delText>
              </w:r>
            </w:del>
            <w:del w:id="1691" w:author="Moses, Robbie" w:date="2023-02-23T02:31:00Z">
              <w:r w:rsidDel="00D71319">
                <w:delText xml:space="preserve">separated list. </w:delText>
              </w:r>
            </w:del>
          </w:p>
          <w:p w14:paraId="3D62744F" w14:textId="563A782F" w:rsidR="007467C0" w:rsidDel="00D71319" w:rsidRDefault="007467C0" w:rsidP="00F208BC">
            <w:pPr>
              <w:pStyle w:val="TableListBullet"/>
              <w:rPr>
                <w:del w:id="1692" w:author="Moses, Robbie" w:date="2023-02-23T02:31:00Z"/>
              </w:rPr>
            </w:pPr>
            <w:del w:id="1693"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694"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695" w:author="Moses, Robbie" w:date="2023-02-23T02:31:00Z"/>
                <w:b/>
                <w:bCs/>
              </w:rPr>
            </w:pPr>
            <w:del w:id="1696"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697" w:author="Moses, Robbie" w:date="2023-02-23T02:31:00Z"/>
              </w:rPr>
            </w:pPr>
            <w:del w:id="1698" w:author="Moses, Robbie" w:date="2023-02-23T02:31:00Z">
              <w:r w:rsidDel="00D71319">
                <w:delText>Indicates the maximum size of the field for Free Text fields</w:delText>
              </w:r>
            </w:del>
          </w:p>
        </w:tc>
      </w:tr>
      <w:tr w:rsidR="007467C0" w:rsidDel="00D71319" w14:paraId="67C7F25F" w14:textId="2C808CFF" w:rsidTr="006271D1">
        <w:trPr>
          <w:cantSplit/>
          <w:del w:id="1699"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700" w:author="Moses, Robbie" w:date="2023-02-23T02:31:00Z"/>
                <w:b/>
                <w:bCs/>
              </w:rPr>
            </w:pPr>
            <w:del w:id="1701"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702" w:author="Moses, Robbie" w:date="2023-02-23T02:31:00Z"/>
              </w:rPr>
            </w:pPr>
            <w:del w:id="1703"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704"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705" w:author="Moses, Robbie" w:date="2023-02-23T02:31:00Z"/>
                <w:b/>
                <w:bCs/>
              </w:rPr>
            </w:pPr>
            <w:del w:id="1706"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707" w:author="Moses, Robbie" w:date="2023-02-23T02:31:00Z"/>
              </w:rPr>
            </w:pPr>
            <w:del w:id="1708" w:author="Moses, Robbie" w:date="2023-02-23T02:31:00Z">
              <w:r w:rsidDel="00D71319">
                <w:delText>Indicates the content (</w:delText>
              </w:r>
            </w:del>
            <w:del w:id="1709" w:author="Moses, Robbie" w:date="2023-02-13T03:09:00Z">
              <w:r w:rsidDel="00E6108F">
                <w:delText xml:space="preserve">comma </w:delText>
              </w:r>
            </w:del>
            <w:del w:id="1710"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711"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712" w:author="Moses, Robbie" w:date="2023-02-23T02:31:00Z"/>
                <w:b/>
                <w:bCs/>
              </w:rPr>
            </w:pPr>
            <w:del w:id="1713"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714" w:author="Moses, Robbie" w:date="2023-02-23T02:31:00Z"/>
              </w:rPr>
            </w:pPr>
            <w:del w:id="1715"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716"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717" w:author="Moses, Robbie" w:date="2023-02-23T02:31:00Z"/>
                <w:b/>
                <w:bCs/>
              </w:rPr>
            </w:pPr>
            <w:del w:id="1718"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719" w:author="Moses, Robbie" w:date="2023-02-23T02:31:00Z"/>
              </w:rPr>
            </w:pPr>
            <w:del w:id="1720" w:author="Moses, Robbie" w:date="2023-02-23T02:31:00Z">
              <w:r w:rsidDel="00D71319">
                <w:delText>Saves changes made during editing.</w:delText>
              </w:r>
            </w:del>
          </w:p>
        </w:tc>
      </w:tr>
      <w:tr w:rsidR="007467C0" w:rsidDel="00D71319" w14:paraId="2298B59C" w14:textId="4E9937E5" w:rsidTr="006271D1">
        <w:trPr>
          <w:cantSplit/>
          <w:del w:id="1721"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722" w:author="Moses, Robbie" w:date="2023-02-23T02:31:00Z"/>
                <w:b/>
                <w:bCs/>
              </w:rPr>
            </w:pPr>
            <w:del w:id="1723"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724" w:author="Moses, Robbie" w:date="2023-02-23T02:31:00Z"/>
              </w:rPr>
            </w:pPr>
            <w:del w:id="1725"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726" w:author="Moses, Robbie" w:date="2023-02-23T02:31:00Z"/>
          <w:color w:val="9BBB59"/>
          <w:lang w:val="en-US"/>
        </w:rPr>
      </w:pPr>
      <w:del w:id="1727"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728" w:author="Moses, Robbie" w:date="2023-02-23T02:31:00Z"/>
          <w:lang w:eastAsia="x-none" w:bidi="ar-SA"/>
        </w:rPr>
      </w:pPr>
    </w:p>
    <w:p w14:paraId="2D69B5A5" w14:textId="2D98D91F" w:rsidR="007467C0" w:rsidDel="00D71319" w:rsidRDefault="007467C0" w:rsidP="007467C0">
      <w:pPr>
        <w:pStyle w:val="Heading4"/>
        <w:rPr>
          <w:del w:id="1729" w:author="Moses, Robbie" w:date="2023-02-23T02:31:00Z"/>
          <w:lang w:val="en-US"/>
        </w:rPr>
      </w:pPr>
      <w:del w:id="1730"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731" w:author="Moses, Robbie" w:date="2023-02-23T02:31:00Z"/>
        </w:rPr>
      </w:pPr>
      <w:del w:id="1732" w:author="Moses, Robbie" w:date="2023-02-23T02:31:00Z">
        <w:r w:rsidDel="00D71319">
          <w:delText xml:space="preserve">In order to allow Order Custom Fields to apply to a particular type of order and/or cashpoint type, the Order Custom Fields can be associated </w:delText>
        </w:r>
      </w:del>
      <w:del w:id="1733" w:author="Moses, Robbie" w:date="2023-02-13T03:13:00Z">
        <w:r w:rsidDel="0040636D">
          <w:delText xml:space="preserve">to </w:delText>
        </w:r>
      </w:del>
      <w:del w:id="1734"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735" w:author="Moses, Robbie" w:date="2023-02-23T02:31:00Z"/>
        </w:rPr>
      </w:pPr>
      <w:del w:id="1736"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737" w:author="Moses, Robbie" w:date="2023-02-23T02:31:00Z"/>
          <w:lang w:val="en-US"/>
        </w:rPr>
      </w:pPr>
      <w:bookmarkStart w:id="1738" w:name="_Toc300309733"/>
      <w:bookmarkStart w:id="1739" w:name="_Toc74556722"/>
      <w:del w:id="1740" w:author="Moses, Robbie" w:date="2023-02-23T02:31:00Z">
        <w:r w:rsidDel="00D71319">
          <w:rPr>
            <w:lang w:val="en-US"/>
          </w:rPr>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3</w:delText>
        </w:r>
        <w:r w:rsidDel="00D71319">
          <w:rPr>
            <w:caps w:val="0"/>
            <w:noProof/>
          </w:rPr>
          <w:fldChar w:fldCharType="end"/>
        </w:r>
        <w:r w:rsidDel="00D71319">
          <w:rPr>
            <w:lang w:val="en-US"/>
          </w:rPr>
          <w:delText>: Custom Field To Order Description</w:delText>
        </w:r>
        <w:bookmarkEnd w:id="1738"/>
        <w:bookmarkEnd w:id="1739"/>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741"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742" w:author="Moses, Robbie" w:date="2023-02-23T02:31:00Z"/>
              </w:rPr>
              <w:pPrChange w:id="1743" w:author="Pinnu, Sainath" w:date="2023-03-21T18:12:00Z">
                <w:pPr>
                  <w:pStyle w:val="TableHeader"/>
                  <w:snapToGrid w:val="0"/>
                </w:pPr>
              </w:pPrChange>
            </w:pPr>
            <w:del w:id="1744"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745" w:author="Moses, Robbie" w:date="2023-02-23T02:31:00Z"/>
              </w:rPr>
              <w:pPrChange w:id="1746" w:author="Pinnu, Sainath" w:date="2023-03-21T18:12:00Z">
                <w:pPr>
                  <w:pStyle w:val="TableHeader"/>
                  <w:snapToGrid w:val="0"/>
                </w:pPr>
              </w:pPrChange>
            </w:pPr>
            <w:del w:id="1747" w:author="Moses, Robbie" w:date="2023-02-23T02:31:00Z">
              <w:r w:rsidDel="00D71319">
                <w:delText>Description</w:delText>
              </w:r>
            </w:del>
          </w:p>
        </w:tc>
      </w:tr>
      <w:tr w:rsidR="007467C0" w:rsidDel="00D71319" w14:paraId="22A8141B" w14:textId="5A0F46DB" w:rsidTr="006271D1">
        <w:trPr>
          <w:cantSplit/>
          <w:del w:id="1748"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749" w:author="Moses, Robbie" w:date="2023-02-23T02:31:00Z"/>
                <w:b/>
                <w:bCs/>
              </w:rPr>
            </w:pPr>
            <w:del w:id="1750"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751" w:author="Moses, Robbie" w:date="2023-02-23T02:31:00Z"/>
              </w:rPr>
            </w:pPr>
            <w:del w:id="1752"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753"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754" w:author="Moses, Robbie" w:date="2023-02-23T02:31:00Z"/>
                <w:b/>
                <w:bCs/>
              </w:rPr>
            </w:pPr>
            <w:del w:id="1755"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756" w:author="Moses, Robbie" w:date="2023-02-23T02:31:00Z"/>
              </w:rPr>
            </w:pPr>
            <w:del w:id="1757" w:author="Moses, Robbie" w:date="2023-02-23T02:31:00Z">
              <w:r w:rsidDel="00D71319">
                <w:delText>Saves changes made during the editing process</w:delText>
              </w:r>
            </w:del>
          </w:p>
        </w:tc>
      </w:tr>
      <w:tr w:rsidR="007467C0" w:rsidDel="00D71319" w14:paraId="745D4F81" w14:textId="46F826D0" w:rsidTr="006271D1">
        <w:trPr>
          <w:cantSplit/>
          <w:del w:id="1758"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759" w:author="Moses, Robbie" w:date="2023-02-23T02:31:00Z"/>
                <w:b/>
                <w:bCs/>
              </w:rPr>
            </w:pPr>
            <w:del w:id="1760"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761" w:author="Moses, Robbie" w:date="2023-02-23T02:31:00Z"/>
              </w:rPr>
            </w:pPr>
            <w:del w:id="1762" w:author="Moses, Robbie" w:date="2023-02-23T02:31:00Z">
              <w:r w:rsidDel="00D71319">
                <w:delText>Cancels any changes made during the editing process</w:delText>
              </w:r>
            </w:del>
          </w:p>
        </w:tc>
      </w:tr>
      <w:tr w:rsidR="007467C0" w:rsidDel="00D71319" w14:paraId="2DEAEBBD" w14:textId="586D69B1" w:rsidTr="006271D1">
        <w:trPr>
          <w:cantSplit/>
          <w:del w:id="1763"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764" w:author="Moses, Robbie" w:date="2023-02-23T02:31:00Z"/>
                <w:b/>
                <w:bCs/>
              </w:rPr>
            </w:pPr>
            <w:del w:id="1765"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766" w:author="Moses, Robbie" w:date="2023-02-23T02:31:00Z"/>
              </w:rPr>
            </w:pPr>
            <w:del w:id="1767" w:author="Moses, Robbie" w:date="2023-02-13T03:13:00Z">
              <w:r w:rsidDel="0040636D">
                <w:delText>In order t</w:delText>
              </w:r>
            </w:del>
            <w:del w:id="1768"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769" w:name="_System(Cashpoint_Synchronization"/>
      <w:bookmarkStart w:id="1770" w:name="_Toc74556417"/>
      <w:bookmarkStart w:id="1771" w:name="_Toc127491607"/>
      <w:bookmarkEnd w:id="1769"/>
      <w:del w:id="1772" w:author="Moses, Robbie" w:date="2023-02-23T04:13:00Z">
        <w:r w:rsidDel="00E12A0B">
          <w:delText>System</w:delText>
        </w:r>
      </w:del>
      <w:bookmarkStart w:id="1773" w:name="_Toc128021141"/>
      <w:ins w:id="1774" w:author="Moses, Robbie" w:date="2023-02-23T04:13:00Z">
        <w:r w:rsidR="00E12A0B">
          <w:t>Maintenance</w:t>
        </w:r>
      </w:ins>
      <w:r>
        <w:rPr>
          <w:rFonts w:ascii="Wingdings" w:hAnsi="Wingdings"/>
        </w:rPr>
        <w:t></w:t>
      </w:r>
      <w:r>
        <w:t>Cashpoint Synchronization</w:t>
      </w:r>
      <w:bookmarkEnd w:id="1463"/>
      <w:bookmarkEnd w:id="1464"/>
      <w:bookmarkEnd w:id="1770"/>
      <w:bookmarkEnd w:id="1771"/>
      <w:bookmarkEnd w:id="1773"/>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1775" w:author="Moses, Robbie" w:date="2023-02-13T03:13:00Z">
        <w:r w:rsidDel="0040636D">
          <w:delText xml:space="preserve">one </w:delText>
        </w:r>
      </w:del>
      <w:ins w:id="1776"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1777"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17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B33298">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1778" w:author="Moses, Robbie" w:date="2023-02-13T03:13:00Z">
              <w:r w:rsidRPr="00FB292A" w:rsidDel="0040636D">
                <w:delText xml:space="preserve">in order </w:delText>
              </w:r>
            </w:del>
            <w:r w:rsidRPr="00FB292A">
              <w:t xml:space="preserve">to proceed with </w:t>
            </w:r>
            <w:del w:id="1779"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1780"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781"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1782"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783"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1784"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1785"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1786" w:author="Moses, Robbie" w:date="2023-02-23T05:10:00Z"/>
        </w:rPr>
      </w:pPr>
      <w:r w:rsidRPr="00326CDA">
        <w:t xml:space="preserve">Return To:  </w:t>
      </w:r>
      <w:del w:id="1787"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788" w:author="Moses, Robbie" w:date="2023-02-23T05:10:00Z">
        <w:r w:rsidR="00904467">
          <w:fldChar w:fldCharType="begin"/>
        </w:r>
        <w:r w:rsidR="00904467">
          <w:instrText xml:space="preserve"> REF _Ref128021343 \h </w:instrText>
        </w:r>
      </w:ins>
      <w:r w:rsidR="00904467">
        <w:fldChar w:fldCharType="separate"/>
      </w:r>
      <w:ins w:id="1789"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1790" w:author="Moses, Robbie" w:date="2023-02-23T05:10:00Z"/>
        </w:rPr>
      </w:pPr>
    </w:p>
    <w:p w14:paraId="49DE3B03" w14:textId="42183E06" w:rsidR="007467C0" w:rsidDel="000C7B63" w:rsidRDefault="007467C0">
      <w:pPr>
        <w:pStyle w:val="TopofSection"/>
        <w:rPr>
          <w:del w:id="1791" w:author="Moses, Robbie" w:date="2023-02-23T04:07:00Z"/>
        </w:rPr>
        <w:pPrChange w:id="1792" w:author="Moses, Robbie" w:date="2023-02-23T05:10:00Z">
          <w:pPr>
            <w:pStyle w:val="Heading3"/>
          </w:pPr>
        </w:pPrChange>
      </w:pPr>
      <w:bookmarkStart w:id="1793" w:name="_Ref246140026"/>
      <w:bookmarkStart w:id="1794" w:name="_Toc74556418"/>
      <w:bookmarkStart w:id="1795" w:name="_Toc127491608"/>
      <w:commentRangeStart w:id="1796"/>
      <w:del w:id="1797" w:author="Moses, Robbie" w:date="2023-02-23T04:07:00Z">
        <w:r w:rsidDel="000C7B63">
          <w:delText>System</w:delText>
        </w:r>
        <w:r w:rsidDel="000C7B63">
          <w:rPr>
            <w:rFonts w:ascii="Wingdings" w:hAnsi="Wingdings"/>
          </w:rPr>
          <w:delText></w:delText>
        </w:r>
        <w:r w:rsidDel="000C7B63">
          <w:delText>Calendar Refresh</w:delText>
        </w:r>
      </w:del>
      <w:bookmarkEnd w:id="1793"/>
      <w:bookmarkEnd w:id="1794"/>
      <w:bookmarkEnd w:id="1795"/>
      <w:commentRangeEnd w:id="1796"/>
      <w:r w:rsidR="001927BA">
        <w:rPr>
          <w:rStyle w:val="CommentReference"/>
          <w:color w:val="auto"/>
          <w:lang w:val="en-US" w:eastAsia="en-US" w:bidi="en-US"/>
        </w:rPr>
        <w:commentReference w:id="1796"/>
      </w:r>
    </w:p>
    <w:p w14:paraId="6D8ACA50" w14:textId="4EC62C33" w:rsidR="007467C0" w:rsidDel="000C7B63" w:rsidRDefault="007467C0">
      <w:pPr>
        <w:pStyle w:val="TopofSection"/>
        <w:rPr>
          <w:del w:id="1798" w:author="Moses, Robbie" w:date="2023-02-23T04:07:00Z"/>
        </w:rPr>
        <w:pPrChange w:id="1799" w:author="Moses, Robbie" w:date="2023-02-23T05:10:00Z">
          <w:pPr>
            <w:pStyle w:val="BodyText"/>
          </w:pPr>
        </w:pPrChange>
      </w:pPr>
      <w:del w:id="1800"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1801" w:author="Moses, Robbie" w:date="2023-02-23T04:07:00Z"/>
        </w:rPr>
        <w:pPrChange w:id="1802" w:author="Moses, Robbie" w:date="2023-02-23T05:10:00Z">
          <w:pPr>
            <w:pStyle w:val="BodyText"/>
          </w:pPr>
        </w:pPrChange>
      </w:pPr>
      <w:del w:id="1803" w:author="Moses, Robbie" w:date="2023-02-23T04:07:00Z">
        <w:r w:rsidDel="000C7B63">
          <w:delText xml:space="preserve">The Cashpoint synchronization is a </w:delText>
        </w:r>
      </w:del>
      <w:del w:id="1804" w:author="Moses, Robbie" w:date="2023-02-13T03:14:00Z">
        <w:r w:rsidDel="00913ED2">
          <w:delText xml:space="preserve">one </w:delText>
        </w:r>
      </w:del>
      <w:del w:id="1805"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1806" w:author="Moses, Robbie" w:date="2023-02-23T04:07:00Z"/>
        </w:rPr>
        <w:pPrChange w:id="1807" w:author="Moses, Robbie" w:date="2023-02-23T05:10:00Z">
          <w:pPr>
            <w:pStyle w:val="Caption"/>
          </w:pPr>
        </w:pPrChange>
      </w:pPr>
      <w:bookmarkStart w:id="1808" w:name="_Toc74556494"/>
      <w:del w:id="1809"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1808"/>
      </w:del>
    </w:p>
    <w:p w14:paraId="6320BDEC" w14:textId="6E76F662" w:rsidR="007467C0" w:rsidDel="000C7B63" w:rsidRDefault="007467C0">
      <w:pPr>
        <w:pStyle w:val="TopofSection"/>
        <w:rPr>
          <w:del w:id="1810" w:author="Moses, Robbie" w:date="2023-02-23T04:06:00Z"/>
        </w:rPr>
        <w:pPrChange w:id="1811" w:author="Moses, Robbie" w:date="2023-02-23T05:10:00Z">
          <w:pPr>
            <w:jc w:val="center"/>
          </w:pPr>
        </w:pPrChange>
      </w:pPr>
      <w:del w:id="1812" w:author="Moses, Robbie" w:date="2023-02-22T06:39:00Z">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1813" w:author="Moses, Robbie" w:date="2023-02-23T04:07:00Z"/>
        </w:rPr>
        <w:pPrChange w:id="1814" w:author="Moses, Robbie" w:date="2023-02-23T05:10:00Z">
          <w:pPr>
            <w:pStyle w:val="Caption"/>
          </w:pPr>
        </w:pPrChange>
      </w:pPr>
      <w:bookmarkStart w:id="1815" w:name="_Toc74556724"/>
      <w:del w:id="1816"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1815"/>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1817"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1818" w:author="Moses, Robbie" w:date="2023-02-23T04:07:00Z"/>
              </w:rPr>
              <w:pPrChange w:id="1819" w:author="Moses, Robbie" w:date="2023-02-23T05:10:00Z">
                <w:pPr>
                  <w:pStyle w:val="TableHeader"/>
                </w:pPr>
              </w:pPrChange>
            </w:pPr>
            <w:del w:id="1820"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1821" w:author="Moses, Robbie" w:date="2023-02-23T04:07:00Z"/>
              </w:rPr>
              <w:pPrChange w:id="1822" w:author="Moses, Robbie" w:date="2023-02-23T05:10:00Z">
                <w:pPr>
                  <w:pStyle w:val="TableHeader"/>
                </w:pPr>
              </w:pPrChange>
            </w:pPr>
            <w:del w:id="1823" w:author="Moses, Robbie" w:date="2023-02-23T04:07:00Z">
              <w:r w:rsidDel="000C7B63">
                <w:delText>Description</w:delText>
              </w:r>
            </w:del>
          </w:p>
        </w:tc>
      </w:tr>
      <w:tr w:rsidR="007467C0" w:rsidDel="000C7B63" w14:paraId="06E0F8C3" w14:textId="7C404C70" w:rsidTr="006271D1">
        <w:trPr>
          <w:cantSplit/>
          <w:del w:id="1824"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1825" w:author="Moses, Robbie" w:date="2023-02-23T04:07:00Z"/>
                <w:b/>
                <w:bCs/>
              </w:rPr>
              <w:pPrChange w:id="1826" w:author="Moses, Robbie" w:date="2023-02-23T05:10:00Z">
                <w:pPr>
                  <w:pStyle w:val="TableBody"/>
                </w:pPr>
              </w:pPrChange>
            </w:pPr>
            <w:del w:id="1827"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1828" w:author="Moses, Robbie" w:date="2023-02-23T04:07:00Z"/>
              </w:rPr>
              <w:pPrChange w:id="1829" w:author="Moses, Robbie" w:date="2023-02-23T05:10:00Z">
                <w:pPr>
                  <w:pStyle w:val="TableBody"/>
                </w:pPr>
              </w:pPrChange>
            </w:pPr>
            <w:del w:id="1830"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1831"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1832" w:author="Moses, Robbie" w:date="2023-02-23T04:07:00Z"/>
                <w:b/>
                <w:bCs/>
              </w:rPr>
              <w:pPrChange w:id="1833" w:author="Moses, Robbie" w:date="2023-02-23T05:10:00Z">
                <w:pPr>
                  <w:pStyle w:val="TableBody"/>
                </w:pPr>
              </w:pPrChange>
            </w:pPr>
            <w:del w:id="1834"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1835" w:author="Moses, Robbie" w:date="2023-02-23T04:07:00Z"/>
              </w:rPr>
              <w:pPrChange w:id="1836" w:author="Moses, Robbie" w:date="2023-02-23T05:10:00Z">
                <w:pPr>
                  <w:pStyle w:val="TableBody"/>
                </w:pPr>
              </w:pPrChange>
            </w:pPr>
            <w:del w:id="1837" w:author="Moses, Robbie" w:date="2023-02-23T04:07:00Z">
              <w:r w:rsidRPr="00FB292A" w:rsidDel="000C7B63">
                <w:delText xml:space="preserve">The Vault </w:delText>
              </w:r>
            </w:del>
            <w:del w:id="1838" w:author="Moses, Robbie" w:date="2023-02-13T03:47:00Z">
              <w:r w:rsidRPr="00FB292A" w:rsidDel="00FF6652">
                <w:delText xml:space="preserve">that </w:delText>
              </w:r>
            </w:del>
            <w:del w:id="1839" w:author="Moses, Robbie" w:date="2023-02-23T04:07:00Z">
              <w:r w:rsidRPr="00FB292A" w:rsidDel="000C7B63">
                <w:delText>is associated with a calendar that has changed</w:delText>
              </w:r>
            </w:del>
          </w:p>
        </w:tc>
      </w:tr>
      <w:tr w:rsidR="007467C0" w:rsidDel="000C7B63" w14:paraId="17506DF3" w14:textId="1F19A1EA" w:rsidTr="006271D1">
        <w:trPr>
          <w:cantSplit/>
          <w:del w:id="1840"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1841" w:author="Moses, Robbie" w:date="2023-02-23T04:07:00Z"/>
                <w:b/>
                <w:bCs/>
              </w:rPr>
              <w:pPrChange w:id="1842" w:author="Moses, Robbie" w:date="2023-02-23T05:10:00Z">
                <w:pPr>
                  <w:pStyle w:val="TableBody"/>
                </w:pPr>
              </w:pPrChange>
            </w:pPr>
            <w:del w:id="1843"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1844" w:author="Moses, Robbie" w:date="2023-02-23T04:07:00Z"/>
              </w:rPr>
              <w:pPrChange w:id="1845" w:author="Moses, Robbie" w:date="2023-02-23T05:10:00Z">
                <w:pPr>
                  <w:pStyle w:val="TableBody"/>
                </w:pPr>
              </w:pPrChange>
            </w:pPr>
            <w:del w:id="1846"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1847"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1848" w:author="Moses, Robbie" w:date="2023-02-23T04:07:00Z"/>
                <w:b/>
                <w:bCs/>
              </w:rPr>
              <w:pPrChange w:id="1849" w:author="Moses, Robbie" w:date="2023-02-23T05:10:00Z">
                <w:pPr>
                  <w:pStyle w:val="TableBody"/>
                </w:pPr>
              </w:pPrChange>
            </w:pPr>
            <w:del w:id="1850"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1851" w:author="Moses, Robbie" w:date="2023-02-23T04:07:00Z"/>
              </w:rPr>
              <w:pPrChange w:id="1852" w:author="Moses, Robbie" w:date="2023-02-23T05:10:00Z">
                <w:pPr>
                  <w:pStyle w:val="TableBody"/>
                </w:pPr>
              </w:pPrChange>
            </w:pPr>
            <w:del w:id="1853"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1854" w:author="Moses, Robbie" w:date="2023-02-23T04:07:00Z"/>
        </w:rPr>
      </w:pPr>
      <w:del w:id="1855"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1856" w:author="Moses, Robbie" w:date="2023-02-23T05:10:00Z">
          <w:pPr>
            <w:pStyle w:val="BodyText"/>
          </w:pPr>
        </w:pPrChange>
      </w:pPr>
    </w:p>
    <w:p w14:paraId="04E9C8C9" w14:textId="52C996FB" w:rsidR="007467C0" w:rsidRDefault="007467C0" w:rsidP="00F95357">
      <w:pPr>
        <w:pStyle w:val="Heading3"/>
      </w:pPr>
      <w:bookmarkStart w:id="1857" w:name="_Ref231730863"/>
      <w:bookmarkStart w:id="1858" w:name="_Toc256529021"/>
      <w:bookmarkStart w:id="1859" w:name="_Toc74556419"/>
      <w:bookmarkStart w:id="1860" w:name="_Toc127491609"/>
      <w:del w:id="1861" w:author="Moses, Robbie" w:date="2023-02-23T04:15:00Z">
        <w:r w:rsidDel="0048301C">
          <w:delText>System</w:delText>
        </w:r>
      </w:del>
      <w:bookmarkStart w:id="1862" w:name="_Toc128021142"/>
      <w:ins w:id="1863" w:author="Moses, Robbie" w:date="2023-02-23T04:15:00Z">
        <w:r w:rsidR="0048301C">
          <w:t>Maintenance</w:t>
        </w:r>
      </w:ins>
      <w:r>
        <w:rPr>
          <w:rFonts w:ascii="Wingdings" w:hAnsi="Wingdings"/>
        </w:rPr>
        <w:t></w:t>
      </w:r>
      <w:r>
        <w:t xml:space="preserve">Audit </w:t>
      </w:r>
      <w:ins w:id="1864" w:author="Moses, Robbie" w:date="2023-02-23T04:15:00Z">
        <w:r w:rsidR="00C9007B">
          <w:t xml:space="preserve">Log </w:t>
        </w:r>
      </w:ins>
      <w:del w:id="1865" w:author="Moses, Robbie" w:date="2023-02-23T04:15:00Z">
        <w:r w:rsidDel="0048301C">
          <w:delText xml:space="preserve">Log </w:delText>
        </w:r>
      </w:del>
      <w:r>
        <w:t>Browser</w:t>
      </w:r>
      <w:bookmarkEnd w:id="1857"/>
      <w:bookmarkEnd w:id="1858"/>
      <w:bookmarkEnd w:id="1859"/>
      <w:bookmarkEnd w:id="1860"/>
      <w:bookmarkEnd w:id="1862"/>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1866" w:name="_Toc256528919"/>
      <w:bookmarkStart w:id="1867" w:name="_Toc74556495"/>
      <w:bookmarkStart w:id="1868" w:name="_Toc128022172"/>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1866"/>
      <w:bookmarkEnd w:id="1867"/>
      <w:bookmarkEnd w:id="1868"/>
    </w:p>
    <w:p w14:paraId="255EED22" w14:textId="01B39921" w:rsidR="007467C0" w:rsidRDefault="007467C0" w:rsidP="00585A31">
      <w:pPr>
        <w:jc w:val="center"/>
      </w:pPr>
      <w:del w:id="1869"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70"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1871" w:name="_Toc256528743"/>
      <w:bookmarkStart w:id="1872"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1871"/>
      <w:bookmarkEnd w:id="18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B33298">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1873" w:author="Moses, Robbie" w:date="2023-02-13T03:48:00Z">
              <w:r w:rsidRPr="00FB292A" w:rsidDel="003672DE">
                <w:delText xml:space="preserve">case </w:delText>
              </w:r>
            </w:del>
            <w:ins w:id="1874"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1875" w:author="Moses, Robbie" w:date="2023-02-13T03:48:00Z">
              <w:r w:rsidRPr="00FB292A" w:rsidDel="00C77438">
                <w:delText xml:space="preserve">is </w:delText>
              </w:r>
            </w:del>
            <w:ins w:id="1876" w:author="Moses, Robbie" w:date="2023-02-13T03:49:00Z">
              <w:r w:rsidR="00C77438">
                <w:t>is</w:t>
              </w:r>
            </w:ins>
            <w:ins w:id="1877" w:author="Moses, Robbie" w:date="2023-02-13T03:48:00Z">
              <w:r w:rsidR="00C77438" w:rsidRPr="00FB292A">
                <w:t xml:space="preserve"> </w:t>
              </w:r>
            </w:ins>
            <w:r w:rsidRPr="00FB292A">
              <w:t xml:space="preserve">able to enter </w:t>
            </w:r>
            <w:del w:id="1878" w:author="Moses, Robbie" w:date="2023-02-13T03:48:00Z">
              <w:r w:rsidRPr="00FB292A" w:rsidDel="00C77438">
                <w:delText xml:space="preserve">a </w:delText>
              </w:r>
            </w:del>
            <w:r w:rsidRPr="00FB292A">
              <w:t>the date, the date/time, or leave the field blank. Leaving the field blank will return all rows. For instance</w:t>
            </w:r>
            <w:ins w:id="1879" w:author="Moses, Robbie" w:date="2023-02-13T03:49:00Z">
              <w:r w:rsidR="00A42477">
                <w:t>,</w:t>
              </w:r>
            </w:ins>
            <w:r w:rsidRPr="00FB292A">
              <w:t xml:space="preserve"> if the user wanted all records after June 1, 2009</w:t>
            </w:r>
            <w:ins w:id="1880"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1881" w:author="Moses, Robbie" w:date="2023-02-13T03:49:00Z">
              <w:r w:rsidRPr="00FB292A" w:rsidDel="00A42477">
                <w:delText xml:space="preserve"> </w:delText>
              </w:r>
            </w:del>
            <w:r w:rsidRPr="00FB292A">
              <w:t>: June 1, 2009</w:t>
            </w:r>
            <w:ins w:id="1882" w:author="Moses, Robbie" w:date="2023-02-13T03:49:00Z">
              <w:r w:rsidR="00A42477">
                <w:t>,</w:t>
              </w:r>
            </w:ins>
            <w:r w:rsidRPr="00FB292A">
              <w:t xml:space="preserve"> at 3:15</w:t>
            </w:r>
            <w:ins w:id="1883"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1884" w:name="_Toc256528920"/>
      <w:bookmarkStart w:id="1885" w:name="_Toc74556496"/>
      <w:bookmarkStart w:id="1886"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1884"/>
      <w:bookmarkEnd w:id="1885"/>
      <w:bookmarkEnd w:id="1886"/>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6">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1887" w:name="_Toc256528744"/>
      <w:bookmarkStart w:id="1888"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1887"/>
      <w:bookmarkEnd w:id="1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B33298">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1889"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1890"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1891"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1892" w:author="Moses, Robbie" w:date="2023-02-13T03:50:00Z">
              <w:r w:rsidRPr="00FB292A" w:rsidDel="008210AD">
                <w:delText xml:space="preserve">brink </w:delText>
              </w:r>
            </w:del>
            <w:ins w:id="1893"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1894"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1895"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1896"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1897"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1898"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1899" w:name="_Toc256528921"/>
      <w:bookmarkStart w:id="1900" w:name="_Toc74556497"/>
      <w:bookmarkStart w:id="1901" w:name="_Toc128022174"/>
      <w:r>
        <w:t xml:space="preserve">Figure </w:t>
      </w:r>
      <w:r>
        <w:fldChar w:fldCharType="begin"/>
      </w:r>
      <w:r>
        <w:instrText xml:space="preserve"> SEQ Figure \* ARABIC </w:instrText>
      </w:r>
      <w:r>
        <w:fldChar w:fldCharType="separate"/>
      </w:r>
      <w:r>
        <w:rPr>
          <w:noProof/>
        </w:rPr>
        <w:t>65</w:t>
      </w:r>
      <w:r>
        <w:fldChar w:fldCharType="end"/>
      </w:r>
      <w:r>
        <w:t xml:space="preserve">: </w:t>
      </w:r>
      <w:bookmarkEnd w:id="1899"/>
      <w:r>
        <w:t>Audit Log Browser Transaction Detail Page</w:t>
      </w:r>
      <w:bookmarkEnd w:id="1900"/>
      <w:bookmarkEnd w:id="1901"/>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1902" w:name="_Toc256528745"/>
      <w:bookmarkStart w:id="1903"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1902"/>
      <w:bookmarkEnd w:id="19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B33298">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1904" w:author="Moses, Robbie" w:date="2023-02-13T03:51:00Z"/>
                <w:b/>
                <w:bCs/>
              </w:rPr>
            </w:pPr>
            <w:r w:rsidRPr="00FB292A">
              <w:t xml:space="preserve">Parameters executed at </w:t>
            </w:r>
            <w:ins w:id="1905"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1906"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1907" w:author="Moses, Robbie" w:date="2023-02-13T03:51:00Z">
              <w:r w:rsidR="00216A23">
                <w:t xml:space="preserve">the </w:t>
              </w:r>
            </w:ins>
            <w:r w:rsidRPr="00FB292A">
              <w:t xml:space="preserve">system administrator configures </w:t>
            </w:r>
            <w:del w:id="1908"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1909"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910" w:author="Moses, Robbie" w:date="2023-02-23T05:10:00Z">
        <w:r w:rsidR="00904467">
          <w:fldChar w:fldCharType="begin"/>
        </w:r>
        <w:r w:rsidR="00904467">
          <w:instrText xml:space="preserve"> REF _Ref128021343 \h </w:instrText>
        </w:r>
      </w:ins>
      <w:r w:rsidR="00904467">
        <w:fldChar w:fldCharType="separate"/>
      </w:r>
      <w:ins w:id="1911"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1912" w:name="_Ref246140029"/>
      <w:bookmarkStart w:id="1913" w:name="_Toc74556420"/>
      <w:bookmarkStart w:id="1914" w:name="_Toc127491610"/>
      <w:bookmarkStart w:id="1915" w:name="_Toc128021143"/>
      <w:del w:id="1916" w:author="Moses, Robbie" w:date="2023-02-23T05:12:00Z">
        <w:r w:rsidDel="00975E45">
          <w:delText>System</w:delText>
        </w:r>
      </w:del>
      <w:ins w:id="1917" w:author="Moses, Robbie" w:date="2023-02-23T05:12:00Z">
        <w:r w:rsidR="00975E45">
          <w:t>Main</w:t>
        </w:r>
        <w:r w:rsidR="00C15C79">
          <w:t>tenance</w:t>
        </w:r>
      </w:ins>
      <w:r>
        <w:rPr>
          <w:rFonts w:ascii="Wingdings" w:hAnsi="Wingdings"/>
        </w:rPr>
        <w:t></w:t>
      </w:r>
      <w:r>
        <w:t>View Logs</w:t>
      </w:r>
      <w:bookmarkEnd w:id="1912"/>
      <w:bookmarkEnd w:id="1913"/>
      <w:bookmarkEnd w:id="1914"/>
      <w:bookmarkEnd w:id="1915"/>
    </w:p>
    <w:p w14:paraId="1DF97219" w14:textId="594DD3AF" w:rsidR="007467C0" w:rsidRDefault="007467C0" w:rsidP="00A217CD">
      <w:pPr>
        <w:pStyle w:val="BodyText"/>
      </w:pPr>
      <w:r>
        <w:t xml:space="preserve">The View Logs function allows users to access system logs </w:t>
      </w:r>
      <w:del w:id="1918" w:author="Moses, Robbie" w:date="2023-02-13T03:52:00Z">
        <w:r w:rsidDel="00D469FD">
          <w:delText xml:space="preserve">in order </w:delText>
        </w:r>
      </w:del>
      <w:r>
        <w:t>to help NCR troubleshoot problems. The users should only access this page when directed to do so by a system administrator or a</w:t>
      </w:r>
      <w:ins w:id="1919" w:author="Moses, Robbie" w:date="2023-02-13T03:53:00Z">
        <w:r w:rsidR="00DE6E4B">
          <w:t>n</w:t>
        </w:r>
      </w:ins>
      <w:r>
        <w:t xml:space="preserve"> NCR Support Representative.</w:t>
      </w:r>
    </w:p>
    <w:p w14:paraId="059AEB79" w14:textId="77777777" w:rsidR="007467C0" w:rsidRDefault="007467C0" w:rsidP="007467C0">
      <w:pPr>
        <w:pStyle w:val="Caption"/>
      </w:pPr>
      <w:bookmarkStart w:id="1920" w:name="_Toc74556498"/>
      <w:bookmarkStart w:id="1921" w:name="_Toc128022175"/>
      <w:r>
        <w:t xml:space="preserve">Figure </w:t>
      </w:r>
      <w:r>
        <w:fldChar w:fldCharType="begin"/>
      </w:r>
      <w:r>
        <w:instrText xml:space="preserve"> SEQ Figure \* ARABIC </w:instrText>
      </w:r>
      <w:r>
        <w:fldChar w:fldCharType="separate"/>
      </w:r>
      <w:r>
        <w:rPr>
          <w:noProof/>
        </w:rPr>
        <w:t>66</w:t>
      </w:r>
      <w:r>
        <w:fldChar w:fldCharType="end"/>
      </w:r>
      <w:r>
        <w:t>: Logs Page</w:t>
      </w:r>
      <w:bookmarkEnd w:id="1920"/>
      <w:bookmarkEnd w:id="1921"/>
    </w:p>
    <w:p w14:paraId="234831E3" w14:textId="3A98B8EF" w:rsidR="007467C0" w:rsidRDefault="007467C0" w:rsidP="00686739">
      <w:pPr>
        <w:jc w:val="center"/>
      </w:pPr>
      <w:del w:id="1922"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23"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1924"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19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B33298">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0">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1">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1925" w:author="Moses, Robbie" w:date="2023-02-13T03:53:00Z">
              <w:r w:rsidRPr="00FB292A" w:rsidDel="00DE6E4B">
                <w:delText xml:space="preserve">on </w:delText>
              </w:r>
            </w:del>
            <w:ins w:id="1926"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1927"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1928" w:author="Moses, Robbie" w:date="2023-02-23T05:13:00Z">
        <w:r w:rsidR="00C15C79">
          <w:fldChar w:fldCharType="begin"/>
        </w:r>
        <w:r w:rsidR="00C15C79">
          <w:instrText xml:space="preserve"> REF _Ref128021343 \h </w:instrText>
        </w:r>
      </w:ins>
      <w:r w:rsidR="00C15C79">
        <w:fldChar w:fldCharType="separate"/>
      </w:r>
      <w:ins w:id="1929"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1930" w:name="_Ref246140033"/>
      <w:bookmarkStart w:id="1931" w:name="_Toc74556421"/>
      <w:bookmarkStart w:id="1932" w:name="_Toc127491611"/>
      <w:bookmarkStart w:id="1933" w:name="_Toc128021144"/>
      <w:del w:id="1934" w:author="Moses, Robbie" w:date="2023-02-23T05:13:00Z">
        <w:r w:rsidDel="00C15C79">
          <w:delText>System</w:delText>
        </w:r>
      </w:del>
      <w:ins w:id="1935" w:author="Moses, Robbie" w:date="2023-02-23T05:13:00Z">
        <w:r w:rsidR="00C15C79">
          <w:t>Maintenance</w:t>
        </w:r>
      </w:ins>
      <w:r>
        <w:rPr>
          <w:rFonts w:ascii="Wingdings" w:hAnsi="Wingdings"/>
        </w:rPr>
        <w:t></w:t>
      </w:r>
      <w:r>
        <w:t>About</w:t>
      </w:r>
      <w:bookmarkEnd w:id="1930"/>
      <w:bookmarkEnd w:id="1931"/>
      <w:bookmarkEnd w:id="1932"/>
      <w:bookmarkEnd w:id="1933"/>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1936" w:author="Moses, Robbie" w:date="2023-02-13T03:53:00Z">
        <w:r w:rsidDel="00EA6F28">
          <w:delText>is able to</w:delText>
        </w:r>
      </w:del>
      <w:ins w:id="1937"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1938" w:name="_Toc74556499"/>
      <w:bookmarkStart w:id="1939"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1938"/>
      <w:bookmarkEnd w:id="1939"/>
    </w:p>
    <w:p w14:paraId="5473E159" w14:textId="1EBCB9CF" w:rsidR="007467C0" w:rsidRDefault="007467C0" w:rsidP="00F162A9">
      <w:pPr>
        <w:spacing w:after="0" w:line="240" w:lineRule="auto"/>
        <w:jc w:val="center"/>
      </w:pPr>
      <w:del w:id="1940"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41"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1942"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1943" w:author="Moses, Robbie" w:date="2023-02-23T05:13:00Z">
        <w:r w:rsidR="008E3C76">
          <w:fldChar w:fldCharType="begin"/>
        </w:r>
        <w:r w:rsidR="008E3C76">
          <w:instrText xml:space="preserve"> REF _Ref128021343 \h </w:instrText>
        </w:r>
      </w:ins>
      <w:r w:rsidR="008E3C76">
        <w:fldChar w:fldCharType="separate"/>
      </w:r>
      <w:ins w:id="1944"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1945" w:name="_Ref245707339"/>
      <w:bookmarkStart w:id="1946" w:name="_Toc74556422"/>
      <w:bookmarkStart w:id="1947" w:name="_Toc127491612"/>
      <w:bookmarkStart w:id="1948" w:name="_Toc128021145"/>
      <w:r>
        <w:t>Reports Tab</w:t>
      </w:r>
      <w:bookmarkEnd w:id="1945"/>
      <w:bookmarkEnd w:id="1946"/>
      <w:bookmarkEnd w:id="1947"/>
      <w:bookmarkEnd w:id="1948"/>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1949" w:name="_Ref245721684"/>
      <w:bookmarkStart w:id="1950" w:name="_Toc74556423"/>
      <w:bookmarkStart w:id="1951" w:name="_Toc127491613"/>
      <w:bookmarkStart w:id="1952" w:name="_Toc128021146"/>
      <w:r>
        <w:t>Reports Overview</w:t>
      </w:r>
      <w:bookmarkEnd w:id="1949"/>
      <w:bookmarkEnd w:id="1950"/>
      <w:bookmarkEnd w:id="1951"/>
      <w:bookmarkEnd w:id="1952"/>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1953"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19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B33298">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B33298">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B33298">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B33298">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B33298">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B33298">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B33298">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1954" w:name="_Ref245721690"/>
      <w:bookmarkStart w:id="1955" w:name="_Toc74556424"/>
      <w:bookmarkStart w:id="1956" w:name="_Toc127491614"/>
      <w:bookmarkStart w:id="1957" w:name="_Toc128021147"/>
      <w:r>
        <w:t>Report Basics</w:t>
      </w:r>
      <w:bookmarkEnd w:id="1954"/>
      <w:bookmarkEnd w:id="1955"/>
      <w:bookmarkEnd w:id="1956"/>
      <w:bookmarkEnd w:id="1957"/>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1958" w:name="_Toc74556500"/>
      <w:bookmarkStart w:id="1959"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1958"/>
      <w:bookmarkEnd w:id="1959"/>
    </w:p>
    <w:p w14:paraId="4AFC2836" w14:textId="189DE40F" w:rsidR="007467C0" w:rsidRPr="00282FD2" w:rsidRDefault="007467C0" w:rsidP="00465A27">
      <w:pPr>
        <w:jc w:val="center"/>
      </w:pPr>
      <w:del w:id="1960"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61"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1962"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19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B33298">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B33298">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4B61B12B">
                    <v:group id="Canvas 2192" style="width:39.15pt;height:39.75pt;mso-position-horizontal-relative:char;mso-position-vertical-relative:line" coordsize="497205,504825" o:spid="_x0000_s1026" editas="canvas" w14:anchorId="11086F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style="position:absolute;width:497205;height:504825;visibility:visible;mso-wrap-style:square" type="#_x0000_t75">
                        <v:fill o:detectmouseclick="t"/>
                        <v:path o:connecttype="none"/>
                      </v:shape>
                      <v:shape id="Freeform 219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64647E5">
                    <v:group id="Canvas 17" style="width:39.15pt;height:39.75pt;mso-position-horizontal-relative:char;mso-position-vertical-relative:line" coordsize="497205,504825" o:spid="_x0000_s1026" editas="canvas" w14:anchorId="13B0A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style="position:absolute;width:497205;height:504825;visibility:visible;mso-wrap-style:square" type="#_x0000_t75">
                        <v:fill o:detectmouseclick="t"/>
                        <v:path o:connecttype="none"/>
                      </v:shape>
                      <v:shape id="Freeform 2190"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1963" w:name="_Ref245721693"/>
      <w:bookmarkStart w:id="1964" w:name="_Toc74556425"/>
      <w:bookmarkStart w:id="1965" w:name="_Toc127491615"/>
      <w:bookmarkStart w:id="1966" w:name="_Toc128021148"/>
      <w:r>
        <w:t>Processing Reports</w:t>
      </w:r>
      <w:bookmarkEnd w:id="1963"/>
      <w:bookmarkEnd w:id="1964"/>
      <w:bookmarkEnd w:id="1965"/>
      <w:bookmarkEnd w:id="1966"/>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1967" w:name="_Ref245722620"/>
      <w:r>
        <w:t>Aggregation Results</w:t>
      </w:r>
      <w:bookmarkEnd w:id="1967"/>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1968"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19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B33298">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1969" w:name="_Ref249755501"/>
      <w:r>
        <w:t>Aggregation Summary Results</w:t>
      </w:r>
      <w:bookmarkEnd w:id="1969"/>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1970"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19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B33298">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1971" w:name="_Ref245722627"/>
      <w:r>
        <w:t>Recommendation Results</w:t>
      </w:r>
      <w:bookmarkEnd w:id="1971"/>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1972"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197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B33298">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B33298">
            <w:pPr>
              <w:pStyle w:val="TableHeader"/>
            </w:pPr>
            <w:r>
              <w:t>Field</w:t>
            </w:r>
          </w:p>
        </w:tc>
        <w:tc>
          <w:tcPr>
            <w:tcW w:w="5480" w:type="dxa"/>
            <w:shd w:val="clear" w:color="auto" w:fill="60C03A"/>
          </w:tcPr>
          <w:p w14:paraId="1943DF37" w14:textId="77777777" w:rsidR="007467C0" w:rsidRPr="00A875AE" w:rsidRDefault="007467C0" w:rsidP="00B33298">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1973" w:name="_Ref249755553"/>
      <w:r>
        <w:t>Recommendation Validation Results</w:t>
      </w:r>
      <w:bookmarkEnd w:id="1973"/>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1974"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197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B33298">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B33298">
            <w:pPr>
              <w:pStyle w:val="TableHeader"/>
            </w:pPr>
            <w:r w:rsidRPr="00465A27">
              <w:t>Field</w:t>
            </w:r>
          </w:p>
        </w:tc>
        <w:tc>
          <w:tcPr>
            <w:tcW w:w="5480" w:type="dxa"/>
            <w:shd w:val="clear" w:color="auto" w:fill="60C03A"/>
          </w:tcPr>
          <w:p w14:paraId="1BCD88D7" w14:textId="77777777" w:rsidR="007467C0" w:rsidRPr="00465A27" w:rsidRDefault="007467C0" w:rsidP="00B33298">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1975" w:name="_Ref245722630"/>
      <w:r>
        <w:t>Commercial Consolidation Results</w:t>
      </w:r>
      <w:bookmarkEnd w:id="1975"/>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1976"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19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B33298">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1977" w:name="_Ref270486330"/>
      <w:r>
        <w:t>Vault Parameters</w:t>
      </w:r>
      <w:bookmarkEnd w:id="1977"/>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1978"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19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B33298">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1979" w:name="_Ref270486331"/>
      <w:r>
        <w:t>Vault Service Days</w:t>
      </w:r>
      <w:bookmarkEnd w:id="1979"/>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1980"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19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B33298">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1981" w:name="_Ref270486333"/>
      <w:r>
        <w:t>Vault Service Schedule</w:t>
      </w:r>
      <w:bookmarkEnd w:id="1981"/>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1982"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19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B33298">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1983" w:name="_Ref270486334"/>
      <w:r>
        <w:t>Vault Denominations</w:t>
      </w:r>
      <w:bookmarkEnd w:id="1983"/>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1984"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19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B33298">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1985" w:name="_Ref270486336"/>
      <w:r>
        <w:t>Vault Service Cost</w:t>
      </w:r>
      <w:bookmarkEnd w:id="1985"/>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1986"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19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B33298">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1987" w:name="_Ref270486337"/>
      <w:r>
        <w:t>Vault Requirements</w:t>
      </w:r>
      <w:bookmarkEnd w:id="1987"/>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1988"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19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B33298">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1989" w:name="_Ref245721699"/>
      <w:bookmarkStart w:id="1990" w:name="_Toc74556426"/>
      <w:bookmarkStart w:id="1991" w:name="_Toc127491616"/>
      <w:bookmarkStart w:id="1992" w:name="_Toc128021149"/>
      <w:r>
        <w:t>History Reports</w:t>
      </w:r>
      <w:bookmarkEnd w:id="1989"/>
      <w:bookmarkEnd w:id="1990"/>
      <w:bookmarkEnd w:id="1991"/>
      <w:bookmarkEnd w:id="1992"/>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1993" w:name="_Ref270485869"/>
      <w:r>
        <w:t>Vault History</w:t>
      </w:r>
      <w:bookmarkEnd w:id="1993"/>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1994" w:name="_Toc74556742"/>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19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B33298">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1995" w:name="_Ref249755748"/>
      <w:bookmarkStart w:id="1996" w:name="_Ref245722647"/>
      <w:r>
        <w:t>Commercial History</w:t>
      </w:r>
      <w:bookmarkEnd w:id="1995"/>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1997"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19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B33298">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1998" w:name="_Ref249809936"/>
    </w:p>
    <w:p w14:paraId="0AADA852" w14:textId="2DF0E551" w:rsidR="007467C0" w:rsidRDefault="007467C0" w:rsidP="007467C0">
      <w:pPr>
        <w:pStyle w:val="Heading4"/>
      </w:pPr>
      <w:r>
        <w:t>Custodial Inventory History</w:t>
      </w:r>
      <w:bookmarkEnd w:id="1996"/>
      <w:bookmarkEnd w:id="1998"/>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1999"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19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B33298">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000" w:name="_Ref245722651"/>
      <w:r>
        <w:t>Vault Orders</w:t>
      </w:r>
      <w:bookmarkEnd w:id="2000"/>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001"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0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B33298">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002" w:name="_Ref245722654"/>
      <w:r>
        <w:t>Vault Recommendations</w:t>
      </w:r>
      <w:bookmarkEnd w:id="2002"/>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003" w:name="_Toc74556746"/>
      <w:r>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0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B33298">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004" w:name="_Ref245722658"/>
      <w:r>
        <w:t>Vault Variance</w:t>
      </w:r>
      <w:bookmarkEnd w:id="2004"/>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005"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0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B33298">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006" w:name="_Ref245722668"/>
      <w:r>
        <w:t>Custodial Inventory (CI) Position (History)</w:t>
      </w:r>
      <w:bookmarkEnd w:id="2006"/>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007"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0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B33298">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008" w:name="_Ref245722734"/>
      <w:r>
        <w:t>Provisional Credit Report</w:t>
      </w:r>
      <w:bookmarkEnd w:id="2008"/>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009"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0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B33298">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010" w:name="_Ref270485885"/>
      <w:r>
        <w:t>Vault Transaction History</w:t>
      </w:r>
      <w:bookmarkEnd w:id="2010"/>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011"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0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B33298">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012" w:name="_Ref270485896"/>
      <w:r>
        <w:t>Vault Transaction Summary - Averages</w:t>
      </w:r>
      <w:bookmarkEnd w:id="2012"/>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013"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0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B33298">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014" w:name="_Ref270485901"/>
      <w:r>
        <w:t>Vault Recommendations, Orders, and Shipments</w:t>
      </w:r>
      <w:bookmarkEnd w:id="2014"/>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015" w:name="_Toc74556752"/>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0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B33298">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016" w:name="_Ref245721702"/>
      <w:bookmarkStart w:id="2017" w:name="_Toc74556427"/>
      <w:bookmarkStart w:id="2018" w:name="_Toc127491617"/>
      <w:bookmarkStart w:id="2019" w:name="_Toc128021150"/>
      <w:r>
        <w:t>Planning Reports</w:t>
      </w:r>
      <w:bookmarkEnd w:id="2016"/>
      <w:bookmarkEnd w:id="2017"/>
      <w:bookmarkEnd w:id="2018"/>
      <w:bookmarkEnd w:id="2019"/>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020" w:name="_Ref245722692"/>
      <w:r>
        <w:t>Forecast Results</w:t>
      </w:r>
      <w:bookmarkEnd w:id="2020"/>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021"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0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B33298">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022" w:name="_Ref249810020"/>
      <w:bookmarkStart w:id="2023" w:name="_Ref249755990"/>
      <w:bookmarkStart w:id="2024" w:name="_Ref245722700"/>
      <w:r>
        <w:t>Forecast Health</w:t>
      </w:r>
      <w:bookmarkEnd w:id="2022"/>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025"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0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B33298">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026" w:name="_Ref270486816"/>
      <w:r>
        <w:t>Vault Forecast Details</w:t>
      </w:r>
      <w:bookmarkEnd w:id="2023"/>
      <w:bookmarkEnd w:id="2026"/>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027"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0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B33298">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028" w:name="_Ref270486824"/>
      <w:r>
        <w:t>Vault Forecast Summary</w:t>
      </w:r>
      <w:bookmarkEnd w:id="2028"/>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029"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0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B33298">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030" w:name="_Ref249755996"/>
      <w:r>
        <w:t>Commercial Forecast Details</w:t>
      </w:r>
      <w:bookmarkEnd w:id="2030"/>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031"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0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B33298">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032" w:name="_Ref270486611"/>
      <w:r>
        <w:t>Commercial Forecast Summary</w:t>
      </w:r>
      <w:bookmarkEnd w:id="2032"/>
    </w:p>
    <w:p w14:paraId="5199056E" w14:textId="77777777" w:rsidR="007467C0" w:rsidRPr="001E2FA2" w:rsidRDefault="007467C0" w:rsidP="007467C0">
      <w:pPr>
        <w:pStyle w:val="Caption"/>
        <w:rPr>
          <w:lang w:val="en-US"/>
        </w:rPr>
      </w:pPr>
      <w:bookmarkStart w:id="2033"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0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B33298">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034" w:name="_Ref249756004"/>
      <w:r>
        <w:t>Horizons</w:t>
      </w:r>
      <w:bookmarkEnd w:id="2034"/>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035"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0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B33298">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036" w:name="_Ref249756008"/>
      <w:r>
        <w:t>Horizons With CI</w:t>
      </w:r>
      <w:bookmarkEnd w:id="2036"/>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037"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0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B33298">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038" w:name="_Ref245722704"/>
      <w:bookmarkEnd w:id="2024"/>
      <w:r>
        <w:t>OptiCash Aggregation Details</w:t>
      </w:r>
      <w:bookmarkEnd w:id="2038"/>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039"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0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B33298">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040" w:name="_Ref245722707"/>
      <w:r>
        <w:t>Custodial Inventory Cap/On Book Minimum (CI CAP/OBMH) Report</w:t>
      </w:r>
      <w:bookmarkEnd w:id="2040"/>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041"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0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B33298">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042" w:name="_Ref245722710"/>
      <w:r>
        <w:t>Custodial Inventory (CI) Position (Forecasted)</w:t>
      </w:r>
      <w:bookmarkEnd w:id="2042"/>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043"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0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B33298">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044"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0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B33298">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045" w:name="_Ref245721707"/>
      <w:bookmarkStart w:id="2046" w:name="_Toc74556428"/>
      <w:bookmarkStart w:id="2047" w:name="_Toc127491618"/>
      <w:bookmarkStart w:id="2048" w:name="_Toc128021151"/>
      <w:r>
        <w:t>Management Information Reports</w:t>
      </w:r>
      <w:bookmarkEnd w:id="2045"/>
      <w:bookmarkEnd w:id="2046"/>
      <w:bookmarkEnd w:id="2047"/>
      <w:bookmarkEnd w:id="2048"/>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049" w:name="_Ref245722756"/>
      <w:r>
        <w:t>Costs (Actual Vs. Projected)</w:t>
      </w:r>
      <w:bookmarkEnd w:id="2049"/>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050"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050"/>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B33298">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B33298">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051" w:name="_Ref245722759"/>
      <w:r>
        <w:t>Costs (Actual)</w:t>
      </w:r>
      <w:bookmarkEnd w:id="2051"/>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052" w:name="_Toc74556766"/>
      <w:r>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0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B33298">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053" w:name="_Ref245722763"/>
      <w:r>
        <w:t>Total Carrier</w:t>
      </w:r>
      <w:bookmarkEnd w:id="2053"/>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054"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0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B33298">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055" w:name="_Ref245722766"/>
      <w:r>
        <w:t>History Vault Stock Holding</w:t>
      </w:r>
      <w:bookmarkEnd w:id="2055"/>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056"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0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B33298">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057" w:name="_Ref245722769"/>
      <w:r>
        <w:t>Forecast Vault Stock Holding</w:t>
      </w:r>
      <w:bookmarkEnd w:id="2057"/>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058"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0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B33298">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059" w:name="_Ref245722773"/>
      <w:r>
        <w:t>Commercial and Branch Historical</w:t>
      </w:r>
      <w:bookmarkEnd w:id="2059"/>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060"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0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B33298">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061" w:name="_Ref245722776"/>
      <w:r>
        <w:t>ATM &amp; Branch Demand</w:t>
      </w:r>
      <w:bookmarkEnd w:id="2061"/>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062"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0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B33298">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063" w:name="_Ref245722779"/>
      <w:r>
        <w:t>Cross-Shipping Alerts</w:t>
      </w:r>
      <w:bookmarkEnd w:id="2063"/>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064"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0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B33298">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065" w:name="_Ref249231884"/>
      <w:bookmarkStart w:id="2066" w:name="_Toc74556429"/>
      <w:bookmarkStart w:id="2067" w:name="_Toc127491619"/>
      <w:bookmarkStart w:id="2068" w:name="_Toc128021152"/>
      <w:r>
        <w:t>Cashpoint Reports</w:t>
      </w:r>
      <w:bookmarkEnd w:id="2065"/>
      <w:bookmarkEnd w:id="2066"/>
      <w:bookmarkEnd w:id="2067"/>
      <w:bookmarkEnd w:id="2068"/>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069" w:name="_Ref249231956"/>
      <w:r>
        <w:t>Vault Horizon Report</w:t>
      </w:r>
      <w:bookmarkEnd w:id="2069"/>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070"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0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B33298">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071" w:name="_Ref249231963"/>
      <w:r>
        <w:t>Vault History Report</w:t>
      </w:r>
      <w:bookmarkEnd w:id="2071"/>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072"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0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B33298">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073" w:name="_Ref249231966"/>
      <w:r>
        <w:t>Vault Forecast Report</w:t>
      </w:r>
      <w:bookmarkEnd w:id="2073"/>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074" w:name="_Toc74556775"/>
      <w:r>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0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B33298">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075" w:name="_Ref249231969"/>
      <w:r>
        <w:t>Commercial History Report</w:t>
      </w:r>
      <w:bookmarkEnd w:id="2075"/>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076" w:name="_Toc74556776"/>
      <w:r>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0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B33298">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077" w:name="_Ref249231972"/>
      <w:r>
        <w:t>Commercial Forecast Report</w:t>
      </w:r>
      <w:bookmarkEnd w:id="2077"/>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078"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0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B33298">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6"/>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079" w:name="_Glossary"/>
      <w:bookmarkStart w:id="2080" w:name="_Toc25160859"/>
      <w:bookmarkEnd w:id="2079"/>
      <w:r>
        <w:br w:type="page"/>
      </w:r>
    </w:p>
    <w:p w14:paraId="70CFF66A" w14:textId="7E5B4C74" w:rsidR="00CD3E88" w:rsidRDefault="00CD3E88" w:rsidP="00CD3E88">
      <w:pPr>
        <w:pStyle w:val="Heading1"/>
      </w:pPr>
      <w:bookmarkStart w:id="2081" w:name="_Toc127491620"/>
      <w:bookmarkStart w:id="2082" w:name="_Toc128021153"/>
      <w:r>
        <w:t>Table of Figures</w:t>
      </w:r>
      <w:bookmarkEnd w:id="2081"/>
      <w:bookmarkEnd w:id="2082"/>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EE5F24">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EE5F24">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EE5F24">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EE5F24">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EE5F24">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EE5F24">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EE5F24">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EE5F24">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EE5F24">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EE5F24">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EE5F24">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EE5F24">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EE5F24">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EE5F24">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EE5F24">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EE5F24">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EE5F24">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EE5F24">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EE5F24">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EE5F24">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EE5F24">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EE5F24">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EE5F24">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EE5F24">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EE5F24">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EE5F24">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EE5F24">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EE5F24">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EE5F24">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EE5F24">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EE5F24">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EE5F24">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EE5F24">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EE5F24">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EE5F24">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EE5F24">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EE5F24">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EE5F24">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EE5F24">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EE5F24">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EE5F24">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EE5F24">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EE5F24">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EE5F24">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EE5F24">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EE5F24">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EE5F24">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EE5F24">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EE5F24">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EE5F24">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EE5F24">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EE5F24">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EE5F24">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EE5F24">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EE5F24">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EE5F24">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EE5F24">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EE5F24">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EE5F24">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EE5F24">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EE5F24">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EE5F24">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EE5F24">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EE5F24">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EE5F24">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EE5F24">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EE5F24">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7"/>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080"/>
    </w:p>
    <w:p w14:paraId="6AE8B64A" w14:textId="7359D2F8" w:rsidR="009B2ABF" w:rsidRDefault="00CD3E88" w:rsidP="00D625A8">
      <w:pPr>
        <w:pStyle w:val="DocInfo"/>
        <w:rPr>
          <w:bCs/>
          <w:noProof/>
          <w:lang w:val="en-US"/>
        </w:rPr>
      </w:pPr>
      <w:r>
        <w:rPr>
          <w:noProof/>
        </w:rPr>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8" w:history="1">
        <w:r w:rsidRPr="00460C58">
          <w:rPr>
            <w:rStyle w:val="Hyperlink"/>
          </w:rPr>
          <w:t>https://xxx.xxx.xxx</w:t>
        </w:r>
      </w:hyperlink>
      <w:r>
        <w:t>]</w:t>
      </w:r>
    </w:p>
    <w:sectPr w:rsidR="00D625A8" w:rsidSect="00602BAD">
      <w:headerReference w:type="default" r:id="rId189"/>
      <w:footerReference w:type="default" r:id="rId19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83"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84"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122"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136"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327"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350" w:author="Moses, Robinson" w:date="2023-03-23T06:15:00Z" w:initials="MR">
    <w:p w14:paraId="4CFB3C95" w14:textId="69DB8796" w:rsidR="009F1E1A" w:rsidRDefault="009F1E1A">
      <w:pPr>
        <w:pStyle w:val="CommentText"/>
      </w:pPr>
      <w:r>
        <w:rPr>
          <w:rStyle w:val="CommentReference"/>
        </w:rPr>
        <w:annotationRef/>
      </w:r>
      <w:r>
        <w:t>Broken link</w:t>
      </w:r>
    </w:p>
  </w:comment>
  <w:comment w:id="382" w:author="Moses, Robinson" w:date="2023-03-23T07:11:00Z" w:initials="MR">
    <w:p w14:paraId="6A0DBE31" w14:textId="539A3932" w:rsidR="00AA6700" w:rsidRDefault="00AA6700">
      <w:pPr>
        <w:pStyle w:val="CommentText"/>
      </w:pPr>
      <w:r>
        <w:rPr>
          <w:rStyle w:val="CommentReference"/>
        </w:rPr>
        <w:annotationRef/>
      </w:r>
      <w:r>
        <w:t>Check the Screenshot</w:t>
      </w:r>
    </w:p>
  </w:comment>
  <w:comment w:id="425"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461"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844"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852"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862"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1384"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1796"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6A0DBE31" w15:done="0"/>
  <w15:commentEx w15:paraId="174A4A8B" w15:done="0"/>
  <w15:commentEx w15:paraId="0793A340" w15:done="0"/>
  <w15:commentEx w15:paraId="6980313A" w15:done="0"/>
  <w15:commentEx w15:paraId="675F93AB" w15:done="0"/>
  <w15:commentEx w15:paraId="441FF8E9"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67A12" w16cex:dateUtc="2023-03-23T11:11:00Z"/>
  <w16cex:commentExtensible w16cex:durableId="27C472A4" w16cex:dateUtc="2023-03-21T12:45:00Z"/>
  <w16cex:commentExtensible w16cex:durableId="27A02371" w16cex:dateUtc="2023-02-22T10:15:00Z"/>
  <w16cex:commentExtensible w16cex:durableId="27A15037" w16cex:dateUtc="2023-02-23T07:38:00Z"/>
  <w16cex:commentExtensible w16cex:durableId="27C41DA4" w16cex:dateUtc="2023-03-21T06:42:00Z"/>
  <w16cex:commentExtensible w16cex:durableId="27A160C6" w16cex:dateUtc="2023-02-23T08:4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6A0DBE31" w16cid:durableId="27C67A12"/>
  <w16cid:commentId w16cid:paraId="174A4A8B" w16cid:durableId="27C472A4"/>
  <w16cid:commentId w16cid:paraId="0793A340" w16cid:durableId="27A02371"/>
  <w16cid:commentId w16cid:paraId="6980313A" w16cid:durableId="27A15037"/>
  <w16cid:commentId w16cid:paraId="675F93AB" w16cid:durableId="27C41DA4"/>
  <w16cid:commentId w16cid:paraId="441FF8E9" w16cid:durableId="27A160C6"/>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E7590" w14:textId="77777777" w:rsidR="008E3702" w:rsidRDefault="008E3702" w:rsidP="00661F0B">
      <w:r>
        <w:separator/>
      </w:r>
    </w:p>
    <w:p w14:paraId="70E11058" w14:textId="77777777" w:rsidR="008E3702" w:rsidRDefault="008E3702"/>
  </w:endnote>
  <w:endnote w:type="continuationSeparator" w:id="0">
    <w:p w14:paraId="0BF25B23" w14:textId="77777777" w:rsidR="008E3702" w:rsidRDefault="008E3702" w:rsidP="00661F0B">
      <w:r>
        <w:continuationSeparator/>
      </w:r>
    </w:p>
    <w:p w14:paraId="6B9F090E" w14:textId="77777777" w:rsidR="008E3702" w:rsidRDefault="008E3702"/>
  </w:endnote>
  <w:endnote w:type="continuationNotice" w:id="1">
    <w:p w14:paraId="4CFE17F1" w14:textId="77777777" w:rsidR="008E3702" w:rsidRDefault="008E37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64C21" w14:textId="77777777" w:rsidR="008E3702" w:rsidRDefault="008E3702" w:rsidP="00661F0B">
      <w:r>
        <w:separator/>
      </w:r>
    </w:p>
  </w:footnote>
  <w:footnote w:type="continuationSeparator" w:id="0">
    <w:p w14:paraId="02414C3D" w14:textId="77777777" w:rsidR="008E3702" w:rsidRDefault="008E3702" w:rsidP="00661F0B">
      <w:r>
        <w:continuationSeparator/>
      </w:r>
    </w:p>
    <w:p w14:paraId="1E16804D" w14:textId="77777777" w:rsidR="008E3702" w:rsidRDefault="008E3702"/>
  </w:footnote>
  <w:footnote w:type="continuationNotice" w:id="1">
    <w:p w14:paraId="4AEDAD61" w14:textId="77777777" w:rsidR="008E3702" w:rsidRDefault="008E37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14E0EF10"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244FF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244FF2">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244FF2">
      <w:rPr>
        <w:noProof/>
      </w:rPr>
      <w:t>User Reference Guide</w:t>
    </w:r>
    <w:r w:rsidRPr="00DE5501">
      <w:rPr>
        <w:noProof/>
      </w:rPr>
      <w:fldChar w:fldCharType="end"/>
    </w:r>
  </w:p>
  <w:p w14:paraId="57C32097" w14:textId="75DC8795" w:rsidR="00541F51" w:rsidRPr="00A71BC0" w:rsidRDefault="00BC3811">
    <w:pPr>
      <w:pStyle w:val="Header"/>
      <w:pPrChange w:id="8"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244FF2">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1B804E59"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163B5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63B57">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63B57">
      <w:rPr>
        <w:noProof/>
      </w:rPr>
      <w:t>User Reference Guide</w:t>
    </w:r>
    <w:r w:rsidRPr="00DE5501">
      <w:rPr>
        <w:noProof/>
      </w:rPr>
      <w:fldChar w:fldCharType="end"/>
    </w:r>
  </w:p>
  <w:p w14:paraId="49004D09" w14:textId="56D9BC62" w:rsidR="00541F51" w:rsidRPr="00EF4761" w:rsidRDefault="005C3451" w:rsidP="003D020F">
    <w:pPr>
      <w:pStyle w:val="Header"/>
      <w:pBdr>
        <w:bottom w:val="single" w:sz="24" w:space="5" w:color="54B948"/>
      </w:pBdr>
    </w:pPr>
    <w:r>
      <w:fldChar w:fldCharType="begin"/>
    </w:r>
    <w:r>
      <w:instrText xml:space="preserve">STYLEREF  "Heading </w:instrText>
    </w:r>
    <w:r>
      <w:instrText xml:space="preserve">1,Section Title"  \* </w:instrText>
    </w:r>
    <w:r>
      <w:instrText>MERGEFORMAT</w:instrText>
    </w:r>
    <w:r>
      <w:fldChar w:fldCharType="separate"/>
    </w:r>
    <w:r w:rsidR="00163B57">
      <w:rPr>
        <w:noProof/>
      </w:rPr>
      <w:t>Introduction to OptiVaul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73D98F31"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CF42B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F42B5">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F42B5">
      <w:rPr>
        <w:noProof/>
      </w:rPr>
      <w:t>User Reference Guide</w:t>
    </w:r>
    <w:r w:rsidRPr="00DE5501">
      <w:rPr>
        <w:noProof/>
      </w:rPr>
      <w:fldChar w:fldCharType="end"/>
    </w:r>
  </w:p>
  <w:p w14:paraId="41AE04AE" w14:textId="39083804"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CF42B5">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E01"/>
    <w:rsid w:val="004A4A9C"/>
    <w:rsid w:val="004A5562"/>
    <w:rsid w:val="004A5A77"/>
    <w:rsid w:val="004A6CB6"/>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52CE"/>
    <w:rsid w:val="006557D7"/>
    <w:rsid w:val="00656FCA"/>
    <w:rsid w:val="0065732F"/>
    <w:rsid w:val="00661F0B"/>
    <w:rsid w:val="00662D77"/>
    <w:rsid w:val="00662FB2"/>
    <w:rsid w:val="006641F0"/>
    <w:rsid w:val="00664CE5"/>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80335"/>
    <w:rsid w:val="00C81419"/>
    <w:rsid w:val="00C82E62"/>
    <w:rsid w:val="00C84743"/>
    <w:rsid w:val="00C8540A"/>
    <w:rsid w:val="00C861B6"/>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7DBD89F4-3211-4982-8B7E-F236C91BF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1408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Id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46BD3"/>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B33298"/>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6.png"/><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ntTable" Target="fontTable.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comments" Target="comment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microsoft.com/office/2011/relationships/people" Target="people.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1/relationships/commentsExtended" Target="commentsExtended.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theme" Target="theme/theme1.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yperlink" Target="https://xxx.xxx.xxx" TargetMode="Externa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microsoft.com/office/2016/09/relationships/commentsIds" Target="commentsIds.xml"/><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eader" Target="header6.xml"/><Relationship Id="rId3" Type="http://schemas.openxmlformats.org/officeDocument/2006/relationships/customXml" Target="../customXml/item3.xml"/><Relationship Id="rId25" Type="http://schemas.microsoft.com/office/2018/08/relationships/commentsExtensible" Target="commentsExtensible.xml"/><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image" Target="media/image5.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footer" Target="footer4.xm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header" Target="header4.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5.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dotx</Template>
  <TotalTime>89</TotalTime>
  <Pages>1</Pages>
  <Words>46756</Words>
  <Characters>266515</Characters>
  <Application>Microsoft Office Word</Application>
  <DocSecurity>4</DocSecurity>
  <Lines>2220</Lines>
  <Paragraphs>625</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2646</CharactersWithSpaces>
  <SharedDoc>false</SharedDoc>
  <HLinks>
    <vt:vector size="1308" baseType="variant">
      <vt:variant>
        <vt:i4>4587584</vt:i4>
      </vt:variant>
      <vt:variant>
        <vt:i4>3102</vt:i4>
      </vt:variant>
      <vt:variant>
        <vt:i4>0</vt:i4>
      </vt:variant>
      <vt:variant>
        <vt:i4>5</vt:i4>
      </vt:variant>
      <vt:variant>
        <vt:lpwstr>https://xxx.xxx.xxx/</vt:lpwstr>
      </vt:variant>
      <vt:variant>
        <vt:lpwstr/>
      </vt:variant>
      <vt:variant>
        <vt:i4>1048634</vt:i4>
      </vt:variant>
      <vt:variant>
        <vt:i4>3095</vt:i4>
      </vt:variant>
      <vt:variant>
        <vt:i4>0</vt:i4>
      </vt:variant>
      <vt:variant>
        <vt:i4>5</vt:i4>
      </vt:variant>
      <vt:variant>
        <vt:lpwstr/>
      </vt:variant>
      <vt:variant>
        <vt:lpwstr>_Toc128022177</vt:lpwstr>
      </vt:variant>
      <vt:variant>
        <vt:i4>1048634</vt:i4>
      </vt:variant>
      <vt:variant>
        <vt:i4>3089</vt:i4>
      </vt:variant>
      <vt:variant>
        <vt:i4>0</vt:i4>
      </vt:variant>
      <vt:variant>
        <vt:i4>5</vt:i4>
      </vt:variant>
      <vt:variant>
        <vt:lpwstr/>
      </vt:variant>
      <vt:variant>
        <vt:lpwstr>_Toc128022176</vt:lpwstr>
      </vt:variant>
      <vt:variant>
        <vt:i4>1048634</vt:i4>
      </vt:variant>
      <vt:variant>
        <vt:i4>3083</vt:i4>
      </vt:variant>
      <vt:variant>
        <vt:i4>0</vt:i4>
      </vt:variant>
      <vt:variant>
        <vt:i4>5</vt:i4>
      </vt:variant>
      <vt:variant>
        <vt:lpwstr/>
      </vt:variant>
      <vt:variant>
        <vt:lpwstr>_Toc128022175</vt:lpwstr>
      </vt:variant>
      <vt:variant>
        <vt:i4>1048634</vt:i4>
      </vt:variant>
      <vt:variant>
        <vt:i4>3077</vt:i4>
      </vt:variant>
      <vt:variant>
        <vt:i4>0</vt:i4>
      </vt:variant>
      <vt:variant>
        <vt:i4>5</vt:i4>
      </vt:variant>
      <vt:variant>
        <vt:lpwstr/>
      </vt:variant>
      <vt:variant>
        <vt:lpwstr>_Toc128022174</vt:lpwstr>
      </vt:variant>
      <vt:variant>
        <vt:i4>1048634</vt:i4>
      </vt:variant>
      <vt:variant>
        <vt:i4>3071</vt:i4>
      </vt:variant>
      <vt:variant>
        <vt:i4>0</vt:i4>
      </vt:variant>
      <vt:variant>
        <vt:i4>5</vt:i4>
      </vt:variant>
      <vt:variant>
        <vt:lpwstr/>
      </vt:variant>
      <vt:variant>
        <vt:lpwstr>_Toc128022173</vt:lpwstr>
      </vt:variant>
      <vt:variant>
        <vt:i4>1048634</vt:i4>
      </vt:variant>
      <vt:variant>
        <vt:i4>3065</vt:i4>
      </vt:variant>
      <vt:variant>
        <vt:i4>0</vt:i4>
      </vt:variant>
      <vt:variant>
        <vt:i4>5</vt:i4>
      </vt:variant>
      <vt:variant>
        <vt:lpwstr/>
      </vt:variant>
      <vt:variant>
        <vt:lpwstr>_Toc128022172</vt:lpwstr>
      </vt:variant>
      <vt:variant>
        <vt:i4>1048634</vt:i4>
      </vt:variant>
      <vt:variant>
        <vt:i4>3059</vt:i4>
      </vt:variant>
      <vt:variant>
        <vt:i4>0</vt:i4>
      </vt:variant>
      <vt:variant>
        <vt:i4>5</vt:i4>
      </vt:variant>
      <vt:variant>
        <vt:lpwstr/>
      </vt:variant>
      <vt:variant>
        <vt:lpwstr>_Toc128022171</vt:lpwstr>
      </vt:variant>
      <vt:variant>
        <vt:i4>1048634</vt:i4>
      </vt:variant>
      <vt:variant>
        <vt:i4>3053</vt:i4>
      </vt:variant>
      <vt:variant>
        <vt:i4>0</vt:i4>
      </vt:variant>
      <vt:variant>
        <vt:i4>5</vt:i4>
      </vt:variant>
      <vt:variant>
        <vt:lpwstr/>
      </vt:variant>
      <vt:variant>
        <vt:lpwstr>_Toc128022170</vt:lpwstr>
      </vt:variant>
      <vt:variant>
        <vt:i4>1114170</vt:i4>
      </vt:variant>
      <vt:variant>
        <vt:i4>3047</vt:i4>
      </vt:variant>
      <vt:variant>
        <vt:i4>0</vt:i4>
      </vt:variant>
      <vt:variant>
        <vt:i4>5</vt:i4>
      </vt:variant>
      <vt:variant>
        <vt:lpwstr/>
      </vt:variant>
      <vt:variant>
        <vt:lpwstr>_Toc128022169</vt:lpwstr>
      </vt:variant>
      <vt:variant>
        <vt:i4>1114170</vt:i4>
      </vt:variant>
      <vt:variant>
        <vt:i4>3041</vt:i4>
      </vt:variant>
      <vt:variant>
        <vt:i4>0</vt:i4>
      </vt:variant>
      <vt:variant>
        <vt:i4>5</vt:i4>
      </vt:variant>
      <vt:variant>
        <vt:lpwstr/>
      </vt:variant>
      <vt:variant>
        <vt:lpwstr>_Toc128022168</vt:lpwstr>
      </vt:variant>
      <vt:variant>
        <vt:i4>1114170</vt:i4>
      </vt:variant>
      <vt:variant>
        <vt:i4>3035</vt:i4>
      </vt:variant>
      <vt:variant>
        <vt:i4>0</vt:i4>
      </vt:variant>
      <vt:variant>
        <vt:i4>5</vt:i4>
      </vt:variant>
      <vt:variant>
        <vt:lpwstr/>
      </vt:variant>
      <vt:variant>
        <vt:lpwstr>_Toc128022167</vt:lpwstr>
      </vt:variant>
      <vt:variant>
        <vt:i4>1114170</vt:i4>
      </vt:variant>
      <vt:variant>
        <vt:i4>3029</vt:i4>
      </vt:variant>
      <vt:variant>
        <vt:i4>0</vt:i4>
      </vt:variant>
      <vt:variant>
        <vt:i4>5</vt:i4>
      </vt:variant>
      <vt:variant>
        <vt:lpwstr/>
      </vt:variant>
      <vt:variant>
        <vt:lpwstr>_Toc128022166</vt:lpwstr>
      </vt:variant>
      <vt:variant>
        <vt:i4>1114170</vt:i4>
      </vt:variant>
      <vt:variant>
        <vt:i4>3023</vt:i4>
      </vt:variant>
      <vt:variant>
        <vt:i4>0</vt:i4>
      </vt:variant>
      <vt:variant>
        <vt:i4>5</vt:i4>
      </vt:variant>
      <vt:variant>
        <vt:lpwstr/>
      </vt:variant>
      <vt:variant>
        <vt:lpwstr>_Toc128022165</vt:lpwstr>
      </vt:variant>
      <vt:variant>
        <vt:i4>1114170</vt:i4>
      </vt:variant>
      <vt:variant>
        <vt:i4>3017</vt:i4>
      </vt:variant>
      <vt:variant>
        <vt:i4>0</vt:i4>
      </vt:variant>
      <vt:variant>
        <vt:i4>5</vt:i4>
      </vt:variant>
      <vt:variant>
        <vt:lpwstr/>
      </vt:variant>
      <vt:variant>
        <vt:lpwstr>_Toc128022164</vt:lpwstr>
      </vt:variant>
      <vt:variant>
        <vt:i4>1114170</vt:i4>
      </vt:variant>
      <vt:variant>
        <vt:i4>3011</vt:i4>
      </vt:variant>
      <vt:variant>
        <vt:i4>0</vt:i4>
      </vt:variant>
      <vt:variant>
        <vt:i4>5</vt:i4>
      </vt:variant>
      <vt:variant>
        <vt:lpwstr/>
      </vt:variant>
      <vt:variant>
        <vt:lpwstr>_Toc128022163</vt:lpwstr>
      </vt:variant>
      <vt:variant>
        <vt:i4>1114170</vt:i4>
      </vt:variant>
      <vt:variant>
        <vt:i4>3005</vt:i4>
      </vt:variant>
      <vt:variant>
        <vt:i4>0</vt:i4>
      </vt:variant>
      <vt:variant>
        <vt:i4>5</vt:i4>
      </vt:variant>
      <vt:variant>
        <vt:lpwstr/>
      </vt:variant>
      <vt:variant>
        <vt:lpwstr>_Toc128022162</vt:lpwstr>
      </vt:variant>
      <vt:variant>
        <vt:i4>1114170</vt:i4>
      </vt:variant>
      <vt:variant>
        <vt:i4>2999</vt:i4>
      </vt:variant>
      <vt:variant>
        <vt:i4>0</vt:i4>
      </vt:variant>
      <vt:variant>
        <vt:i4>5</vt:i4>
      </vt:variant>
      <vt:variant>
        <vt:lpwstr/>
      </vt:variant>
      <vt:variant>
        <vt:lpwstr>_Toc128022161</vt:lpwstr>
      </vt:variant>
      <vt:variant>
        <vt:i4>1114170</vt:i4>
      </vt:variant>
      <vt:variant>
        <vt:i4>2993</vt:i4>
      </vt:variant>
      <vt:variant>
        <vt:i4>0</vt:i4>
      </vt:variant>
      <vt:variant>
        <vt:i4>5</vt:i4>
      </vt:variant>
      <vt:variant>
        <vt:lpwstr/>
      </vt:variant>
      <vt:variant>
        <vt:lpwstr>_Toc128022160</vt:lpwstr>
      </vt:variant>
      <vt:variant>
        <vt:i4>1179706</vt:i4>
      </vt:variant>
      <vt:variant>
        <vt:i4>2987</vt:i4>
      </vt:variant>
      <vt:variant>
        <vt:i4>0</vt:i4>
      </vt:variant>
      <vt:variant>
        <vt:i4>5</vt:i4>
      </vt:variant>
      <vt:variant>
        <vt:lpwstr/>
      </vt:variant>
      <vt:variant>
        <vt:lpwstr>_Toc128022159</vt:lpwstr>
      </vt:variant>
      <vt:variant>
        <vt:i4>1179706</vt:i4>
      </vt:variant>
      <vt:variant>
        <vt:i4>2981</vt:i4>
      </vt:variant>
      <vt:variant>
        <vt:i4>0</vt:i4>
      </vt:variant>
      <vt:variant>
        <vt:i4>5</vt:i4>
      </vt:variant>
      <vt:variant>
        <vt:lpwstr/>
      </vt:variant>
      <vt:variant>
        <vt:lpwstr>_Toc128022158</vt:lpwstr>
      </vt:variant>
      <vt:variant>
        <vt:i4>1179706</vt:i4>
      </vt:variant>
      <vt:variant>
        <vt:i4>2975</vt:i4>
      </vt:variant>
      <vt:variant>
        <vt:i4>0</vt:i4>
      </vt:variant>
      <vt:variant>
        <vt:i4>5</vt:i4>
      </vt:variant>
      <vt:variant>
        <vt:lpwstr/>
      </vt:variant>
      <vt:variant>
        <vt:lpwstr>_Toc128022157</vt:lpwstr>
      </vt:variant>
      <vt:variant>
        <vt:i4>1179706</vt:i4>
      </vt:variant>
      <vt:variant>
        <vt:i4>2969</vt:i4>
      </vt:variant>
      <vt:variant>
        <vt:i4>0</vt:i4>
      </vt:variant>
      <vt:variant>
        <vt:i4>5</vt:i4>
      </vt:variant>
      <vt:variant>
        <vt:lpwstr/>
      </vt:variant>
      <vt:variant>
        <vt:lpwstr>_Toc128022156</vt:lpwstr>
      </vt:variant>
      <vt:variant>
        <vt:i4>1179706</vt:i4>
      </vt:variant>
      <vt:variant>
        <vt:i4>2963</vt:i4>
      </vt:variant>
      <vt:variant>
        <vt:i4>0</vt:i4>
      </vt:variant>
      <vt:variant>
        <vt:i4>5</vt:i4>
      </vt:variant>
      <vt:variant>
        <vt:lpwstr/>
      </vt:variant>
      <vt:variant>
        <vt:lpwstr>_Toc128022155</vt:lpwstr>
      </vt:variant>
      <vt:variant>
        <vt:i4>1179706</vt:i4>
      </vt:variant>
      <vt:variant>
        <vt:i4>2957</vt:i4>
      </vt:variant>
      <vt:variant>
        <vt:i4>0</vt:i4>
      </vt:variant>
      <vt:variant>
        <vt:i4>5</vt:i4>
      </vt:variant>
      <vt:variant>
        <vt:lpwstr/>
      </vt:variant>
      <vt:variant>
        <vt:lpwstr>_Toc128022154</vt:lpwstr>
      </vt:variant>
      <vt:variant>
        <vt:i4>1179706</vt:i4>
      </vt:variant>
      <vt:variant>
        <vt:i4>2951</vt:i4>
      </vt:variant>
      <vt:variant>
        <vt:i4>0</vt:i4>
      </vt:variant>
      <vt:variant>
        <vt:i4>5</vt:i4>
      </vt:variant>
      <vt:variant>
        <vt:lpwstr/>
      </vt:variant>
      <vt:variant>
        <vt:lpwstr>_Toc128022153</vt:lpwstr>
      </vt:variant>
      <vt:variant>
        <vt:i4>1179706</vt:i4>
      </vt:variant>
      <vt:variant>
        <vt:i4>2945</vt:i4>
      </vt:variant>
      <vt:variant>
        <vt:i4>0</vt:i4>
      </vt:variant>
      <vt:variant>
        <vt:i4>5</vt:i4>
      </vt:variant>
      <vt:variant>
        <vt:lpwstr/>
      </vt:variant>
      <vt:variant>
        <vt:lpwstr>_Toc128022152</vt:lpwstr>
      </vt:variant>
      <vt:variant>
        <vt:i4>1179706</vt:i4>
      </vt:variant>
      <vt:variant>
        <vt:i4>2939</vt:i4>
      </vt:variant>
      <vt:variant>
        <vt:i4>0</vt:i4>
      </vt:variant>
      <vt:variant>
        <vt:i4>5</vt:i4>
      </vt:variant>
      <vt:variant>
        <vt:lpwstr/>
      </vt:variant>
      <vt:variant>
        <vt:lpwstr>_Toc128022151</vt:lpwstr>
      </vt:variant>
      <vt:variant>
        <vt:i4>1179706</vt:i4>
      </vt:variant>
      <vt:variant>
        <vt:i4>2933</vt:i4>
      </vt:variant>
      <vt:variant>
        <vt:i4>0</vt:i4>
      </vt:variant>
      <vt:variant>
        <vt:i4>5</vt:i4>
      </vt:variant>
      <vt:variant>
        <vt:lpwstr/>
      </vt:variant>
      <vt:variant>
        <vt:lpwstr>_Toc128022150</vt:lpwstr>
      </vt:variant>
      <vt:variant>
        <vt:i4>1245242</vt:i4>
      </vt:variant>
      <vt:variant>
        <vt:i4>2927</vt:i4>
      </vt:variant>
      <vt:variant>
        <vt:i4>0</vt:i4>
      </vt:variant>
      <vt:variant>
        <vt:i4>5</vt:i4>
      </vt:variant>
      <vt:variant>
        <vt:lpwstr/>
      </vt:variant>
      <vt:variant>
        <vt:lpwstr>_Toc128022149</vt:lpwstr>
      </vt:variant>
      <vt:variant>
        <vt:i4>1245242</vt:i4>
      </vt:variant>
      <vt:variant>
        <vt:i4>2921</vt:i4>
      </vt:variant>
      <vt:variant>
        <vt:i4>0</vt:i4>
      </vt:variant>
      <vt:variant>
        <vt:i4>5</vt:i4>
      </vt:variant>
      <vt:variant>
        <vt:lpwstr/>
      </vt:variant>
      <vt:variant>
        <vt:lpwstr>_Toc128022148</vt:lpwstr>
      </vt:variant>
      <vt:variant>
        <vt:i4>1245242</vt:i4>
      </vt:variant>
      <vt:variant>
        <vt:i4>2915</vt:i4>
      </vt:variant>
      <vt:variant>
        <vt:i4>0</vt:i4>
      </vt:variant>
      <vt:variant>
        <vt:i4>5</vt:i4>
      </vt:variant>
      <vt:variant>
        <vt:lpwstr/>
      </vt:variant>
      <vt:variant>
        <vt:lpwstr>_Toc128022147</vt:lpwstr>
      </vt:variant>
      <vt:variant>
        <vt:i4>1245242</vt:i4>
      </vt:variant>
      <vt:variant>
        <vt:i4>2909</vt:i4>
      </vt:variant>
      <vt:variant>
        <vt:i4>0</vt:i4>
      </vt:variant>
      <vt:variant>
        <vt:i4>5</vt:i4>
      </vt:variant>
      <vt:variant>
        <vt:lpwstr/>
      </vt:variant>
      <vt:variant>
        <vt:lpwstr>_Toc128022146</vt:lpwstr>
      </vt:variant>
      <vt:variant>
        <vt:i4>1245242</vt:i4>
      </vt:variant>
      <vt:variant>
        <vt:i4>2903</vt:i4>
      </vt:variant>
      <vt:variant>
        <vt:i4>0</vt:i4>
      </vt:variant>
      <vt:variant>
        <vt:i4>5</vt:i4>
      </vt:variant>
      <vt:variant>
        <vt:lpwstr/>
      </vt:variant>
      <vt:variant>
        <vt:lpwstr>_Toc128022145</vt:lpwstr>
      </vt:variant>
      <vt:variant>
        <vt:i4>1245242</vt:i4>
      </vt:variant>
      <vt:variant>
        <vt:i4>2897</vt:i4>
      </vt:variant>
      <vt:variant>
        <vt:i4>0</vt:i4>
      </vt:variant>
      <vt:variant>
        <vt:i4>5</vt:i4>
      </vt:variant>
      <vt:variant>
        <vt:lpwstr/>
      </vt:variant>
      <vt:variant>
        <vt:lpwstr>_Toc128022144</vt:lpwstr>
      </vt:variant>
      <vt:variant>
        <vt:i4>1245242</vt:i4>
      </vt:variant>
      <vt:variant>
        <vt:i4>2891</vt:i4>
      </vt:variant>
      <vt:variant>
        <vt:i4>0</vt:i4>
      </vt:variant>
      <vt:variant>
        <vt:i4>5</vt:i4>
      </vt:variant>
      <vt:variant>
        <vt:lpwstr/>
      </vt:variant>
      <vt:variant>
        <vt:lpwstr>_Toc128022143</vt:lpwstr>
      </vt:variant>
      <vt:variant>
        <vt:i4>1245242</vt:i4>
      </vt:variant>
      <vt:variant>
        <vt:i4>2885</vt:i4>
      </vt:variant>
      <vt:variant>
        <vt:i4>0</vt:i4>
      </vt:variant>
      <vt:variant>
        <vt:i4>5</vt:i4>
      </vt:variant>
      <vt:variant>
        <vt:lpwstr/>
      </vt:variant>
      <vt:variant>
        <vt:lpwstr>_Toc128022142</vt:lpwstr>
      </vt:variant>
      <vt:variant>
        <vt:i4>1245242</vt:i4>
      </vt:variant>
      <vt:variant>
        <vt:i4>2879</vt:i4>
      </vt:variant>
      <vt:variant>
        <vt:i4>0</vt:i4>
      </vt:variant>
      <vt:variant>
        <vt:i4>5</vt:i4>
      </vt:variant>
      <vt:variant>
        <vt:lpwstr/>
      </vt:variant>
      <vt:variant>
        <vt:lpwstr>_Toc128022141</vt:lpwstr>
      </vt:variant>
      <vt:variant>
        <vt:i4>1245242</vt:i4>
      </vt:variant>
      <vt:variant>
        <vt:i4>2873</vt:i4>
      </vt:variant>
      <vt:variant>
        <vt:i4>0</vt:i4>
      </vt:variant>
      <vt:variant>
        <vt:i4>5</vt:i4>
      </vt:variant>
      <vt:variant>
        <vt:lpwstr/>
      </vt:variant>
      <vt:variant>
        <vt:lpwstr>_Toc128022140</vt:lpwstr>
      </vt:variant>
      <vt:variant>
        <vt:i4>1310778</vt:i4>
      </vt:variant>
      <vt:variant>
        <vt:i4>2867</vt:i4>
      </vt:variant>
      <vt:variant>
        <vt:i4>0</vt:i4>
      </vt:variant>
      <vt:variant>
        <vt:i4>5</vt:i4>
      </vt:variant>
      <vt:variant>
        <vt:lpwstr/>
      </vt:variant>
      <vt:variant>
        <vt:lpwstr>_Toc128022139</vt:lpwstr>
      </vt:variant>
      <vt:variant>
        <vt:i4>1310778</vt:i4>
      </vt:variant>
      <vt:variant>
        <vt:i4>2861</vt:i4>
      </vt:variant>
      <vt:variant>
        <vt:i4>0</vt:i4>
      </vt:variant>
      <vt:variant>
        <vt:i4>5</vt:i4>
      </vt:variant>
      <vt:variant>
        <vt:lpwstr/>
      </vt:variant>
      <vt:variant>
        <vt:lpwstr>_Toc128022138</vt:lpwstr>
      </vt:variant>
      <vt:variant>
        <vt:i4>1310778</vt:i4>
      </vt:variant>
      <vt:variant>
        <vt:i4>2855</vt:i4>
      </vt:variant>
      <vt:variant>
        <vt:i4>0</vt:i4>
      </vt:variant>
      <vt:variant>
        <vt:i4>5</vt:i4>
      </vt:variant>
      <vt:variant>
        <vt:lpwstr/>
      </vt:variant>
      <vt:variant>
        <vt:lpwstr>_Toc128022137</vt:lpwstr>
      </vt:variant>
      <vt:variant>
        <vt:i4>1310778</vt:i4>
      </vt:variant>
      <vt:variant>
        <vt:i4>2849</vt:i4>
      </vt:variant>
      <vt:variant>
        <vt:i4>0</vt:i4>
      </vt:variant>
      <vt:variant>
        <vt:i4>5</vt:i4>
      </vt:variant>
      <vt:variant>
        <vt:lpwstr/>
      </vt:variant>
      <vt:variant>
        <vt:lpwstr>_Toc128022136</vt:lpwstr>
      </vt:variant>
      <vt:variant>
        <vt:i4>1310778</vt:i4>
      </vt:variant>
      <vt:variant>
        <vt:i4>2843</vt:i4>
      </vt:variant>
      <vt:variant>
        <vt:i4>0</vt:i4>
      </vt:variant>
      <vt:variant>
        <vt:i4>5</vt:i4>
      </vt:variant>
      <vt:variant>
        <vt:lpwstr/>
      </vt:variant>
      <vt:variant>
        <vt:lpwstr>_Toc128022135</vt:lpwstr>
      </vt:variant>
      <vt:variant>
        <vt:i4>1310778</vt:i4>
      </vt:variant>
      <vt:variant>
        <vt:i4>2837</vt:i4>
      </vt:variant>
      <vt:variant>
        <vt:i4>0</vt:i4>
      </vt:variant>
      <vt:variant>
        <vt:i4>5</vt:i4>
      </vt:variant>
      <vt:variant>
        <vt:lpwstr/>
      </vt:variant>
      <vt:variant>
        <vt:lpwstr>_Toc128022134</vt:lpwstr>
      </vt:variant>
      <vt:variant>
        <vt:i4>1310778</vt:i4>
      </vt:variant>
      <vt:variant>
        <vt:i4>2831</vt:i4>
      </vt:variant>
      <vt:variant>
        <vt:i4>0</vt:i4>
      </vt:variant>
      <vt:variant>
        <vt:i4>5</vt:i4>
      </vt:variant>
      <vt:variant>
        <vt:lpwstr/>
      </vt:variant>
      <vt:variant>
        <vt:lpwstr>_Toc128022133</vt:lpwstr>
      </vt:variant>
      <vt:variant>
        <vt:i4>1310778</vt:i4>
      </vt:variant>
      <vt:variant>
        <vt:i4>2825</vt:i4>
      </vt:variant>
      <vt:variant>
        <vt:i4>0</vt:i4>
      </vt:variant>
      <vt:variant>
        <vt:i4>5</vt:i4>
      </vt:variant>
      <vt:variant>
        <vt:lpwstr/>
      </vt:variant>
      <vt:variant>
        <vt:lpwstr>_Toc128022132</vt:lpwstr>
      </vt:variant>
      <vt:variant>
        <vt:i4>1310778</vt:i4>
      </vt:variant>
      <vt:variant>
        <vt:i4>2819</vt:i4>
      </vt:variant>
      <vt:variant>
        <vt:i4>0</vt:i4>
      </vt:variant>
      <vt:variant>
        <vt:i4>5</vt:i4>
      </vt:variant>
      <vt:variant>
        <vt:lpwstr/>
      </vt:variant>
      <vt:variant>
        <vt:lpwstr>_Toc128022131</vt:lpwstr>
      </vt:variant>
      <vt:variant>
        <vt:i4>1310778</vt:i4>
      </vt:variant>
      <vt:variant>
        <vt:i4>2813</vt:i4>
      </vt:variant>
      <vt:variant>
        <vt:i4>0</vt:i4>
      </vt:variant>
      <vt:variant>
        <vt:i4>5</vt:i4>
      </vt:variant>
      <vt:variant>
        <vt:lpwstr/>
      </vt:variant>
      <vt:variant>
        <vt:lpwstr>_Toc128022130</vt:lpwstr>
      </vt:variant>
      <vt:variant>
        <vt:i4>1376314</vt:i4>
      </vt:variant>
      <vt:variant>
        <vt:i4>2807</vt:i4>
      </vt:variant>
      <vt:variant>
        <vt:i4>0</vt:i4>
      </vt:variant>
      <vt:variant>
        <vt:i4>5</vt:i4>
      </vt:variant>
      <vt:variant>
        <vt:lpwstr/>
      </vt:variant>
      <vt:variant>
        <vt:lpwstr>_Toc128022129</vt:lpwstr>
      </vt:variant>
      <vt:variant>
        <vt:i4>1376314</vt:i4>
      </vt:variant>
      <vt:variant>
        <vt:i4>2801</vt:i4>
      </vt:variant>
      <vt:variant>
        <vt:i4>0</vt:i4>
      </vt:variant>
      <vt:variant>
        <vt:i4>5</vt:i4>
      </vt:variant>
      <vt:variant>
        <vt:lpwstr/>
      </vt:variant>
      <vt:variant>
        <vt:lpwstr>_Toc128022128</vt:lpwstr>
      </vt:variant>
      <vt:variant>
        <vt:i4>1376314</vt:i4>
      </vt:variant>
      <vt:variant>
        <vt:i4>2795</vt:i4>
      </vt:variant>
      <vt:variant>
        <vt:i4>0</vt:i4>
      </vt:variant>
      <vt:variant>
        <vt:i4>5</vt:i4>
      </vt:variant>
      <vt:variant>
        <vt:lpwstr/>
      </vt:variant>
      <vt:variant>
        <vt:lpwstr>_Toc128022127</vt:lpwstr>
      </vt:variant>
      <vt:variant>
        <vt:i4>1376314</vt:i4>
      </vt:variant>
      <vt:variant>
        <vt:i4>2789</vt:i4>
      </vt:variant>
      <vt:variant>
        <vt:i4>0</vt:i4>
      </vt:variant>
      <vt:variant>
        <vt:i4>5</vt:i4>
      </vt:variant>
      <vt:variant>
        <vt:lpwstr/>
      </vt:variant>
      <vt:variant>
        <vt:lpwstr>_Toc128022126</vt:lpwstr>
      </vt:variant>
      <vt:variant>
        <vt:i4>1376314</vt:i4>
      </vt:variant>
      <vt:variant>
        <vt:i4>2783</vt:i4>
      </vt:variant>
      <vt:variant>
        <vt:i4>0</vt:i4>
      </vt:variant>
      <vt:variant>
        <vt:i4>5</vt:i4>
      </vt:variant>
      <vt:variant>
        <vt:lpwstr/>
      </vt:variant>
      <vt:variant>
        <vt:lpwstr>_Toc128022125</vt:lpwstr>
      </vt:variant>
      <vt:variant>
        <vt:i4>1376314</vt:i4>
      </vt:variant>
      <vt:variant>
        <vt:i4>2777</vt:i4>
      </vt:variant>
      <vt:variant>
        <vt:i4>0</vt:i4>
      </vt:variant>
      <vt:variant>
        <vt:i4>5</vt:i4>
      </vt:variant>
      <vt:variant>
        <vt:lpwstr/>
      </vt:variant>
      <vt:variant>
        <vt:lpwstr>_Toc128022124</vt:lpwstr>
      </vt:variant>
      <vt:variant>
        <vt:i4>1376314</vt:i4>
      </vt:variant>
      <vt:variant>
        <vt:i4>2771</vt:i4>
      </vt:variant>
      <vt:variant>
        <vt:i4>0</vt:i4>
      </vt:variant>
      <vt:variant>
        <vt:i4>5</vt:i4>
      </vt:variant>
      <vt:variant>
        <vt:lpwstr/>
      </vt:variant>
      <vt:variant>
        <vt:lpwstr>_Toc128022123</vt:lpwstr>
      </vt:variant>
      <vt:variant>
        <vt:i4>1376314</vt:i4>
      </vt:variant>
      <vt:variant>
        <vt:i4>2765</vt:i4>
      </vt:variant>
      <vt:variant>
        <vt:i4>0</vt:i4>
      </vt:variant>
      <vt:variant>
        <vt:i4>5</vt:i4>
      </vt:variant>
      <vt:variant>
        <vt:lpwstr/>
      </vt:variant>
      <vt:variant>
        <vt:lpwstr>_Toc128022122</vt:lpwstr>
      </vt:variant>
      <vt:variant>
        <vt:i4>1376314</vt:i4>
      </vt:variant>
      <vt:variant>
        <vt:i4>2759</vt:i4>
      </vt:variant>
      <vt:variant>
        <vt:i4>0</vt:i4>
      </vt:variant>
      <vt:variant>
        <vt:i4>5</vt:i4>
      </vt:variant>
      <vt:variant>
        <vt:lpwstr/>
      </vt:variant>
      <vt:variant>
        <vt:lpwstr>_Toc128022121</vt:lpwstr>
      </vt:variant>
      <vt:variant>
        <vt:i4>1376314</vt:i4>
      </vt:variant>
      <vt:variant>
        <vt:i4>2753</vt:i4>
      </vt:variant>
      <vt:variant>
        <vt:i4>0</vt:i4>
      </vt:variant>
      <vt:variant>
        <vt:i4>5</vt:i4>
      </vt:variant>
      <vt:variant>
        <vt:lpwstr/>
      </vt:variant>
      <vt:variant>
        <vt:lpwstr>_Toc128022120</vt:lpwstr>
      </vt:variant>
      <vt:variant>
        <vt:i4>1441850</vt:i4>
      </vt:variant>
      <vt:variant>
        <vt:i4>2747</vt:i4>
      </vt:variant>
      <vt:variant>
        <vt:i4>0</vt:i4>
      </vt:variant>
      <vt:variant>
        <vt:i4>5</vt:i4>
      </vt:variant>
      <vt:variant>
        <vt:lpwstr/>
      </vt:variant>
      <vt:variant>
        <vt:lpwstr>_Toc128022119</vt:lpwstr>
      </vt:variant>
      <vt:variant>
        <vt:i4>1441850</vt:i4>
      </vt:variant>
      <vt:variant>
        <vt:i4>2741</vt:i4>
      </vt:variant>
      <vt:variant>
        <vt:i4>0</vt:i4>
      </vt:variant>
      <vt:variant>
        <vt:i4>5</vt:i4>
      </vt:variant>
      <vt:variant>
        <vt:lpwstr/>
      </vt:variant>
      <vt:variant>
        <vt:lpwstr>_Toc128022118</vt:lpwstr>
      </vt:variant>
      <vt:variant>
        <vt:i4>1441850</vt:i4>
      </vt:variant>
      <vt:variant>
        <vt:i4>2735</vt:i4>
      </vt:variant>
      <vt:variant>
        <vt:i4>0</vt:i4>
      </vt:variant>
      <vt:variant>
        <vt:i4>5</vt:i4>
      </vt:variant>
      <vt:variant>
        <vt:lpwstr/>
      </vt:variant>
      <vt:variant>
        <vt:lpwstr>_Toc128022117</vt:lpwstr>
      </vt:variant>
      <vt:variant>
        <vt:i4>1441850</vt:i4>
      </vt:variant>
      <vt:variant>
        <vt:i4>2729</vt:i4>
      </vt:variant>
      <vt:variant>
        <vt:i4>0</vt:i4>
      </vt:variant>
      <vt:variant>
        <vt:i4>5</vt:i4>
      </vt:variant>
      <vt:variant>
        <vt:lpwstr/>
      </vt:variant>
      <vt:variant>
        <vt:lpwstr>_Toc128022116</vt:lpwstr>
      </vt:variant>
      <vt:variant>
        <vt:i4>1441850</vt:i4>
      </vt:variant>
      <vt:variant>
        <vt:i4>2723</vt:i4>
      </vt:variant>
      <vt:variant>
        <vt:i4>0</vt:i4>
      </vt:variant>
      <vt:variant>
        <vt:i4>5</vt:i4>
      </vt:variant>
      <vt:variant>
        <vt:lpwstr/>
      </vt:variant>
      <vt:variant>
        <vt:lpwstr>_Toc128022115</vt:lpwstr>
      </vt:variant>
      <vt:variant>
        <vt:i4>1441850</vt:i4>
      </vt:variant>
      <vt:variant>
        <vt:i4>2717</vt:i4>
      </vt:variant>
      <vt:variant>
        <vt:i4>0</vt:i4>
      </vt:variant>
      <vt:variant>
        <vt:i4>5</vt:i4>
      </vt:variant>
      <vt:variant>
        <vt:lpwstr/>
      </vt:variant>
      <vt:variant>
        <vt:lpwstr>_Toc128022114</vt:lpwstr>
      </vt:variant>
      <vt:variant>
        <vt:i4>1441850</vt:i4>
      </vt:variant>
      <vt:variant>
        <vt:i4>2711</vt:i4>
      </vt:variant>
      <vt:variant>
        <vt:i4>0</vt:i4>
      </vt:variant>
      <vt:variant>
        <vt:i4>5</vt:i4>
      </vt:variant>
      <vt:variant>
        <vt:lpwstr/>
      </vt:variant>
      <vt:variant>
        <vt:lpwstr>_Toc128022113</vt:lpwstr>
      </vt:variant>
      <vt:variant>
        <vt:i4>1441850</vt:i4>
      </vt:variant>
      <vt:variant>
        <vt:i4>2705</vt:i4>
      </vt:variant>
      <vt:variant>
        <vt:i4>0</vt:i4>
      </vt:variant>
      <vt:variant>
        <vt:i4>5</vt:i4>
      </vt:variant>
      <vt:variant>
        <vt:lpwstr/>
      </vt:variant>
      <vt:variant>
        <vt:lpwstr>_Toc128022112</vt:lpwstr>
      </vt:variant>
      <vt:variant>
        <vt:i4>1441850</vt:i4>
      </vt:variant>
      <vt:variant>
        <vt:i4>2699</vt:i4>
      </vt:variant>
      <vt:variant>
        <vt:i4>0</vt:i4>
      </vt:variant>
      <vt:variant>
        <vt:i4>5</vt:i4>
      </vt:variant>
      <vt:variant>
        <vt:lpwstr/>
      </vt:variant>
      <vt:variant>
        <vt:lpwstr>_Toc128022111</vt:lpwstr>
      </vt:variant>
      <vt:variant>
        <vt:i4>1441850</vt:i4>
      </vt:variant>
      <vt:variant>
        <vt:i4>2693</vt:i4>
      </vt:variant>
      <vt:variant>
        <vt:i4>0</vt:i4>
      </vt:variant>
      <vt:variant>
        <vt:i4>5</vt:i4>
      </vt:variant>
      <vt:variant>
        <vt:lpwstr/>
      </vt:variant>
      <vt:variant>
        <vt:lpwstr>_Toc128022110</vt:lpwstr>
      </vt:variant>
      <vt:variant>
        <vt:i4>589903</vt:i4>
      </vt:variant>
      <vt:variant>
        <vt:i4>2031</vt:i4>
      </vt:variant>
      <vt:variant>
        <vt:i4>0</vt:i4>
      </vt:variant>
      <vt:variant>
        <vt:i4>5</vt:i4>
      </vt:variant>
      <vt:variant>
        <vt:lpwstr/>
      </vt:variant>
      <vt:variant>
        <vt:lpwstr>_System(Order_Settings</vt:lpwstr>
      </vt:variant>
      <vt:variant>
        <vt:i4>589903</vt:i4>
      </vt:variant>
      <vt:variant>
        <vt:i4>2022</vt:i4>
      </vt:variant>
      <vt:variant>
        <vt:i4>0</vt:i4>
      </vt:variant>
      <vt:variant>
        <vt:i4>5</vt:i4>
      </vt:variant>
      <vt:variant>
        <vt:lpwstr/>
      </vt:variant>
      <vt:variant>
        <vt:lpwstr>_System(Order_Settings</vt:lpwstr>
      </vt:variant>
      <vt:variant>
        <vt:i4>589903</vt:i4>
      </vt:variant>
      <vt:variant>
        <vt:i4>2010</vt:i4>
      </vt:variant>
      <vt:variant>
        <vt:i4>0</vt:i4>
      </vt:variant>
      <vt:variant>
        <vt:i4>5</vt:i4>
      </vt:variant>
      <vt:variant>
        <vt:lpwstr/>
      </vt:variant>
      <vt:variant>
        <vt:lpwstr>_System(Order_Settings</vt:lpwstr>
      </vt:variant>
      <vt:variant>
        <vt:i4>589903</vt:i4>
      </vt:variant>
      <vt:variant>
        <vt:i4>1998</vt:i4>
      </vt:variant>
      <vt:variant>
        <vt:i4>0</vt:i4>
      </vt:variant>
      <vt:variant>
        <vt:i4>5</vt:i4>
      </vt:variant>
      <vt:variant>
        <vt:lpwstr/>
      </vt:variant>
      <vt:variant>
        <vt:lpwstr>_System(Order_Settings</vt:lpwstr>
      </vt:variant>
      <vt:variant>
        <vt:i4>3997802</vt:i4>
      </vt:variant>
      <vt:variant>
        <vt:i4>1938</vt:i4>
      </vt:variant>
      <vt:variant>
        <vt:i4>0</vt:i4>
      </vt:variant>
      <vt:variant>
        <vt:i4>5</vt:i4>
      </vt:variant>
      <vt:variant>
        <vt:lpwstr/>
      </vt:variant>
      <vt:variant>
        <vt:lpwstr>_Privileges(Business_Units</vt:lpwstr>
      </vt:variant>
      <vt:variant>
        <vt:i4>6226023</vt:i4>
      </vt:variant>
      <vt:variant>
        <vt:i4>1680</vt:i4>
      </vt:variant>
      <vt:variant>
        <vt:i4>0</vt:i4>
      </vt:variant>
      <vt:variant>
        <vt:i4>5</vt:i4>
      </vt:variant>
      <vt:variant>
        <vt:lpwstr/>
      </vt:variant>
      <vt:variant>
        <vt:lpwstr>_System(Currencies/Denominations</vt:lpwstr>
      </vt:variant>
      <vt:variant>
        <vt:i4>7929899</vt:i4>
      </vt:variant>
      <vt:variant>
        <vt:i4>1419</vt:i4>
      </vt:variant>
      <vt:variant>
        <vt:i4>0</vt:i4>
      </vt:variant>
      <vt:variant>
        <vt:i4>5</vt:i4>
      </vt:variant>
      <vt:variant>
        <vt:lpwstr/>
      </vt:variant>
      <vt:variant>
        <vt:lpwstr>_Today(Vault_Status</vt:lpwstr>
      </vt:variant>
      <vt:variant>
        <vt:i4>3993764</vt:i4>
      </vt:variant>
      <vt:variant>
        <vt:i4>1416</vt:i4>
      </vt:variant>
      <vt:variant>
        <vt:i4>0</vt:i4>
      </vt:variant>
      <vt:variant>
        <vt:i4>5</vt:i4>
      </vt:variant>
      <vt:variant>
        <vt:lpwstr/>
      </vt:variant>
      <vt:variant>
        <vt:lpwstr>_TodaySnapshot_Page</vt:lpwstr>
      </vt:variant>
      <vt:variant>
        <vt:i4>2031662</vt:i4>
      </vt:variant>
      <vt:variant>
        <vt:i4>1395</vt:i4>
      </vt:variant>
      <vt:variant>
        <vt:i4>0</vt:i4>
      </vt:variant>
      <vt:variant>
        <vt:i4>5</vt:i4>
      </vt:variant>
      <vt:variant>
        <vt:lpwstr/>
      </vt:variant>
      <vt:variant>
        <vt:lpwstr>_General_OptiVault_Pages</vt:lpwstr>
      </vt:variant>
      <vt:variant>
        <vt:i4>2031662</vt:i4>
      </vt:variant>
      <vt:variant>
        <vt:i4>1386</vt:i4>
      </vt:variant>
      <vt:variant>
        <vt:i4>0</vt:i4>
      </vt:variant>
      <vt:variant>
        <vt:i4>5</vt:i4>
      </vt:variant>
      <vt:variant>
        <vt:lpwstr/>
      </vt:variant>
      <vt:variant>
        <vt:lpwstr>_General_OptiVault_Pages</vt:lpwstr>
      </vt:variant>
      <vt:variant>
        <vt:i4>2031662</vt:i4>
      </vt:variant>
      <vt:variant>
        <vt:i4>1362</vt:i4>
      </vt:variant>
      <vt:variant>
        <vt:i4>0</vt:i4>
      </vt:variant>
      <vt:variant>
        <vt:i4>5</vt:i4>
      </vt:variant>
      <vt:variant>
        <vt:lpwstr/>
      </vt:variant>
      <vt:variant>
        <vt:lpwstr>_General_OptiVault_Pages</vt:lpwstr>
      </vt:variant>
      <vt:variant>
        <vt:i4>2031662</vt:i4>
      </vt:variant>
      <vt:variant>
        <vt:i4>1350</vt:i4>
      </vt:variant>
      <vt:variant>
        <vt:i4>0</vt:i4>
      </vt:variant>
      <vt:variant>
        <vt:i4>5</vt:i4>
      </vt:variant>
      <vt:variant>
        <vt:lpwstr/>
      </vt:variant>
      <vt:variant>
        <vt:lpwstr>_General_OptiVault_Pages</vt:lpwstr>
      </vt:variant>
      <vt:variant>
        <vt:i4>-256446285</vt:i4>
      </vt:variant>
      <vt:variant>
        <vt:i4>1338</vt:i4>
      </vt:variant>
      <vt:variant>
        <vt:i4>0</vt:i4>
      </vt:variant>
      <vt:variant>
        <vt:i4>5</vt:i4>
      </vt:variant>
      <vt:variant>
        <vt:lpwstr/>
      </vt:variant>
      <vt:variant>
        <vt:lpwstr>_CashpointOrdersOrder_Overview</vt:lpwstr>
      </vt:variant>
      <vt:variant>
        <vt:i4>-256446285</vt:i4>
      </vt:variant>
      <vt:variant>
        <vt:i4>1329</vt:i4>
      </vt:variant>
      <vt:variant>
        <vt:i4>0</vt:i4>
      </vt:variant>
      <vt:variant>
        <vt:i4>5</vt:i4>
      </vt:variant>
      <vt:variant>
        <vt:lpwstr/>
      </vt:variant>
      <vt:variant>
        <vt:lpwstr>_CashpointOrdersOrder_Overview</vt:lpwstr>
      </vt:variant>
      <vt:variant>
        <vt:i4>-256446285</vt:i4>
      </vt:variant>
      <vt:variant>
        <vt:i4>1323</vt:i4>
      </vt:variant>
      <vt:variant>
        <vt:i4>0</vt:i4>
      </vt:variant>
      <vt:variant>
        <vt:i4>5</vt:i4>
      </vt:variant>
      <vt:variant>
        <vt:lpwstr/>
      </vt:variant>
      <vt:variant>
        <vt:lpwstr>_CashpointOrdersOrder_Overview</vt:lpwstr>
      </vt:variant>
      <vt:variant>
        <vt:i4>-256446285</vt:i4>
      </vt:variant>
      <vt:variant>
        <vt:i4>1317</vt:i4>
      </vt:variant>
      <vt:variant>
        <vt:i4>0</vt:i4>
      </vt:variant>
      <vt:variant>
        <vt:i4>5</vt:i4>
      </vt:variant>
      <vt:variant>
        <vt:lpwstr/>
      </vt:variant>
      <vt:variant>
        <vt:lpwstr>_CashpointOrdersOrder_Overview</vt:lpwstr>
      </vt:variant>
      <vt:variant>
        <vt:i4>-256446285</vt:i4>
      </vt:variant>
      <vt:variant>
        <vt:i4>1311</vt:i4>
      </vt:variant>
      <vt:variant>
        <vt:i4>0</vt:i4>
      </vt:variant>
      <vt:variant>
        <vt:i4>5</vt:i4>
      </vt:variant>
      <vt:variant>
        <vt:lpwstr/>
      </vt:variant>
      <vt:variant>
        <vt:lpwstr>_CashpointOrdersOrder_Overview</vt:lpwstr>
      </vt:variant>
      <vt:variant>
        <vt:i4>-256446285</vt:i4>
      </vt:variant>
      <vt:variant>
        <vt:i4>1305</vt:i4>
      </vt:variant>
      <vt:variant>
        <vt:i4>0</vt:i4>
      </vt:variant>
      <vt:variant>
        <vt:i4>5</vt:i4>
      </vt:variant>
      <vt:variant>
        <vt:lpwstr/>
      </vt:variant>
      <vt:variant>
        <vt:lpwstr>_CashpointOrdersOrder_Overview</vt:lpwstr>
      </vt:variant>
      <vt:variant>
        <vt:i4>-256446285</vt:i4>
      </vt:variant>
      <vt:variant>
        <vt:i4>1299</vt:i4>
      </vt:variant>
      <vt:variant>
        <vt:i4>0</vt:i4>
      </vt:variant>
      <vt:variant>
        <vt:i4>5</vt:i4>
      </vt:variant>
      <vt:variant>
        <vt:lpwstr/>
      </vt:variant>
      <vt:variant>
        <vt:lpwstr>_CashpointOrdersOrder_Overview</vt:lpwstr>
      </vt:variant>
      <vt:variant>
        <vt:i4>-256446285</vt:i4>
      </vt:variant>
      <vt:variant>
        <vt:i4>1293</vt:i4>
      </vt:variant>
      <vt:variant>
        <vt:i4>0</vt:i4>
      </vt:variant>
      <vt:variant>
        <vt:i4>5</vt:i4>
      </vt:variant>
      <vt:variant>
        <vt:lpwstr/>
      </vt:variant>
      <vt:variant>
        <vt:lpwstr>_CashpointOrdersOrder_Overview</vt:lpwstr>
      </vt:variant>
      <vt:variant>
        <vt:i4>-256446285</vt:i4>
      </vt:variant>
      <vt:variant>
        <vt:i4>1287</vt:i4>
      </vt:variant>
      <vt:variant>
        <vt:i4>0</vt:i4>
      </vt:variant>
      <vt:variant>
        <vt:i4>5</vt:i4>
      </vt:variant>
      <vt:variant>
        <vt:lpwstr/>
      </vt:variant>
      <vt:variant>
        <vt:lpwstr>_CashpointOrdersOrder_Overview</vt:lpwstr>
      </vt:variant>
      <vt:variant>
        <vt:i4>2031662</vt:i4>
      </vt:variant>
      <vt:variant>
        <vt:i4>1272</vt:i4>
      </vt:variant>
      <vt:variant>
        <vt:i4>0</vt:i4>
      </vt:variant>
      <vt:variant>
        <vt:i4>5</vt:i4>
      </vt:variant>
      <vt:variant>
        <vt:lpwstr/>
      </vt:variant>
      <vt:variant>
        <vt:lpwstr>_General_OptiVault_Pages</vt:lpwstr>
      </vt:variant>
      <vt:variant>
        <vt:i4>2031662</vt:i4>
      </vt:variant>
      <vt:variant>
        <vt:i4>1257</vt:i4>
      </vt:variant>
      <vt:variant>
        <vt:i4>0</vt:i4>
      </vt:variant>
      <vt:variant>
        <vt:i4>5</vt:i4>
      </vt:variant>
      <vt:variant>
        <vt:lpwstr/>
      </vt:variant>
      <vt:variant>
        <vt:lpwstr>_General_OptiVault_Pages</vt:lpwstr>
      </vt:variant>
      <vt:variant>
        <vt:i4>2031662</vt:i4>
      </vt:variant>
      <vt:variant>
        <vt:i4>1245</vt:i4>
      </vt:variant>
      <vt:variant>
        <vt:i4>0</vt:i4>
      </vt:variant>
      <vt:variant>
        <vt:i4>5</vt:i4>
      </vt:variant>
      <vt:variant>
        <vt:lpwstr/>
      </vt:variant>
      <vt:variant>
        <vt:lpwstr>_General_OptiVault_Pages</vt:lpwstr>
      </vt:variant>
      <vt:variant>
        <vt:i4>2031662</vt:i4>
      </vt:variant>
      <vt:variant>
        <vt:i4>1233</vt:i4>
      </vt:variant>
      <vt:variant>
        <vt:i4>0</vt:i4>
      </vt:variant>
      <vt:variant>
        <vt:i4>5</vt:i4>
      </vt:variant>
      <vt:variant>
        <vt:lpwstr/>
      </vt:variant>
      <vt:variant>
        <vt:lpwstr>_General_OptiVault_Pages</vt:lpwstr>
      </vt:variant>
      <vt:variant>
        <vt:i4>2031662</vt:i4>
      </vt:variant>
      <vt:variant>
        <vt:i4>1221</vt:i4>
      </vt:variant>
      <vt:variant>
        <vt:i4>0</vt:i4>
      </vt:variant>
      <vt:variant>
        <vt:i4>5</vt:i4>
      </vt:variant>
      <vt:variant>
        <vt:lpwstr/>
      </vt:variant>
      <vt:variant>
        <vt:lpwstr>_General_OptiVault_Pages</vt:lpwstr>
      </vt:variant>
      <vt:variant>
        <vt:i4>2031662</vt:i4>
      </vt:variant>
      <vt:variant>
        <vt:i4>1212</vt:i4>
      </vt:variant>
      <vt:variant>
        <vt:i4>0</vt:i4>
      </vt:variant>
      <vt:variant>
        <vt:i4>5</vt:i4>
      </vt:variant>
      <vt:variant>
        <vt:lpwstr/>
      </vt:variant>
      <vt:variant>
        <vt:lpwstr>_General_OptiVault_Pages</vt:lpwstr>
      </vt:variant>
      <vt:variant>
        <vt:i4>2031662</vt:i4>
      </vt:variant>
      <vt:variant>
        <vt:i4>1191</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64</vt:i4>
      </vt:variant>
      <vt:variant>
        <vt:i4>0</vt:i4>
      </vt:variant>
      <vt:variant>
        <vt:i4>5</vt:i4>
      </vt:variant>
      <vt:variant>
        <vt:lpwstr/>
      </vt:variant>
      <vt:variant>
        <vt:lpwstr>_General_OptiVault_Pages</vt:lpwstr>
      </vt:variant>
      <vt:variant>
        <vt:i4>2031662</vt:i4>
      </vt:variant>
      <vt:variant>
        <vt:i4>1104</vt:i4>
      </vt:variant>
      <vt:variant>
        <vt:i4>0</vt:i4>
      </vt:variant>
      <vt:variant>
        <vt:i4>5</vt:i4>
      </vt:variant>
      <vt:variant>
        <vt:lpwstr/>
      </vt:variant>
      <vt:variant>
        <vt:lpwstr>_General_OptiVault_Pages</vt:lpwstr>
      </vt:variant>
      <vt:variant>
        <vt:i4>2031662</vt:i4>
      </vt:variant>
      <vt:variant>
        <vt:i4>1095</vt:i4>
      </vt:variant>
      <vt:variant>
        <vt:i4>0</vt:i4>
      </vt:variant>
      <vt:variant>
        <vt:i4>5</vt:i4>
      </vt:variant>
      <vt:variant>
        <vt:lpwstr/>
      </vt:variant>
      <vt:variant>
        <vt:lpwstr>_General_OptiVault_Pages</vt:lpwstr>
      </vt:variant>
      <vt:variant>
        <vt:i4>2031662</vt:i4>
      </vt:variant>
      <vt:variant>
        <vt:i4>1077</vt:i4>
      </vt:variant>
      <vt:variant>
        <vt:i4>0</vt:i4>
      </vt:variant>
      <vt:variant>
        <vt:i4>5</vt:i4>
      </vt:variant>
      <vt:variant>
        <vt:lpwstr/>
      </vt:variant>
      <vt:variant>
        <vt:lpwstr>_General_OptiVault_Pages</vt:lpwstr>
      </vt:variant>
      <vt:variant>
        <vt:i4>4456533</vt:i4>
      </vt:variant>
      <vt:variant>
        <vt:i4>867</vt:i4>
      </vt:variant>
      <vt:variant>
        <vt:i4>0</vt:i4>
      </vt:variant>
      <vt:variant>
        <vt:i4>5</vt:i4>
      </vt:variant>
      <vt:variant>
        <vt:lpwstr/>
      </vt:variant>
      <vt:variant>
        <vt:lpwstr>_Cashpoint(Orders(Orders_workflow</vt:lpwstr>
      </vt:variant>
      <vt:variant>
        <vt:i4>4784206</vt:i4>
      </vt:variant>
      <vt:variant>
        <vt:i4>762</vt:i4>
      </vt:variant>
      <vt:variant>
        <vt:i4>0</vt:i4>
      </vt:variant>
      <vt:variant>
        <vt:i4>5</vt:i4>
      </vt:variant>
      <vt:variant>
        <vt:lpwstr/>
      </vt:variant>
      <vt:variant>
        <vt:lpwstr>_Language_Selector</vt:lpwstr>
      </vt:variant>
      <vt:variant>
        <vt:i4>7209084</vt:i4>
      </vt:variant>
      <vt:variant>
        <vt:i4>759</vt:i4>
      </vt:variant>
      <vt:variant>
        <vt:i4>0</vt:i4>
      </vt:variant>
      <vt:variant>
        <vt:i4>5</vt:i4>
      </vt:variant>
      <vt:variant>
        <vt:lpwstr/>
      </vt:variant>
      <vt:variant>
        <vt:lpwstr>_Cashpoint_Selector</vt:lpwstr>
      </vt:variant>
      <vt:variant>
        <vt:i4>2162702</vt:i4>
      </vt:variant>
      <vt:variant>
        <vt:i4>678</vt:i4>
      </vt:variant>
      <vt:variant>
        <vt:i4>0</vt:i4>
      </vt:variant>
      <vt:variant>
        <vt:i4>5</vt:i4>
      </vt:variant>
      <vt:variant>
        <vt:lpwstr/>
      </vt:variant>
      <vt:variant>
        <vt:lpwstr>_Conventions_Used_in</vt:lpwstr>
      </vt:variant>
      <vt:variant>
        <vt:i4>1114170</vt:i4>
      </vt:variant>
      <vt:variant>
        <vt:i4>668</vt:i4>
      </vt:variant>
      <vt:variant>
        <vt:i4>0</vt:i4>
      </vt:variant>
      <vt:variant>
        <vt:i4>5</vt:i4>
      </vt:variant>
      <vt:variant>
        <vt:lpwstr/>
      </vt:variant>
      <vt:variant>
        <vt:lpwstr>_Toc128021153</vt:lpwstr>
      </vt:variant>
      <vt:variant>
        <vt:i4>1114170</vt:i4>
      </vt:variant>
      <vt:variant>
        <vt:i4>662</vt:i4>
      </vt:variant>
      <vt:variant>
        <vt:i4>0</vt:i4>
      </vt:variant>
      <vt:variant>
        <vt:i4>5</vt:i4>
      </vt:variant>
      <vt:variant>
        <vt:lpwstr/>
      </vt:variant>
      <vt:variant>
        <vt:lpwstr>_Toc128021152</vt:lpwstr>
      </vt:variant>
      <vt:variant>
        <vt:i4>1114170</vt:i4>
      </vt:variant>
      <vt:variant>
        <vt:i4>656</vt:i4>
      </vt:variant>
      <vt:variant>
        <vt:i4>0</vt:i4>
      </vt:variant>
      <vt:variant>
        <vt:i4>5</vt:i4>
      </vt:variant>
      <vt:variant>
        <vt:lpwstr/>
      </vt:variant>
      <vt:variant>
        <vt:lpwstr>_Toc128021151</vt:lpwstr>
      </vt:variant>
      <vt:variant>
        <vt:i4>1114170</vt:i4>
      </vt:variant>
      <vt:variant>
        <vt:i4>650</vt:i4>
      </vt:variant>
      <vt:variant>
        <vt:i4>0</vt:i4>
      </vt:variant>
      <vt:variant>
        <vt:i4>5</vt:i4>
      </vt:variant>
      <vt:variant>
        <vt:lpwstr/>
      </vt:variant>
      <vt:variant>
        <vt:lpwstr>_Toc128021150</vt:lpwstr>
      </vt:variant>
      <vt:variant>
        <vt:i4>1048634</vt:i4>
      </vt:variant>
      <vt:variant>
        <vt:i4>644</vt:i4>
      </vt:variant>
      <vt:variant>
        <vt:i4>0</vt:i4>
      </vt:variant>
      <vt:variant>
        <vt:i4>5</vt:i4>
      </vt:variant>
      <vt:variant>
        <vt:lpwstr/>
      </vt:variant>
      <vt:variant>
        <vt:lpwstr>_Toc128021149</vt:lpwstr>
      </vt:variant>
      <vt:variant>
        <vt:i4>1048634</vt:i4>
      </vt:variant>
      <vt:variant>
        <vt:i4>638</vt:i4>
      </vt:variant>
      <vt:variant>
        <vt:i4>0</vt:i4>
      </vt:variant>
      <vt:variant>
        <vt:i4>5</vt:i4>
      </vt:variant>
      <vt:variant>
        <vt:lpwstr/>
      </vt:variant>
      <vt:variant>
        <vt:lpwstr>_Toc128021148</vt:lpwstr>
      </vt:variant>
      <vt:variant>
        <vt:i4>1048634</vt:i4>
      </vt:variant>
      <vt:variant>
        <vt:i4>632</vt:i4>
      </vt:variant>
      <vt:variant>
        <vt:i4>0</vt:i4>
      </vt:variant>
      <vt:variant>
        <vt:i4>5</vt:i4>
      </vt:variant>
      <vt:variant>
        <vt:lpwstr/>
      </vt:variant>
      <vt:variant>
        <vt:lpwstr>_Toc128021147</vt:lpwstr>
      </vt:variant>
      <vt:variant>
        <vt:i4>1048634</vt:i4>
      </vt:variant>
      <vt:variant>
        <vt:i4>626</vt:i4>
      </vt:variant>
      <vt:variant>
        <vt:i4>0</vt:i4>
      </vt:variant>
      <vt:variant>
        <vt:i4>5</vt:i4>
      </vt:variant>
      <vt:variant>
        <vt:lpwstr/>
      </vt:variant>
      <vt:variant>
        <vt:lpwstr>_Toc128021146</vt:lpwstr>
      </vt:variant>
      <vt:variant>
        <vt:i4>1048634</vt:i4>
      </vt:variant>
      <vt:variant>
        <vt:i4>620</vt:i4>
      </vt:variant>
      <vt:variant>
        <vt:i4>0</vt:i4>
      </vt:variant>
      <vt:variant>
        <vt:i4>5</vt:i4>
      </vt:variant>
      <vt:variant>
        <vt:lpwstr/>
      </vt:variant>
      <vt:variant>
        <vt:lpwstr>_Toc128021145</vt:lpwstr>
      </vt:variant>
      <vt:variant>
        <vt:i4>1048634</vt:i4>
      </vt:variant>
      <vt:variant>
        <vt:i4>614</vt:i4>
      </vt:variant>
      <vt:variant>
        <vt:i4>0</vt:i4>
      </vt:variant>
      <vt:variant>
        <vt:i4>5</vt:i4>
      </vt:variant>
      <vt:variant>
        <vt:lpwstr/>
      </vt:variant>
      <vt:variant>
        <vt:lpwstr>_Toc128021144</vt:lpwstr>
      </vt:variant>
      <vt:variant>
        <vt:i4>1048634</vt:i4>
      </vt:variant>
      <vt:variant>
        <vt:i4>608</vt:i4>
      </vt:variant>
      <vt:variant>
        <vt:i4>0</vt:i4>
      </vt:variant>
      <vt:variant>
        <vt:i4>5</vt:i4>
      </vt:variant>
      <vt:variant>
        <vt:lpwstr/>
      </vt:variant>
      <vt:variant>
        <vt:lpwstr>_Toc128021143</vt:lpwstr>
      </vt:variant>
      <vt:variant>
        <vt:i4>1048634</vt:i4>
      </vt:variant>
      <vt:variant>
        <vt:i4>602</vt:i4>
      </vt:variant>
      <vt:variant>
        <vt:i4>0</vt:i4>
      </vt:variant>
      <vt:variant>
        <vt:i4>5</vt:i4>
      </vt:variant>
      <vt:variant>
        <vt:lpwstr/>
      </vt:variant>
      <vt:variant>
        <vt:lpwstr>_Toc128021142</vt:lpwstr>
      </vt:variant>
      <vt:variant>
        <vt:i4>1048634</vt:i4>
      </vt:variant>
      <vt:variant>
        <vt:i4>596</vt:i4>
      </vt:variant>
      <vt:variant>
        <vt:i4>0</vt:i4>
      </vt:variant>
      <vt:variant>
        <vt:i4>5</vt:i4>
      </vt:variant>
      <vt:variant>
        <vt:lpwstr/>
      </vt:variant>
      <vt:variant>
        <vt:lpwstr>_Toc128021141</vt:lpwstr>
      </vt:variant>
      <vt:variant>
        <vt:i4>1048634</vt:i4>
      </vt:variant>
      <vt:variant>
        <vt:i4>590</vt:i4>
      </vt:variant>
      <vt:variant>
        <vt:i4>0</vt:i4>
      </vt:variant>
      <vt:variant>
        <vt:i4>5</vt:i4>
      </vt:variant>
      <vt:variant>
        <vt:lpwstr/>
      </vt:variant>
      <vt:variant>
        <vt:lpwstr>_Toc128021140</vt:lpwstr>
      </vt:variant>
      <vt:variant>
        <vt:i4>1507386</vt:i4>
      </vt:variant>
      <vt:variant>
        <vt:i4>584</vt:i4>
      </vt:variant>
      <vt:variant>
        <vt:i4>0</vt:i4>
      </vt:variant>
      <vt:variant>
        <vt:i4>5</vt:i4>
      </vt:variant>
      <vt:variant>
        <vt:lpwstr/>
      </vt:variant>
      <vt:variant>
        <vt:lpwstr>_Toc128021139</vt:lpwstr>
      </vt:variant>
      <vt:variant>
        <vt:i4>1507386</vt:i4>
      </vt:variant>
      <vt:variant>
        <vt:i4>578</vt:i4>
      </vt:variant>
      <vt:variant>
        <vt:i4>0</vt:i4>
      </vt:variant>
      <vt:variant>
        <vt:i4>5</vt:i4>
      </vt:variant>
      <vt:variant>
        <vt:lpwstr/>
      </vt:variant>
      <vt:variant>
        <vt:lpwstr>_Toc128021138</vt:lpwstr>
      </vt:variant>
      <vt:variant>
        <vt:i4>1507386</vt:i4>
      </vt:variant>
      <vt:variant>
        <vt:i4>572</vt:i4>
      </vt:variant>
      <vt:variant>
        <vt:i4>0</vt:i4>
      </vt:variant>
      <vt:variant>
        <vt:i4>5</vt:i4>
      </vt:variant>
      <vt:variant>
        <vt:lpwstr/>
      </vt:variant>
      <vt:variant>
        <vt:lpwstr>_Toc128021137</vt:lpwstr>
      </vt:variant>
      <vt:variant>
        <vt:i4>1507386</vt:i4>
      </vt:variant>
      <vt:variant>
        <vt:i4>566</vt:i4>
      </vt:variant>
      <vt:variant>
        <vt:i4>0</vt:i4>
      </vt:variant>
      <vt:variant>
        <vt:i4>5</vt:i4>
      </vt:variant>
      <vt:variant>
        <vt:lpwstr/>
      </vt:variant>
      <vt:variant>
        <vt:lpwstr>_Toc128021136</vt:lpwstr>
      </vt:variant>
      <vt:variant>
        <vt:i4>1507386</vt:i4>
      </vt:variant>
      <vt:variant>
        <vt:i4>560</vt:i4>
      </vt:variant>
      <vt:variant>
        <vt:i4>0</vt:i4>
      </vt:variant>
      <vt:variant>
        <vt:i4>5</vt:i4>
      </vt:variant>
      <vt:variant>
        <vt:lpwstr/>
      </vt:variant>
      <vt:variant>
        <vt:lpwstr>_Toc128021135</vt:lpwstr>
      </vt:variant>
      <vt:variant>
        <vt:i4>1507386</vt:i4>
      </vt:variant>
      <vt:variant>
        <vt:i4>554</vt:i4>
      </vt:variant>
      <vt:variant>
        <vt:i4>0</vt:i4>
      </vt:variant>
      <vt:variant>
        <vt:i4>5</vt:i4>
      </vt:variant>
      <vt:variant>
        <vt:lpwstr/>
      </vt:variant>
      <vt:variant>
        <vt:lpwstr>_Toc128021134</vt:lpwstr>
      </vt:variant>
      <vt:variant>
        <vt:i4>1507386</vt:i4>
      </vt:variant>
      <vt:variant>
        <vt:i4>548</vt:i4>
      </vt:variant>
      <vt:variant>
        <vt:i4>0</vt:i4>
      </vt:variant>
      <vt:variant>
        <vt:i4>5</vt:i4>
      </vt:variant>
      <vt:variant>
        <vt:lpwstr/>
      </vt:variant>
      <vt:variant>
        <vt:lpwstr>_Toc128021133</vt:lpwstr>
      </vt:variant>
      <vt:variant>
        <vt:i4>1507386</vt:i4>
      </vt:variant>
      <vt:variant>
        <vt:i4>542</vt:i4>
      </vt:variant>
      <vt:variant>
        <vt:i4>0</vt:i4>
      </vt:variant>
      <vt:variant>
        <vt:i4>5</vt:i4>
      </vt:variant>
      <vt:variant>
        <vt:lpwstr/>
      </vt:variant>
      <vt:variant>
        <vt:lpwstr>_Toc128021132</vt:lpwstr>
      </vt:variant>
      <vt:variant>
        <vt:i4>1507386</vt:i4>
      </vt:variant>
      <vt:variant>
        <vt:i4>536</vt:i4>
      </vt:variant>
      <vt:variant>
        <vt:i4>0</vt:i4>
      </vt:variant>
      <vt:variant>
        <vt:i4>5</vt:i4>
      </vt:variant>
      <vt:variant>
        <vt:lpwstr/>
      </vt:variant>
      <vt:variant>
        <vt:lpwstr>_Toc128021131</vt:lpwstr>
      </vt:variant>
      <vt:variant>
        <vt:i4>1507386</vt:i4>
      </vt:variant>
      <vt:variant>
        <vt:i4>530</vt:i4>
      </vt:variant>
      <vt:variant>
        <vt:i4>0</vt:i4>
      </vt:variant>
      <vt:variant>
        <vt:i4>5</vt:i4>
      </vt:variant>
      <vt:variant>
        <vt:lpwstr/>
      </vt:variant>
      <vt:variant>
        <vt:lpwstr>_Toc128021130</vt:lpwstr>
      </vt:variant>
      <vt:variant>
        <vt:i4>1441850</vt:i4>
      </vt:variant>
      <vt:variant>
        <vt:i4>524</vt:i4>
      </vt:variant>
      <vt:variant>
        <vt:i4>0</vt:i4>
      </vt:variant>
      <vt:variant>
        <vt:i4>5</vt:i4>
      </vt:variant>
      <vt:variant>
        <vt:lpwstr/>
      </vt:variant>
      <vt:variant>
        <vt:lpwstr>_Toc128021129</vt:lpwstr>
      </vt:variant>
      <vt:variant>
        <vt:i4>1441850</vt:i4>
      </vt:variant>
      <vt:variant>
        <vt:i4>518</vt:i4>
      </vt:variant>
      <vt:variant>
        <vt:i4>0</vt:i4>
      </vt:variant>
      <vt:variant>
        <vt:i4>5</vt:i4>
      </vt:variant>
      <vt:variant>
        <vt:lpwstr/>
      </vt:variant>
      <vt:variant>
        <vt:lpwstr>_Toc128021128</vt:lpwstr>
      </vt:variant>
      <vt:variant>
        <vt:i4>1441850</vt:i4>
      </vt:variant>
      <vt:variant>
        <vt:i4>512</vt:i4>
      </vt:variant>
      <vt:variant>
        <vt:i4>0</vt:i4>
      </vt:variant>
      <vt:variant>
        <vt:i4>5</vt:i4>
      </vt:variant>
      <vt:variant>
        <vt:lpwstr/>
      </vt:variant>
      <vt:variant>
        <vt:lpwstr>_Toc128021127</vt:lpwstr>
      </vt:variant>
      <vt:variant>
        <vt:i4>1441850</vt:i4>
      </vt:variant>
      <vt:variant>
        <vt:i4>506</vt:i4>
      </vt:variant>
      <vt:variant>
        <vt:i4>0</vt:i4>
      </vt:variant>
      <vt:variant>
        <vt:i4>5</vt:i4>
      </vt:variant>
      <vt:variant>
        <vt:lpwstr/>
      </vt:variant>
      <vt:variant>
        <vt:lpwstr>_Toc128021126</vt:lpwstr>
      </vt:variant>
      <vt:variant>
        <vt:i4>1441850</vt:i4>
      </vt:variant>
      <vt:variant>
        <vt:i4>500</vt:i4>
      </vt:variant>
      <vt:variant>
        <vt:i4>0</vt:i4>
      </vt:variant>
      <vt:variant>
        <vt:i4>5</vt:i4>
      </vt:variant>
      <vt:variant>
        <vt:lpwstr/>
      </vt:variant>
      <vt:variant>
        <vt:lpwstr>_Toc128021125</vt:lpwstr>
      </vt:variant>
      <vt:variant>
        <vt:i4>1441850</vt:i4>
      </vt:variant>
      <vt:variant>
        <vt:i4>494</vt:i4>
      </vt:variant>
      <vt:variant>
        <vt:i4>0</vt:i4>
      </vt:variant>
      <vt:variant>
        <vt:i4>5</vt:i4>
      </vt:variant>
      <vt:variant>
        <vt:lpwstr/>
      </vt:variant>
      <vt:variant>
        <vt:lpwstr>_Toc128021124</vt:lpwstr>
      </vt:variant>
      <vt:variant>
        <vt:i4>1441850</vt:i4>
      </vt:variant>
      <vt:variant>
        <vt:i4>488</vt:i4>
      </vt:variant>
      <vt:variant>
        <vt:i4>0</vt:i4>
      </vt:variant>
      <vt:variant>
        <vt:i4>5</vt:i4>
      </vt:variant>
      <vt:variant>
        <vt:lpwstr/>
      </vt:variant>
      <vt:variant>
        <vt:lpwstr>_Toc128021123</vt:lpwstr>
      </vt:variant>
      <vt:variant>
        <vt:i4>1441850</vt:i4>
      </vt:variant>
      <vt:variant>
        <vt:i4>482</vt:i4>
      </vt:variant>
      <vt:variant>
        <vt:i4>0</vt:i4>
      </vt:variant>
      <vt:variant>
        <vt:i4>5</vt:i4>
      </vt:variant>
      <vt:variant>
        <vt:lpwstr/>
      </vt:variant>
      <vt:variant>
        <vt:lpwstr>_Toc128021122</vt:lpwstr>
      </vt:variant>
      <vt:variant>
        <vt:i4>1441850</vt:i4>
      </vt:variant>
      <vt:variant>
        <vt:i4>476</vt:i4>
      </vt:variant>
      <vt:variant>
        <vt:i4>0</vt:i4>
      </vt:variant>
      <vt:variant>
        <vt:i4>5</vt:i4>
      </vt:variant>
      <vt:variant>
        <vt:lpwstr/>
      </vt:variant>
      <vt:variant>
        <vt:lpwstr>_Toc128021121</vt:lpwstr>
      </vt:variant>
      <vt:variant>
        <vt:i4>1441850</vt:i4>
      </vt:variant>
      <vt:variant>
        <vt:i4>470</vt:i4>
      </vt:variant>
      <vt:variant>
        <vt:i4>0</vt:i4>
      </vt:variant>
      <vt:variant>
        <vt:i4>5</vt:i4>
      </vt:variant>
      <vt:variant>
        <vt:lpwstr/>
      </vt:variant>
      <vt:variant>
        <vt:lpwstr>_Toc128021120</vt:lpwstr>
      </vt:variant>
      <vt:variant>
        <vt:i4>1376314</vt:i4>
      </vt:variant>
      <vt:variant>
        <vt:i4>464</vt:i4>
      </vt:variant>
      <vt:variant>
        <vt:i4>0</vt:i4>
      </vt:variant>
      <vt:variant>
        <vt:i4>5</vt:i4>
      </vt:variant>
      <vt:variant>
        <vt:lpwstr/>
      </vt:variant>
      <vt:variant>
        <vt:lpwstr>_Toc128021119</vt:lpwstr>
      </vt:variant>
      <vt:variant>
        <vt:i4>1376314</vt:i4>
      </vt:variant>
      <vt:variant>
        <vt:i4>458</vt:i4>
      </vt:variant>
      <vt:variant>
        <vt:i4>0</vt:i4>
      </vt:variant>
      <vt:variant>
        <vt:i4>5</vt:i4>
      </vt:variant>
      <vt:variant>
        <vt:lpwstr/>
      </vt:variant>
      <vt:variant>
        <vt:lpwstr>_Toc128021118</vt:lpwstr>
      </vt:variant>
      <vt:variant>
        <vt:i4>1376314</vt:i4>
      </vt:variant>
      <vt:variant>
        <vt:i4>452</vt:i4>
      </vt:variant>
      <vt:variant>
        <vt:i4>0</vt:i4>
      </vt:variant>
      <vt:variant>
        <vt:i4>5</vt:i4>
      </vt:variant>
      <vt:variant>
        <vt:lpwstr/>
      </vt:variant>
      <vt:variant>
        <vt:lpwstr>_Toc128021117</vt:lpwstr>
      </vt:variant>
      <vt:variant>
        <vt:i4>1376314</vt:i4>
      </vt:variant>
      <vt:variant>
        <vt:i4>446</vt:i4>
      </vt:variant>
      <vt:variant>
        <vt:i4>0</vt:i4>
      </vt:variant>
      <vt:variant>
        <vt:i4>5</vt:i4>
      </vt:variant>
      <vt:variant>
        <vt:lpwstr/>
      </vt:variant>
      <vt:variant>
        <vt:lpwstr>_Toc128021116</vt:lpwstr>
      </vt:variant>
      <vt:variant>
        <vt:i4>1376314</vt:i4>
      </vt:variant>
      <vt:variant>
        <vt:i4>440</vt:i4>
      </vt:variant>
      <vt:variant>
        <vt:i4>0</vt:i4>
      </vt:variant>
      <vt:variant>
        <vt:i4>5</vt:i4>
      </vt:variant>
      <vt:variant>
        <vt:lpwstr/>
      </vt:variant>
      <vt:variant>
        <vt:lpwstr>_Toc128021115</vt:lpwstr>
      </vt:variant>
      <vt:variant>
        <vt:i4>1376314</vt:i4>
      </vt:variant>
      <vt:variant>
        <vt:i4>434</vt:i4>
      </vt:variant>
      <vt:variant>
        <vt:i4>0</vt:i4>
      </vt:variant>
      <vt:variant>
        <vt:i4>5</vt:i4>
      </vt:variant>
      <vt:variant>
        <vt:lpwstr/>
      </vt:variant>
      <vt:variant>
        <vt:lpwstr>_Toc128021114</vt:lpwstr>
      </vt:variant>
      <vt:variant>
        <vt:i4>1376314</vt:i4>
      </vt:variant>
      <vt:variant>
        <vt:i4>428</vt:i4>
      </vt:variant>
      <vt:variant>
        <vt:i4>0</vt:i4>
      </vt:variant>
      <vt:variant>
        <vt:i4>5</vt:i4>
      </vt:variant>
      <vt:variant>
        <vt:lpwstr/>
      </vt:variant>
      <vt:variant>
        <vt:lpwstr>_Toc128021113</vt:lpwstr>
      </vt:variant>
      <vt:variant>
        <vt:i4>1376314</vt:i4>
      </vt:variant>
      <vt:variant>
        <vt:i4>422</vt:i4>
      </vt:variant>
      <vt:variant>
        <vt:i4>0</vt:i4>
      </vt:variant>
      <vt:variant>
        <vt:i4>5</vt:i4>
      </vt:variant>
      <vt:variant>
        <vt:lpwstr/>
      </vt:variant>
      <vt:variant>
        <vt:lpwstr>_Toc128021112</vt:lpwstr>
      </vt:variant>
      <vt:variant>
        <vt:i4>1376314</vt:i4>
      </vt:variant>
      <vt:variant>
        <vt:i4>416</vt:i4>
      </vt:variant>
      <vt:variant>
        <vt:i4>0</vt:i4>
      </vt:variant>
      <vt:variant>
        <vt:i4>5</vt:i4>
      </vt:variant>
      <vt:variant>
        <vt:lpwstr/>
      </vt:variant>
      <vt:variant>
        <vt:lpwstr>_Toc128021111</vt:lpwstr>
      </vt:variant>
      <vt:variant>
        <vt:i4>1376314</vt:i4>
      </vt:variant>
      <vt:variant>
        <vt:i4>410</vt:i4>
      </vt:variant>
      <vt:variant>
        <vt:i4>0</vt:i4>
      </vt:variant>
      <vt:variant>
        <vt:i4>5</vt:i4>
      </vt:variant>
      <vt:variant>
        <vt:lpwstr/>
      </vt:variant>
      <vt:variant>
        <vt:lpwstr>_Toc128021110</vt:lpwstr>
      </vt:variant>
      <vt:variant>
        <vt:i4>1310778</vt:i4>
      </vt:variant>
      <vt:variant>
        <vt:i4>404</vt:i4>
      </vt:variant>
      <vt:variant>
        <vt:i4>0</vt:i4>
      </vt:variant>
      <vt:variant>
        <vt:i4>5</vt:i4>
      </vt:variant>
      <vt:variant>
        <vt:lpwstr/>
      </vt:variant>
      <vt:variant>
        <vt:lpwstr>_Toc128021109</vt:lpwstr>
      </vt:variant>
      <vt:variant>
        <vt:i4>1310778</vt:i4>
      </vt:variant>
      <vt:variant>
        <vt:i4>398</vt:i4>
      </vt:variant>
      <vt:variant>
        <vt:i4>0</vt:i4>
      </vt:variant>
      <vt:variant>
        <vt:i4>5</vt:i4>
      </vt:variant>
      <vt:variant>
        <vt:lpwstr/>
      </vt:variant>
      <vt:variant>
        <vt:lpwstr>_Toc128021108</vt:lpwstr>
      </vt:variant>
      <vt:variant>
        <vt:i4>1310778</vt:i4>
      </vt:variant>
      <vt:variant>
        <vt:i4>392</vt:i4>
      </vt:variant>
      <vt:variant>
        <vt:i4>0</vt:i4>
      </vt:variant>
      <vt:variant>
        <vt:i4>5</vt:i4>
      </vt:variant>
      <vt:variant>
        <vt:lpwstr/>
      </vt:variant>
      <vt:variant>
        <vt:lpwstr>_Toc128021107</vt:lpwstr>
      </vt:variant>
      <vt:variant>
        <vt:i4>1310778</vt:i4>
      </vt:variant>
      <vt:variant>
        <vt:i4>386</vt:i4>
      </vt:variant>
      <vt:variant>
        <vt:i4>0</vt:i4>
      </vt:variant>
      <vt:variant>
        <vt:i4>5</vt:i4>
      </vt:variant>
      <vt:variant>
        <vt:lpwstr/>
      </vt:variant>
      <vt:variant>
        <vt:lpwstr>_Toc128021106</vt:lpwstr>
      </vt:variant>
      <vt:variant>
        <vt:i4>1310778</vt:i4>
      </vt:variant>
      <vt:variant>
        <vt:i4>380</vt:i4>
      </vt:variant>
      <vt:variant>
        <vt:i4>0</vt:i4>
      </vt:variant>
      <vt:variant>
        <vt:i4>5</vt:i4>
      </vt:variant>
      <vt:variant>
        <vt:lpwstr/>
      </vt:variant>
      <vt:variant>
        <vt:lpwstr>_Toc128021105</vt:lpwstr>
      </vt:variant>
      <vt:variant>
        <vt:i4>1310778</vt:i4>
      </vt:variant>
      <vt:variant>
        <vt:i4>374</vt:i4>
      </vt:variant>
      <vt:variant>
        <vt:i4>0</vt:i4>
      </vt:variant>
      <vt:variant>
        <vt:i4>5</vt:i4>
      </vt:variant>
      <vt:variant>
        <vt:lpwstr/>
      </vt:variant>
      <vt:variant>
        <vt:lpwstr>_Toc128021104</vt:lpwstr>
      </vt:variant>
      <vt:variant>
        <vt:i4>1310778</vt:i4>
      </vt:variant>
      <vt:variant>
        <vt:i4>368</vt:i4>
      </vt:variant>
      <vt:variant>
        <vt:i4>0</vt:i4>
      </vt:variant>
      <vt:variant>
        <vt:i4>5</vt:i4>
      </vt:variant>
      <vt:variant>
        <vt:lpwstr/>
      </vt:variant>
      <vt:variant>
        <vt:lpwstr>_Toc128021103</vt:lpwstr>
      </vt:variant>
      <vt:variant>
        <vt:i4>1310778</vt:i4>
      </vt:variant>
      <vt:variant>
        <vt:i4>362</vt:i4>
      </vt:variant>
      <vt:variant>
        <vt:i4>0</vt:i4>
      </vt:variant>
      <vt:variant>
        <vt:i4>5</vt:i4>
      </vt:variant>
      <vt:variant>
        <vt:lpwstr/>
      </vt:variant>
      <vt:variant>
        <vt:lpwstr>_Toc128021102</vt:lpwstr>
      </vt:variant>
      <vt:variant>
        <vt:i4>1310778</vt:i4>
      </vt:variant>
      <vt:variant>
        <vt:i4>356</vt:i4>
      </vt:variant>
      <vt:variant>
        <vt:i4>0</vt:i4>
      </vt:variant>
      <vt:variant>
        <vt:i4>5</vt:i4>
      </vt:variant>
      <vt:variant>
        <vt:lpwstr/>
      </vt:variant>
      <vt:variant>
        <vt:lpwstr>_Toc128021101</vt:lpwstr>
      </vt:variant>
      <vt:variant>
        <vt:i4>1310778</vt:i4>
      </vt:variant>
      <vt:variant>
        <vt:i4>350</vt:i4>
      </vt:variant>
      <vt:variant>
        <vt:i4>0</vt:i4>
      </vt:variant>
      <vt:variant>
        <vt:i4>5</vt:i4>
      </vt:variant>
      <vt:variant>
        <vt:lpwstr/>
      </vt:variant>
      <vt:variant>
        <vt:lpwstr>_Toc128021100</vt:lpwstr>
      </vt:variant>
      <vt:variant>
        <vt:i4>1900603</vt:i4>
      </vt:variant>
      <vt:variant>
        <vt:i4>344</vt:i4>
      </vt:variant>
      <vt:variant>
        <vt:i4>0</vt:i4>
      </vt:variant>
      <vt:variant>
        <vt:i4>5</vt:i4>
      </vt:variant>
      <vt:variant>
        <vt:lpwstr/>
      </vt:variant>
      <vt:variant>
        <vt:lpwstr>_Toc128021099</vt:lpwstr>
      </vt:variant>
      <vt:variant>
        <vt:i4>1900603</vt:i4>
      </vt:variant>
      <vt:variant>
        <vt:i4>338</vt:i4>
      </vt:variant>
      <vt:variant>
        <vt:i4>0</vt:i4>
      </vt:variant>
      <vt:variant>
        <vt:i4>5</vt:i4>
      </vt:variant>
      <vt:variant>
        <vt:lpwstr/>
      </vt:variant>
      <vt:variant>
        <vt:lpwstr>_Toc128021098</vt:lpwstr>
      </vt:variant>
      <vt:variant>
        <vt:i4>1900603</vt:i4>
      </vt:variant>
      <vt:variant>
        <vt:i4>332</vt:i4>
      </vt:variant>
      <vt:variant>
        <vt:i4>0</vt:i4>
      </vt:variant>
      <vt:variant>
        <vt:i4>5</vt:i4>
      </vt:variant>
      <vt:variant>
        <vt:lpwstr/>
      </vt:variant>
      <vt:variant>
        <vt:lpwstr>_Toc128021097</vt:lpwstr>
      </vt:variant>
      <vt:variant>
        <vt:i4>1900603</vt:i4>
      </vt:variant>
      <vt:variant>
        <vt:i4>326</vt:i4>
      </vt:variant>
      <vt:variant>
        <vt:i4>0</vt:i4>
      </vt:variant>
      <vt:variant>
        <vt:i4>5</vt:i4>
      </vt:variant>
      <vt:variant>
        <vt:lpwstr/>
      </vt:variant>
      <vt:variant>
        <vt:lpwstr>_Toc128021096</vt:lpwstr>
      </vt:variant>
      <vt:variant>
        <vt:i4>1900603</vt:i4>
      </vt:variant>
      <vt:variant>
        <vt:i4>320</vt:i4>
      </vt:variant>
      <vt:variant>
        <vt:i4>0</vt:i4>
      </vt:variant>
      <vt:variant>
        <vt:i4>5</vt:i4>
      </vt:variant>
      <vt:variant>
        <vt:lpwstr/>
      </vt:variant>
      <vt:variant>
        <vt:lpwstr>_Toc128021095</vt:lpwstr>
      </vt:variant>
      <vt:variant>
        <vt:i4>1900603</vt:i4>
      </vt:variant>
      <vt:variant>
        <vt:i4>314</vt:i4>
      </vt:variant>
      <vt:variant>
        <vt:i4>0</vt:i4>
      </vt:variant>
      <vt:variant>
        <vt:i4>5</vt:i4>
      </vt:variant>
      <vt:variant>
        <vt:lpwstr/>
      </vt:variant>
      <vt:variant>
        <vt:lpwstr>_Toc128021094</vt:lpwstr>
      </vt:variant>
      <vt:variant>
        <vt:i4>1900603</vt:i4>
      </vt:variant>
      <vt:variant>
        <vt:i4>308</vt:i4>
      </vt:variant>
      <vt:variant>
        <vt:i4>0</vt:i4>
      </vt:variant>
      <vt:variant>
        <vt:i4>5</vt:i4>
      </vt:variant>
      <vt:variant>
        <vt:lpwstr/>
      </vt:variant>
      <vt:variant>
        <vt:lpwstr>_Toc128021093</vt:lpwstr>
      </vt:variant>
      <vt:variant>
        <vt:i4>1900603</vt:i4>
      </vt:variant>
      <vt:variant>
        <vt:i4>302</vt:i4>
      </vt:variant>
      <vt:variant>
        <vt:i4>0</vt:i4>
      </vt:variant>
      <vt:variant>
        <vt:i4>5</vt:i4>
      </vt:variant>
      <vt:variant>
        <vt:lpwstr/>
      </vt:variant>
      <vt:variant>
        <vt:lpwstr>_Toc128021092</vt:lpwstr>
      </vt:variant>
      <vt:variant>
        <vt:i4>1900603</vt:i4>
      </vt:variant>
      <vt:variant>
        <vt:i4>296</vt:i4>
      </vt:variant>
      <vt:variant>
        <vt:i4>0</vt:i4>
      </vt:variant>
      <vt:variant>
        <vt:i4>5</vt:i4>
      </vt:variant>
      <vt:variant>
        <vt:lpwstr/>
      </vt:variant>
      <vt:variant>
        <vt:lpwstr>_Toc128021091</vt:lpwstr>
      </vt:variant>
      <vt:variant>
        <vt:i4>1900603</vt:i4>
      </vt:variant>
      <vt:variant>
        <vt:i4>290</vt:i4>
      </vt:variant>
      <vt:variant>
        <vt:i4>0</vt:i4>
      </vt:variant>
      <vt:variant>
        <vt:i4>5</vt:i4>
      </vt:variant>
      <vt:variant>
        <vt:lpwstr/>
      </vt:variant>
      <vt:variant>
        <vt:lpwstr>_Toc128021090</vt:lpwstr>
      </vt:variant>
      <vt:variant>
        <vt:i4>1835067</vt:i4>
      </vt:variant>
      <vt:variant>
        <vt:i4>284</vt:i4>
      </vt:variant>
      <vt:variant>
        <vt:i4>0</vt:i4>
      </vt:variant>
      <vt:variant>
        <vt:i4>5</vt:i4>
      </vt:variant>
      <vt:variant>
        <vt:lpwstr/>
      </vt:variant>
      <vt:variant>
        <vt:lpwstr>_Toc128021089</vt:lpwstr>
      </vt:variant>
      <vt:variant>
        <vt:i4>1835067</vt:i4>
      </vt:variant>
      <vt:variant>
        <vt:i4>278</vt:i4>
      </vt:variant>
      <vt:variant>
        <vt:i4>0</vt:i4>
      </vt:variant>
      <vt:variant>
        <vt:i4>5</vt:i4>
      </vt:variant>
      <vt:variant>
        <vt:lpwstr/>
      </vt:variant>
      <vt:variant>
        <vt:lpwstr>_Toc128021088</vt:lpwstr>
      </vt:variant>
      <vt:variant>
        <vt:i4>1835067</vt:i4>
      </vt:variant>
      <vt:variant>
        <vt:i4>272</vt:i4>
      </vt:variant>
      <vt:variant>
        <vt:i4>0</vt:i4>
      </vt:variant>
      <vt:variant>
        <vt:i4>5</vt:i4>
      </vt:variant>
      <vt:variant>
        <vt:lpwstr/>
      </vt:variant>
      <vt:variant>
        <vt:lpwstr>_Toc128021087</vt:lpwstr>
      </vt:variant>
      <vt:variant>
        <vt:i4>1835067</vt:i4>
      </vt:variant>
      <vt:variant>
        <vt:i4>266</vt:i4>
      </vt:variant>
      <vt:variant>
        <vt:i4>0</vt:i4>
      </vt:variant>
      <vt:variant>
        <vt:i4>5</vt:i4>
      </vt:variant>
      <vt:variant>
        <vt:lpwstr/>
      </vt:variant>
      <vt:variant>
        <vt:lpwstr>_Toc128021086</vt:lpwstr>
      </vt:variant>
      <vt:variant>
        <vt:i4>1835067</vt:i4>
      </vt:variant>
      <vt:variant>
        <vt:i4>260</vt:i4>
      </vt:variant>
      <vt:variant>
        <vt:i4>0</vt:i4>
      </vt:variant>
      <vt:variant>
        <vt:i4>5</vt:i4>
      </vt:variant>
      <vt:variant>
        <vt:lpwstr/>
      </vt:variant>
      <vt:variant>
        <vt:lpwstr>_Toc128021085</vt:lpwstr>
      </vt:variant>
      <vt:variant>
        <vt:i4>1835067</vt:i4>
      </vt:variant>
      <vt:variant>
        <vt:i4>254</vt:i4>
      </vt:variant>
      <vt:variant>
        <vt:i4>0</vt:i4>
      </vt:variant>
      <vt:variant>
        <vt:i4>5</vt:i4>
      </vt:variant>
      <vt:variant>
        <vt:lpwstr/>
      </vt:variant>
      <vt:variant>
        <vt:lpwstr>_Toc128021084</vt:lpwstr>
      </vt:variant>
      <vt:variant>
        <vt:i4>1835067</vt:i4>
      </vt:variant>
      <vt:variant>
        <vt:i4>248</vt:i4>
      </vt:variant>
      <vt:variant>
        <vt:i4>0</vt:i4>
      </vt:variant>
      <vt:variant>
        <vt:i4>5</vt:i4>
      </vt:variant>
      <vt:variant>
        <vt:lpwstr/>
      </vt:variant>
      <vt:variant>
        <vt:lpwstr>_Toc128021083</vt:lpwstr>
      </vt:variant>
      <vt:variant>
        <vt:i4>1835067</vt:i4>
      </vt:variant>
      <vt:variant>
        <vt:i4>242</vt:i4>
      </vt:variant>
      <vt:variant>
        <vt:i4>0</vt:i4>
      </vt:variant>
      <vt:variant>
        <vt:i4>5</vt:i4>
      </vt:variant>
      <vt:variant>
        <vt:lpwstr/>
      </vt:variant>
      <vt:variant>
        <vt:lpwstr>_Toc128021082</vt:lpwstr>
      </vt:variant>
      <vt:variant>
        <vt:i4>1835067</vt:i4>
      </vt:variant>
      <vt:variant>
        <vt:i4>236</vt:i4>
      </vt:variant>
      <vt:variant>
        <vt:i4>0</vt:i4>
      </vt:variant>
      <vt:variant>
        <vt:i4>5</vt:i4>
      </vt:variant>
      <vt:variant>
        <vt:lpwstr/>
      </vt:variant>
      <vt:variant>
        <vt:lpwstr>_Toc128021081</vt:lpwstr>
      </vt:variant>
      <vt:variant>
        <vt:i4>1835067</vt:i4>
      </vt:variant>
      <vt:variant>
        <vt:i4>230</vt:i4>
      </vt:variant>
      <vt:variant>
        <vt:i4>0</vt:i4>
      </vt:variant>
      <vt:variant>
        <vt:i4>5</vt:i4>
      </vt:variant>
      <vt:variant>
        <vt:lpwstr/>
      </vt:variant>
      <vt:variant>
        <vt:lpwstr>_Toc128021080</vt:lpwstr>
      </vt:variant>
      <vt:variant>
        <vt:i4>1245243</vt:i4>
      </vt:variant>
      <vt:variant>
        <vt:i4>224</vt:i4>
      </vt:variant>
      <vt:variant>
        <vt:i4>0</vt:i4>
      </vt:variant>
      <vt:variant>
        <vt:i4>5</vt:i4>
      </vt:variant>
      <vt:variant>
        <vt:lpwstr/>
      </vt:variant>
      <vt:variant>
        <vt:lpwstr>_Toc128021079</vt:lpwstr>
      </vt:variant>
      <vt:variant>
        <vt:i4>1245243</vt:i4>
      </vt:variant>
      <vt:variant>
        <vt:i4>218</vt:i4>
      </vt:variant>
      <vt:variant>
        <vt:i4>0</vt:i4>
      </vt:variant>
      <vt:variant>
        <vt:i4>5</vt:i4>
      </vt:variant>
      <vt:variant>
        <vt:lpwstr/>
      </vt:variant>
      <vt:variant>
        <vt:lpwstr>_Toc128021078</vt:lpwstr>
      </vt:variant>
      <vt:variant>
        <vt:i4>1245243</vt:i4>
      </vt:variant>
      <vt:variant>
        <vt:i4>212</vt:i4>
      </vt:variant>
      <vt:variant>
        <vt:i4>0</vt:i4>
      </vt:variant>
      <vt:variant>
        <vt:i4>5</vt:i4>
      </vt:variant>
      <vt:variant>
        <vt:lpwstr/>
      </vt:variant>
      <vt:variant>
        <vt:lpwstr>_Toc128021077</vt:lpwstr>
      </vt:variant>
      <vt:variant>
        <vt:i4>1245243</vt:i4>
      </vt:variant>
      <vt:variant>
        <vt:i4>206</vt:i4>
      </vt:variant>
      <vt:variant>
        <vt:i4>0</vt:i4>
      </vt:variant>
      <vt:variant>
        <vt:i4>5</vt:i4>
      </vt:variant>
      <vt:variant>
        <vt:lpwstr/>
      </vt:variant>
      <vt:variant>
        <vt:lpwstr>_Toc128021075</vt:lpwstr>
      </vt:variant>
      <vt:variant>
        <vt:i4>1245243</vt:i4>
      </vt:variant>
      <vt:variant>
        <vt:i4>200</vt:i4>
      </vt:variant>
      <vt:variant>
        <vt:i4>0</vt:i4>
      </vt:variant>
      <vt:variant>
        <vt:i4>5</vt:i4>
      </vt:variant>
      <vt:variant>
        <vt:lpwstr/>
      </vt:variant>
      <vt:variant>
        <vt:lpwstr>_Toc128021074</vt:lpwstr>
      </vt:variant>
      <vt:variant>
        <vt:i4>1245243</vt:i4>
      </vt:variant>
      <vt:variant>
        <vt:i4>194</vt:i4>
      </vt:variant>
      <vt:variant>
        <vt:i4>0</vt:i4>
      </vt:variant>
      <vt:variant>
        <vt:i4>5</vt:i4>
      </vt:variant>
      <vt:variant>
        <vt:lpwstr/>
      </vt:variant>
      <vt:variant>
        <vt:lpwstr>_Toc128021073</vt:lpwstr>
      </vt:variant>
      <vt:variant>
        <vt:i4>1245243</vt:i4>
      </vt:variant>
      <vt:variant>
        <vt:i4>188</vt:i4>
      </vt:variant>
      <vt:variant>
        <vt:i4>0</vt:i4>
      </vt:variant>
      <vt:variant>
        <vt:i4>5</vt:i4>
      </vt:variant>
      <vt:variant>
        <vt:lpwstr/>
      </vt:variant>
      <vt:variant>
        <vt:lpwstr>_Toc128021072</vt:lpwstr>
      </vt:variant>
      <vt:variant>
        <vt:i4>1245243</vt:i4>
      </vt:variant>
      <vt:variant>
        <vt:i4>182</vt:i4>
      </vt:variant>
      <vt:variant>
        <vt:i4>0</vt:i4>
      </vt:variant>
      <vt:variant>
        <vt:i4>5</vt:i4>
      </vt:variant>
      <vt:variant>
        <vt:lpwstr/>
      </vt:variant>
      <vt:variant>
        <vt:lpwstr>_Toc128021071</vt:lpwstr>
      </vt:variant>
      <vt:variant>
        <vt:i4>1245243</vt:i4>
      </vt:variant>
      <vt:variant>
        <vt:i4>176</vt:i4>
      </vt:variant>
      <vt:variant>
        <vt:i4>0</vt:i4>
      </vt:variant>
      <vt:variant>
        <vt:i4>5</vt:i4>
      </vt:variant>
      <vt:variant>
        <vt:lpwstr/>
      </vt:variant>
      <vt:variant>
        <vt:lpwstr>_Toc128021070</vt:lpwstr>
      </vt:variant>
      <vt:variant>
        <vt:i4>1179707</vt:i4>
      </vt:variant>
      <vt:variant>
        <vt:i4>170</vt:i4>
      </vt:variant>
      <vt:variant>
        <vt:i4>0</vt:i4>
      </vt:variant>
      <vt:variant>
        <vt:i4>5</vt:i4>
      </vt:variant>
      <vt:variant>
        <vt:lpwstr/>
      </vt:variant>
      <vt:variant>
        <vt:lpwstr>_Toc128021069</vt:lpwstr>
      </vt:variant>
      <vt:variant>
        <vt:i4>1179707</vt:i4>
      </vt:variant>
      <vt:variant>
        <vt:i4>164</vt:i4>
      </vt:variant>
      <vt:variant>
        <vt:i4>0</vt:i4>
      </vt:variant>
      <vt:variant>
        <vt:i4>5</vt:i4>
      </vt:variant>
      <vt:variant>
        <vt:lpwstr/>
      </vt:variant>
      <vt:variant>
        <vt:lpwstr>_Toc128021068</vt:lpwstr>
      </vt:variant>
      <vt:variant>
        <vt:i4>1179707</vt:i4>
      </vt:variant>
      <vt:variant>
        <vt:i4>158</vt:i4>
      </vt:variant>
      <vt:variant>
        <vt:i4>0</vt:i4>
      </vt:variant>
      <vt:variant>
        <vt:i4>5</vt:i4>
      </vt:variant>
      <vt:variant>
        <vt:lpwstr/>
      </vt:variant>
      <vt:variant>
        <vt:lpwstr>_Toc128021067</vt:lpwstr>
      </vt:variant>
      <vt:variant>
        <vt:i4>1179707</vt:i4>
      </vt:variant>
      <vt:variant>
        <vt:i4>152</vt:i4>
      </vt:variant>
      <vt:variant>
        <vt:i4>0</vt:i4>
      </vt:variant>
      <vt:variant>
        <vt:i4>5</vt:i4>
      </vt:variant>
      <vt:variant>
        <vt:lpwstr/>
      </vt:variant>
      <vt:variant>
        <vt:lpwstr>_Toc128021066</vt:lpwstr>
      </vt:variant>
      <vt:variant>
        <vt:i4>1179707</vt:i4>
      </vt:variant>
      <vt:variant>
        <vt:i4>146</vt:i4>
      </vt:variant>
      <vt:variant>
        <vt:i4>0</vt:i4>
      </vt:variant>
      <vt:variant>
        <vt:i4>5</vt:i4>
      </vt:variant>
      <vt:variant>
        <vt:lpwstr/>
      </vt:variant>
      <vt:variant>
        <vt:lpwstr>_Toc128021065</vt:lpwstr>
      </vt:variant>
      <vt:variant>
        <vt:i4>1179707</vt:i4>
      </vt:variant>
      <vt:variant>
        <vt:i4>140</vt:i4>
      </vt:variant>
      <vt:variant>
        <vt:i4>0</vt:i4>
      </vt:variant>
      <vt:variant>
        <vt:i4>5</vt:i4>
      </vt:variant>
      <vt:variant>
        <vt:lpwstr/>
      </vt:variant>
      <vt:variant>
        <vt:lpwstr>_Toc128021064</vt:lpwstr>
      </vt:variant>
      <vt:variant>
        <vt:i4>1179707</vt:i4>
      </vt:variant>
      <vt:variant>
        <vt:i4>134</vt:i4>
      </vt:variant>
      <vt:variant>
        <vt:i4>0</vt:i4>
      </vt:variant>
      <vt:variant>
        <vt:i4>5</vt:i4>
      </vt:variant>
      <vt:variant>
        <vt:lpwstr/>
      </vt:variant>
      <vt:variant>
        <vt:lpwstr>_Toc128021063</vt:lpwstr>
      </vt:variant>
      <vt:variant>
        <vt:i4>1179707</vt:i4>
      </vt:variant>
      <vt:variant>
        <vt:i4>128</vt:i4>
      </vt:variant>
      <vt:variant>
        <vt:i4>0</vt:i4>
      </vt:variant>
      <vt:variant>
        <vt:i4>5</vt:i4>
      </vt:variant>
      <vt:variant>
        <vt:lpwstr/>
      </vt:variant>
      <vt:variant>
        <vt:lpwstr>_Toc128021062</vt:lpwstr>
      </vt:variant>
      <vt:variant>
        <vt:i4>1179707</vt:i4>
      </vt:variant>
      <vt:variant>
        <vt:i4>122</vt:i4>
      </vt:variant>
      <vt:variant>
        <vt:i4>0</vt:i4>
      </vt:variant>
      <vt:variant>
        <vt:i4>5</vt:i4>
      </vt:variant>
      <vt:variant>
        <vt:lpwstr/>
      </vt:variant>
      <vt:variant>
        <vt:lpwstr>_Toc128021061</vt:lpwstr>
      </vt:variant>
      <vt:variant>
        <vt:i4>1179707</vt:i4>
      </vt:variant>
      <vt:variant>
        <vt:i4>116</vt:i4>
      </vt:variant>
      <vt:variant>
        <vt:i4>0</vt:i4>
      </vt:variant>
      <vt:variant>
        <vt:i4>5</vt:i4>
      </vt:variant>
      <vt:variant>
        <vt:lpwstr/>
      </vt:variant>
      <vt:variant>
        <vt:lpwstr>_Toc128021060</vt:lpwstr>
      </vt:variant>
      <vt:variant>
        <vt:i4>1114171</vt:i4>
      </vt:variant>
      <vt:variant>
        <vt:i4>110</vt:i4>
      </vt:variant>
      <vt:variant>
        <vt:i4>0</vt:i4>
      </vt:variant>
      <vt:variant>
        <vt:i4>5</vt:i4>
      </vt:variant>
      <vt:variant>
        <vt:lpwstr/>
      </vt:variant>
      <vt:variant>
        <vt:lpwstr>_Toc128021059</vt:lpwstr>
      </vt:variant>
      <vt:variant>
        <vt:i4>1114171</vt:i4>
      </vt:variant>
      <vt:variant>
        <vt:i4>104</vt:i4>
      </vt:variant>
      <vt:variant>
        <vt:i4>0</vt:i4>
      </vt:variant>
      <vt:variant>
        <vt:i4>5</vt:i4>
      </vt:variant>
      <vt:variant>
        <vt:lpwstr/>
      </vt:variant>
      <vt:variant>
        <vt:lpwstr>_Toc128021058</vt:lpwstr>
      </vt:variant>
      <vt:variant>
        <vt:i4>1114171</vt:i4>
      </vt:variant>
      <vt:variant>
        <vt:i4>98</vt:i4>
      </vt:variant>
      <vt:variant>
        <vt:i4>0</vt:i4>
      </vt:variant>
      <vt:variant>
        <vt:i4>5</vt:i4>
      </vt:variant>
      <vt:variant>
        <vt:lpwstr/>
      </vt:variant>
      <vt:variant>
        <vt:lpwstr>_Toc128021057</vt:lpwstr>
      </vt:variant>
      <vt:variant>
        <vt:i4>1114171</vt:i4>
      </vt:variant>
      <vt:variant>
        <vt:i4>92</vt:i4>
      </vt:variant>
      <vt:variant>
        <vt:i4>0</vt:i4>
      </vt:variant>
      <vt:variant>
        <vt:i4>5</vt:i4>
      </vt:variant>
      <vt:variant>
        <vt:lpwstr/>
      </vt:variant>
      <vt:variant>
        <vt:lpwstr>_Toc128021056</vt:lpwstr>
      </vt:variant>
      <vt:variant>
        <vt:i4>1114171</vt:i4>
      </vt:variant>
      <vt:variant>
        <vt:i4>86</vt:i4>
      </vt:variant>
      <vt:variant>
        <vt:i4>0</vt:i4>
      </vt:variant>
      <vt:variant>
        <vt:i4>5</vt:i4>
      </vt:variant>
      <vt:variant>
        <vt:lpwstr/>
      </vt:variant>
      <vt:variant>
        <vt:lpwstr>_Toc128021055</vt:lpwstr>
      </vt:variant>
      <vt:variant>
        <vt:i4>1114171</vt:i4>
      </vt:variant>
      <vt:variant>
        <vt:i4>80</vt:i4>
      </vt:variant>
      <vt:variant>
        <vt:i4>0</vt:i4>
      </vt:variant>
      <vt:variant>
        <vt:i4>5</vt:i4>
      </vt:variant>
      <vt:variant>
        <vt:lpwstr/>
      </vt:variant>
      <vt:variant>
        <vt:lpwstr>_Toc128021054</vt:lpwstr>
      </vt:variant>
      <vt:variant>
        <vt:i4>1114171</vt:i4>
      </vt:variant>
      <vt:variant>
        <vt:i4>74</vt:i4>
      </vt:variant>
      <vt:variant>
        <vt:i4>0</vt:i4>
      </vt:variant>
      <vt:variant>
        <vt:i4>5</vt:i4>
      </vt:variant>
      <vt:variant>
        <vt:lpwstr/>
      </vt:variant>
      <vt:variant>
        <vt:lpwstr>_Toc128021053</vt:lpwstr>
      </vt:variant>
      <vt:variant>
        <vt:i4>1114171</vt:i4>
      </vt:variant>
      <vt:variant>
        <vt:i4>68</vt:i4>
      </vt:variant>
      <vt:variant>
        <vt:i4>0</vt:i4>
      </vt:variant>
      <vt:variant>
        <vt:i4>5</vt:i4>
      </vt:variant>
      <vt:variant>
        <vt:lpwstr/>
      </vt:variant>
      <vt:variant>
        <vt:lpwstr>_Toc128021052</vt:lpwstr>
      </vt:variant>
      <vt:variant>
        <vt:i4>1114171</vt:i4>
      </vt:variant>
      <vt:variant>
        <vt:i4>62</vt:i4>
      </vt:variant>
      <vt:variant>
        <vt:i4>0</vt:i4>
      </vt:variant>
      <vt:variant>
        <vt:i4>5</vt:i4>
      </vt:variant>
      <vt:variant>
        <vt:lpwstr/>
      </vt:variant>
      <vt:variant>
        <vt:lpwstr>_Toc128021051</vt:lpwstr>
      </vt:variant>
      <vt:variant>
        <vt:i4>1114171</vt:i4>
      </vt:variant>
      <vt:variant>
        <vt:i4>56</vt:i4>
      </vt:variant>
      <vt:variant>
        <vt:i4>0</vt:i4>
      </vt:variant>
      <vt:variant>
        <vt:i4>5</vt:i4>
      </vt:variant>
      <vt:variant>
        <vt:lpwstr/>
      </vt:variant>
      <vt:variant>
        <vt:lpwstr>_Toc128021050</vt:lpwstr>
      </vt:variant>
      <vt:variant>
        <vt:i4>1048635</vt:i4>
      </vt:variant>
      <vt:variant>
        <vt:i4>50</vt:i4>
      </vt:variant>
      <vt:variant>
        <vt:i4>0</vt:i4>
      </vt:variant>
      <vt:variant>
        <vt:i4>5</vt:i4>
      </vt:variant>
      <vt:variant>
        <vt:lpwstr/>
      </vt:variant>
      <vt:variant>
        <vt:lpwstr>_Toc128021049</vt:lpwstr>
      </vt:variant>
      <vt:variant>
        <vt:i4>1048635</vt:i4>
      </vt:variant>
      <vt:variant>
        <vt:i4>44</vt:i4>
      </vt:variant>
      <vt:variant>
        <vt:i4>0</vt:i4>
      </vt:variant>
      <vt:variant>
        <vt:i4>5</vt:i4>
      </vt:variant>
      <vt:variant>
        <vt:lpwstr/>
      </vt:variant>
      <vt:variant>
        <vt:lpwstr>_Toc128021048</vt:lpwstr>
      </vt:variant>
      <vt:variant>
        <vt:i4>1048635</vt:i4>
      </vt:variant>
      <vt:variant>
        <vt:i4>38</vt:i4>
      </vt:variant>
      <vt:variant>
        <vt:i4>0</vt:i4>
      </vt:variant>
      <vt:variant>
        <vt:i4>5</vt:i4>
      </vt:variant>
      <vt:variant>
        <vt:lpwstr/>
      </vt:variant>
      <vt:variant>
        <vt:lpwstr>_Toc128021047</vt:lpwstr>
      </vt:variant>
      <vt:variant>
        <vt:i4>1048635</vt:i4>
      </vt:variant>
      <vt:variant>
        <vt:i4>32</vt:i4>
      </vt:variant>
      <vt:variant>
        <vt:i4>0</vt:i4>
      </vt:variant>
      <vt:variant>
        <vt:i4>5</vt:i4>
      </vt:variant>
      <vt:variant>
        <vt:lpwstr/>
      </vt:variant>
      <vt:variant>
        <vt:lpwstr>_Toc128021046</vt:lpwstr>
      </vt:variant>
      <vt:variant>
        <vt:i4>1048635</vt:i4>
      </vt:variant>
      <vt:variant>
        <vt:i4>26</vt:i4>
      </vt:variant>
      <vt:variant>
        <vt:i4>0</vt:i4>
      </vt:variant>
      <vt:variant>
        <vt:i4>5</vt:i4>
      </vt:variant>
      <vt:variant>
        <vt:lpwstr/>
      </vt:variant>
      <vt:variant>
        <vt:lpwstr>_Toc128021045</vt:lpwstr>
      </vt:variant>
      <vt:variant>
        <vt:i4>1048635</vt:i4>
      </vt:variant>
      <vt:variant>
        <vt:i4>20</vt:i4>
      </vt:variant>
      <vt:variant>
        <vt:i4>0</vt:i4>
      </vt:variant>
      <vt:variant>
        <vt:i4>5</vt:i4>
      </vt:variant>
      <vt:variant>
        <vt:lpwstr/>
      </vt:variant>
      <vt:variant>
        <vt:lpwstr>_Toc128021044</vt:lpwstr>
      </vt:variant>
      <vt:variant>
        <vt:i4>1048635</vt:i4>
      </vt:variant>
      <vt:variant>
        <vt:i4>14</vt:i4>
      </vt:variant>
      <vt:variant>
        <vt:i4>0</vt:i4>
      </vt:variant>
      <vt:variant>
        <vt:i4>5</vt:i4>
      </vt:variant>
      <vt:variant>
        <vt:lpwstr/>
      </vt:variant>
      <vt:variant>
        <vt:lpwstr>_Toc128021043</vt:lpwstr>
      </vt:variant>
      <vt:variant>
        <vt:i4>1048635</vt:i4>
      </vt:variant>
      <vt:variant>
        <vt:i4>8</vt:i4>
      </vt:variant>
      <vt:variant>
        <vt:i4>0</vt:i4>
      </vt:variant>
      <vt:variant>
        <vt:i4>5</vt:i4>
      </vt:variant>
      <vt:variant>
        <vt:lpwstr/>
      </vt:variant>
      <vt:variant>
        <vt:lpwstr>_Toc128021042</vt:lpwstr>
      </vt:variant>
      <vt:variant>
        <vt:i4>1048635</vt:i4>
      </vt:variant>
      <vt:variant>
        <vt:i4>2</vt:i4>
      </vt:variant>
      <vt:variant>
        <vt:i4>0</vt:i4>
      </vt:variant>
      <vt:variant>
        <vt:i4>5</vt:i4>
      </vt:variant>
      <vt:variant>
        <vt:lpwstr/>
      </vt:variant>
      <vt:variant>
        <vt:lpwstr>_Toc128021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62</cp:revision>
  <cp:lastPrinted>2019-11-26T04:45:00Z</cp:lastPrinted>
  <dcterms:created xsi:type="dcterms:W3CDTF">2023-03-23T12:59:00Z</dcterms:created>
  <dcterms:modified xsi:type="dcterms:W3CDTF">2023-03-23T16:0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